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0A9D2" w14:textId="419B9EE8" w:rsidR="00DF7B10" w:rsidRPr="005D612C" w:rsidRDefault="003C31AE" w:rsidP="007617A9">
      <w:pPr>
        <w:pStyle w:val="Heading1"/>
        <w:wordWrap w:val="0"/>
        <w:spacing w:before="7800" w:after="60" w:line="240" w:lineRule="auto"/>
        <w:rPr>
          <w:rFonts w:cs="Myanmar Text"/>
          <w:spacing w:val="-20"/>
          <w:sz w:val="50"/>
          <w:szCs w:val="50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5D612C">
        <w:rPr>
          <w:rFonts w:ascii="Myanmar Text" w:eastAsia="Zawgyi-One" w:hAnsi="Myanmar Text" w:cs="Myanmar Text"/>
          <w:spacing w:val="-20"/>
          <w:sz w:val="50"/>
          <w:szCs w:val="50"/>
        </w:rPr>
        <w:t>ယဥ်ကျေးမှုအရနှင့်</w:t>
      </w:r>
      <w:r w:rsidRPr="005D612C">
        <w:rPr>
          <w:rFonts w:eastAsia="Zawgyi-One" w:cs="Myanmar Text"/>
          <w:spacing w:val="-20"/>
          <w:sz w:val="50"/>
          <w:szCs w:val="50"/>
        </w:rPr>
        <w:t xml:space="preserve"> </w:t>
      </w:r>
      <w:r w:rsidRPr="005D612C">
        <w:rPr>
          <w:rFonts w:ascii="Myanmar Text" w:eastAsia="Zawgyi-One" w:hAnsi="Myanmar Text" w:cs="Myanmar Text"/>
          <w:spacing w:val="-20"/>
          <w:sz w:val="50"/>
          <w:szCs w:val="50"/>
        </w:rPr>
        <w:t>ဘာသာစကားအရ</w:t>
      </w:r>
      <w:r w:rsidRPr="005D612C">
        <w:rPr>
          <w:rFonts w:eastAsia="Zawgyi-One" w:cs="Myanmar Text"/>
          <w:spacing w:val="-20"/>
          <w:sz w:val="50"/>
          <w:szCs w:val="50"/>
        </w:rPr>
        <w:t xml:space="preserve"> </w:t>
      </w:r>
      <w:r w:rsidRPr="005D612C">
        <w:rPr>
          <w:rFonts w:ascii="Myanmar Text" w:eastAsia="Zawgyi-One" w:hAnsi="Myanmar Text" w:cs="Myanmar Text"/>
          <w:spacing w:val="-20"/>
          <w:sz w:val="50"/>
          <w:szCs w:val="50"/>
        </w:rPr>
        <w:t>ကွဲပြားခြင်း</w:t>
      </w:r>
    </w:p>
    <w:p w14:paraId="2E0F9257" w14:textId="77777777" w:rsidR="00DF7B10" w:rsidRPr="003A73E7" w:rsidRDefault="007617A9" w:rsidP="007617A9">
      <w:pPr>
        <w:pStyle w:val="Subtitle"/>
        <w:wordWrap w:val="0"/>
        <w:spacing w:before="60" w:after="60" w:line="240" w:lineRule="auto"/>
        <w:rPr>
          <w:rFonts w:cs="Myanmar Text"/>
        </w:rPr>
      </w:pPr>
      <w:r w:rsidRPr="003A73E7">
        <w:rPr>
          <w:rFonts w:ascii="Myanmar Text" w:eastAsia="Zawgyi-One" w:hAnsi="Myanmar Text" w:cs="Myanmar Text"/>
        </w:rPr>
        <w:t>ကျွန်ုပ်တို့၏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နည်းဗျူဟာ</w:t>
      </w:r>
      <w:r w:rsidRPr="003A73E7">
        <w:rPr>
          <w:rFonts w:eastAsia="Zawgyi-One" w:cs="Myanmar Text"/>
        </w:rPr>
        <w:t xml:space="preserve"> </w:t>
      </w:r>
    </w:p>
    <w:bookmarkEnd w:id="0"/>
    <w:p w14:paraId="266DE9AA" w14:textId="77777777" w:rsidR="001A6053" w:rsidRPr="003A73E7" w:rsidRDefault="007617A9" w:rsidP="007617A9">
      <w:pPr>
        <w:pStyle w:val="Subtitle"/>
        <w:wordWrap w:val="0"/>
        <w:spacing w:before="120" w:after="60" w:line="240" w:lineRule="auto"/>
        <w:rPr>
          <w:rFonts w:cs="Myanmar Text"/>
          <w:sz w:val="32"/>
          <w:szCs w:val="32"/>
        </w:rPr>
      </w:pPr>
      <w:r w:rsidRPr="003A73E7">
        <w:rPr>
          <w:rFonts w:ascii="Myanmar Text" w:eastAsia="Zawgyi-One" w:hAnsi="Myanmar Text" w:cs="Myanmar Text"/>
          <w:sz w:val="32"/>
          <w:szCs w:val="32"/>
        </w:rPr>
        <w:t>၂၀၂၄</w:t>
      </w:r>
      <w:r w:rsidRPr="003A73E7">
        <w:rPr>
          <w:rFonts w:eastAsia="Zawgyi-One" w:cs="Myanmar Text"/>
          <w:sz w:val="32"/>
          <w:szCs w:val="32"/>
        </w:rPr>
        <w:t>–</w:t>
      </w:r>
      <w:r w:rsidRPr="003A73E7">
        <w:rPr>
          <w:rFonts w:ascii="Myanmar Text" w:eastAsia="Zawgyi-One" w:hAnsi="Myanmar Text" w:cs="Myanmar Text"/>
          <w:sz w:val="32"/>
          <w:szCs w:val="32"/>
        </w:rPr>
        <w:t>၂၀၂၈</w:t>
      </w:r>
    </w:p>
    <w:p w14:paraId="61A9D69D" w14:textId="77777777" w:rsidR="001A6053" w:rsidRPr="003A73E7" w:rsidRDefault="007617A9" w:rsidP="007617A9">
      <w:pPr>
        <w:wordWrap w:val="0"/>
        <w:spacing w:before="120" w:after="60" w:line="240" w:lineRule="auto"/>
        <w:rPr>
          <w:rFonts w:cs="Myanmar Text"/>
          <w:color w:val="FFFFFF" w:themeColor="background1"/>
        </w:rPr>
      </w:pPr>
      <w:r w:rsidRPr="003A73E7">
        <w:rPr>
          <w:rFonts w:eastAsia="Zawgyi-One" w:cs="Myanmar Text"/>
          <w:color w:val="FFFFFF" w:themeColor="background1"/>
        </w:rPr>
        <w:t xml:space="preserve">Burmese | </w:t>
      </w:r>
      <w:r w:rsidRPr="003A73E7">
        <w:rPr>
          <w:rFonts w:ascii="Myanmar Text" w:eastAsia="Zawgyi-One" w:hAnsi="Myanmar Text" w:cs="Myanmar Text"/>
          <w:color w:val="FFFFFF" w:themeColor="background1"/>
        </w:rPr>
        <w:t>မြန်မာ</w:t>
      </w:r>
    </w:p>
    <w:p w14:paraId="4B9B41E7" w14:textId="77777777" w:rsidR="00B60B5F" w:rsidRPr="003A73E7" w:rsidRDefault="007617A9" w:rsidP="007617A9">
      <w:pPr>
        <w:wordWrap w:val="0"/>
        <w:spacing w:before="0" w:after="60" w:line="240" w:lineRule="auto"/>
        <w:rPr>
          <w:rFonts w:cs="Myanmar Text"/>
          <w:color w:val="FFFFFF" w:themeColor="background1"/>
        </w:rPr>
      </w:pPr>
      <w:r w:rsidRPr="003A73E7">
        <w:rPr>
          <w:rFonts w:ascii="Myanmar Text" w:eastAsia="Zawgyi-One" w:hAnsi="Myanmar Text" w:cs="Myanmar Text"/>
          <w:color w:val="FFFFFF" w:themeColor="background1"/>
        </w:rPr>
        <w:t>အလွယ်ဖတ်</w:t>
      </w:r>
      <w:r w:rsidRPr="003A73E7">
        <w:rPr>
          <w:rFonts w:eastAsia="Zawgyi-One" w:cs="Myanmar Text"/>
          <w:color w:val="FFFFFF" w:themeColor="background1"/>
        </w:rPr>
        <w:t xml:space="preserve"> </w:t>
      </w:r>
      <w:r w:rsidRPr="003A73E7">
        <w:rPr>
          <w:rFonts w:ascii="Myanmar Text" w:eastAsia="Zawgyi-One" w:hAnsi="Myanmar Text" w:cs="Myanmar Text"/>
          <w:color w:val="FFFFFF" w:themeColor="background1"/>
        </w:rPr>
        <w:t>စာမူကွဲ</w:t>
      </w:r>
    </w:p>
    <w:p w14:paraId="1E3C1CA0" w14:textId="514FDA29" w:rsidR="007C5556" w:rsidRPr="003A73E7" w:rsidRDefault="007617A9" w:rsidP="007617A9">
      <w:pPr>
        <w:wordWrap w:val="0"/>
        <w:spacing w:before="120" w:line="240" w:lineRule="auto"/>
        <w:rPr>
          <w:rFonts w:cs="Myanmar Text"/>
        </w:rPr>
      </w:pPr>
      <w:r w:rsidRPr="003A73E7">
        <w:rPr>
          <w:rFonts w:cs="Myanmar Text"/>
          <w:noProof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56428F2C" wp14:editId="26D2B9FE">
                <wp:simplePos x="0" y="0"/>
                <wp:positionH relativeFrom="column">
                  <wp:posOffset>-342265</wp:posOffset>
                </wp:positionH>
                <wp:positionV relativeFrom="paragraph">
                  <wp:posOffset>138126</wp:posOffset>
                </wp:positionV>
                <wp:extent cx="1575487" cy="632460"/>
                <wp:effectExtent l="0" t="0" r="5715" b="0"/>
                <wp:wrapNone/>
                <wp:docPr id="157094914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5487" cy="632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39D6F8" w14:textId="77777777" w:rsidR="007617A9" w:rsidRPr="00691415" w:rsidRDefault="007617A9" w:rsidP="008A0EE5">
                            <w:pPr>
                              <w:jc w:val="center"/>
                              <w:rPr>
                                <w:rFonts w:ascii="Myanmar Text" w:hAnsi="Myanmar Text" w:cs="Myanmar Text"/>
                                <w:b/>
                                <w:bCs/>
                                <w:color w:val="6B2976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69141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color w:val="6B2976"/>
                                <w:sz w:val="22"/>
                                <w:szCs w:val="22"/>
                              </w:rPr>
                              <w:t>အလွယ်ဖတ်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428F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margin-left:-26.95pt;margin-top:10.9pt;width:124.05pt;height:49.8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" filled="f" stroked="f">
                <v:textbox inset="0,0,0,0">
                  <w:txbxContent>
                    <w:p w14:paraId="2F39D6F8" w14:textId="77777777" w:rsidR="007617A9" w:rsidRPr="00691415" w:rsidRDefault="007617A9" w:rsidP="008A0EE5">
                      <w:pPr>
                        <w:jc w:val="center"/>
                        <w:rPr>
                          <w:rFonts w:ascii="Myanmar Text" w:hAnsi="Myanmar Text" w:cs="Myanmar Text"/>
                          <w:b/>
                          <w:bCs/>
                          <w:color w:val="6B2976"/>
                          <w:sz w:val="22"/>
                          <w:szCs w:val="22"/>
                          <w:lang w:val="en-PH"/>
                        </w:rPr>
                      </w:pPr>
                      <w:r w:rsidRPr="00691415">
                        <w:rPr>
                          <w:rFonts w:ascii="Myanmar Text" w:eastAsia="Zawgyi-One" w:hAnsi="Myanmar Text" w:cs="Myanmar Text"/>
                          <w:b/>
                          <w:bCs/>
                          <w:color w:val="6B2976"/>
                          <w:sz w:val="22"/>
                          <w:szCs w:val="22"/>
                        </w:rPr>
                        <w:t>အလွယ်ဖတ်</w:t>
                      </w:r>
                    </w:p>
                  </w:txbxContent>
                </v:textbox>
              </v:shape>
            </w:pict>
          </mc:Fallback>
        </mc:AlternateContent>
      </w:r>
      <w:r w:rsidR="00B60B5F" w:rsidRPr="003A73E7">
        <w:rPr>
          <w:rFonts w:cs="Myanmar Text"/>
          <w:noProof/>
          <w:lang w:eastAsia="en-AU"/>
        </w:rPr>
        <w:drawing>
          <wp:inline distT="0" distB="0" distL="0" distR="0" wp14:anchorId="63000283" wp14:editId="3DE9EF03">
            <wp:extent cx="900000" cy="853178"/>
            <wp:effectExtent l="0" t="0" r="0" b="4445"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 w:rsidRPr="003A73E7">
        <w:rPr>
          <w:rFonts w:cs="Myanmar Text"/>
        </w:rPr>
        <w:br w:type="page"/>
      </w:r>
    </w:p>
    <w:p w14:paraId="0322FA93" w14:textId="77777777" w:rsidR="00F3744E" w:rsidRPr="003A73E7" w:rsidRDefault="007617A9" w:rsidP="007617A9">
      <w:pPr>
        <w:pStyle w:val="TOCHeading"/>
        <w:wordWrap w:val="0"/>
        <w:spacing w:after="240" w:line="240" w:lineRule="auto"/>
        <w:rPr>
          <w:rFonts w:cs="Myanmar Text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r w:rsidRPr="003A73E7">
        <w:rPr>
          <w:rFonts w:ascii="Myanmar Text" w:eastAsia="Zawgyi-One" w:hAnsi="Myanmar Text" w:cs="Myanmar Text"/>
        </w:rPr>
        <w:lastRenderedPageBreak/>
        <w:t>ဤနည်းဗျူဟာကို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အသုံးပြုပုံ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tbl>
      <w:tblPr>
        <w:tblStyle w:val="Style1"/>
        <w:tblW w:w="978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70"/>
        <w:gridCol w:w="59"/>
        <w:gridCol w:w="283"/>
        <w:gridCol w:w="142"/>
      </w:tblGrid>
      <w:tr w:rsidR="00D863A6" w:rsidRPr="003A73E7" w14:paraId="0D798E28" w14:textId="77777777" w:rsidTr="008E465E">
        <w:trPr>
          <w:gridAfter w:val="1"/>
          <w:wAfter w:w="142" w:type="dxa"/>
          <w:trHeight w:val="2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FF381B6" w14:textId="77777777" w:rsidR="00665419" w:rsidRPr="003A73E7" w:rsidRDefault="007617A9" w:rsidP="007617A9">
            <w:pPr>
              <w:pStyle w:val="Image"/>
              <w:wordWrap w:val="0"/>
              <w:spacing w:before="0" w:after="12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5888" behindDoc="0" locked="0" layoutInCell="1" allowOverlap="1" wp14:anchorId="05706E90" wp14:editId="332D2EC6">
                      <wp:simplePos x="0" y="0"/>
                      <wp:positionH relativeFrom="column">
                        <wp:posOffset>440690</wp:posOffset>
                      </wp:positionH>
                      <wp:positionV relativeFrom="paragraph">
                        <wp:posOffset>439420</wp:posOffset>
                      </wp:positionV>
                      <wp:extent cx="624205" cy="434340"/>
                      <wp:effectExtent l="0" t="0" r="0" b="3810"/>
                      <wp:wrapNone/>
                      <wp:docPr id="54848911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4205" cy="43434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3AD642" w14:textId="77777777" w:rsidR="007617A9" w:rsidRPr="002E16BB" w:rsidRDefault="007617A9" w:rsidP="00695FC5">
                                  <w:pPr>
                                    <w:jc w:val="center"/>
                                    <w:rPr>
                                      <w:rFonts w:ascii="Myanmar Text" w:hAnsi="Myanmar Text" w:cs="Myanmar Text"/>
                                      <w:b/>
                                      <w:bCs/>
                                      <w:spacing w:val="-10"/>
                                      <w:sz w:val="14"/>
                                      <w:szCs w:val="14"/>
                                    </w:rPr>
                                  </w:pPr>
                                  <w:r w:rsidRPr="002E16BB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10"/>
                                      <w:sz w:val="14"/>
                                      <w:szCs w:val="14"/>
                                    </w:rPr>
                                    <w:t>ကျွန်တော်တို့</w:t>
                                  </w:r>
                                </w:p>
                              </w:txbxContent>
                            </wps:txbx>
                            <wps:bodyPr rot="0" vert="horz" wrap="square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706E90" id="_x0000_s1027" type="#_x0000_t202" alt="&quot;&quot;" style="position:absolute;left:0;text-align:left;margin-left:34.7pt;margin-top:34.6pt;width:49.15pt;height:34.2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" filled="f" stroked="f">
                      <v:textbox>
                        <w:txbxContent>
                          <w:p w14:paraId="583AD642" w14:textId="77777777" w:rsidR="007617A9" w:rsidRPr="002E16BB" w:rsidRDefault="007617A9" w:rsidP="00695FC5">
                            <w:pPr>
                              <w:jc w:val="center"/>
                              <w:rPr>
                                <w:rFonts w:ascii="Myanmar Text" w:hAnsi="Myanmar Text" w:cs="Myanmar Text"/>
                                <w:b/>
                                <w:bCs/>
                                <w:spacing w:val="-10"/>
                                <w:sz w:val="14"/>
                                <w:szCs w:val="14"/>
                              </w:rPr>
                            </w:pPr>
                            <w:r w:rsidRPr="002E16BB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10"/>
                                <w:sz w:val="14"/>
                                <w:szCs w:val="14"/>
                              </w:rPr>
                              <w:t>ကျွန်တော်တို့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5DD1" w:rsidRPr="003A73E7">
              <w:rPr>
                <w:rFonts w:cs="Myanmar Text"/>
                <w:noProof/>
              </w:rPr>
              <w:drawing>
                <wp:inline distT="0" distB="0" distL="0" distR="0" wp14:anchorId="67A4E908" wp14:editId="3C8CD304">
                  <wp:extent cx="1404000" cy="1084153"/>
                  <wp:effectExtent l="0" t="0" r="5715" b="1905"/>
                  <wp:docPr id="95" name="Picture 95" descr="လူတစ်စု။ ရှေ့တွင် 'ကျွန်တော်တို့' ဟုရေးထားသည့်ကတ်ပြားကိုင်ထားသူတစ်ဦး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လူတစ်စု။ ရှေ့တွင် 'ကျွန်တော်တို့' ဟုရေးထားသည့်ကတ်ပြားကိုင်ထားသူတစ်ဦးရှိ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084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  <w:gridSpan w:val="4"/>
          </w:tcPr>
          <w:p w14:paraId="6BC418AE" w14:textId="5D311502" w:rsidR="003D6075" w:rsidRPr="003A73E7" w:rsidRDefault="007617A9" w:rsidP="007617A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နိုင်ငံလုံးဆိုင်ရ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သန်စွမ်းမှ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ာမခံ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ဂျင်စီ</w:t>
            </w:r>
            <w:r w:rsidRPr="003A73E7">
              <w:rPr>
                <w:rFonts w:eastAsia="Zawgyi-One" w:cs="Myanmar Text"/>
              </w:rPr>
              <w:t xml:space="preserve"> (National </w:t>
            </w:r>
            <w:r>
              <w:rPr>
                <w:rFonts w:eastAsia="Zawgyi-One" w:cs="Myanmar Text"/>
              </w:rPr>
              <w:br/>
            </w:r>
            <w:r w:rsidRPr="003A73E7">
              <w:rPr>
                <w:rFonts w:eastAsia="Zawgyi-One" w:cs="Myanmar Text"/>
              </w:rPr>
              <w:t xml:space="preserve">Disability Insurance Agency (NDIA)) </w:t>
            </w:r>
            <w:r w:rsidRPr="003A73E7">
              <w:rPr>
                <w:rFonts w:ascii="Myanmar Text" w:eastAsia="Zawgyi-One" w:hAnsi="Myanmar Text" w:cs="Myanmar Text"/>
              </w:rPr>
              <w:t>က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ဤစီမံကိန်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ေးဆွဲသည်။</w:t>
            </w:r>
            <w:r w:rsidRPr="003A73E7">
              <w:rPr>
                <w:rFonts w:eastAsia="Zawgyi-One" w:cs="Myanmar Text"/>
              </w:rPr>
              <w:t xml:space="preserve"> </w:t>
            </w:r>
          </w:p>
          <w:p w14:paraId="5CF3BBD4" w14:textId="77777777" w:rsidR="00665419" w:rsidRPr="003A73E7" w:rsidRDefault="007617A9" w:rsidP="007617A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>'</w:t>
            </w:r>
            <w:r w:rsidRPr="003A73E7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3A73E7">
              <w:rPr>
                <w:rFonts w:eastAsia="Zawgyi-One" w:cs="Myanmar Text"/>
              </w:rPr>
              <w:t xml:space="preserve">' </w:t>
            </w:r>
            <w:r w:rsidRPr="003A73E7">
              <w:rPr>
                <w:rFonts w:ascii="Myanmar Text" w:eastAsia="Zawgyi-One" w:hAnsi="Myanmar Text" w:cs="Myanmar Text"/>
              </w:rPr>
              <w:t>ဟူ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ကားလုံးသည်</w:t>
            </w:r>
            <w:r w:rsidRPr="003A73E7">
              <w:rPr>
                <w:rFonts w:eastAsia="Zawgyi-One" w:cs="Myanmar Text"/>
              </w:rPr>
              <w:t xml:space="preserve"> NDIA </w:t>
            </w:r>
            <w:r w:rsidRPr="003A73E7">
              <w:rPr>
                <w:rFonts w:ascii="Myanmar Text" w:eastAsia="Zawgyi-One" w:hAnsi="Myanmar Text" w:cs="Myanmar Text"/>
              </w:rPr>
              <w:t>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ိုလိုသည်။</w:t>
            </w:r>
          </w:p>
        </w:tc>
      </w:tr>
      <w:tr w:rsidR="00D863A6" w:rsidRPr="003A73E7" w14:paraId="540798F7" w14:textId="77777777" w:rsidTr="005D612C">
        <w:trPr>
          <w:gridAfter w:val="4"/>
          <w:wAfter w:w="654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B4F5BB7" w14:textId="63E5FFA7" w:rsidR="00665419" w:rsidRPr="003A73E7" w:rsidRDefault="006F28D2" w:rsidP="007617A9">
            <w:pPr>
              <w:pStyle w:val="Image"/>
              <w:wordWrap w:val="0"/>
              <w:spacing w:before="0" w:after="12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1C92065D" wp14:editId="18D7B76A">
                  <wp:extent cx="1332000" cy="1332000"/>
                  <wp:effectExtent l="0" t="0" r="1905" b="1905"/>
                  <wp:docPr id="6" name="Picture 6" descr="အလွယ်ဖတ်စာစောင်နှင့် အမှန်ပြသင်္ကေတ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အလွယ်ဖတ်စာစောင်နှင့် အမှန်ပြသင်္ကေတ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E7E4462" w14:textId="77777777" w:rsidR="00115682" w:rsidRPr="003A73E7" w:rsidRDefault="007617A9" w:rsidP="007617A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ဤစီမံကိန်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ားလည်လွယ်နည်းအတိုင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ေးဆွဲထားသည်။</w:t>
            </w:r>
          </w:p>
          <w:p w14:paraId="4D1259B0" w14:textId="77777777" w:rsidR="00665419" w:rsidRPr="003A73E7" w:rsidRDefault="007617A9" w:rsidP="007617A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ချို့အကြံပြုချက်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ှင်းပြ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ုပ်ပုံ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သုံးပြုထားသည်။</w:t>
            </w:r>
          </w:p>
        </w:tc>
      </w:tr>
      <w:tr w:rsidR="00D863A6" w:rsidRPr="003A73E7" w14:paraId="2EC45A59" w14:textId="77777777" w:rsidTr="005D612C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2842860" w14:textId="098D9D49" w:rsidR="00E05DD1" w:rsidRPr="003A73E7" w:rsidRDefault="003A5998" w:rsidP="007617A9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7936" behindDoc="0" locked="0" layoutInCell="1" allowOverlap="1" wp14:anchorId="018804A4" wp14:editId="22AAEAB6">
                      <wp:simplePos x="0" y="0"/>
                      <wp:positionH relativeFrom="column">
                        <wp:posOffset>-26670</wp:posOffset>
                      </wp:positionH>
                      <wp:positionV relativeFrom="paragraph">
                        <wp:posOffset>133350</wp:posOffset>
                      </wp:positionV>
                      <wp:extent cx="1534795" cy="954405"/>
                      <wp:effectExtent l="0" t="0" r="8255" b="0"/>
                      <wp:wrapNone/>
                      <wp:docPr id="19664740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5088" cy="9544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119995" w14:textId="77777777" w:rsidR="007617A9" w:rsidRPr="003A5998" w:rsidRDefault="007617A9" w:rsidP="003A5998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b/>
                                      <w:bCs/>
                                      <w:sz w:val="40"/>
                                      <w:szCs w:val="40"/>
                                      <w:lang w:val="en-PH"/>
                                    </w:rPr>
                                  </w:pPr>
                                  <w:r w:rsidRPr="003A5998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စာလုံးမည်း</w:t>
                                  </w:r>
                                </w:p>
                                <w:p w14:paraId="683DBAE0" w14:textId="77777777" w:rsidR="007617A9" w:rsidRPr="003A5998" w:rsidRDefault="007617A9" w:rsidP="003A5998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36"/>
                                      <w:szCs w:val="36"/>
                                      <w:lang w:val="en-PH"/>
                                    </w:rPr>
                                  </w:pPr>
                                  <w:r w:rsidRPr="003A5998">
                                    <w:rPr>
                                      <w:rFonts w:ascii="Myanmar Text" w:eastAsia="Zawgyi-One" w:hAnsi="Myanmar Text" w:cs="Myanmar Text"/>
                                      <w:sz w:val="36"/>
                                      <w:szCs w:val="36"/>
                                    </w:rPr>
                                    <w:t>ပုံမှန်စာလုံ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8804A4" id="_x0000_s1028" type="#_x0000_t202" alt="&quot;&quot;" style="position:absolute;left:0;text-align:left;margin-left:-2.1pt;margin-top:10.5pt;width:120.85pt;height:75.1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" filled="f" stroked="f">
                      <v:textbox inset="0,0,0,0">
                        <w:txbxContent>
                          <w:p w14:paraId="32119995" w14:textId="77777777" w:rsidR="007617A9" w:rsidRPr="003A5998" w:rsidRDefault="007617A9" w:rsidP="003A5998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b/>
                                <w:bCs/>
                                <w:sz w:val="40"/>
                                <w:szCs w:val="40"/>
                                <w:lang w:val="en-PH"/>
                              </w:rPr>
                            </w:pPr>
                            <w:r w:rsidRPr="003A5998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40"/>
                                <w:szCs w:val="40"/>
                              </w:rPr>
                              <w:t>စာလုံးမည်း</w:t>
                            </w:r>
                          </w:p>
                          <w:p w14:paraId="683DBAE0" w14:textId="77777777" w:rsidR="007617A9" w:rsidRPr="003A5998" w:rsidRDefault="007617A9" w:rsidP="003A5998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36"/>
                                <w:szCs w:val="36"/>
                                <w:lang w:val="en-PH"/>
                              </w:rPr>
                            </w:pPr>
                            <w:r w:rsidRPr="003A5998">
                              <w:rPr>
                                <w:rFonts w:ascii="Myanmar Text" w:eastAsia="Zawgyi-One" w:hAnsi="Myanmar Text" w:cs="Myanmar Text"/>
                                <w:sz w:val="36"/>
                                <w:szCs w:val="36"/>
                              </w:rPr>
                              <w:t>ပုံမှန်စာလုံ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A73E7">
              <w:rPr>
                <w:rFonts w:cs="Myanmar Text"/>
                <w:noProof/>
              </w:rPr>
              <w:drawing>
                <wp:inline distT="0" distB="0" distL="0" distR="0" wp14:anchorId="200A9D81" wp14:editId="524921BF">
                  <wp:extent cx="1295500" cy="911833"/>
                  <wp:effectExtent l="0" t="0" r="0" b="3175"/>
                  <wp:docPr id="4" name="Picture 4" descr="'စာလုံးမည်းများ' နှင့် 'ပုံမှန်စကားလုံးများ'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'စာလုံးမည်းများ' နှင့် 'ပုံမှန်စကားလုံးများ'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5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gridSpan w:val="5"/>
          </w:tcPr>
          <w:p w14:paraId="630DD340" w14:textId="77D88A16" w:rsidR="00E05DD1" w:rsidRPr="003A73E7" w:rsidRDefault="007617A9" w:rsidP="007617A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ရေးကြီး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ကားလုံးအချို့ကို</w:t>
            </w:r>
            <w:r w:rsidRPr="003A73E7">
              <w:rPr>
                <w:rStyle w:val="Strong"/>
                <w:rFonts w:eastAsia="Zawgyi-One" w:cs="Myanmar Text"/>
              </w:rPr>
              <w:t xml:space="preserve"> </w:t>
            </w:r>
            <w:r w:rsidRPr="003A73E7">
              <w:rPr>
                <w:rStyle w:val="Strong"/>
                <w:rFonts w:ascii="Myanmar Text" w:eastAsia="Zawgyi-One" w:hAnsi="Myanmar Text" w:cs="Myanmar Text"/>
              </w:rPr>
              <w:t>စာလုံးမည်းဖြင့်</w:t>
            </w:r>
            <w:r w:rsidRPr="003A73E7">
              <w:rPr>
                <w:rFonts w:ascii="Myanmar Text" w:eastAsia="Zawgyi-One" w:hAnsi="Myanmar Text" w:cs="Myanmar Text"/>
              </w:rPr>
              <w:t>ရေးသားသည်။</w:t>
            </w:r>
          </w:p>
          <w:p w14:paraId="246E1911" w14:textId="77777777" w:rsidR="00E05DD1" w:rsidRPr="003A73E7" w:rsidRDefault="007617A9" w:rsidP="007617A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ဆိုလိုသည်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ထိုစကားလုံးများ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ိုထူပြီ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ိုမည်းနေပါသည်။</w:t>
            </w:r>
          </w:p>
        </w:tc>
      </w:tr>
      <w:tr w:rsidR="00D863A6" w:rsidRPr="003A73E7" w14:paraId="54CC8C15" w14:textId="77777777" w:rsidTr="005D612C">
        <w:trPr>
          <w:gridAfter w:val="2"/>
          <w:wAfter w:w="425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DCAD283" w14:textId="77777777" w:rsidR="009D031E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9984" behindDoc="0" locked="0" layoutInCell="1" allowOverlap="1" wp14:anchorId="5AA08BF4" wp14:editId="65E29E39">
                      <wp:simplePos x="0" y="0"/>
                      <wp:positionH relativeFrom="column">
                        <wp:posOffset>293370</wp:posOffset>
                      </wp:positionH>
                      <wp:positionV relativeFrom="paragraph">
                        <wp:posOffset>193040</wp:posOffset>
                      </wp:positionV>
                      <wp:extent cx="892175" cy="231775"/>
                      <wp:effectExtent l="0" t="0" r="3175" b="0"/>
                      <wp:wrapNone/>
                      <wp:docPr id="90839370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970D67" w14:textId="77777777" w:rsidR="007617A9" w:rsidRPr="003A5998" w:rsidRDefault="007617A9" w:rsidP="00D316E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10"/>
                                      <w:sz w:val="16"/>
                                      <w:szCs w:val="16"/>
                                      <w:lang w:val="en-PH"/>
                                    </w:rPr>
                                  </w:pPr>
                                  <w:r w:rsidRPr="003A5998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10"/>
                                      <w:sz w:val="18"/>
                                      <w:szCs w:val="18"/>
                                    </w:rPr>
                                    <w:t>ဝေါဟာရစာရင်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A08BF4" id="_x0000_s1029" type="#_x0000_t202" alt="&quot;&quot;" style="position:absolute;left:0;text-align:left;margin-left:23.1pt;margin-top:15.2pt;width:70.25pt;height:18.2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" filled="f" stroked="f">
                      <v:textbox inset="0,0,0,0">
                        <w:txbxContent>
                          <w:p w14:paraId="10970D67" w14:textId="77777777" w:rsidR="007617A9" w:rsidRPr="003A5998" w:rsidRDefault="007617A9" w:rsidP="00D316EF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10"/>
                                <w:sz w:val="16"/>
                                <w:szCs w:val="16"/>
                                <w:lang w:val="en-PH"/>
                              </w:rPr>
                            </w:pPr>
                            <w:r w:rsidRPr="003A5998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10"/>
                                <w:sz w:val="18"/>
                                <w:szCs w:val="18"/>
                              </w:rPr>
                              <w:t>ဝေါဟာရစာရင်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F28D2" w:rsidRPr="003A73E7">
              <w:rPr>
                <w:rFonts w:cs="Myanmar Text"/>
                <w:noProof/>
              </w:rPr>
              <w:drawing>
                <wp:inline distT="0" distB="0" distL="0" distR="0" wp14:anchorId="382426B5" wp14:editId="5DEDB589">
                  <wp:extent cx="1332000" cy="1332000"/>
                  <wp:effectExtent l="0" t="0" r="0" b="0"/>
                  <wp:docPr id="10" name="Picture 10" descr="စကားလုံးစာရင်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စကားလုံးစာရင်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gridSpan w:val="3"/>
          </w:tcPr>
          <w:p w14:paraId="28FABEB0" w14:textId="77777777" w:rsidR="003D6075" w:rsidRPr="003A73E7" w:rsidRDefault="007617A9" w:rsidP="007617A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တော်တို့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ထိုစကားလုံးများ၏အဓိပ္ပါယ်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ှင်းပြထားပါသည်။</w:t>
            </w:r>
          </w:p>
          <w:p w14:paraId="36722A46" w14:textId="5A1F8406" w:rsidR="009D031E" w:rsidRPr="003A73E7" w:rsidRDefault="007617A9" w:rsidP="007617A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ဤစကားလုံးများစာရင်း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ာမျက်နှာ</w:t>
            </w:r>
            <w:r w:rsidRPr="003A73E7">
              <w:rPr>
                <w:rFonts w:eastAsia="Zawgyi-One" w:cs="Myanmar Text"/>
              </w:rPr>
              <w:t xml:space="preserve"> </w:t>
            </w:r>
            <w:r w:rsidR="00B24473" w:rsidRPr="003A73E7">
              <w:rPr>
                <w:rFonts w:cs="Myanmar Text"/>
              </w:rPr>
              <w:fldChar w:fldCharType="begin"/>
            </w:r>
            <w:r w:rsidR="00B24473" w:rsidRPr="003A73E7">
              <w:rPr>
                <w:rFonts w:eastAsia="Zawgyi-One" w:cs="Myanmar Text"/>
              </w:rPr>
              <w:instrText xml:space="preserve"> PAGEREF _Ref155785641 \h </w:instrText>
            </w:r>
            <w:r w:rsidR="00B24473" w:rsidRPr="003A73E7">
              <w:rPr>
                <w:rFonts w:cs="Myanmar Text"/>
              </w:rPr>
            </w:r>
            <w:r w:rsidR="00B24473" w:rsidRPr="003A73E7">
              <w:rPr>
                <w:rFonts w:cs="Myanmar Text"/>
              </w:rPr>
              <w:fldChar w:fldCharType="separate"/>
            </w:r>
            <w:r w:rsidR="002C4267">
              <w:rPr>
                <w:rFonts w:eastAsia="Zawgyi-One" w:cs="Myanmar Text"/>
                <w:noProof/>
              </w:rPr>
              <w:t>34</w:t>
            </w:r>
            <w:r w:rsidR="00B24473" w:rsidRPr="003A73E7">
              <w:rPr>
                <w:rFonts w:cs="Myanmar Text"/>
              </w:rPr>
              <w:fldChar w:fldCharType="end"/>
            </w:r>
            <w:r w:rsidR="00843B3F">
              <w:rPr>
                <w:rFonts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ှိပါသည်။</w:t>
            </w:r>
          </w:p>
        </w:tc>
      </w:tr>
      <w:tr w:rsidR="00D863A6" w:rsidRPr="003A73E7" w14:paraId="2151FE43" w14:textId="77777777" w:rsidTr="005D612C">
        <w:trPr>
          <w:gridAfter w:val="3"/>
          <w:wAfter w:w="484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626D480" w14:textId="77777777" w:rsidR="009D031E" w:rsidRPr="003A73E7" w:rsidRDefault="007617A9" w:rsidP="007617A9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035A2310" wp14:editId="33FFCB92">
                  <wp:extent cx="1332000" cy="1332000"/>
                  <wp:effectExtent l="0" t="0" r="1905" b="1905"/>
                  <wp:docPr id="11" name="Picture 11" descr="အလွယ်ဖတ်စာစောင် ကိုင်ထား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အလွယ်ဖတ်စာစောင် ကိုင်ထားသူတစ်ဦ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</w:tcPr>
          <w:p w14:paraId="5AB3084B" w14:textId="77777777" w:rsidR="00641C3E" w:rsidRPr="003A73E7" w:rsidRDefault="007617A9" w:rsidP="007617A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လွယ်ဖတ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ာမူ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ြစ်ပါသည်၊</w:t>
            </w:r>
            <w:r w:rsidRPr="003A73E7">
              <w:rPr>
                <w:rFonts w:eastAsia="Zawgyi-One" w:cs="Myanmar Text"/>
              </w:rPr>
              <w:t xml:space="preserve"> </w:t>
            </w:r>
            <w:r w:rsidR="00114B3B" w:rsidRPr="003A73E7">
              <w:rPr>
                <w:rFonts w:ascii="Myanmar Text" w:eastAsia="Zawgyi-One" w:hAnsi="Myanmar Text" w:cs="Myanmar Text"/>
                <w:i/>
                <w:iCs/>
              </w:rPr>
              <w:t>ယဥ်ကျေးမှုအရနှင့်</w:t>
            </w:r>
            <w:r w:rsidR="00114B3B" w:rsidRPr="003A73E7">
              <w:rPr>
                <w:rFonts w:eastAsia="Zawgyi-One" w:cs="Myanmar Text"/>
                <w:i/>
                <w:iCs/>
              </w:rPr>
              <w:t xml:space="preserve"> </w:t>
            </w:r>
            <w:r w:rsidR="00114B3B" w:rsidRPr="003A73E7">
              <w:rPr>
                <w:rFonts w:ascii="Myanmar Text" w:eastAsia="Zawgyi-One" w:hAnsi="Myanmar Text" w:cs="Myanmar Text"/>
                <w:i/>
                <w:iCs/>
              </w:rPr>
              <w:t>ဘာသာစကားအရ</w:t>
            </w:r>
            <w:r w:rsidR="00114B3B" w:rsidRPr="003A73E7">
              <w:rPr>
                <w:rFonts w:eastAsia="Zawgyi-One" w:cs="Myanmar Text"/>
                <w:i/>
                <w:iCs/>
              </w:rPr>
              <w:t xml:space="preserve"> </w:t>
            </w:r>
            <w:r w:rsidR="00114B3B" w:rsidRPr="003A73E7">
              <w:rPr>
                <w:rFonts w:ascii="Myanmar Text" w:eastAsia="Zawgyi-One" w:hAnsi="Myanmar Text" w:cs="Myanmar Text"/>
                <w:i/>
                <w:iCs/>
              </w:rPr>
              <w:t>ကွဲပြားမှု</w:t>
            </w:r>
            <w:r w:rsidR="00114B3B" w:rsidRPr="003A73E7">
              <w:rPr>
                <w:rFonts w:eastAsia="Zawgyi-One" w:cs="Myanmar Text"/>
                <w:i/>
                <w:iCs/>
              </w:rPr>
              <w:t xml:space="preserve"> </w:t>
            </w:r>
            <w:r w:rsidR="00114B3B" w:rsidRPr="003A73E7">
              <w:rPr>
                <w:rFonts w:ascii="Myanmar Text" w:eastAsia="Zawgyi-One" w:hAnsi="Myanmar Text" w:cs="Myanmar Text"/>
                <w:i/>
                <w:iCs/>
              </w:rPr>
              <w:t>နည်းဗျူဟာ</w:t>
            </w:r>
            <w:r w:rsidR="00114B3B" w:rsidRPr="003A73E7">
              <w:rPr>
                <w:rFonts w:eastAsia="Zawgyi-One" w:cs="Myanmar Text"/>
                <w:i/>
                <w:iCs/>
              </w:rPr>
              <w:t xml:space="preserve"> </w:t>
            </w:r>
            <w:r w:rsidR="00114B3B" w:rsidRPr="003A73E7">
              <w:rPr>
                <w:rFonts w:ascii="Myanmar Text" w:eastAsia="Zawgyi-One" w:hAnsi="Myanmar Text" w:cs="Myanmar Text"/>
                <w:i/>
                <w:iCs/>
              </w:rPr>
              <w:t>၂၀၂၄</w:t>
            </w:r>
            <w:r w:rsidR="00114B3B" w:rsidRPr="003A73E7">
              <w:rPr>
                <w:rFonts w:eastAsia="Zawgyi-One" w:cs="Myanmar Text"/>
                <w:i/>
                <w:iCs/>
              </w:rPr>
              <w:t>-</w:t>
            </w:r>
            <w:r w:rsidR="00114B3B" w:rsidRPr="003A73E7">
              <w:rPr>
                <w:rFonts w:ascii="Myanmar Text" w:eastAsia="Zawgyi-One" w:hAnsi="Myanmar Text" w:cs="Myanmar Text"/>
                <w:i/>
                <w:iCs/>
              </w:rPr>
              <w:t>၂၀၂၈</w:t>
            </w:r>
            <w:r w:rsidRPr="003A73E7">
              <w:rPr>
                <w:rFonts w:ascii="Myanmar Text" w:eastAsia="Zawgyi-One" w:hAnsi="Myanmar Text" w:cs="Myanmar Text"/>
              </w:rPr>
              <w:t>။</w:t>
            </w:r>
          </w:p>
        </w:tc>
      </w:tr>
      <w:tr w:rsidR="00D863A6" w:rsidRPr="003A73E7" w14:paraId="06BE289B" w14:textId="77777777" w:rsidTr="005D612C">
        <w:trPr>
          <w:gridAfter w:val="4"/>
          <w:wAfter w:w="654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1942216" w14:textId="77777777" w:rsidR="009D031E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773160B3" wp14:editId="3C57A9DD">
                  <wp:extent cx="1332000" cy="1332000"/>
                  <wp:effectExtent l="0" t="0" r="1905" b="1905"/>
                  <wp:docPr id="12" name="Picture 12" descr="ဝက်ဘ်ဆိုက်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ဝက်ဘ်ဆိုက်ပုံ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AEC865B" w14:textId="77777777" w:rsidR="008E2344" w:rsidRPr="003A73E7" w:rsidRDefault="007617A9" w:rsidP="007617A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င်</w:t>
            </w:r>
            <w:r w:rsidRPr="003A73E7">
              <w:rPr>
                <w:rFonts w:eastAsia="Zawgyi-One" w:cs="Myanmar Text"/>
              </w:rPr>
              <w:t xml:space="preserve"> </w:t>
            </w:r>
            <w:r w:rsidR="00114B3B" w:rsidRPr="003A73E7">
              <w:rPr>
                <w:rFonts w:ascii="Myanmar Text" w:eastAsia="Zawgyi-One" w:hAnsi="Myanmar Text" w:cs="Myanmar Text"/>
                <w:i/>
                <w:iCs/>
              </w:rPr>
              <w:t>ယဥ်ကျေးမှုအရနှင့်</w:t>
            </w:r>
            <w:r w:rsidR="00114B3B" w:rsidRPr="003A73E7">
              <w:rPr>
                <w:rFonts w:eastAsia="Zawgyi-One" w:cs="Myanmar Text"/>
                <w:i/>
                <w:iCs/>
              </w:rPr>
              <w:t xml:space="preserve"> </w:t>
            </w:r>
            <w:r w:rsidR="00114B3B" w:rsidRPr="003A73E7">
              <w:rPr>
                <w:rFonts w:ascii="Myanmar Text" w:eastAsia="Zawgyi-One" w:hAnsi="Myanmar Text" w:cs="Myanmar Text"/>
                <w:i/>
                <w:iCs/>
              </w:rPr>
              <w:t>ဘာသာစကားအရ</w:t>
            </w:r>
            <w:r w:rsidR="00114B3B" w:rsidRPr="003A73E7">
              <w:rPr>
                <w:rFonts w:eastAsia="Zawgyi-One" w:cs="Myanmar Text"/>
                <w:i/>
                <w:iCs/>
              </w:rPr>
              <w:t xml:space="preserve"> </w:t>
            </w:r>
            <w:r w:rsidR="00114B3B" w:rsidRPr="003A73E7">
              <w:rPr>
                <w:rFonts w:ascii="Myanmar Text" w:eastAsia="Zawgyi-One" w:hAnsi="Myanmar Text" w:cs="Myanmar Text"/>
                <w:i/>
                <w:iCs/>
              </w:rPr>
              <w:t>ကွဲပြားမှု</w:t>
            </w:r>
            <w:r w:rsidR="00114B3B" w:rsidRPr="003A73E7">
              <w:rPr>
                <w:rFonts w:eastAsia="Zawgyi-One" w:cs="Myanmar Text"/>
                <w:i/>
                <w:iCs/>
              </w:rPr>
              <w:t xml:space="preserve"> </w:t>
            </w:r>
            <w:r w:rsidR="00114B3B" w:rsidRPr="003A73E7">
              <w:rPr>
                <w:rFonts w:ascii="Myanmar Text" w:eastAsia="Zawgyi-One" w:hAnsi="Myanmar Text" w:cs="Myanmar Text"/>
                <w:i/>
                <w:iCs/>
              </w:rPr>
              <w:t>နည်းဗျူဟာ၂၀၂၄</w:t>
            </w:r>
            <w:r w:rsidR="00114B3B" w:rsidRPr="003A73E7">
              <w:rPr>
                <w:rFonts w:eastAsia="Zawgyi-One" w:cs="Myanmar Text"/>
                <w:i/>
                <w:iCs/>
              </w:rPr>
              <w:t>-</w:t>
            </w:r>
            <w:r w:rsidR="00114B3B" w:rsidRPr="003A73E7">
              <w:rPr>
                <w:rFonts w:ascii="Myanmar Text" w:eastAsia="Zawgyi-One" w:hAnsi="Myanmar Text" w:cs="Myanmar Text"/>
                <w:i/>
                <w:iCs/>
              </w:rPr>
              <w:t>၂၀၂၈</w:t>
            </w:r>
            <w:r w:rsidR="00114B3B" w:rsidRPr="003A73E7">
              <w:rPr>
                <w:rFonts w:eastAsia="Zawgyi-One" w:cs="Myanmar Text"/>
              </w:rPr>
              <w:t xml:space="preserve"> </w:t>
            </w:r>
            <w:r w:rsidR="00114B3B" w:rsidRPr="003A73E7">
              <w:rPr>
                <w:rFonts w:ascii="Myanmar Text" w:eastAsia="Zawgyi-One" w:hAnsi="Myanmar Text" w:cs="Myanmar Text"/>
              </w:rPr>
              <w:t>ကို</w:t>
            </w:r>
            <w:r w:rsidR="00114B3B" w:rsidRPr="003A73E7">
              <w:rPr>
                <w:rFonts w:eastAsia="Zawgyi-One" w:cs="Myanmar Text"/>
              </w:rPr>
              <w:t xml:space="preserve"> </w:t>
            </w:r>
            <w:r w:rsidR="00114B3B" w:rsidRPr="003A73E7">
              <w:rPr>
                <w:rFonts w:ascii="Myanmar Text" w:eastAsia="Zawgyi-One" w:hAnsi="Myanmar Text" w:cs="Myanmar Text"/>
              </w:rPr>
              <w:t>ကျွန်တော်တို့၏</w:t>
            </w:r>
            <w:r w:rsidR="00114B3B" w:rsidRPr="003A73E7">
              <w:rPr>
                <w:rFonts w:eastAsia="Zawgyi-One" w:cs="Myanmar Text"/>
              </w:rPr>
              <w:t xml:space="preserve"> </w:t>
            </w:r>
            <w:r w:rsidR="00114B3B" w:rsidRPr="003A73E7">
              <w:rPr>
                <w:rFonts w:ascii="Myanmar Text" w:eastAsia="Zawgyi-One" w:hAnsi="Myanmar Text" w:cs="Myanmar Text"/>
              </w:rPr>
              <w:t>ဝက်ဘ်ဆိုက်တွင်</w:t>
            </w:r>
            <w:r w:rsidR="00114B3B" w:rsidRPr="003A73E7">
              <w:rPr>
                <w:rFonts w:eastAsia="Zawgyi-One" w:cs="Myanmar Text"/>
              </w:rPr>
              <w:t xml:space="preserve"> </w:t>
            </w:r>
            <w:r w:rsidR="00114B3B" w:rsidRPr="003A73E7">
              <w:rPr>
                <w:rFonts w:ascii="Myanmar Text" w:eastAsia="Zawgyi-One" w:hAnsi="Myanmar Text" w:cs="Myanmar Text"/>
              </w:rPr>
              <w:t>တွေ့နိုင်သည်။</w:t>
            </w:r>
          </w:p>
          <w:p w14:paraId="2EEAF4CD" w14:textId="77777777" w:rsidR="00723993" w:rsidRPr="003A73E7" w:rsidRDefault="00000000" w:rsidP="007617A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hyperlink r:id="rId18" w:history="1">
              <w:r w:rsidR="002A3CE7" w:rsidRPr="003A73E7">
                <w:rPr>
                  <w:rStyle w:val="Hyperlink"/>
                  <w:rFonts w:eastAsia="Zawgyi-One" w:cs="Myanmar Text"/>
                  <w:bCs/>
                </w:rPr>
                <w:t>www.ndis.gov.au/CALD</w:t>
              </w:r>
            </w:hyperlink>
            <w:r w:rsidR="002A3CE7" w:rsidRPr="003A73E7">
              <w:rPr>
                <w:rFonts w:eastAsia="Zawgyi-One" w:cs="Myanmar Text"/>
                <w:bCs/>
              </w:rPr>
              <w:t xml:space="preserve"> </w:t>
            </w:r>
          </w:p>
        </w:tc>
      </w:tr>
      <w:tr w:rsidR="00D863A6" w:rsidRPr="003A73E7" w14:paraId="5E7EE17C" w14:textId="77777777" w:rsidTr="005D612C">
        <w:trPr>
          <w:gridAfter w:val="4"/>
          <w:wAfter w:w="654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8286467" w14:textId="77777777" w:rsidR="00E05DD1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lastRenderedPageBreak/>
              <w:drawing>
                <wp:inline distT="0" distB="0" distL="0" distR="0" wp14:anchorId="0A1C606D" wp14:editId="7DABE09A">
                  <wp:extent cx="1368000" cy="1219128"/>
                  <wp:effectExtent l="0" t="0" r="3810" b="635"/>
                  <wp:docPr id="56" name="Picture 56" descr="တစ်ဦးက အခြားတစ်ဦးကို ကူ၍ စာဖတ်ပေးနေ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တစ်ဦးက အခြားတစ်ဦးကို ကူ၍ စာဖတ်ပေးနေ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2191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0A08FB2" w14:textId="77777777" w:rsidR="003D6075" w:rsidRPr="003A73E7" w:rsidRDefault="007617A9" w:rsidP="007617A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ဤနည်းဗျူဟာ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တ်ရှု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ကူအညီ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ောင်းခံနိုင်သည်။</w:t>
            </w:r>
          </w:p>
          <w:p w14:paraId="3AB5760F" w14:textId="549B83BA" w:rsidR="00691415" w:rsidRPr="00691415" w:rsidRDefault="007617A9" w:rsidP="007617A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မိတ်ဆွေ၊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ိသားစုဝ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ို့မဟုတ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ံ့ပိုးပေးသူတစ်ဦးမှ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င့်အ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ူညီပေးနိုင်သည်။</w:t>
            </w:r>
          </w:p>
        </w:tc>
      </w:tr>
      <w:tr w:rsidR="00D863A6" w:rsidRPr="003A73E7" w14:paraId="6A18B50A" w14:textId="77777777" w:rsidTr="005D612C">
        <w:trPr>
          <w:gridAfter w:val="4"/>
          <w:wAfter w:w="654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49D2930" w14:textId="77777777" w:rsidR="007074AC" w:rsidRPr="003A73E7" w:rsidRDefault="007617A9" w:rsidP="007617A9">
            <w:pPr>
              <w:pStyle w:val="Image"/>
              <w:wordWrap w:val="0"/>
              <w:spacing w:before="0"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45D47E30" wp14:editId="03F9D63A">
                  <wp:extent cx="1332000" cy="1332000"/>
                  <wp:effectExtent l="0" t="0" r="1905" b="1905"/>
                  <wp:docPr id="1437398254" name="Picture 2" descr="အလွယ်ဖတ် စာစောင်အကြီ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2" descr="အလွယ်ဖတ် စာစောင်အကြီး။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C41F9CA" w14:textId="77777777" w:rsidR="007074AC" w:rsidRPr="003A73E7" w:rsidRDefault="007617A9" w:rsidP="007617A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ဤစာမှတ်စာတမ်း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ှည်လျားသည်။</w:t>
            </w:r>
            <w:r w:rsidRPr="003A73E7">
              <w:rPr>
                <w:rFonts w:eastAsia="Zawgyi-One" w:cs="Myanmar Text"/>
              </w:rPr>
              <w:t xml:space="preserve">  </w:t>
            </w:r>
          </w:p>
        </w:tc>
      </w:tr>
      <w:tr w:rsidR="00D863A6" w:rsidRPr="003A73E7" w14:paraId="74D8BBDA" w14:textId="77777777" w:rsidTr="005D612C">
        <w:trPr>
          <w:gridAfter w:val="4"/>
          <w:wAfter w:w="654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0E627BC" w14:textId="77777777" w:rsidR="007074AC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229C19EE" wp14:editId="599B9567">
                  <wp:extent cx="1332000" cy="1430941"/>
                  <wp:effectExtent l="0" t="0" r="1905" b="0"/>
                  <wp:docPr id="1936304216" name="Picture 3" descr="စာဖတ်နေသည့် လူတစ်ဦး။ ၎င်းတို့အပေါ်၌ နာရီပုံ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6304216" name="Picture 3" descr="စာဖတ်နေသည့် လူတစ်ဦး။ ၎င်းတို့အပေါ်၌ နာရီပုံ ရှိ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8" t="5740" r="56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430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88F2EBD" w14:textId="77777777" w:rsidR="007074AC" w:rsidRPr="003A73E7" w:rsidRDefault="007617A9" w:rsidP="007617A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ဤစာမှတ်စာတမ်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စ်ချိန်တည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ားလုံးဖတ်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လိုအပ်ပါ။</w:t>
            </w:r>
            <w:r w:rsidRPr="003A73E7">
              <w:rPr>
                <w:rFonts w:eastAsia="Zawgyi-One" w:cs="Myanmar Text"/>
              </w:rPr>
              <w:t xml:space="preserve">  </w:t>
            </w:r>
          </w:p>
          <w:p w14:paraId="1800E187" w14:textId="77777777" w:rsidR="007074AC" w:rsidRPr="003A73E7" w:rsidRDefault="007617A9" w:rsidP="007617A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ချိန်ယူဖတ်ပါ။</w:t>
            </w:r>
          </w:p>
        </w:tc>
      </w:tr>
      <w:tr w:rsidR="00D863A6" w:rsidRPr="003A73E7" w14:paraId="4E03C966" w14:textId="77777777" w:rsidTr="005D612C">
        <w:trPr>
          <w:gridAfter w:val="4"/>
          <w:wAfter w:w="654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9AB82CC" w14:textId="77777777" w:rsidR="00EC64ED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40BF775F" wp14:editId="0C534105">
                  <wp:extent cx="1332000" cy="1332000"/>
                  <wp:effectExtent l="0" t="0" r="1905" b="1905"/>
                  <wp:docPr id="2053108729" name="Picture 1" descr="အဘိုရင်ဂျင်နယ် အလံနှင့် တောရက်စ်ရေလက်ကြား ကျွန်းသား အလံအောက်တွင် မူလနေလူမျိုး ၃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အဘိုရင်ဂျင်နယ် အလံနှင့် တောရက်စ်ရေလက်ကြား ကျွန်းသား အလံအောက်တွင် မူလနေလူမျိုး ၃ ဦး။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3C59578" w14:textId="4508F232" w:rsidR="00EC64ED" w:rsidRPr="003A73E7" w:rsidRDefault="007617A9" w:rsidP="007617A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ဘိုရင်ဂျင်နယ်နှင့်</w:t>
            </w:r>
            <w:r w:rsidR="007F45C7">
              <w:rPr>
                <w:rFonts w:eastAsia="Zawgyi-One" w:cs="Myanmar Text"/>
              </w:rPr>
              <w:t> </w:t>
            </w:r>
            <w:r w:rsidRPr="003A73E7">
              <w:rPr>
                <w:rFonts w:ascii="Myanmar Text" w:eastAsia="Zawgyi-One" w:hAnsi="Myanmar Text" w:cs="Myanmar Text"/>
              </w:rPr>
              <w:t>တောရက်စ်ရေလက်ကြားကျွန်းသားလူမျိုးများ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နိုင်ငံ</w:t>
            </w:r>
            <w:r w:rsidRPr="003A73E7">
              <w:rPr>
                <w:rFonts w:eastAsia="Zawgyi-One" w:cs="Myanmar Text"/>
              </w:rPr>
              <w:t xml:space="preserve">- </w:t>
            </w:r>
            <w:r w:rsidRPr="003A73E7">
              <w:rPr>
                <w:rFonts w:ascii="Myanmar Text" w:eastAsia="Zawgyi-One" w:hAnsi="Myanmar Text" w:cs="Myanmar Text"/>
              </w:rPr>
              <w:t>သြစတြေးလျ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ှေးဦးပိုင်ရှင်များအဖြစ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သိအမှတ်ပြုပါသည်။</w:t>
            </w:r>
          </w:p>
        </w:tc>
      </w:tr>
      <w:tr w:rsidR="00D863A6" w:rsidRPr="003A73E7" w14:paraId="39D2034B" w14:textId="77777777" w:rsidTr="005D612C">
        <w:trPr>
          <w:gridAfter w:val="4"/>
          <w:wAfter w:w="654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2523FBA" w14:textId="77777777" w:rsidR="00EC64ED" w:rsidRPr="003A73E7" w:rsidRDefault="007617A9" w:rsidP="007617A9">
            <w:pPr>
              <w:pStyle w:val="Image"/>
              <w:wordWrap w:val="0"/>
              <w:spacing w:before="360"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  <w:lang w:eastAsia="en-AU"/>
              </w:rPr>
              <w:drawing>
                <wp:inline distT="0" distB="0" distL="0" distR="0" wp14:anchorId="70F2178F" wp14:editId="127EB260">
                  <wp:extent cx="1440000" cy="1080000"/>
                  <wp:effectExtent l="0" t="0" r="8255" b="6350"/>
                  <wp:docPr id="1948645758" name="Picture 1948645758" descr="ကမ်းရိုးတန်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ကမ်းရိုးတန်း။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16" r="88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86364BD" w14:textId="77777777" w:rsidR="00EC64ED" w:rsidRPr="003A73E7" w:rsidRDefault="007617A9" w:rsidP="007617A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before="3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၎င်းတို့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တို့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ေထိုင်ပြီ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တို့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သုံးပြု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ထမဦးဆုံးလူများဖြစ်ကြပါသည်</w:t>
            </w:r>
            <w:r w:rsidRPr="003A73E7">
              <w:rPr>
                <w:rFonts w:eastAsia="Zawgyi-One" w:cs="Myanmar Text"/>
              </w:rPr>
              <w:t>-</w:t>
            </w:r>
          </w:p>
          <w:p w14:paraId="081C79E9" w14:textId="77777777" w:rsidR="007074AC" w:rsidRPr="003A73E7" w:rsidRDefault="007617A9" w:rsidP="007617A9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မြေ</w:t>
            </w:r>
            <w:r w:rsidRPr="003A73E7">
              <w:rPr>
                <w:rFonts w:eastAsia="Zawgyi-One" w:cs="Myanmar Text"/>
              </w:rPr>
              <w:t xml:space="preserve"> </w:t>
            </w:r>
          </w:p>
          <w:p w14:paraId="477DA28E" w14:textId="77777777" w:rsidR="007074AC" w:rsidRPr="003A73E7" w:rsidRDefault="007617A9" w:rsidP="007617A9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ရေ</w:t>
            </w:r>
          </w:p>
        </w:tc>
      </w:tr>
    </w:tbl>
    <w:p w14:paraId="48D528B1" w14:textId="77777777" w:rsidR="00EC64ED" w:rsidRPr="003A73E7" w:rsidRDefault="007617A9" w:rsidP="007617A9">
      <w:pPr>
        <w:wordWrap w:val="0"/>
        <w:spacing w:before="0" w:after="0" w:line="240" w:lineRule="auto"/>
        <w:rPr>
          <w:rFonts w:cs="Myanmar Text"/>
        </w:rPr>
      </w:pPr>
      <w:r w:rsidRPr="003A73E7">
        <w:rPr>
          <w:rFonts w:cs="Myanmar Text"/>
        </w:rPr>
        <w:br w:type="page"/>
      </w:r>
    </w:p>
    <w:bookmarkStart w:id="60" w:name="_Toc42086742" w:displacedByCustomXml="next"/>
    <w:bookmarkStart w:id="61" w:name="_Toc42093324" w:displacedByCustomXml="next"/>
    <w:bookmarkStart w:id="62" w:name="_Hlk41661236" w:displacedByCustomXml="next"/>
    <w:bookmarkStart w:id="63" w:name="_Hlk42013068" w:displacedByCustomXml="next"/>
    <w:bookmarkStart w:id="64" w:name="_Toc497142654" w:displacedByCustomXml="next"/>
    <w:bookmarkStart w:id="65" w:name="_Toc497209781" w:displacedByCustomXml="next"/>
    <w:bookmarkStart w:id="66" w:name="_Toc497212949" w:displacedByCustomXml="next"/>
    <w:bookmarkStart w:id="67" w:name="_Toc497215533" w:displacedByCustomXml="next"/>
    <w:bookmarkStart w:id="68" w:name="_Toc497302120" w:displacedByCustomXml="next"/>
    <w:bookmarkStart w:id="69" w:name="_Toc498339417" w:displacedByCustomXml="next"/>
    <w:bookmarkStart w:id="70" w:name="_Toc527635163" w:displacedByCustomXml="next"/>
    <w:bookmarkStart w:id="71" w:name="_Toc527644812" w:displacedByCustomXml="next"/>
    <w:bookmarkStart w:id="72" w:name="_Toc529882155" w:displacedByCustomXml="next"/>
    <w:bookmarkStart w:id="73" w:name="_Toc533076400" w:displacedByCustomXml="next"/>
    <w:bookmarkStart w:id="74" w:name="_Toc533077010" w:displacedByCustomXml="next"/>
    <w:bookmarkStart w:id="75" w:name="_Toc533079088" w:displacedByCustomXml="next"/>
    <w:bookmarkStart w:id="76" w:name="_Toc533084358" w:displacedByCustomXml="next"/>
    <w:bookmarkStart w:id="77" w:name="_Toc5878086" w:displacedByCustomXml="next"/>
    <w:bookmarkStart w:id="78" w:name="_Toc5975101" w:displacedByCustomXml="next"/>
    <w:bookmarkStart w:id="79" w:name="_Toc5979655" w:displacedByCustomXml="next"/>
    <w:bookmarkStart w:id="80" w:name="_Toc6302389" w:displacedByCustomXml="next"/>
    <w:bookmarkStart w:id="81" w:name="_Toc6305502" w:displacedByCustomXml="next"/>
    <w:bookmarkStart w:id="82" w:name="_Toc6306674" w:displacedByCustomXml="next"/>
    <w:bookmarkStart w:id="83" w:name="_Toc6390564" w:displacedByCustomXml="next"/>
    <w:bookmarkStart w:id="84" w:name="_Toc12634015" w:displacedByCustomXml="next"/>
    <w:bookmarkStart w:id="85" w:name="_Toc12636473" w:displacedByCustomXml="next"/>
    <w:bookmarkStart w:id="86" w:name="_Toc41655088" w:displacedByCustomXml="next"/>
    <w:bookmarkStart w:id="87" w:name="_Toc41661250" w:displacedByCustomXml="next"/>
    <w:sdt>
      <w:sdtPr>
        <w:rPr>
          <w:rFonts w:cs="Myanmar Text"/>
          <w:b w:val="0"/>
          <w:bCs w:val="0"/>
          <w:color w:val="auto"/>
          <w:sz w:val="28"/>
          <w:szCs w:val="22"/>
          <w:lang w:val="en-AU" w:eastAsia="en-US"/>
        </w:rPr>
        <w:id w:val="-292286031"/>
        <w:docPartObj>
          <w:docPartGallery w:val="Table of Contents"/>
          <w:docPartUnique/>
        </w:docPartObj>
      </w:sdtPr>
      <w:sdtEndPr>
        <w:rPr>
          <w:noProof/>
          <w:szCs w:val="28"/>
        </w:rPr>
      </w:sdtEndPr>
      <w:sdtContent>
        <w:p w14:paraId="6D7EC794" w14:textId="77777777" w:rsidR="00027F1E" w:rsidRDefault="007617A9" w:rsidP="007617A9">
          <w:pPr>
            <w:pStyle w:val="TOCHeading"/>
            <w:wordWrap w:val="0"/>
            <w:spacing w:line="240" w:lineRule="auto"/>
            <w:rPr>
              <w:noProof/>
            </w:rPr>
          </w:pPr>
          <w:r w:rsidRPr="003A73E7">
            <w:rPr>
              <w:rFonts w:ascii="Myanmar Text" w:eastAsia="Zawgyi-One" w:hAnsi="Myanmar Text" w:cs="Myanmar Text"/>
            </w:rPr>
            <w:t>ဤနည်းဗျူဟာမှာ</w:t>
          </w:r>
          <w:r w:rsidRPr="003A73E7">
            <w:rPr>
              <w:rFonts w:eastAsia="Zawgyi-One" w:cs="Myanmar Text"/>
            </w:rPr>
            <w:t xml:space="preserve"> </w:t>
          </w:r>
          <w:r w:rsidRPr="003A73E7">
            <w:rPr>
              <w:rFonts w:ascii="Myanmar Text" w:eastAsia="Zawgyi-One" w:hAnsi="Myanmar Text" w:cs="Myanmar Text"/>
            </w:rPr>
            <w:t>ဘာလဲ။</w:t>
          </w:r>
          <w:r w:rsidRPr="003A73E7">
            <w:rPr>
              <w:rFonts w:cs="Myanmar Text"/>
              <w:szCs w:val="26"/>
            </w:rPr>
            <w:fldChar w:fldCharType="begin"/>
          </w:r>
          <w:r w:rsidRPr="003A73E7">
            <w:rPr>
              <w:rFonts w:eastAsia="Zawgyi-One" w:cs="Myanmar Text"/>
            </w:rPr>
            <w:instrText xml:space="preserve"> TOC \h \z \t "Heading 2,1,Heading 2 Numbered,1" </w:instrText>
          </w:r>
          <w:r w:rsidRPr="003A73E7">
            <w:rPr>
              <w:rFonts w:cs="Myanmar Text"/>
              <w:szCs w:val="26"/>
            </w:rPr>
            <w:fldChar w:fldCharType="separate"/>
          </w:r>
        </w:p>
        <w:p w14:paraId="33BB74EC" w14:textId="47CF60F9" w:rsidR="00027F1E" w:rsidRDefault="00000000" w:rsidP="007617A9">
          <w:pPr>
            <w:pStyle w:val="TOC1"/>
            <w:wordWrap w:val="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624946" w:history="1">
            <w:r w:rsidR="00027F1E" w:rsidRPr="00C47457">
              <w:rPr>
                <w:rStyle w:val="Hyperlink"/>
                <w:rFonts w:eastAsia="Zawgyi-One" w:cs="Myanmar Text"/>
              </w:rPr>
              <w:t>'</w:t>
            </w:r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ယဥ်ကျေးမှုကွဲ</w:t>
            </w:r>
            <w:r w:rsidR="00027F1E" w:rsidRPr="00C47457">
              <w:rPr>
                <w:rStyle w:val="Hyperlink"/>
                <w:rFonts w:eastAsia="Zawgyi-One" w:cs="Myanmar Text"/>
              </w:rPr>
              <w:t xml:space="preserve">' (CALD) </w:t>
            </w:r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ဆိုသည်မှာ</w:t>
            </w:r>
            <w:r w:rsidR="00027F1E" w:rsidRPr="00C47457">
              <w:rPr>
                <w:rStyle w:val="Hyperlink"/>
                <w:rFonts w:eastAsia="Zawgyi-One" w:cs="Myanmar Text"/>
              </w:rPr>
              <w:t xml:space="preserve"> </w:t>
            </w:r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ဘာကိုဆိုလိုသနည်း</w:t>
            </w:r>
            <w:r w:rsidR="00027F1E">
              <w:rPr>
                <w:webHidden/>
              </w:rPr>
              <w:tab/>
            </w:r>
            <w:r w:rsidR="00027F1E">
              <w:rPr>
                <w:webHidden/>
              </w:rPr>
              <w:fldChar w:fldCharType="begin"/>
            </w:r>
            <w:r w:rsidR="00027F1E">
              <w:rPr>
                <w:webHidden/>
              </w:rPr>
              <w:instrText xml:space="preserve"> PAGEREF _Toc158624946 \h </w:instrText>
            </w:r>
            <w:r w:rsidR="00027F1E">
              <w:rPr>
                <w:webHidden/>
              </w:rPr>
            </w:r>
            <w:r w:rsidR="00027F1E">
              <w:rPr>
                <w:webHidden/>
              </w:rPr>
              <w:fldChar w:fldCharType="separate"/>
            </w:r>
            <w:r w:rsidR="002C4267">
              <w:rPr>
                <w:webHidden/>
              </w:rPr>
              <w:t>5</w:t>
            </w:r>
            <w:r w:rsidR="00027F1E">
              <w:rPr>
                <w:webHidden/>
              </w:rPr>
              <w:fldChar w:fldCharType="end"/>
            </w:r>
          </w:hyperlink>
        </w:p>
        <w:p w14:paraId="39815AD3" w14:textId="0C481FE0" w:rsidR="00027F1E" w:rsidRDefault="00000000" w:rsidP="007617A9">
          <w:pPr>
            <w:pStyle w:val="TOC1"/>
            <w:wordWrap w:val="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624947" w:history="1"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နည်းဗျူဟာဆိုသည်မှာ</w:t>
            </w:r>
            <w:r w:rsidR="00027F1E" w:rsidRPr="00C47457">
              <w:rPr>
                <w:rStyle w:val="Hyperlink"/>
                <w:rFonts w:eastAsia="Zawgyi-One" w:cs="Myanmar Text"/>
              </w:rPr>
              <w:t xml:space="preserve"> </w:t>
            </w:r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ဘာဖြစ်ပါလဲ</w:t>
            </w:r>
            <w:r w:rsidR="00027F1E">
              <w:rPr>
                <w:webHidden/>
              </w:rPr>
              <w:tab/>
            </w:r>
            <w:r w:rsidR="00027F1E">
              <w:rPr>
                <w:webHidden/>
              </w:rPr>
              <w:fldChar w:fldCharType="begin"/>
            </w:r>
            <w:r w:rsidR="00027F1E">
              <w:rPr>
                <w:webHidden/>
              </w:rPr>
              <w:instrText xml:space="preserve"> PAGEREF _Toc158624947 \h </w:instrText>
            </w:r>
            <w:r w:rsidR="00027F1E">
              <w:rPr>
                <w:webHidden/>
              </w:rPr>
            </w:r>
            <w:r w:rsidR="00027F1E">
              <w:rPr>
                <w:webHidden/>
              </w:rPr>
              <w:fldChar w:fldCharType="separate"/>
            </w:r>
            <w:r w:rsidR="002C4267">
              <w:rPr>
                <w:webHidden/>
              </w:rPr>
              <w:t>7</w:t>
            </w:r>
            <w:r w:rsidR="00027F1E">
              <w:rPr>
                <w:webHidden/>
              </w:rPr>
              <w:fldChar w:fldCharType="end"/>
            </w:r>
          </w:hyperlink>
        </w:p>
        <w:p w14:paraId="3286295E" w14:textId="60BC63A7" w:rsidR="00027F1E" w:rsidRDefault="00000000" w:rsidP="007617A9">
          <w:pPr>
            <w:pStyle w:val="TOC1"/>
            <w:wordWrap w:val="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624948" w:history="1"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ဤနည်းဗျူဟာသည်</w:t>
            </w:r>
            <w:r w:rsidR="00027F1E" w:rsidRPr="00C47457">
              <w:rPr>
                <w:rStyle w:val="Hyperlink"/>
                <w:rFonts w:eastAsia="Zawgyi-One" w:cs="Myanmar Text"/>
              </w:rPr>
              <w:t xml:space="preserve"> </w:t>
            </w:r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အဘယ်ကြောင့်</w:t>
            </w:r>
            <w:r w:rsidR="00027F1E" w:rsidRPr="00C47457">
              <w:rPr>
                <w:rStyle w:val="Hyperlink"/>
                <w:rFonts w:eastAsia="Zawgyi-One" w:cs="Myanmar Text"/>
              </w:rPr>
              <w:t xml:space="preserve"> </w:t>
            </w:r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အရေးကြီးသနည်း</w:t>
            </w:r>
            <w:r w:rsidR="00027F1E">
              <w:rPr>
                <w:webHidden/>
              </w:rPr>
              <w:tab/>
            </w:r>
            <w:r w:rsidR="00027F1E">
              <w:rPr>
                <w:webHidden/>
              </w:rPr>
              <w:fldChar w:fldCharType="begin"/>
            </w:r>
            <w:r w:rsidR="00027F1E">
              <w:rPr>
                <w:webHidden/>
              </w:rPr>
              <w:instrText xml:space="preserve"> PAGEREF _Toc158624948 \h </w:instrText>
            </w:r>
            <w:r w:rsidR="00027F1E">
              <w:rPr>
                <w:webHidden/>
              </w:rPr>
            </w:r>
            <w:r w:rsidR="00027F1E">
              <w:rPr>
                <w:webHidden/>
              </w:rPr>
              <w:fldChar w:fldCharType="separate"/>
            </w:r>
            <w:r w:rsidR="002C4267">
              <w:rPr>
                <w:webHidden/>
              </w:rPr>
              <w:t>10</w:t>
            </w:r>
            <w:r w:rsidR="00027F1E">
              <w:rPr>
                <w:webHidden/>
              </w:rPr>
              <w:fldChar w:fldCharType="end"/>
            </w:r>
          </w:hyperlink>
        </w:p>
        <w:p w14:paraId="5FEDD762" w14:textId="025EEBA3" w:rsidR="00027F1E" w:rsidRDefault="00000000" w:rsidP="007617A9">
          <w:pPr>
            <w:pStyle w:val="TOC1"/>
            <w:wordWrap w:val="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624949" w:history="1"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ဤနည်းဗျူဟာကို</w:t>
            </w:r>
            <w:r w:rsidR="00027F1E" w:rsidRPr="00C47457">
              <w:rPr>
                <w:rStyle w:val="Hyperlink"/>
                <w:rFonts w:eastAsia="Zawgyi-One" w:cs="Myanmar Text"/>
              </w:rPr>
              <w:t xml:space="preserve"> </w:t>
            </w:r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ကျွန်ုပ်တို့</w:t>
            </w:r>
            <w:r w:rsidR="00027F1E" w:rsidRPr="00C47457">
              <w:rPr>
                <w:rStyle w:val="Hyperlink"/>
                <w:rFonts w:eastAsia="Zawgyi-One" w:cs="Myanmar Text"/>
              </w:rPr>
              <w:t xml:space="preserve"> </w:t>
            </w:r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မည်သို့ရေးဆွဲခဲ့သနည်း</w:t>
            </w:r>
            <w:r w:rsidR="00027F1E">
              <w:rPr>
                <w:webHidden/>
              </w:rPr>
              <w:tab/>
            </w:r>
            <w:r w:rsidR="00027F1E">
              <w:rPr>
                <w:webHidden/>
              </w:rPr>
              <w:fldChar w:fldCharType="begin"/>
            </w:r>
            <w:r w:rsidR="00027F1E">
              <w:rPr>
                <w:webHidden/>
              </w:rPr>
              <w:instrText xml:space="preserve"> PAGEREF _Toc158624949 \h </w:instrText>
            </w:r>
            <w:r w:rsidR="00027F1E">
              <w:rPr>
                <w:webHidden/>
              </w:rPr>
            </w:r>
            <w:r w:rsidR="00027F1E">
              <w:rPr>
                <w:webHidden/>
              </w:rPr>
              <w:fldChar w:fldCharType="separate"/>
            </w:r>
            <w:r w:rsidR="002C4267">
              <w:rPr>
                <w:webHidden/>
              </w:rPr>
              <w:t>12</w:t>
            </w:r>
            <w:r w:rsidR="00027F1E">
              <w:rPr>
                <w:webHidden/>
              </w:rPr>
              <w:fldChar w:fldCharType="end"/>
            </w:r>
          </w:hyperlink>
        </w:p>
        <w:p w14:paraId="426CBB72" w14:textId="3F01FFA2" w:rsidR="00027F1E" w:rsidRDefault="00000000" w:rsidP="007617A9">
          <w:pPr>
            <w:pStyle w:val="TOC1"/>
            <w:wordWrap w:val="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624950" w:history="1"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ဤနည်းဗျူဟာအတွက်</w:t>
            </w:r>
            <w:r w:rsidR="00027F1E" w:rsidRPr="00C47457">
              <w:rPr>
                <w:rStyle w:val="Hyperlink"/>
                <w:rFonts w:eastAsia="Zawgyi-One" w:cs="Myanmar Text"/>
              </w:rPr>
              <w:t xml:space="preserve"> </w:t>
            </w:r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ကျွန်ုပ်တို့၏</w:t>
            </w:r>
            <w:r w:rsidR="00027F1E" w:rsidRPr="00C47457">
              <w:rPr>
                <w:rStyle w:val="Hyperlink"/>
                <w:rFonts w:eastAsia="Zawgyi-One" w:cs="Myanmar Text"/>
              </w:rPr>
              <w:t xml:space="preserve"> </w:t>
            </w:r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ရည်မှန်းချက်</w:t>
            </w:r>
            <w:r w:rsidR="00027F1E" w:rsidRPr="00C47457">
              <w:rPr>
                <w:rStyle w:val="Hyperlink"/>
                <w:rFonts w:eastAsia="Zawgyi-One" w:cs="Myanmar Text"/>
              </w:rPr>
              <w:t xml:space="preserve"> </w:t>
            </w:r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ပန်းတိုင်များမှာ</w:t>
            </w:r>
            <w:r w:rsidR="00027F1E" w:rsidRPr="00C47457">
              <w:rPr>
                <w:rStyle w:val="Hyperlink"/>
                <w:rFonts w:eastAsia="Zawgyi-One" w:cs="Myanmar Text"/>
              </w:rPr>
              <w:t xml:space="preserve"> </w:t>
            </w:r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အဘယ်နည်း</w:t>
            </w:r>
            <w:r w:rsidR="00027F1E">
              <w:rPr>
                <w:webHidden/>
              </w:rPr>
              <w:tab/>
            </w:r>
            <w:r w:rsidR="00027F1E">
              <w:rPr>
                <w:webHidden/>
              </w:rPr>
              <w:fldChar w:fldCharType="begin"/>
            </w:r>
            <w:r w:rsidR="00027F1E">
              <w:rPr>
                <w:webHidden/>
              </w:rPr>
              <w:instrText xml:space="preserve"> PAGEREF _Toc158624950 \h </w:instrText>
            </w:r>
            <w:r w:rsidR="00027F1E">
              <w:rPr>
                <w:webHidden/>
              </w:rPr>
            </w:r>
            <w:r w:rsidR="00027F1E">
              <w:rPr>
                <w:webHidden/>
              </w:rPr>
              <w:fldChar w:fldCharType="separate"/>
            </w:r>
            <w:r w:rsidR="002C4267">
              <w:rPr>
                <w:webHidden/>
              </w:rPr>
              <w:t>15</w:t>
            </w:r>
            <w:r w:rsidR="00027F1E">
              <w:rPr>
                <w:webHidden/>
              </w:rPr>
              <w:fldChar w:fldCharType="end"/>
            </w:r>
          </w:hyperlink>
        </w:p>
        <w:p w14:paraId="605FCD05" w14:textId="2A16330E" w:rsidR="00027F1E" w:rsidRDefault="00000000" w:rsidP="007617A9">
          <w:pPr>
            <w:pStyle w:val="TOC1"/>
            <w:wordWrap w:val="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624951" w:history="1"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ကျွန်ုပ်တို့</w:t>
            </w:r>
            <w:r w:rsidR="00027F1E" w:rsidRPr="00C47457">
              <w:rPr>
                <w:rStyle w:val="Hyperlink"/>
                <w:rFonts w:eastAsia="Zawgyi-One" w:cs="Myanmar Text"/>
              </w:rPr>
              <w:t xml:space="preserve"> </w:t>
            </w:r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နောက်တစ်ဆင့်</w:t>
            </w:r>
            <w:r w:rsidR="00027F1E" w:rsidRPr="00C47457">
              <w:rPr>
                <w:rStyle w:val="Hyperlink"/>
                <w:rFonts w:eastAsia="Zawgyi-One" w:cs="Myanmar Text"/>
              </w:rPr>
              <w:t xml:space="preserve"> </w:t>
            </w:r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ဘာလုပ်မည်နည်း</w:t>
            </w:r>
            <w:r w:rsidR="00027F1E">
              <w:rPr>
                <w:webHidden/>
              </w:rPr>
              <w:tab/>
            </w:r>
            <w:r w:rsidR="00027F1E">
              <w:rPr>
                <w:webHidden/>
              </w:rPr>
              <w:fldChar w:fldCharType="begin"/>
            </w:r>
            <w:r w:rsidR="00027F1E">
              <w:rPr>
                <w:webHidden/>
              </w:rPr>
              <w:instrText xml:space="preserve"> PAGEREF _Toc158624951 \h </w:instrText>
            </w:r>
            <w:r w:rsidR="00027F1E">
              <w:rPr>
                <w:webHidden/>
              </w:rPr>
            </w:r>
            <w:r w:rsidR="00027F1E">
              <w:rPr>
                <w:webHidden/>
              </w:rPr>
              <w:fldChar w:fldCharType="separate"/>
            </w:r>
            <w:r w:rsidR="002C4267">
              <w:rPr>
                <w:webHidden/>
              </w:rPr>
              <w:t>29</w:t>
            </w:r>
            <w:r w:rsidR="00027F1E">
              <w:rPr>
                <w:webHidden/>
              </w:rPr>
              <w:fldChar w:fldCharType="end"/>
            </w:r>
          </w:hyperlink>
        </w:p>
        <w:p w14:paraId="56491307" w14:textId="2362ED7D" w:rsidR="00027F1E" w:rsidRDefault="00000000" w:rsidP="007617A9">
          <w:pPr>
            <w:pStyle w:val="TOC1"/>
            <w:wordWrap w:val="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624952" w:history="1"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ပိုမိုသိရှိရန်</w:t>
            </w:r>
            <w:r w:rsidR="00027F1E">
              <w:rPr>
                <w:webHidden/>
              </w:rPr>
              <w:tab/>
            </w:r>
            <w:r w:rsidR="00027F1E">
              <w:rPr>
                <w:webHidden/>
              </w:rPr>
              <w:fldChar w:fldCharType="begin"/>
            </w:r>
            <w:r w:rsidR="00027F1E">
              <w:rPr>
                <w:webHidden/>
              </w:rPr>
              <w:instrText xml:space="preserve"> PAGEREF _Toc158624952 \h </w:instrText>
            </w:r>
            <w:r w:rsidR="00027F1E">
              <w:rPr>
                <w:webHidden/>
              </w:rPr>
            </w:r>
            <w:r w:rsidR="00027F1E">
              <w:rPr>
                <w:webHidden/>
              </w:rPr>
              <w:fldChar w:fldCharType="separate"/>
            </w:r>
            <w:r w:rsidR="002C4267">
              <w:rPr>
                <w:webHidden/>
              </w:rPr>
              <w:t>32</w:t>
            </w:r>
            <w:r w:rsidR="00027F1E">
              <w:rPr>
                <w:webHidden/>
              </w:rPr>
              <w:fldChar w:fldCharType="end"/>
            </w:r>
          </w:hyperlink>
        </w:p>
        <w:p w14:paraId="4C6BE80E" w14:textId="45FA30F9" w:rsidR="00027F1E" w:rsidRDefault="00000000" w:rsidP="007617A9">
          <w:pPr>
            <w:pStyle w:val="TOC1"/>
            <w:wordWrap w:val="0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624953" w:history="1">
            <w:r w:rsidR="00027F1E" w:rsidRPr="00C47457">
              <w:rPr>
                <w:rStyle w:val="Hyperlink"/>
                <w:rFonts w:ascii="Myanmar Text" w:eastAsia="Zawgyi-One" w:hAnsi="Myanmar Text" w:cs="Myanmar Text" w:hint="cs"/>
              </w:rPr>
              <w:t>ဝေါဟာရစာရင်း</w:t>
            </w:r>
            <w:r w:rsidR="00027F1E">
              <w:rPr>
                <w:webHidden/>
              </w:rPr>
              <w:tab/>
            </w:r>
            <w:r w:rsidR="00027F1E">
              <w:rPr>
                <w:webHidden/>
              </w:rPr>
              <w:fldChar w:fldCharType="begin"/>
            </w:r>
            <w:r w:rsidR="00027F1E">
              <w:rPr>
                <w:webHidden/>
              </w:rPr>
              <w:instrText xml:space="preserve"> PAGEREF _Toc158624953 \h </w:instrText>
            </w:r>
            <w:r w:rsidR="00027F1E">
              <w:rPr>
                <w:webHidden/>
              </w:rPr>
            </w:r>
            <w:r w:rsidR="00027F1E">
              <w:rPr>
                <w:webHidden/>
              </w:rPr>
              <w:fldChar w:fldCharType="separate"/>
            </w:r>
            <w:r w:rsidR="002C4267">
              <w:rPr>
                <w:webHidden/>
              </w:rPr>
              <w:t>34</w:t>
            </w:r>
            <w:r w:rsidR="00027F1E">
              <w:rPr>
                <w:webHidden/>
              </w:rPr>
              <w:fldChar w:fldCharType="end"/>
            </w:r>
          </w:hyperlink>
        </w:p>
        <w:p w14:paraId="27710B92" w14:textId="77777777" w:rsidR="00C1107A" w:rsidRPr="003A73E7" w:rsidRDefault="007617A9" w:rsidP="007617A9">
          <w:pPr>
            <w:wordWrap w:val="0"/>
            <w:spacing w:before="0" w:after="0" w:line="240" w:lineRule="auto"/>
            <w:rPr>
              <w:rFonts w:cs="Myanmar Text"/>
              <w:noProof/>
            </w:rPr>
          </w:pPr>
          <w:r w:rsidRPr="003A73E7">
            <w:rPr>
              <w:rFonts w:cs="Myanmar Text"/>
            </w:rPr>
            <w:fldChar w:fldCharType="end"/>
          </w:r>
        </w:p>
      </w:sdtContent>
    </w:sdt>
    <w:p w14:paraId="36D59F6E" w14:textId="77777777" w:rsidR="00B676E1" w:rsidRPr="003A73E7" w:rsidRDefault="007617A9" w:rsidP="007617A9">
      <w:pPr>
        <w:wordWrap w:val="0"/>
        <w:spacing w:before="0" w:after="0" w:line="240" w:lineRule="auto"/>
        <w:rPr>
          <w:rFonts w:cs="Myanmar Text"/>
        </w:rPr>
      </w:pPr>
      <w:r w:rsidRPr="003A73E7">
        <w:rPr>
          <w:rFonts w:cs="Myanmar Text"/>
        </w:rPr>
        <w:br w:type="page"/>
      </w:r>
      <w:bookmarkStart w:id="88" w:name="_Toc43391446"/>
      <w:bookmarkStart w:id="89" w:name="_Toc43391495"/>
      <w:bookmarkStart w:id="90" w:name="_Toc6390577"/>
      <w:bookmarkStart w:id="91" w:name="_Toc12634028"/>
      <w:bookmarkEnd w:id="49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</w:p>
    <w:p w14:paraId="3C520C10" w14:textId="555A2B3E" w:rsidR="00B676E1" w:rsidRPr="003A73E7" w:rsidRDefault="007617A9" w:rsidP="007617A9">
      <w:pPr>
        <w:pStyle w:val="Heading2"/>
        <w:wordWrap w:val="0"/>
        <w:spacing w:line="240" w:lineRule="auto"/>
        <w:rPr>
          <w:rFonts w:cs="Myanmar Text"/>
          <w:lang w:val="en-AU"/>
        </w:rPr>
      </w:pPr>
      <w:bookmarkStart w:id="92" w:name="_Toc158624946"/>
      <w:r w:rsidRPr="003A73E7">
        <w:rPr>
          <w:rFonts w:eastAsia="Zawgyi-One" w:cs="Myanmar Text"/>
        </w:rPr>
        <w:lastRenderedPageBreak/>
        <w:t>'</w:t>
      </w:r>
      <w:r w:rsidRPr="003A73E7">
        <w:rPr>
          <w:rFonts w:ascii="Myanmar Text" w:eastAsia="Zawgyi-One" w:hAnsi="Myanmar Text" w:cs="Myanmar Text"/>
        </w:rPr>
        <w:t>ယဥ်ကျေးမှုကွဲ</w:t>
      </w:r>
      <w:r w:rsidRPr="003A73E7">
        <w:rPr>
          <w:rFonts w:eastAsia="Zawgyi-One" w:cs="Myanmar Text"/>
        </w:rPr>
        <w:t xml:space="preserve">' (CALD) </w:t>
      </w:r>
      <w:r w:rsidRPr="003A73E7">
        <w:rPr>
          <w:rFonts w:ascii="Myanmar Text" w:eastAsia="Zawgyi-One" w:hAnsi="Myanmar Text" w:cs="Myanmar Text"/>
        </w:rPr>
        <w:t>ဆိုသည်မှာ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ဘာကိုဆိုလိုသနည်း</w:t>
      </w:r>
      <w:bookmarkEnd w:id="92"/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D863A6" w:rsidRPr="003A73E7" w14:paraId="540108B2" w14:textId="77777777" w:rsidTr="00F74375">
        <w:trPr>
          <w:trHeight w:val="3628"/>
        </w:trPr>
        <w:tc>
          <w:tcPr>
            <w:tcW w:w="2551" w:type="dxa"/>
            <w:vAlign w:val="center"/>
          </w:tcPr>
          <w:p w14:paraId="32A59822" w14:textId="77777777" w:rsidR="00B676E1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218DD63B" wp14:editId="5960689A">
                  <wp:extent cx="1440000" cy="1440000"/>
                  <wp:effectExtent l="0" t="0" r="8255" b="8255"/>
                  <wp:docPr id="5" name="Picture 5" descr="&quot;Hello&quot;ကို ဘာသာ ၃မျိုးဖြင့် ရေးထားသော စကားပြောအကွက် ၃ခု အောက်ရှိ ယဥ်ကျေးမှုကွဲ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&quot;Hello&quot;ကို ဘာသာ ၃မျိုးဖြင့် ရေးထားသော စကားပြောအကွက် ၃ခု အောက်ရှိ ယဥ်ကျေးမှုကွဲလူတစ်စ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15CA0D6C" w14:textId="7F39C947" w:rsidR="00B676E1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Style w:val="Strong"/>
                <w:rFonts w:ascii="Myanmar Text" w:eastAsia="Zawgyi-One" w:hAnsi="Myanmar Text" w:cs="Myanmar Text"/>
              </w:rPr>
              <w:t>ယဥ်ကျေးမှုနှင့်</w:t>
            </w:r>
            <w:r w:rsidRPr="003A73E7">
              <w:rPr>
                <w:rStyle w:val="Strong"/>
                <w:rFonts w:eastAsia="Zawgyi-One" w:cs="Myanmar Text"/>
              </w:rPr>
              <w:t xml:space="preserve"> </w:t>
            </w:r>
            <w:r w:rsidRPr="003A73E7">
              <w:rPr>
                <w:rStyle w:val="Strong"/>
                <w:rFonts w:ascii="Myanmar Text" w:eastAsia="Zawgyi-One" w:hAnsi="Myanmar Text" w:cs="Myanmar Text"/>
              </w:rPr>
              <w:t>ဘာသာစကားကွဲပြားခြားနားကျယ်ပြန့်သည့်</w:t>
            </w:r>
            <w:r w:rsidRPr="003A73E7">
              <w:rPr>
                <w:rStyle w:val="Strong"/>
                <w:rFonts w:eastAsia="Zawgyi-One" w:cs="Myanmar Text"/>
              </w:rPr>
              <w:t xml:space="preserve"> (</w:t>
            </w:r>
            <w:r w:rsidRPr="003A73E7">
              <w:rPr>
                <w:rStyle w:val="Strong"/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Style w:val="Strong"/>
                <w:rFonts w:eastAsia="Zawgyi-One" w:cs="Myanmar Text"/>
              </w:rPr>
              <w:t>- CALD)</w:t>
            </w:r>
            <w:r w:rsidR="00D421E5">
              <w:rPr>
                <w:rStyle w:val="Strong"/>
                <w:rFonts w:eastAsia="Zawgyi-One" w:cs="Myanmar Text"/>
              </w:rPr>
              <w:t xml:space="preserve"> </w:t>
            </w:r>
            <w:r w:rsidR="005F295B" w:rsidRPr="003A73E7">
              <w:rPr>
                <w:rFonts w:ascii="Myanmar Text" w:eastAsia="Zawgyi-One" w:hAnsi="Myanmar Text" w:cs="Myanmar Text"/>
              </w:rPr>
              <w:t>လူများ</w:t>
            </w:r>
          </w:p>
          <w:p w14:paraId="03719D23" w14:textId="77777777" w:rsidR="00B676E1" w:rsidRPr="003A73E7" w:rsidRDefault="007617A9" w:rsidP="007617A9">
            <w:pPr>
              <w:pStyle w:val="ListParagraph"/>
              <w:numPr>
                <w:ilvl w:val="0"/>
                <w:numId w:val="2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ဘဝပေါင်းစုံမှ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င်းသက်လာသည်</w:t>
            </w:r>
          </w:p>
          <w:p w14:paraId="38A60455" w14:textId="77777777" w:rsidR="00B676E1" w:rsidRPr="003A73E7" w:rsidRDefault="007617A9" w:rsidP="007617A9">
            <w:pPr>
              <w:pStyle w:val="ListParagraph"/>
              <w:numPr>
                <w:ilvl w:val="0"/>
                <w:numId w:val="2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င်္ဂလိပ်စကားမဟုတ်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ခြားဘာသာစကား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ြောသည်။</w:t>
            </w:r>
          </w:p>
        </w:tc>
      </w:tr>
      <w:tr w:rsidR="00D863A6" w:rsidRPr="003A73E7" w14:paraId="672DBBB8" w14:textId="77777777" w:rsidTr="00B676E1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46B76A02" w14:textId="77777777" w:rsidR="00B676E1" w:rsidRPr="003A73E7" w:rsidRDefault="00B676E1" w:rsidP="007617A9">
            <w:pPr>
              <w:pStyle w:val="Image"/>
              <w:wordWrap w:val="0"/>
              <w:spacing w:before="600" w:after="0" w:line="240" w:lineRule="auto"/>
              <w:rPr>
                <w:rFonts w:cs="Myanmar Text"/>
              </w:rPr>
            </w:pPr>
          </w:p>
        </w:tc>
        <w:tc>
          <w:tcPr>
            <w:tcW w:w="6576" w:type="dxa"/>
            <w:vAlign w:val="center"/>
          </w:tcPr>
          <w:p w14:paraId="056AA44C" w14:textId="77777777" w:rsidR="002327D5" w:rsidRPr="003A73E7" w:rsidRDefault="007617A9" w:rsidP="007617A9">
            <w:pPr>
              <w:wordWrap w:val="0"/>
              <w:spacing w:before="600" w:after="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ြစတြေးလျတွင်</w:t>
            </w:r>
            <w:r w:rsidRPr="003A73E7">
              <w:rPr>
                <w:rFonts w:eastAsia="Zawgyi-One" w:cs="Myanmar Text"/>
              </w:rPr>
              <w:t>-</w:t>
            </w:r>
          </w:p>
        </w:tc>
      </w:tr>
      <w:tr w:rsidR="00D863A6" w:rsidRPr="003A73E7" w14:paraId="6F0A500B" w14:textId="77777777" w:rsidTr="00F74375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60875FF4" w14:textId="77777777" w:rsidR="00B676E1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6299CD9C" wp14:editId="4171C891">
                  <wp:extent cx="1482725" cy="1482725"/>
                  <wp:effectExtent l="0" t="0" r="3175" b="3175"/>
                  <wp:docPr id="1049760633" name="Picture 38" descr="ကလေးငယ်တစ်ယောက်နှင့် ကမ္ဘာ့မြေပုံကိုပတ်၍ သြစတြေးလျကို ညွန်ပြနေသည့် မြှား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 descr="ကလေးငယ်တစ်ယောက်နှင့် ကမ္ဘာ့မြေပုံကိုပတ်၍ သြစတြေးလျကို ညွန်ပြနေသည့် မြှားတစ်ခု။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478F2E0" w14:textId="77777777" w:rsidR="00B676E1" w:rsidRPr="003A73E7" w:rsidRDefault="007617A9" w:rsidP="007617A9">
            <w:pPr>
              <w:pStyle w:val="ListParagraph"/>
              <w:numPr>
                <w:ilvl w:val="0"/>
                <w:numId w:val="3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နိုင်ငံရပ်ခြား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ွေးဖွားခဲ့သည့်သူ</w:t>
            </w:r>
            <w:r w:rsidRPr="003A73E7">
              <w:rPr>
                <w:rFonts w:eastAsia="Zawgyi-One" w:cs="Myanmar Text"/>
              </w:rPr>
              <w:t xml:space="preserve"> </w:t>
            </w:r>
            <w:r w:rsidR="001F49AB" w:rsidRPr="003A73E7">
              <w:rPr>
                <w:rStyle w:val="Statisticstyle"/>
                <w:rFonts w:ascii="Myanmar Text" w:eastAsia="Zawgyi-One" w:hAnsi="Myanmar Text" w:cs="Myanmar Text"/>
                <w:bCs/>
                <w:position w:val="0"/>
                <w:szCs w:val="36"/>
              </w:rPr>
              <w:t>၈</w:t>
            </w:r>
            <w:r w:rsidR="001F49AB" w:rsidRPr="003A73E7">
              <w:rPr>
                <w:rStyle w:val="Statisticstyle"/>
                <w:rFonts w:eastAsia="Zawgyi-One" w:cs="Myanmar Text"/>
                <w:bCs/>
                <w:position w:val="0"/>
                <w:szCs w:val="36"/>
              </w:rPr>
              <w:t xml:space="preserve"> </w:t>
            </w:r>
            <w:r w:rsidR="001F49AB" w:rsidRPr="003A73E7">
              <w:rPr>
                <w:rStyle w:val="Statisticstyle"/>
                <w:rFonts w:ascii="Myanmar Text" w:eastAsia="Zawgyi-One" w:hAnsi="Myanmar Text" w:cs="Myanmar Text"/>
                <w:bCs/>
                <w:position w:val="0"/>
                <w:szCs w:val="36"/>
              </w:rPr>
              <w:t>သန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ီးပါးရှိပါသည်</w:t>
            </w:r>
          </w:p>
        </w:tc>
      </w:tr>
      <w:tr w:rsidR="00D863A6" w:rsidRPr="003A73E7" w14:paraId="00BA1FA2" w14:textId="77777777" w:rsidTr="00F74375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79AD9993" w14:textId="77777777" w:rsidR="001F49AB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452835EC" wp14:editId="32A97102">
                  <wp:extent cx="1482725" cy="1482725"/>
                  <wp:effectExtent l="0" t="0" r="3175" b="3175"/>
                  <wp:docPr id="253724778" name="Picture 39" descr="&quot;Hello&quot;ကို ဘာသာ ၃မျိုးဖြင့် ရေးထားသော စကားပြောအကွက် ၃ခု အောက်ရှိ ယဥ်ကျေးမှုကွဲ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&quot;Hello&quot;ကို ဘာသာ ၃မျိုးဖြင့် ရေးထားသော စကားပြောအကွက် ၃ခု အောက်ရှိ ယဥ်ကျေးမှုကွဲလူတစ်စု။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E985AE" w14:textId="6AE8E8C8" w:rsidR="001F49AB" w:rsidRPr="003A73E7" w:rsidRDefault="007617A9" w:rsidP="007617A9">
            <w:pPr>
              <w:pStyle w:val="ListParagraph"/>
              <w:numPr>
                <w:ilvl w:val="0"/>
                <w:numId w:val="3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ထိုလူများ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ဘာသာစကား</w:t>
            </w:r>
            <w:r w:rsidRPr="003A73E7">
              <w:rPr>
                <w:rFonts w:eastAsia="Zawgyi-One" w:cs="Myanmar Text"/>
              </w:rPr>
              <w:t xml:space="preserve"> </w:t>
            </w:r>
            <w:bookmarkStart w:id="93" w:name="_Hlk158625129"/>
            <w:r w:rsidR="00027F1E" w:rsidRPr="00027F1E">
              <w:rPr>
                <w:rStyle w:val="Statisticstyle"/>
                <w:rFonts w:eastAsia="Zawgyi-One" w:cs="Myanmar Text" w:hint="cs"/>
                <w:bCs/>
                <w:position w:val="0"/>
                <w:szCs w:val="36"/>
                <w:cs/>
                <w:lang w:bidi="my-MM"/>
              </w:rPr>
              <w:t>၃၀၀</w:t>
            </w:r>
            <w:bookmarkEnd w:id="93"/>
            <w:r w:rsidR="00027F1E"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ော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ြောဆိုကြသည်။</w:t>
            </w:r>
          </w:p>
        </w:tc>
      </w:tr>
    </w:tbl>
    <w:p w14:paraId="7F5C3EE6" w14:textId="77777777" w:rsidR="00F74375" w:rsidRPr="003A73E7" w:rsidRDefault="007617A9" w:rsidP="007617A9">
      <w:pPr>
        <w:wordWrap w:val="0"/>
        <w:spacing w:line="240" w:lineRule="auto"/>
        <w:rPr>
          <w:rFonts w:cs="Myanmar Text"/>
        </w:rPr>
      </w:pPr>
      <w:r w:rsidRPr="003A73E7">
        <w:rPr>
          <w:rFonts w:cs="Myanmar Text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380"/>
        <w:gridCol w:w="196"/>
      </w:tblGrid>
      <w:tr w:rsidR="00D863A6" w:rsidRPr="003A73E7" w14:paraId="26202E75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10E5EE7A" w14:textId="77777777" w:rsidR="002327D5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lastRenderedPageBreak/>
              <w:drawing>
                <wp:inline distT="0" distB="0" distL="0" distR="0" wp14:anchorId="29611E23" wp14:editId="0DCDF857">
                  <wp:extent cx="1482725" cy="1482725"/>
                  <wp:effectExtent l="0" t="0" r="3175" b="3175"/>
                  <wp:docPr id="1908268187" name="Picture 40" descr="သူတို့ကိုယ်သူတို့ လက်ညှိုးထိုးပြီး လက်မြှောက်ထားသည့် လူ၂ယောက်ရှေ့က လ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သူတို့ကိုယ်သူတို့ လက်ညှိုးထိုးပြီး လက်မြှောက်ထားသည့် လူ၂ယောက်ရှေ့က လူတစ်ဦး။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gridSpan w:val="2"/>
            <w:vAlign w:val="center"/>
          </w:tcPr>
          <w:p w14:paraId="5FFA7325" w14:textId="182CE40F" w:rsidR="002327D5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စ်စုံတစ်ရာအဖြစ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Style w:val="Strong"/>
                <w:rFonts w:ascii="Myanmar Text" w:eastAsia="Zawgyi-One" w:hAnsi="Myanmar Text" w:cs="Myanmar Text"/>
              </w:rPr>
              <w:t>ကိုယ်ပိုင်လက္ခဏာ</w:t>
            </w:r>
            <w:r w:rsidR="008315EB">
              <w:rPr>
                <w:rStyle w:val="Strong"/>
                <w:rFonts w:ascii="Myanmar Text" w:eastAsia="Zawgyi-One" w:hAnsi="Myanmar Text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ွေ့ရှိသည့်အခါ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ီးခြားလူအစုအဖွဲ့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ည်ဟ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ိုလိုပါသည်။</w:t>
            </w:r>
          </w:p>
        </w:tc>
      </w:tr>
      <w:tr w:rsidR="00D863A6" w:rsidRPr="003A73E7" w14:paraId="76636EE2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3BA2F414" w14:textId="77777777" w:rsidR="00B676E1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31BCC9FE" wp14:editId="329DEB71">
                  <wp:extent cx="1482725" cy="1482725"/>
                  <wp:effectExtent l="0" t="0" r="3175" b="3175"/>
                  <wp:docPr id="626339655" name="Picture 42" descr="သူတို့ကိုယ်သူတို့ လက်ညှိုးထိုးပြီး လက်မြှောက်ထားသည့် လူတစ်ဦးနှင့် သြစတြေးလျမြေ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 descr="သူတို့ကိုယ်သူတို့ လက်ညှိုးထိုးပြီး လက်မြှောက်ထားသည့် လူတစ်ဦးနှင့် သြစတြေးလျမြေပုံ။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gridSpan w:val="2"/>
            <w:vAlign w:val="center"/>
          </w:tcPr>
          <w:p w14:paraId="757A783B" w14:textId="63793FA1" w:rsidR="00B676E1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  <w:bCs/>
              </w:rPr>
              <w:t>သြစတြေးလျရှိလူများ၏</w:t>
            </w:r>
            <w:r w:rsidR="008315EB">
              <w:rPr>
                <w:rFonts w:ascii="Myanmar Text" w:eastAsia="Zawgyi-One" w:hAnsi="Myanmar Text" w:cs="Myanmar Text"/>
                <w:bCs/>
              </w:rPr>
              <w:t xml:space="preserve"> </w:t>
            </w:r>
            <w:r w:rsidRPr="003A73E7">
              <w:rPr>
                <w:rStyle w:val="Statisticstyle"/>
                <w:rFonts w:ascii="Myanmar Text" w:eastAsia="Zawgyi-One" w:hAnsi="Myanmar Text" w:cs="Myanmar Text"/>
                <w:bCs/>
                <w:position w:val="0"/>
              </w:rPr>
              <w:t>၃၀</w:t>
            </w:r>
            <w:r w:rsidRPr="003A73E7">
              <w:rPr>
                <w:rStyle w:val="Statisticstyle"/>
                <w:rFonts w:eastAsia="Zawgyi-One" w:cs="Myanmar Text"/>
                <w:bCs/>
                <w:position w:val="0"/>
              </w:rPr>
              <w:t>%</w:t>
            </w:r>
            <w:r w:rsidR="008315EB">
              <w:rPr>
                <w:rStyle w:val="Statisticstyle"/>
                <w:rFonts w:eastAsia="Zawgyi-One" w:cs="Myanmar Text"/>
                <w:bCs/>
                <w:position w:val="0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bCs/>
              </w:rPr>
              <w:t>သည်</w:t>
            </w:r>
            <w:r w:rsidRPr="003A73E7">
              <w:rPr>
                <w:rFonts w:eastAsia="Zawgyi-One" w:cs="Myanmar Text"/>
                <w:bCs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bCs/>
              </w:rPr>
              <w:t>ယဥ်ကျေးမှုကွဲပုဂ္ဂိုလ်များ</w:t>
            </w:r>
            <w:r w:rsidRPr="003A73E7">
              <w:rPr>
                <w:rFonts w:eastAsia="Zawgyi-One" w:cs="Myanmar Text"/>
                <w:bCs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bCs/>
              </w:rPr>
              <w:t>ဖြစ်ကြပါသည်။</w:t>
            </w:r>
          </w:p>
        </w:tc>
      </w:tr>
      <w:tr w:rsidR="00D863A6" w:rsidRPr="003A73E7" w14:paraId="49FCE984" w14:textId="77777777" w:rsidTr="00BD5CF2">
        <w:trPr>
          <w:gridAfter w:val="1"/>
          <w:wAfter w:w="196" w:type="dxa"/>
          <w:trHeight w:val="3402"/>
        </w:trPr>
        <w:tc>
          <w:tcPr>
            <w:tcW w:w="2551" w:type="dxa"/>
            <w:vAlign w:val="center"/>
          </w:tcPr>
          <w:p w14:paraId="5FA1D341" w14:textId="77777777" w:rsidR="001F49AB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6F5E238B" wp14:editId="09866F01">
                  <wp:extent cx="1482725" cy="1482725"/>
                  <wp:effectExtent l="0" t="0" r="3175" b="3175"/>
                  <wp:docPr id="154003351" name="Picture 43" descr="မိသားစုရှေ့၌ လက်မြှောက်ထားသည့် လ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 descr="မိသားစုရှေ့၌ လက်မြှောက်ထားသည့် လူတစ်ဦး။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80" w:type="dxa"/>
            <w:vAlign w:val="center"/>
          </w:tcPr>
          <w:p w14:paraId="5E3247E4" w14:textId="555C3D61" w:rsidR="001F49AB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နိုင်ငံလုံးဆိုင်ရ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သန်စွမ်းမှ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ာမခံ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စီအစဥ်</w:t>
            </w:r>
            <w:r w:rsidRPr="003A73E7">
              <w:rPr>
                <w:rFonts w:eastAsia="Zawgyi-One" w:cs="Myanmar Text"/>
              </w:rPr>
              <w:t xml:space="preserve"> (National Disability Insurance Scheme (NDIS)) </w:t>
            </w:r>
            <w:r w:rsidRPr="003A73E7">
              <w:rPr>
                <w:rFonts w:ascii="Myanmar Text" w:eastAsia="Zawgyi-One" w:hAnsi="Myanmar Text" w:cs="Myanmar Text"/>
              </w:rPr>
              <w:t>ရှိ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Style w:val="Statisticstyle"/>
                <w:rFonts w:ascii="Myanmar Text" w:eastAsia="Zawgyi-One" w:hAnsi="Myanmar Text" w:cs="Myanmar Text"/>
                <w:bCs/>
                <w:position w:val="0"/>
              </w:rPr>
              <w:t>၁၀</w:t>
            </w:r>
            <w:r w:rsidRPr="003A73E7">
              <w:rPr>
                <w:rStyle w:val="Statisticstyle"/>
                <w:rFonts w:eastAsia="Zawgyi-One" w:cs="Myanmar Text"/>
                <w:bCs/>
                <w:position w:val="0"/>
              </w:rPr>
              <w:t>%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ာခိုင်နှုန်း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="001E0F69" w:rsidRPr="001E0F69">
              <w:rPr>
                <w:rStyle w:val="Strong"/>
                <w:rFonts w:ascii="Myanmar Text" w:eastAsia="Zawgyi-One" w:hAnsi="Myanmar Text" w:cs="Myanmar Text" w:hint="cs"/>
                <w:cs/>
                <w:lang w:bidi="my-MM"/>
              </w:rPr>
              <w:t>ပါဝင်သုံးစွဲသူ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ပုဂ္ဂိုလ်အဖြစ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ွေ့ရှိကြသည်။</w:t>
            </w:r>
          </w:p>
        </w:tc>
      </w:tr>
      <w:tr w:rsidR="00D863A6" w:rsidRPr="003A73E7" w14:paraId="6A23F7E4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0697582E" w14:textId="77777777" w:rsidR="001F49AB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055D353C" wp14:editId="63CFF74A">
                  <wp:extent cx="1483200" cy="1483200"/>
                  <wp:effectExtent l="0" t="0" r="3175" b="3175"/>
                  <wp:docPr id="768595154" name="Picture 768595154" descr="ပါဝင်သုံးစွဲသူလူစုကို ပြသနေသည့် ပါဝင်သုံးစွဲသူပုံ။ နှစ်ဦးမှာ လက်မြှောက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 descr="ပါဝင်သုံးစွဲသူလူစုကို ပြသနေသည့် ပါဝင်သုံးစွဲသူပုံ။ နှစ်ဦးမှာ လက်မြှောက်ထား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gridSpan w:val="2"/>
            <w:vAlign w:val="center"/>
          </w:tcPr>
          <w:p w14:paraId="771E8D69" w14:textId="77777777" w:rsidR="001F49AB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ပါဝင်သုံးစွဲသူများမှာ</w:t>
            </w:r>
            <w:r w:rsidRPr="003A73E7">
              <w:rPr>
                <w:rStyle w:val="Strong"/>
                <w:rFonts w:eastAsia="Zawgyi-One" w:cs="Myanmar Text"/>
                <w:b w:val="0"/>
                <w:bCs w:val="0"/>
                <w:color w:val="auto"/>
              </w:rPr>
              <w:t xml:space="preserve"> NDIS </w:t>
            </w:r>
            <w:r w:rsidRPr="003A73E7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တွင်ပါဝင်သည့်</w:t>
            </w:r>
            <w:r w:rsidRPr="003A73E7">
              <w:rPr>
                <w:rStyle w:val="Strong"/>
                <w:rFonts w:eastAsia="Zawgyi-One" w:cs="Myanmar Text"/>
                <w:b w:val="0"/>
                <w:bCs w:val="0"/>
                <w:color w:val="auto"/>
              </w:rPr>
              <w:t xml:space="preserve"> </w:t>
            </w:r>
            <w:r w:rsidRPr="003A73E7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မသန်စွမ်းသူများ</w:t>
            </w:r>
            <w:r w:rsidRPr="003A73E7">
              <w:rPr>
                <w:rStyle w:val="Strong"/>
                <w:rFonts w:eastAsia="Zawgyi-One" w:cs="Myanmar Text"/>
                <w:b w:val="0"/>
                <w:bCs w:val="0"/>
                <w:color w:val="auto"/>
              </w:rPr>
              <w:t xml:space="preserve"> </w:t>
            </w:r>
            <w:r w:rsidRPr="003A73E7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ဖြစ်ကြသည်။</w:t>
            </w:r>
          </w:p>
        </w:tc>
      </w:tr>
    </w:tbl>
    <w:p w14:paraId="00E9E4B0" w14:textId="77777777" w:rsidR="00B676E1" w:rsidRPr="003A73E7" w:rsidRDefault="007617A9" w:rsidP="007617A9">
      <w:pPr>
        <w:wordWrap w:val="0"/>
        <w:spacing w:before="0" w:after="0" w:line="240" w:lineRule="auto"/>
        <w:rPr>
          <w:rFonts w:cs="Myanmar Text"/>
        </w:rPr>
      </w:pPr>
      <w:r w:rsidRPr="003A73E7">
        <w:rPr>
          <w:rFonts w:cs="Myanmar Text"/>
        </w:rPr>
        <w:br w:type="page"/>
      </w:r>
    </w:p>
    <w:p w14:paraId="27F6D4E8" w14:textId="6C7FFCFE" w:rsidR="00D01D6C" w:rsidRPr="008315EB" w:rsidRDefault="007617A9" w:rsidP="007617A9">
      <w:pPr>
        <w:pStyle w:val="Heading2"/>
        <w:wordWrap w:val="0"/>
        <w:spacing w:line="240" w:lineRule="auto"/>
        <w:rPr>
          <w:rFonts w:cs="Myanmar Text"/>
          <w:lang w:val="en-AU"/>
        </w:rPr>
      </w:pPr>
      <w:bookmarkStart w:id="94" w:name="_Toc158624947"/>
      <w:r w:rsidRPr="003A73E7">
        <w:rPr>
          <w:rFonts w:ascii="Myanmar Text" w:eastAsia="Zawgyi-One" w:hAnsi="Myanmar Text" w:cs="Myanmar Text"/>
        </w:rPr>
        <w:lastRenderedPageBreak/>
        <w:t>နည်းဗျူဟာဆိုသည်မှာ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ဘာဖြစ်ပါလဲ</w:t>
      </w:r>
      <w:bookmarkEnd w:id="88"/>
      <w:bookmarkEnd w:id="89"/>
      <w:bookmarkEnd w:id="94"/>
    </w:p>
    <w:tbl>
      <w:tblPr>
        <w:tblW w:w="9498" w:type="dxa"/>
        <w:tblLayout w:type="fixed"/>
        <w:tblLook w:val="04A0" w:firstRow="1" w:lastRow="0" w:firstColumn="1" w:lastColumn="0" w:noHBand="0" w:noVBand="1"/>
      </w:tblPr>
      <w:tblGrid>
        <w:gridCol w:w="2537"/>
        <w:gridCol w:w="6592"/>
        <w:gridCol w:w="369"/>
      </w:tblGrid>
      <w:tr w:rsidR="00D863A6" w:rsidRPr="003A73E7" w14:paraId="644A2460" w14:textId="77777777" w:rsidTr="008315EB">
        <w:trPr>
          <w:gridAfter w:val="1"/>
          <w:wAfter w:w="369" w:type="dxa"/>
          <w:trHeight w:val="3628"/>
        </w:trPr>
        <w:tc>
          <w:tcPr>
            <w:tcW w:w="2537" w:type="dxa"/>
            <w:vAlign w:val="center"/>
          </w:tcPr>
          <w:bookmarkStart w:id="95" w:name="_Hlk152854252"/>
          <w:p w14:paraId="43529F20" w14:textId="77777777" w:rsidR="005F45F4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2032" behindDoc="0" locked="0" layoutInCell="1" allowOverlap="1" wp14:anchorId="3C4ED070" wp14:editId="26972963">
                      <wp:simplePos x="0" y="0"/>
                      <wp:positionH relativeFrom="column">
                        <wp:posOffset>288925</wp:posOffset>
                      </wp:positionH>
                      <wp:positionV relativeFrom="paragraph">
                        <wp:posOffset>466725</wp:posOffset>
                      </wp:positionV>
                      <wp:extent cx="892175" cy="231775"/>
                      <wp:effectExtent l="0" t="0" r="3175" b="0"/>
                      <wp:wrapNone/>
                      <wp:docPr id="71200283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576750" w14:textId="77777777" w:rsidR="007617A9" w:rsidRPr="003A5998" w:rsidRDefault="007617A9" w:rsidP="0023797D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3A5998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နည်းဗျူဟာ</w:t>
                                  </w:r>
                                </w:p>
                                <w:p w14:paraId="2B235AB4" w14:textId="77777777" w:rsidR="007617A9" w:rsidRPr="003A5998" w:rsidRDefault="007617A9" w:rsidP="00D316E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b/>
                                      <w:bCs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4ED070" id="_x0000_s1030" type="#_x0000_t202" alt="&quot;&quot;" style="position:absolute;left:0;text-align:left;margin-left:22.75pt;margin-top:36.75pt;width:70.25pt;height:18.2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" filled="f" stroked="f">
                      <v:textbox inset="0,0,0,0">
                        <w:txbxContent>
                          <w:p w14:paraId="63576750" w14:textId="77777777" w:rsidR="007617A9" w:rsidRPr="003A5998" w:rsidRDefault="007617A9" w:rsidP="0023797D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3A5998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0"/>
                                <w:szCs w:val="20"/>
                              </w:rPr>
                              <w:t>နည်းဗျူဟာ</w:t>
                            </w:r>
                          </w:p>
                          <w:p w14:paraId="2B235AB4" w14:textId="77777777" w:rsidR="007617A9" w:rsidRPr="003A5998" w:rsidRDefault="007617A9" w:rsidP="00D316EF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b/>
                                <w:bCs/>
                                <w:sz w:val="18"/>
                                <w:szCs w:val="18"/>
                                <w:lang w:val="en-PH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16F6D" w:rsidRPr="003A73E7">
              <w:rPr>
                <w:rFonts w:cs="Myanmar Text"/>
                <w:noProof/>
              </w:rPr>
              <w:drawing>
                <wp:inline distT="0" distB="0" distL="0" distR="0" wp14:anchorId="132EA48E" wp14:editId="7F6BA191">
                  <wp:extent cx="1482725" cy="1482725"/>
                  <wp:effectExtent l="0" t="0" r="3175" b="3175"/>
                  <wp:docPr id="478145865" name="Picture 44" descr="နည်းဗျူဟာ စာရွက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 descr="နည်းဗျူဟာ စာရွက်။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53AF619B" w14:textId="77777777" w:rsidR="00F05FC3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အရ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ဘာသာစကားအရ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ွဲပြားမှ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ည်းဗျူဟ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၂၀၂၄</w:t>
            </w:r>
            <w:r w:rsidRPr="003A73E7">
              <w:rPr>
                <w:rFonts w:eastAsia="Zawgyi-One" w:cs="Myanmar Text"/>
              </w:rPr>
              <w:t>-</w:t>
            </w:r>
            <w:r w:rsidRPr="003A73E7">
              <w:rPr>
                <w:rFonts w:ascii="Myanmar Text" w:eastAsia="Zawgyi-One" w:hAnsi="Myanmar Text" w:cs="Myanmar Text"/>
              </w:rPr>
              <w:t>၂၀၂၈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ေးဆွဲပါသည်။</w:t>
            </w:r>
          </w:p>
          <w:p w14:paraId="0A406AB4" w14:textId="77777777" w:rsidR="005F45F4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၎င်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ည်းဗျူဟာဟ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ခေါ်ပါမည်။</w:t>
            </w:r>
          </w:p>
        </w:tc>
      </w:tr>
      <w:tr w:rsidR="00D863A6" w:rsidRPr="003A73E7" w14:paraId="7B7BB98C" w14:textId="77777777" w:rsidTr="008315EB">
        <w:trPr>
          <w:trHeight w:val="3628"/>
        </w:trPr>
        <w:tc>
          <w:tcPr>
            <w:tcW w:w="2537" w:type="dxa"/>
            <w:vAlign w:val="center"/>
          </w:tcPr>
          <w:p w14:paraId="0B625E6E" w14:textId="77777777" w:rsidR="00230B06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5F222A8A" wp14:editId="3CC6DB81">
                  <wp:extent cx="1483200" cy="1483200"/>
                  <wp:effectExtent l="0" t="0" r="3175" b="3175"/>
                  <wp:docPr id="420215641" name="Picture 1" descr="ယဥ်ကျေးမှုကွဲ ပါဝင်သုံးစွဲသူ လူစု။ ၎င်းတို့နဘေး၌ လက်မထောင်ထားသောပုံနှင့်အတူ လမ်းညွှန်မြှား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0215641" name="Picture 1" descr="ယဥ်ကျေးမှုကွဲ ပါဝင်သုံးစွဲသူ လူစု။ ၎င်းတို့နဘေး၌ လက်မထောင်ထားသောပုံနှင့်အတူ လမ်းညွှန်မြှား ရှိသည်။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61" w:type="dxa"/>
            <w:gridSpan w:val="2"/>
            <w:vAlign w:val="center"/>
          </w:tcPr>
          <w:p w14:paraId="57CD567C" w14:textId="33A42206" w:rsidR="00230B06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ဤနည်းဗျူဟာ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အတွက်</w:t>
            </w:r>
            <w:r w:rsidRPr="003A73E7">
              <w:rPr>
                <w:rFonts w:eastAsia="Zawgyi-One" w:cs="Myanmar Text"/>
              </w:rPr>
              <w:t xml:space="preserve"> </w:t>
            </w:r>
            <w:r w:rsidR="00843B3F">
              <w:rPr>
                <w:rFonts w:eastAsia="Zawgyi-One" w:cs="Myanmar Text"/>
              </w:rPr>
              <w:br/>
            </w:r>
            <w:r w:rsidRPr="003A73E7">
              <w:rPr>
                <w:rFonts w:eastAsia="Zawgyi-One" w:cs="Myanmar Text"/>
              </w:rPr>
              <w:t xml:space="preserve">NDIS </w:t>
            </w:r>
            <w:r w:rsidRPr="003A73E7">
              <w:rPr>
                <w:rFonts w:ascii="Myanmar Text" w:eastAsia="Zawgyi-One" w:hAnsi="Myanmar Text" w:cs="Myanmar Text"/>
              </w:rPr>
              <w:t>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ိုမိုကောင်းမွန်အော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ပေးမည့်အစီအစဥ်တစ်ရပ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ြစ်ပါသည်။</w:t>
            </w:r>
          </w:p>
        </w:tc>
      </w:tr>
      <w:bookmarkEnd w:id="95"/>
      <w:tr w:rsidR="00D863A6" w:rsidRPr="003A73E7" w14:paraId="2F25C62C" w14:textId="77777777" w:rsidTr="008315EB">
        <w:trPr>
          <w:trHeight w:val="3628"/>
        </w:trPr>
        <w:tc>
          <w:tcPr>
            <w:tcW w:w="2537" w:type="dxa"/>
            <w:vAlign w:val="center"/>
          </w:tcPr>
          <w:p w14:paraId="548A1C48" w14:textId="77777777" w:rsidR="005F45F4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33DFC8DE" wp14:editId="2B29C0CB">
                  <wp:extent cx="1482725" cy="1482725"/>
                  <wp:effectExtent l="0" t="0" r="3175" b="3175"/>
                  <wp:docPr id="781709884" name="Picture 5" descr="NDIS စာစောင်ကိုင်ထားသည့် ပါဝင်သုံးစွဲသူတစ်ဦး။ ၎င်းတို့ဘေး၌ လက်မထောင်ထားသောပုံနှင့်အတူ လမ်းညွှန်မြှား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1709884" name="Picture 5" descr="NDIS စာစောင်ကိုင်ထားသည့် ပါဝင်သုံးစွဲသူတစ်ဦး။ ၎င်းတို့ဘေး၌ လက်မထောင်ထားသောပုံနှင့်အတူ လမ်းညွှန်မြှား ရှိသည်။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61" w:type="dxa"/>
            <w:gridSpan w:val="2"/>
            <w:vAlign w:val="center"/>
          </w:tcPr>
          <w:p w14:paraId="516BC9B3" w14:textId="77777777" w:rsidR="007138A0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၎င်း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၏</w:t>
            </w:r>
            <w:r w:rsidRPr="003A73E7">
              <w:rPr>
                <w:rFonts w:eastAsia="Zawgyi-One" w:cs="Myanmar Text"/>
              </w:rPr>
              <w:t xml:space="preserve"> NDIS </w:t>
            </w:r>
            <w:r w:rsidRPr="003A73E7">
              <w:rPr>
                <w:rFonts w:ascii="Myanmar Text" w:eastAsia="Zawgyi-One" w:hAnsi="Myanmar Text" w:cs="Myanmar Text"/>
              </w:rPr>
              <w:t>သုံးစွဲပုံ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ိုးမြှင့်ပေးမည့်နည်းကိုလည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ှင်းလင်းထားပါသည်။</w:t>
            </w:r>
          </w:p>
        </w:tc>
      </w:tr>
    </w:tbl>
    <w:p w14:paraId="57306046" w14:textId="77777777" w:rsidR="00F74375" w:rsidRPr="003A73E7" w:rsidRDefault="007617A9" w:rsidP="007617A9">
      <w:pPr>
        <w:wordWrap w:val="0"/>
        <w:spacing w:line="240" w:lineRule="auto"/>
        <w:rPr>
          <w:rFonts w:cs="Myanmar Text"/>
        </w:rPr>
      </w:pPr>
      <w:r w:rsidRPr="003A73E7">
        <w:rPr>
          <w:rFonts w:cs="Myanmar Text"/>
        </w:rPr>
        <w:br w:type="page"/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  <w:gridCol w:w="101"/>
      </w:tblGrid>
      <w:tr w:rsidR="00D863A6" w:rsidRPr="003A73E7" w14:paraId="47AED403" w14:textId="77777777" w:rsidTr="00D43444">
        <w:trPr>
          <w:gridAfter w:val="1"/>
          <w:wAfter w:w="101" w:type="dxa"/>
        </w:trPr>
        <w:tc>
          <w:tcPr>
            <w:tcW w:w="2537" w:type="dxa"/>
            <w:vAlign w:val="center"/>
          </w:tcPr>
          <w:p w14:paraId="75EA328C" w14:textId="77777777" w:rsidR="00115682" w:rsidRPr="003A73E7" w:rsidRDefault="00115682" w:rsidP="007617A9">
            <w:pPr>
              <w:pStyle w:val="Image"/>
              <w:wordWrap w:val="0"/>
              <w:spacing w:after="0" w:line="240" w:lineRule="auto"/>
              <w:rPr>
                <w:rFonts w:cs="Myanmar Text"/>
              </w:rPr>
            </w:pPr>
          </w:p>
        </w:tc>
        <w:tc>
          <w:tcPr>
            <w:tcW w:w="6576" w:type="dxa"/>
            <w:vAlign w:val="center"/>
          </w:tcPr>
          <w:p w14:paraId="34A20BE3" w14:textId="77777777" w:rsidR="000D0ABE" w:rsidRPr="003A73E7" w:rsidRDefault="007617A9" w:rsidP="007617A9">
            <w:pPr>
              <w:wordWrap w:val="0"/>
              <w:spacing w:after="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ောက်ပါတို့နှင့်ပတ်သက်၍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၎င်းတို့၏တွေ့ကြုံမှု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ည်</w:t>
            </w:r>
            <w:r w:rsidRPr="003A73E7">
              <w:rPr>
                <w:rFonts w:eastAsia="Zawgyi-One" w:cs="Myanmar Text"/>
              </w:rPr>
              <w:t>-</w:t>
            </w:r>
          </w:p>
        </w:tc>
      </w:tr>
      <w:tr w:rsidR="00D863A6" w:rsidRPr="003A73E7" w14:paraId="4FCFA4FB" w14:textId="77777777" w:rsidTr="00D43444">
        <w:trPr>
          <w:gridAfter w:val="1"/>
          <w:wAfter w:w="101" w:type="dxa"/>
          <w:trHeight w:val="2126"/>
        </w:trPr>
        <w:tc>
          <w:tcPr>
            <w:tcW w:w="2537" w:type="dxa"/>
            <w:vAlign w:val="center"/>
          </w:tcPr>
          <w:p w14:paraId="19085B0C" w14:textId="77777777" w:rsidR="00233933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7BD604E8" wp14:editId="5C873E54">
                  <wp:extent cx="1482725" cy="1482725"/>
                  <wp:effectExtent l="0" t="0" r="3175" b="3175"/>
                  <wp:docPr id="686706921" name="Picture 4" descr="NDIS စာစောင်ကိုင်ထား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6706921" name="Picture 4" descr="NDIS စာစောင်ကိုင်ထားသူတစ်ဦး။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999AAC" w14:textId="77777777" w:rsidR="00233933" w:rsidRPr="003A73E7" w:rsidRDefault="007617A9" w:rsidP="007617A9">
            <w:pPr>
              <w:pStyle w:val="ListParagraph"/>
              <w:numPr>
                <w:ilvl w:val="0"/>
                <w:numId w:val="4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 xml:space="preserve">NDIS </w:t>
            </w:r>
            <w:r w:rsidRPr="003A73E7">
              <w:rPr>
                <w:rFonts w:ascii="Myanmar Text" w:eastAsia="Zawgyi-One" w:hAnsi="Myanmar Text" w:cs="Myanmar Text"/>
              </w:rPr>
              <w:t>သုံးစွဲခြင်း</w:t>
            </w:r>
          </w:p>
        </w:tc>
      </w:tr>
      <w:tr w:rsidR="00D863A6" w:rsidRPr="003A73E7" w14:paraId="432EF1DC" w14:textId="77777777" w:rsidTr="00D43444">
        <w:trPr>
          <w:gridAfter w:val="1"/>
          <w:wAfter w:w="101" w:type="dxa"/>
        </w:trPr>
        <w:tc>
          <w:tcPr>
            <w:tcW w:w="2537" w:type="dxa"/>
            <w:vAlign w:val="center"/>
          </w:tcPr>
          <w:p w14:paraId="6BF90B9F" w14:textId="77777777" w:rsidR="00233933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4B6EF4B5" wp14:editId="7AAE9593">
                  <wp:extent cx="1482725" cy="1482725"/>
                  <wp:effectExtent l="0" t="0" r="3175" b="3175"/>
                  <wp:docPr id="127817640" name="Picture 6" descr="NDIS ဝန်ထမ်း ၃ ဦး။ တစ်ဦးမှာ စာစောင်ကိုင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17640" name="Picture 6" descr="NDIS ဝန်ထမ်း ၃ ဦး။ တစ်ဦးမှာ စာစောင်ကိုင်ထားသည်။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3FB5D1" w14:textId="77777777" w:rsidR="00233933" w:rsidRPr="003A73E7" w:rsidRDefault="007617A9" w:rsidP="007617A9">
            <w:pPr>
              <w:pStyle w:val="ListParagraph"/>
              <w:numPr>
                <w:ilvl w:val="0"/>
                <w:numId w:val="4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 xml:space="preserve">NDIS </w:t>
            </w:r>
            <w:r w:rsidRPr="003A73E7">
              <w:rPr>
                <w:rFonts w:ascii="Myanmar Text" w:eastAsia="Zawgyi-One" w:hAnsi="Myanmar Text" w:cs="Myanmar Text"/>
              </w:rPr>
              <w:t>ဝန်ထမ်းများ</w:t>
            </w:r>
          </w:p>
        </w:tc>
      </w:tr>
      <w:tr w:rsidR="00D863A6" w:rsidRPr="003A73E7" w14:paraId="04E2494C" w14:textId="77777777" w:rsidTr="00D43444">
        <w:trPr>
          <w:gridAfter w:val="1"/>
          <w:wAfter w:w="101" w:type="dxa"/>
        </w:trPr>
        <w:tc>
          <w:tcPr>
            <w:tcW w:w="2537" w:type="dxa"/>
            <w:vAlign w:val="center"/>
          </w:tcPr>
          <w:p w14:paraId="7B016414" w14:textId="77777777" w:rsidR="0026512B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16AD0FBB" wp14:editId="08413EFF">
                  <wp:extent cx="1482725" cy="1482725"/>
                  <wp:effectExtent l="0" t="0" r="3175" b="3175"/>
                  <wp:docPr id="1006732294" name="Picture 1006732294" descr="ရုံးတစ်ရုံးရှေ့၌ စာစောင်ကိုင်ထားသော NDISနှင့် ပူးပေါင်းလုပ်ဆောင်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6732294" name="Picture 1006732294" descr="ရုံးတစ်ရုံးရှေ့၌ စာစောင်ကိုင်ထားသော NDISနှင့် ပူးပေါင်းလုပ်ဆောင်သူတစ်ဦး။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694753" w14:textId="77777777" w:rsidR="0026512B" w:rsidRPr="003A73E7" w:rsidRDefault="007617A9" w:rsidP="007617A9">
            <w:pPr>
              <w:pStyle w:val="ListParagraph"/>
              <w:numPr>
                <w:ilvl w:val="0"/>
                <w:numId w:val="4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Style w:val="Strong"/>
                <w:rFonts w:eastAsia="Zawgyi-One" w:cs="Myanmar Text"/>
              </w:rPr>
              <w:t xml:space="preserve">NDIS </w:t>
            </w:r>
            <w:r w:rsidRPr="003A73E7">
              <w:rPr>
                <w:rStyle w:val="Strong"/>
                <w:rFonts w:ascii="Myanmar Text" w:eastAsia="Zawgyi-One" w:hAnsi="Myanmar Text" w:cs="Myanmar Text"/>
              </w:rPr>
              <w:t>ပူးပေါင်းဆောင်ရွက်သူများတို့</w:t>
            </w:r>
            <w:r w:rsidRPr="003A73E7">
              <w:rPr>
                <w:rStyle w:val="Strong"/>
                <w:rFonts w:eastAsia="Zawgyi-One" w:cs="Myanmar Text"/>
              </w:rPr>
              <w:t xml:space="preserve"> </w:t>
            </w:r>
            <w:r w:rsidRPr="003A73E7">
              <w:rPr>
                <w:rStyle w:val="Strong"/>
                <w:rFonts w:ascii="Myanmar Text" w:eastAsia="Zawgyi-One" w:hAnsi="Myanmar Text" w:cs="Myanmar Text"/>
              </w:rPr>
              <w:t>ဖြစ်ပါသည်</w:t>
            </w:r>
            <w:r w:rsidRPr="003A73E7">
              <w:rPr>
                <w:rFonts w:ascii="Myanmar Text" w:eastAsia="Zawgyi-One" w:hAnsi="Myanmar Text" w:cs="Myanmar Text"/>
              </w:rPr>
              <w:t>။</w:t>
            </w:r>
          </w:p>
        </w:tc>
      </w:tr>
      <w:tr w:rsidR="00D863A6" w:rsidRPr="003A73E7" w14:paraId="17F12BD4" w14:textId="77777777" w:rsidTr="00D43444">
        <w:tc>
          <w:tcPr>
            <w:tcW w:w="2537" w:type="dxa"/>
            <w:vAlign w:val="center"/>
          </w:tcPr>
          <w:p w14:paraId="78228BBF" w14:textId="77777777" w:rsidR="0026512B" w:rsidRPr="003A73E7" w:rsidRDefault="007617A9" w:rsidP="007617A9">
            <w:pPr>
              <w:pStyle w:val="Image"/>
              <w:wordWrap w:val="0"/>
              <w:spacing w:before="840" w:after="120"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4A1A69BE" wp14:editId="72578532">
                  <wp:extent cx="1473835" cy="1038313"/>
                  <wp:effectExtent l="0" t="0" r="0" b="9525"/>
                  <wp:docPr id="1158345630" name="Picture 3" descr="လူတစ်ဦးအား ကွန်ပျူတာသုံးရန် ကူညီပေးနေသည့် NDISနှင့် ပူးပေါင်းလုပ်ဆောင်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8345630" name="Picture 3" descr="လူတစ်ဦးအား ကွန်ပျူတာသုံးရန် ကူညီပေးနေသည့် NDISနှင့် ပူးပေါင်းလုပ်ဆောင်သူတစ်ဦး။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5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835" cy="10383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77" w:type="dxa"/>
            <w:gridSpan w:val="2"/>
            <w:vAlign w:val="center"/>
          </w:tcPr>
          <w:p w14:paraId="605825DB" w14:textId="77777777" w:rsidR="0026512B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 xml:space="preserve">NDIS </w:t>
            </w:r>
            <w:r w:rsidRPr="003A73E7">
              <w:rPr>
                <w:rFonts w:ascii="Myanmar Text" w:eastAsia="Zawgyi-One" w:hAnsi="Myanmar Text" w:cs="Myanmar Text"/>
              </w:rPr>
              <w:t>ပူးပေါင်းဆောင်ရွက်သူများဆိုသည်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ခြားသူများအ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န်ဆောင်မှု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ှာဖွေရန်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ုံးစွဲ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ူညီပေးသူ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ြစ်ကြသည်။</w:t>
            </w:r>
          </w:p>
          <w:p w14:paraId="30B12BFC" w14:textId="77777777" w:rsidR="007977D5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ဤနည်းဗျူဟာ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၎င်းတို့အ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ူးပေါင်းဆောင်ရွက်သူများဟုသ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ခေါ်ဆိုပါသည်။</w:t>
            </w:r>
          </w:p>
        </w:tc>
      </w:tr>
    </w:tbl>
    <w:p w14:paraId="1A2B3038" w14:textId="77777777" w:rsidR="00735C79" w:rsidRPr="003A73E7" w:rsidRDefault="007617A9" w:rsidP="007617A9">
      <w:pPr>
        <w:wordWrap w:val="0"/>
        <w:spacing w:line="240" w:lineRule="auto"/>
        <w:rPr>
          <w:rFonts w:cs="Myanmar Text"/>
        </w:rPr>
      </w:pPr>
      <w:r w:rsidRPr="003A73E7">
        <w:rPr>
          <w:rFonts w:cs="Myanmar Text"/>
        </w:rPr>
        <w:br w:type="page"/>
      </w:r>
    </w:p>
    <w:tbl>
      <w:tblPr>
        <w:tblW w:w="9454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  <w:gridCol w:w="341"/>
      </w:tblGrid>
      <w:tr w:rsidR="00D863A6" w:rsidRPr="003A73E7" w14:paraId="089883FA" w14:textId="77777777" w:rsidTr="00551CF4">
        <w:tc>
          <w:tcPr>
            <w:tcW w:w="2537" w:type="dxa"/>
            <w:vAlign w:val="center"/>
          </w:tcPr>
          <w:p w14:paraId="05E5A3C6" w14:textId="77777777" w:rsidR="000D0ABE" w:rsidRPr="003A73E7" w:rsidRDefault="000D0ABE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</w:p>
        </w:tc>
        <w:tc>
          <w:tcPr>
            <w:tcW w:w="6917" w:type="dxa"/>
            <w:gridSpan w:val="2"/>
            <w:vAlign w:val="center"/>
          </w:tcPr>
          <w:p w14:paraId="55C884B9" w14:textId="77777777" w:rsidR="000D0ABE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ဤနည်းဗျူဟာ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ံ့ပိုးထောက်ကူပုံကိုလည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ှင်းလင်းထားသည်</w:t>
            </w:r>
            <w:r w:rsidRPr="003A73E7">
              <w:rPr>
                <w:rFonts w:eastAsia="Zawgyi-One" w:cs="Myanmar Text"/>
              </w:rPr>
              <w:t>-</w:t>
            </w:r>
          </w:p>
        </w:tc>
      </w:tr>
      <w:tr w:rsidR="00D863A6" w:rsidRPr="003A73E7" w14:paraId="02546686" w14:textId="77777777" w:rsidTr="00C54117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5E0BCE55" w14:textId="77777777" w:rsidR="000D0ABE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229DD3F0" wp14:editId="1BD872EF">
                  <wp:extent cx="1482725" cy="1482725"/>
                  <wp:effectExtent l="0" t="0" r="3175" b="3175"/>
                  <wp:docPr id="258620248" name="Picture 45" descr="အခြားလူ ၂ ဦးကို လက်ဆွဲနှုတ်ဆက်နေသည့် NDIS ဝန်ထမ်း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620248" name="Picture 45" descr="အခြားလူ ၂ ဦးကို လက်ဆွဲနှုတ်ဆက်နေသည့် NDIS ဝန်ထမ်းတစ်ဦး။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5F77BC8" w14:textId="77777777" w:rsidR="000D0ABE" w:rsidRPr="003A73E7" w:rsidRDefault="007617A9" w:rsidP="007617A9">
            <w:pPr>
              <w:pStyle w:val="ListParagraph"/>
              <w:numPr>
                <w:ilvl w:val="0"/>
                <w:numId w:val="5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ူမှုအသိုက်အဝန်းများ</w:t>
            </w:r>
            <w:r w:rsidRPr="003A73E7">
              <w:rPr>
                <w:rFonts w:eastAsia="Zawgyi-One" w:cs="Myanmar Text"/>
              </w:rPr>
              <w:t xml:space="preserve"> NDIS </w:t>
            </w:r>
            <w:r w:rsidRPr="003A73E7">
              <w:rPr>
                <w:rFonts w:ascii="Myanmar Text" w:eastAsia="Zawgyi-One" w:hAnsi="Myanmar Text" w:cs="Myanmar Text"/>
              </w:rPr>
              <w:t>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ခြင်း</w:t>
            </w:r>
          </w:p>
        </w:tc>
      </w:tr>
      <w:tr w:rsidR="00D863A6" w:rsidRPr="003A73E7" w14:paraId="735B4916" w14:textId="77777777" w:rsidTr="00C54117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7AEDE55D" w14:textId="77777777" w:rsidR="000D0ABE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59BDFF02" wp14:editId="68ECD4CD">
                  <wp:extent cx="1482725" cy="1482725"/>
                  <wp:effectExtent l="0" t="0" r="3175" b="3175"/>
                  <wp:docPr id="1864075353" name="Picture 46" descr="ပါဝင်သုံးစွဲသူတစ်ဦးအား ကူညီပေးနေသည့် NDIS ဝန်ထမ်း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075353" name="Picture 46" descr="ပါဝင်သုံးစွဲသူတစ်ဦးအား ကူညီပေးနေသည့် NDIS ဝန်ထမ်းတစ်ဦး။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8513F5" w14:textId="77777777" w:rsidR="000D0ABE" w:rsidRPr="003A73E7" w:rsidRDefault="007617A9" w:rsidP="007617A9">
            <w:pPr>
              <w:pStyle w:val="ListParagraph"/>
              <w:numPr>
                <w:ilvl w:val="0"/>
                <w:numId w:val="5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</w:t>
            </w:r>
            <w:r w:rsidRPr="003A73E7">
              <w:rPr>
                <w:rFonts w:eastAsia="Zawgyi-One" w:cs="Myanmar Text"/>
              </w:rPr>
              <w:t xml:space="preserve"> NDIS </w:t>
            </w:r>
            <w:r w:rsidRPr="003A73E7">
              <w:rPr>
                <w:rFonts w:ascii="Myanmar Text" w:eastAsia="Zawgyi-One" w:hAnsi="Myanmar Text" w:cs="Myanmar Text"/>
              </w:rPr>
              <w:t>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တင်သုံးစွဲခြင်း။</w:t>
            </w:r>
          </w:p>
        </w:tc>
      </w:tr>
    </w:tbl>
    <w:p w14:paraId="100FBBD8" w14:textId="77777777" w:rsidR="002A6A49" w:rsidRPr="003A73E7" w:rsidRDefault="007617A9" w:rsidP="007617A9">
      <w:pPr>
        <w:wordWrap w:val="0"/>
        <w:spacing w:before="0" w:after="0" w:line="240" w:lineRule="auto"/>
        <w:rPr>
          <w:rFonts w:cs="Myanmar Text"/>
        </w:rPr>
      </w:pPr>
      <w:r w:rsidRPr="003A73E7">
        <w:rPr>
          <w:rFonts w:cs="Myanmar Text"/>
        </w:rPr>
        <w:br w:type="page"/>
      </w:r>
    </w:p>
    <w:p w14:paraId="46A601D8" w14:textId="6CDA52CB" w:rsidR="002A6A49" w:rsidRPr="003A73E7" w:rsidRDefault="007617A9" w:rsidP="007617A9">
      <w:pPr>
        <w:pStyle w:val="Heading2"/>
        <w:wordWrap w:val="0"/>
        <w:spacing w:line="240" w:lineRule="auto"/>
        <w:rPr>
          <w:rFonts w:cs="Myanmar Text"/>
        </w:rPr>
      </w:pPr>
      <w:bookmarkStart w:id="96" w:name="_Toc158624948"/>
      <w:r w:rsidRPr="003A73E7">
        <w:rPr>
          <w:rFonts w:ascii="Myanmar Text" w:eastAsia="Zawgyi-One" w:hAnsi="Myanmar Text" w:cs="Myanmar Text"/>
        </w:rPr>
        <w:lastRenderedPageBreak/>
        <w:t>ဤနည်းဗျူဟာသည်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အဘယ်ကြောင့်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အရေးကြီးသနည်း</w:t>
      </w:r>
      <w:bookmarkEnd w:id="96"/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87"/>
        <w:gridCol w:w="425"/>
        <w:gridCol w:w="142"/>
      </w:tblGrid>
      <w:tr w:rsidR="00D863A6" w:rsidRPr="003A73E7" w14:paraId="2F3212C3" w14:textId="77777777" w:rsidTr="00D43444">
        <w:trPr>
          <w:gridAfter w:val="3"/>
          <w:wAfter w:w="654" w:type="dxa"/>
          <w:trHeight w:val="3061"/>
        </w:trPr>
        <w:tc>
          <w:tcPr>
            <w:tcW w:w="2551" w:type="dxa"/>
            <w:vAlign w:val="center"/>
          </w:tcPr>
          <w:p w14:paraId="69A19408" w14:textId="77777777" w:rsidR="00EE6856" w:rsidRPr="003A73E7" w:rsidRDefault="007617A9" w:rsidP="007617A9">
            <w:pPr>
              <w:pStyle w:val="Image"/>
              <w:wordWrap w:val="0"/>
              <w:spacing w:line="240" w:lineRule="auto"/>
              <w:jc w:val="left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60ACBDF2" wp14:editId="5DFFE852">
                  <wp:extent cx="1402798" cy="1402798"/>
                  <wp:effectExtent l="0" t="0" r="6985" b="6985"/>
                  <wp:docPr id="1251027194" name="Picture 7" descr="အတားအဆီးနောက်ကွယ်မှ လူတစ်ဦး။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1027194" name="Picture 7" descr="အတားအဆီးနောက်ကွယ်မှ လူတစ်ဦး။ 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798" cy="14027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6B8EB91" w14:textId="77777777" w:rsidR="00EE6856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သူအချို့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၎င်းတို့</w:t>
            </w:r>
            <w:r w:rsidRPr="003A73E7">
              <w:rPr>
                <w:rFonts w:eastAsia="Zawgyi-One" w:cs="Myanmar Text"/>
              </w:rPr>
              <w:t xml:space="preserve"> NDIS </w:t>
            </w:r>
            <w:r w:rsidRPr="003A73E7">
              <w:rPr>
                <w:rFonts w:ascii="Myanmar Text" w:eastAsia="Zawgyi-One" w:hAnsi="Myanmar Text" w:cs="Myanmar Text"/>
              </w:rPr>
              <w:t>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လိုသည့်အခါ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Style w:val="Strong"/>
                <w:rFonts w:ascii="Myanmar Text" w:eastAsia="Zawgyi-One" w:hAnsi="Myanmar Text" w:cs="Myanmar Text"/>
              </w:rPr>
              <w:t>အဟန့်အတား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ိုမိုကြုံတွေ့တတ်ကြသည်။</w:t>
            </w:r>
          </w:p>
        </w:tc>
      </w:tr>
      <w:tr w:rsidR="00D863A6" w:rsidRPr="003A73E7" w14:paraId="33BA5232" w14:textId="77777777" w:rsidTr="00D43444">
        <w:trPr>
          <w:gridAfter w:val="3"/>
          <w:wAfter w:w="654" w:type="dxa"/>
          <w:trHeight w:val="3061"/>
        </w:trPr>
        <w:tc>
          <w:tcPr>
            <w:tcW w:w="2551" w:type="dxa"/>
            <w:vAlign w:val="center"/>
          </w:tcPr>
          <w:p w14:paraId="2F068AB3" w14:textId="77777777" w:rsidR="00EE6856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3D8071D9" wp14:editId="039C666E">
                  <wp:extent cx="1482725" cy="1482725"/>
                  <wp:effectExtent l="0" t="0" r="3175" b="3175"/>
                  <wp:docPr id="1981921844" name="Picture 8" descr="အတားအဆီးနောက်ကွယ်မှ လူ ၂ ဦး။ တစ်ဦးက လက်မြှောက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1921844" name="Picture 8" descr="အတားအဆီးနောက်ကွယ်မှ လူ ၂ ဦး။ တစ်ဦးက လက်မြှောက်ထားသည်။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03AFEC" w14:textId="77777777" w:rsidR="00EE6856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ဟန့်အတားဆိုသည်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တစ်ခုခ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ဆောင်ခြင်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ဟန့်တား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ရာဖြစ်ပါသည်</w:t>
            </w:r>
            <w:r w:rsidRPr="003A73E7">
              <w:rPr>
                <w:rFonts w:eastAsia="Zawgyi-One" w:cs="Myanmar Text"/>
              </w:rPr>
              <w:t>-</w:t>
            </w:r>
          </w:p>
          <w:p w14:paraId="0D80C1BC" w14:textId="77777777" w:rsidR="00EE6856" w:rsidRPr="003A73E7" w:rsidRDefault="007617A9" w:rsidP="007617A9">
            <w:pPr>
              <w:pStyle w:val="ListParagraph"/>
              <w:numPr>
                <w:ilvl w:val="0"/>
                <w:numId w:val="6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လုပ်ရန်လိုအပ်သည့်အရာ</w:t>
            </w:r>
            <w:r w:rsidRPr="003A73E7">
              <w:rPr>
                <w:rFonts w:eastAsia="Zawgyi-One" w:cs="Myanmar Text"/>
              </w:rPr>
              <w:t xml:space="preserve"> </w:t>
            </w:r>
          </w:p>
          <w:p w14:paraId="1F950A56" w14:textId="77777777" w:rsidR="00EE6856" w:rsidRPr="003A73E7" w:rsidRDefault="007617A9" w:rsidP="007617A9">
            <w:pPr>
              <w:pStyle w:val="ListParagraph"/>
              <w:numPr>
                <w:ilvl w:val="0"/>
                <w:numId w:val="6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လုပ်လိုသည့်အရာ။</w:t>
            </w:r>
          </w:p>
        </w:tc>
      </w:tr>
      <w:tr w:rsidR="00D863A6" w:rsidRPr="003A73E7" w14:paraId="16229C23" w14:textId="77777777" w:rsidTr="00D43444">
        <w:trPr>
          <w:gridAfter w:val="3"/>
          <w:wAfter w:w="654" w:type="dxa"/>
        </w:trPr>
        <w:tc>
          <w:tcPr>
            <w:tcW w:w="2551" w:type="dxa"/>
            <w:vAlign w:val="center"/>
          </w:tcPr>
          <w:p w14:paraId="0DF0108C" w14:textId="77777777" w:rsidR="00EE6856" w:rsidRPr="003A73E7" w:rsidRDefault="00EE6856" w:rsidP="007617A9">
            <w:pPr>
              <w:pStyle w:val="Image"/>
              <w:wordWrap w:val="0"/>
              <w:spacing w:before="840" w:after="0" w:line="240" w:lineRule="auto"/>
              <w:rPr>
                <w:rFonts w:cs="Myanmar Text"/>
              </w:rPr>
            </w:pPr>
          </w:p>
        </w:tc>
        <w:tc>
          <w:tcPr>
            <w:tcW w:w="6576" w:type="dxa"/>
            <w:vAlign w:val="center"/>
          </w:tcPr>
          <w:p w14:paraId="4DB7902B" w14:textId="77777777" w:rsidR="00EE6856" w:rsidRPr="003A73E7" w:rsidRDefault="007617A9" w:rsidP="007617A9">
            <w:pPr>
              <w:wordWrap w:val="0"/>
              <w:spacing w:before="840" w:after="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ဟန့်အတားများ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သူများအဖ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တို့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ဆောင်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ိုမိုခက်ခဲနိုင်သည်</w:t>
            </w:r>
            <w:r w:rsidRPr="003A73E7">
              <w:rPr>
                <w:rFonts w:eastAsia="Zawgyi-One" w:cs="Myanmar Text"/>
              </w:rPr>
              <w:t>-</w:t>
            </w:r>
          </w:p>
        </w:tc>
      </w:tr>
      <w:tr w:rsidR="00D863A6" w:rsidRPr="003A73E7" w14:paraId="163F46BC" w14:textId="77777777" w:rsidTr="00D43444">
        <w:trPr>
          <w:gridAfter w:val="3"/>
          <w:wAfter w:w="654" w:type="dxa"/>
          <w:trHeight w:val="3061"/>
        </w:trPr>
        <w:tc>
          <w:tcPr>
            <w:tcW w:w="2551" w:type="dxa"/>
            <w:vAlign w:val="center"/>
          </w:tcPr>
          <w:p w14:paraId="48CCAE60" w14:textId="77777777" w:rsidR="005D3AC4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22124036" wp14:editId="31361E93">
                  <wp:extent cx="1482725" cy="1482725"/>
                  <wp:effectExtent l="0" t="0" r="3175" b="3175"/>
                  <wp:docPr id="324798248" name="Picture 9" descr="စာဖတ်နေသူ၊ သတင်းပြန်ကြားရေးပုံနှင့် ပြဿနာ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798248" name="Picture 9" descr="စာဖတ်နေသူ၊ သတင်းပြန်ကြားရေးပုံနှင့် ပြဿနာပုံ။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F4A7389" w14:textId="77777777" w:rsidR="005D3AC4" w:rsidRPr="003A73E7" w:rsidRDefault="007617A9" w:rsidP="007617A9">
            <w:pPr>
              <w:pStyle w:val="ListParagraph"/>
              <w:numPr>
                <w:ilvl w:val="0"/>
                <w:numId w:val="37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 xml:space="preserve">NDIS </w:t>
            </w:r>
            <w:r w:rsidRPr="003A73E7">
              <w:rPr>
                <w:rFonts w:ascii="Myanmar Text" w:eastAsia="Zawgyi-One" w:hAnsi="Myanmar Text" w:cs="Myanmar Text"/>
              </w:rPr>
              <w:t>သတင်းအချက်အလ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ှာဖွေရန်</w:t>
            </w:r>
          </w:p>
        </w:tc>
      </w:tr>
      <w:tr w:rsidR="00D863A6" w:rsidRPr="003A73E7" w14:paraId="01D3420E" w14:textId="77777777" w:rsidTr="00D43444">
        <w:trPr>
          <w:gridAfter w:val="3"/>
          <w:wAfter w:w="654" w:type="dxa"/>
          <w:trHeight w:val="3061"/>
        </w:trPr>
        <w:tc>
          <w:tcPr>
            <w:tcW w:w="2551" w:type="dxa"/>
            <w:vAlign w:val="center"/>
          </w:tcPr>
          <w:p w14:paraId="1489466F" w14:textId="77777777" w:rsidR="005D3AC4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043FC7C5" wp14:editId="1DDF864B">
                  <wp:extent cx="1482725" cy="1482725"/>
                  <wp:effectExtent l="0" t="0" r="3175" b="3175"/>
                  <wp:docPr id="371728563" name="Picture 10" descr="NDIS စာစောင်ကိုင်ထားသူတစ်ဦး။ ၎င်းအပေါ်၌ ပြဿနာ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728563" name="Picture 10" descr="NDIS စာစောင်ကိုင်ထားသူတစ်ဦး။ ၎င်းအပေါ်၌ ပြဿနာပုံ။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5FC346" w14:textId="77777777" w:rsidR="005D3AC4" w:rsidRPr="003A73E7" w:rsidRDefault="007617A9" w:rsidP="007617A9">
            <w:pPr>
              <w:pStyle w:val="ListParagraph"/>
              <w:numPr>
                <w:ilvl w:val="0"/>
                <w:numId w:val="37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 xml:space="preserve">NDIS </w:t>
            </w:r>
            <w:r w:rsidRPr="003A73E7">
              <w:rPr>
                <w:rFonts w:ascii="Myanmar Text" w:eastAsia="Zawgyi-One" w:hAnsi="Myanmar Text" w:cs="Myanmar Text"/>
              </w:rPr>
              <w:t>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ုံးစွဲရန်တို့ဖြစ်သည်။</w:t>
            </w:r>
          </w:p>
        </w:tc>
      </w:tr>
      <w:tr w:rsidR="00D863A6" w:rsidRPr="003A73E7" w14:paraId="0F4B4160" w14:textId="77777777" w:rsidTr="00D43444">
        <w:trPr>
          <w:gridAfter w:val="1"/>
          <w:wAfter w:w="142" w:type="dxa"/>
          <w:trHeight w:val="2721"/>
        </w:trPr>
        <w:tc>
          <w:tcPr>
            <w:tcW w:w="2551" w:type="dxa"/>
            <w:vAlign w:val="center"/>
          </w:tcPr>
          <w:p w14:paraId="2099BCAC" w14:textId="77777777" w:rsidR="00412343" w:rsidRPr="003A73E7" w:rsidRDefault="007617A9" w:rsidP="007617A9">
            <w:pPr>
              <w:pStyle w:val="Image"/>
              <w:wordWrap w:val="0"/>
              <w:spacing w:before="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lastRenderedPageBreak/>
              <w:drawing>
                <wp:inline distT="0" distB="0" distL="0" distR="0" wp14:anchorId="232FA7CA" wp14:editId="7644C13A">
                  <wp:extent cx="1482725" cy="1482725"/>
                  <wp:effectExtent l="0" t="0" r="3175" b="3175"/>
                  <wp:docPr id="1844680602" name="Picture 4" descr="စာစောင်ကိုင်ပြီး စဥ်းစားနေသူ တစ်ဦး။ ၎င်းအပေါ်ရှိ စဥ်စားကွက်တစ်ခု အတွင်းတွင် ယဥ်ကျေးမှုကွဲ ပါဝင်သုံးစွဲသူများနှင့် ကြက်ခြေခတ်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4680602" name="Picture 4" descr="စာစောင်ကိုင်ပြီး စဥ်းစားနေသူ တစ်ဦး။ ၎င်းအပေါ်ရှိ စဥ်စားကွက်တစ်ခု အတွင်းတွင် ယဥ်ကျေးမှုကွဲ ပါဝင်သုံးစွဲသူများနှင့် ကြက်ခြေခတ်တစ်ခု ရှိသည်။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  <w:gridSpan w:val="3"/>
            <w:vAlign w:val="center"/>
          </w:tcPr>
          <w:p w14:paraId="44E7E50F" w14:textId="77777777" w:rsidR="00412343" w:rsidRPr="003A73E7" w:rsidRDefault="007617A9" w:rsidP="007617A9">
            <w:pPr>
              <w:wordWrap w:val="0"/>
              <w:spacing w:before="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န်ထမ်းများ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ူးပေါင်းဆောင်ရွက်သူများ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အ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ည်သို့ပံ့ပိုးကူညီရမည်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မြ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ားလည်ကြသည်တော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ဟုတ်ပါ။</w:t>
            </w:r>
          </w:p>
        </w:tc>
      </w:tr>
      <w:tr w:rsidR="00D863A6" w:rsidRPr="003A73E7" w14:paraId="312B9E34" w14:textId="77777777" w:rsidTr="00D43444">
        <w:trPr>
          <w:trHeight w:val="2721"/>
        </w:trPr>
        <w:tc>
          <w:tcPr>
            <w:tcW w:w="2551" w:type="dxa"/>
            <w:vAlign w:val="center"/>
          </w:tcPr>
          <w:p w14:paraId="5517B9F2" w14:textId="77777777" w:rsidR="00412343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46B5CDE6" wp14:editId="47A8C5E6">
                  <wp:extent cx="1440000" cy="1440000"/>
                  <wp:effectExtent l="0" t="0" r="8255" b="8255"/>
                  <wp:docPr id="128" name="Picture 128" descr="စဥ်းစားနေသည့် ပါဝင်သုံးစွဲသူတစ်ဦးနှင့် စာစောင်များကိုင်ထားသည့် ဝန်ထမ်း၂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စဥ်းစားနေသည့် ပါဝင်သုံးစွဲသူတစ်ဦးနှင့် စာစောင်များကိုင်ထားသည့် ဝန်ထမ်း၂ ဦ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gridSpan w:val="4"/>
            <w:vAlign w:val="center"/>
          </w:tcPr>
          <w:p w14:paraId="0A4549FD" w14:textId="77777777" w:rsidR="00412343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အချို့အဖ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၎င်းတို့လိုအပ်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န်ဆောင်မှု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ှာဖွေရန်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ုံးစွဲရန်အတွ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ခက်ခဲကြသည်။</w:t>
            </w:r>
          </w:p>
          <w:p w14:paraId="1F3436EB" w14:textId="77777777" w:rsidR="002D5212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ထို့ပြ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Style w:val="Strong"/>
                <w:rFonts w:ascii="Myanmar Text" w:eastAsia="Zawgyi-One" w:hAnsi="Myanmar Text" w:cs="Myanmar Text"/>
              </w:rPr>
              <w:t>ယဥ်ကျေးမှု</w:t>
            </w:r>
            <w:r w:rsidRPr="003A73E7">
              <w:rPr>
                <w:rFonts w:ascii="Myanmar Text" w:eastAsia="Zawgyi-One" w:hAnsi="Myanmar Text" w:cs="Myanmar Text"/>
              </w:rPr>
              <w:t>အားလုံးအတွ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ံခြုံသောဝန်ဆောင်မှု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လုံအလော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ရှိကြသေးပါ။</w:t>
            </w:r>
          </w:p>
        </w:tc>
      </w:tr>
      <w:tr w:rsidR="00D863A6" w:rsidRPr="003A73E7" w14:paraId="6E0C522A" w14:textId="77777777" w:rsidTr="00D43444">
        <w:trPr>
          <w:gridAfter w:val="3"/>
          <w:wAfter w:w="654" w:type="dxa"/>
          <w:trHeight w:val="2721"/>
        </w:trPr>
        <w:tc>
          <w:tcPr>
            <w:tcW w:w="2551" w:type="dxa"/>
            <w:vAlign w:val="center"/>
          </w:tcPr>
          <w:p w14:paraId="7160F9A5" w14:textId="77777777" w:rsidR="002D5212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30BCDE20" wp14:editId="58A235BC">
                  <wp:extent cx="1483200" cy="1112400"/>
                  <wp:effectExtent l="0" t="0" r="3175" b="0"/>
                  <wp:docPr id="1487494377" name="Picture 1487494377" descr="အရောင်ရင့်ရင့် အဝတ် ဝတ်ထား၍ ရိုးရာအက ကခုန်နေသည့် 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494377" name="Picture 1487494377" descr="အရောင်ရင့်ရင့် အဝတ် ဝတ်ထား၍ ရိုးရာအက ကခုန်နေသည့် လူတစ်စ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561718" w14:textId="77777777" w:rsidR="002D5212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င့်ယဉ်ကျေးမှုသည်</w:t>
            </w:r>
            <w:r w:rsidRPr="003A73E7">
              <w:rPr>
                <w:rFonts w:eastAsia="Zawgyi-One" w:cs="Myanmar Text"/>
              </w:rPr>
              <w:t>-</w:t>
            </w:r>
          </w:p>
          <w:p w14:paraId="71C0B9C6" w14:textId="77777777" w:rsidR="002D5212" w:rsidRPr="003A73E7" w:rsidRDefault="007617A9" w:rsidP="007617A9">
            <w:pPr>
              <w:pStyle w:val="ListParagraph"/>
              <w:numPr>
                <w:ilvl w:val="0"/>
                <w:numId w:val="12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င်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ေထိုင်ပုံဖြစ်သည်</w:t>
            </w:r>
          </w:p>
          <w:p w14:paraId="09A3DAC4" w14:textId="77777777" w:rsidR="002D5212" w:rsidRPr="003A73E7" w:rsidRDefault="007617A9" w:rsidP="007617A9">
            <w:pPr>
              <w:pStyle w:val="ListParagraph"/>
              <w:numPr>
                <w:ilvl w:val="0"/>
                <w:numId w:val="12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င့်အတွ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ရေးကြီးသည့်အရာဖြစ်သည်။</w:t>
            </w:r>
          </w:p>
        </w:tc>
      </w:tr>
      <w:tr w:rsidR="00D863A6" w:rsidRPr="003A73E7" w14:paraId="272AA73D" w14:textId="77777777" w:rsidTr="00D43444">
        <w:trPr>
          <w:gridAfter w:val="2"/>
          <w:wAfter w:w="567" w:type="dxa"/>
          <w:trHeight w:val="2721"/>
        </w:trPr>
        <w:tc>
          <w:tcPr>
            <w:tcW w:w="2551" w:type="dxa"/>
            <w:vAlign w:val="center"/>
          </w:tcPr>
          <w:p w14:paraId="69B9019A" w14:textId="77777777" w:rsidR="00412343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61F44B68" wp14:editId="73FDB403">
                  <wp:extent cx="1482725" cy="1482725"/>
                  <wp:effectExtent l="0" t="0" r="3175" b="3175"/>
                  <wp:docPr id="584460863" name="Picture 12" descr="&quot;Hello&quot;ကို ဘာသာ ၃မျိုးဖြင့် ရေးထားသော စကားပြောအကွက် ၃ခု‌အောက်တွင် စဉ်းစားနေသော လ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460863" name="Picture 12" descr="&quot;Hello&quot;ကို ဘာသာ ၃မျိုးဖြင့် ရေးထားသော စကားပြောအကွက် ၃ခု‌အောက်တွင် စဉ်းစားနေသော လူတစ်ဦး။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vAlign w:val="center"/>
          </w:tcPr>
          <w:p w14:paraId="797F63F5" w14:textId="77777777" w:rsidR="00412343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ခြားဘာသာစကားများဖြ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တင်းများ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သူများအဖ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မြ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ွယ်ကူသည်တော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ဟုတ်ပါ။</w:t>
            </w:r>
          </w:p>
        </w:tc>
      </w:tr>
      <w:tr w:rsidR="00D863A6" w:rsidRPr="003A73E7" w14:paraId="14EF8883" w14:textId="77777777" w:rsidTr="00D43444">
        <w:trPr>
          <w:gridAfter w:val="2"/>
          <w:wAfter w:w="567" w:type="dxa"/>
          <w:trHeight w:val="2721"/>
        </w:trPr>
        <w:tc>
          <w:tcPr>
            <w:tcW w:w="2551" w:type="dxa"/>
            <w:vAlign w:val="center"/>
          </w:tcPr>
          <w:p w14:paraId="2A5EA51B" w14:textId="77777777" w:rsidR="00412343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66EFD21F" wp14:editId="195CD2FE">
                  <wp:extent cx="1482725" cy="1482725"/>
                  <wp:effectExtent l="0" t="0" r="3175" b="3175"/>
                  <wp:docPr id="330540206" name="Picture 47" descr="လက်မြှောက်ထားသည့် ပါဝင်သုံးစွဲသူတစ်ဦး။ ၎င်းဘေး၌ သတင်းပြန်ကြားရေးပုံနှင့် ကြက်ခြေခတ်တစ်ခု။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540206" name="Picture 47" descr="လက်မြှောက်ထားသည့် ပါဝင်သုံးစွဲသူတစ်ဦး။ ၎င်းဘေး၌ သတင်းပြန်ကြားရေးပုံနှင့် ကြက်ခြေခတ်တစ်ခု။ 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vAlign w:val="center"/>
          </w:tcPr>
          <w:p w14:paraId="0BF0BD66" w14:textId="77777777" w:rsidR="007138A0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ထို့ပြ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အတွ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ကိစ္စ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တင်းအချက်အလက်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လုံအလော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ရှိကြပါ</w:t>
            </w:r>
            <w:r w:rsidRPr="003A73E7">
              <w:rPr>
                <w:rFonts w:eastAsia="Zawgyi-One" w:cs="Myanmar Text"/>
              </w:rPr>
              <w:t>-</w:t>
            </w:r>
          </w:p>
          <w:p w14:paraId="2D9EBB90" w14:textId="77777777" w:rsidR="007138A0" w:rsidRPr="003A73E7" w:rsidRDefault="007617A9" w:rsidP="007617A9">
            <w:pPr>
              <w:pStyle w:val="ListParagraph"/>
              <w:numPr>
                <w:ilvl w:val="0"/>
                <w:numId w:val="56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ြုံတွေ့သည့်အရာ</w:t>
            </w:r>
            <w:r w:rsidRPr="003A73E7">
              <w:rPr>
                <w:rFonts w:eastAsia="Zawgyi-One" w:cs="Myanmar Text"/>
              </w:rPr>
              <w:t xml:space="preserve"> </w:t>
            </w:r>
          </w:p>
          <w:p w14:paraId="3D8E3E0F" w14:textId="540806D4" w:rsidR="00412343" w:rsidRPr="003A73E7" w:rsidRDefault="007617A9" w:rsidP="007617A9">
            <w:pPr>
              <w:pStyle w:val="ListParagraph"/>
              <w:numPr>
                <w:ilvl w:val="0"/>
                <w:numId w:val="56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လိုအပ်သည့်အရာ</w:t>
            </w:r>
            <w:r w:rsidR="00D43444" w:rsidRPr="003A73E7">
              <w:rPr>
                <w:rFonts w:ascii="Myanmar Text" w:eastAsia="Zawgyi-One" w:hAnsi="Myanmar Text" w:cs="Myanmar Text"/>
              </w:rPr>
              <w:t>။</w:t>
            </w:r>
          </w:p>
        </w:tc>
      </w:tr>
    </w:tbl>
    <w:p w14:paraId="4454D2DF" w14:textId="0EA71D3A" w:rsidR="007F4962" w:rsidRPr="003A73E7" w:rsidRDefault="007617A9" w:rsidP="007617A9">
      <w:pPr>
        <w:pStyle w:val="Heading2"/>
        <w:wordWrap w:val="0"/>
        <w:spacing w:line="240" w:lineRule="auto"/>
        <w:rPr>
          <w:rFonts w:cs="Myanmar Text"/>
          <w:lang w:val="en-AU"/>
        </w:rPr>
      </w:pPr>
      <w:bookmarkStart w:id="97" w:name="_Toc158624949"/>
      <w:r w:rsidRPr="003A73E7">
        <w:rPr>
          <w:rFonts w:ascii="Myanmar Text" w:eastAsia="Zawgyi-One" w:hAnsi="Myanmar Text" w:cs="Myanmar Text"/>
        </w:rPr>
        <w:lastRenderedPageBreak/>
        <w:t>ဤနည်းဗျူဟာကို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ကျွန်ုပ်တို့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မည်သို့ရေးဆွဲခဲ့သနည်း</w:t>
      </w:r>
      <w:bookmarkEnd w:id="97"/>
    </w:p>
    <w:tbl>
      <w:tblPr>
        <w:tblW w:w="9923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  <w:gridCol w:w="30"/>
        <w:gridCol w:w="142"/>
        <w:gridCol w:w="142"/>
        <w:gridCol w:w="141"/>
        <w:gridCol w:w="284"/>
      </w:tblGrid>
      <w:tr w:rsidR="00D863A6" w:rsidRPr="003A73E7" w14:paraId="6022BBDA" w14:textId="77777777" w:rsidTr="008F5249">
        <w:trPr>
          <w:gridAfter w:val="5"/>
          <w:wAfter w:w="739" w:type="dxa"/>
          <w:trHeight w:val="2550"/>
        </w:trPr>
        <w:tc>
          <w:tcPr>
            <w:tcW w:w="2551" w:type="dxa"/>
            <w:vAlign w:val="center"/>
          </w:tcPr>
          <w:p w14:paraId="052A8138" w14:textId="77777777" w:rsidR="007F4962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19172B0D" wp14:editId="28DB3DDB">
                  <wp:extent cx="1368000" cy="1368000"/>
                  <wp:effectExtent l="0" t="0" r="3810" b="3810"/>
                  <wp:docPr id="2051497661" name="Picture 2051497661" descr="စာစောင်ကြီးကို အတူဖတ်နေသူ ၃ ဦး။ တစ်ဦးက စာစောင်ကြီးကို လက်ညှိုးညွှန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497661" name="Picture 2051497661" descr="စာစောင်ကြီးကို အတူဖတ်နေသူ ၃ ဦး။ တစ်ဦးက စာစောင်ကြီးကို လက်ညှိုးညွှန်ထား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4AABEA67" w14:textId="77777777" w:rsidR="007F4962" w:rsidRPr="003A73E7" w:rsidRDefault="007617A9" w:rsidP="007617A9">
            <w:pPr>
              <w:wordWrap w:val="0"/>
              <w:spacing w:before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ဤနည်းဗျူဟာ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ေးဆွဲရန်</w:t>
            </w:r>
            <w:r w:rsidRPr="003A73E7">
              <w:rPr>
                <w:rStyle w:val="Strong"/>
                <w:rFonts w:ascii="Myanmar Text" w:eastAsia="Zawgyi-One" w:hAnsi="Myanmar Text" w:cs="Myanmar Text"/>
              </w:rPr>
              <w:t>ပူးတွဲ</w:t>
            </w:r>
            <w:r w:rsidRPr="003A73E7">
              <w:rPr>
                <w:rStyle w:val="Strong"/>
                <w:rFonts w:eastAsia="Zawgyi-One" w:cs="Myanmar Text"/>
              </w:rPr>
              <w:t>-</w:t>
            </w:r>
            <w:r w:rsidRPr="003A73E7">
              <w:rPr>
                <w:rStyle w:val="Strong"/>
                <w:rFonts w:ascii="Myanmar Text" w:eastAsia="Zawgyi-One" w:hAnsi="Myanmar Text" w:cs="Myanmar Text"/>
              </w:rPr>
              <w:t>ပုံစံ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သုံးပြုခဲ့ပါသည်။</w:t>
            </w:r>
          </w:p>
          <w:p w14:paraId="404C5FF0" w14:textId="77777777" w:rsidR="00891723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ပူးတွဲ</w:t>
            </w:r>
            <w:r w:rsidRPr="003A73E7">
              <w:rPr>
                <w:rFonts w:eastAsia="Zawgyi-One" w:cs="Myanmar Text"/>
              </w:rPr>
              <w:t>-</w:t>
            </w:r>
            <w:r w:rsidRPr="003A73E7">
              <w:rPr>
                <w:rFonts w:ascii="Myanmar Text" w:eastAsia="Zawgyi-One" w:hAnsi="Myanmar Text" w:cs="Myanmar Text"/>
              </w:rPr>
              <w:t>ပုံစံဆိုသည်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ူ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တို့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တူတကွ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ူးပေါင်းလုပ်ဆောင်သည့်အခါကိုဆိုလိုသည်</w:t>
            </w:r>
            <w:r w:rsidRPr="003A73E7">
              <w:rPr>
                <w:rFonts w:eastAsia="Zawgyi-One" w:cs="Myanmar Text"/>
              </w:rPr>
              <w:t>-</w:t>
            </w:r>
          </w:p>
          <w:p w14:paraId="4D0950F4" w14:textId="77777777" w:rsidR="00891723" w:rsidRPr="003A73E7" w:rsidRDefault="007617A9" w:rsidP="007617A9">
            <w:pPr>
              <w:pStyle w:val="ListParagraph"/>
              <w:numPr>
                <w:ilvl w:val="0"/>
                <w:numId w:val="4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သစ်တစ်ခုခု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သည့်အခါ</w:t>
            </w:r>
            <w:r w:rsidRPr="003A73E7">
              <w:rPr>
                <w:rFonts w:eastAsia="Zawgyi-One" w:cs="Myanmar Text"/>
              </w:rPr>
              <w:t xml:space="preserve"> </w:t>
            </w:r>
          </w:p>
          <w:p w14:paraId="79738784" w14:textId="77777777" w:rsidR="00C43AAB" w:rsidRPr="003A73E7" w:rsidRDefault="007617A9" w:rsidP="007617A9">
            <w:pPr>
              <w:pStyle w:val="ListParagraph"/>
              <w:numPr>
                <w:ilvl w:val="0"/>
                <w:numId w:val="4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တစ်ခုခ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ပုံ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ိုးမြှင့်ပေးသည့်အခါ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ြစ်ပါသည်။</w:t>
            </w:r>
          </w:p>
        </w:tc>
      </w:tr>
      <w:tr w:rsidR="00D863A6" w:rsidRPr="003A73E7" w14:paraId="54152C52" w14:textId="77777777" w:rsidTr="008F5249">
        <w:tc>
          <w:tcPr>
            <w:tcW w:w="2551" w:type="dxa"/>
            <w:vAlign w:val="center"/>
          </w:tcPr>
          <w:p w14:paraId="2F8D7F6D" w14:textId="77777777" w:rsidR="00C43AAB" w:rsidRPr="003A73E7" w:rsidRDefault="00C43AAB" w:rsidP="007617A9">
            <w:pPr>
              <w:pStyle w:val="Image"/>
              <w:wordWrap w:val="0"/>
              <w:spacing w:before="360" w:after="0" w:line="240" w:lineRule="auto"/>
              <w:rPr>
                <w:rFonts w:cs="Myanmar Text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625E3B48" w14:textId="77777777" w:rsidR="00C43AAB" w:rsidRPr="003A73E7" w:rsidRDefault="007617A9" w:rsidP="007617A9">
            <w:pPr>
              <w:wordWrap w:val="0"/>
              <w:spacing w:before="360" w:after="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လူအမြောက်အမြားနှင့်အတူ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ခဲ့ရသည်၊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ထိုလူများမှာ</w:t>
            </w:r>
            <w:r w:rsidRPr="003A73E7">
              <w:rPr>
                <w:rFonts w:eastAsia="Zawgyi-One" w:cs="Myanmar Text"/>
              </w:rPr>
              <w:t>-</w:t>
            </w:r>
          </w:p>
        </w:tc>
      </w:tr>
      <w:tr w:rsidR="00D863A6" w:rsidRPr="003A73E7" w14:paraId="685CB71D" w14:textId="77777777" w:rsidTr="008F5249">
        <w:trPr>
          <w:gridAfter w:val="5"/>
          <w:wAfter w:w="739" w:type="dxa"/>
          <w:trHeight w:val="1744"/>
        </w:trPr>
        <w:tc>
          <w:tcPr>
            <w:tcW w:w="2551" w:type="dxa"/>
            <w:vAlign w:val="center"/>
          </w:tcPr>
          <w:p w14:paraId="4B522699" w14:textId="77777777" w:rsidR="0010274C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7DE0D3DF" wp14:editId="352CFFA2">
                  <wp:extent cx="1368000" cy="1368000"/>
                  <wp:effectExtent l="0" t="0" r="3810" b="3810"/>
                  <wp:docPr id="19" name="Picture 19" descr="ယဥ်ကျေးမှုကွဲ 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ယဥ်ကျေးမှုကွဲ လူတစ်စ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299F8922" w14:textId="77777777" w:rsidR="0010274C" w:rsidRPr="003A73E7" w:rsidRDefault="007617A9" w:rsidP="007617A9">
            <w:pPr>
              <w:pStyle w:val="ListParagraph"/>
              <w:numPr>
                <w:ilvl w:val="0"/>
                <w:numId w:val="7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သန်စွမ်းသူများ</w:t>
            </w:r>
          </w:p>
        </w:tc>
      </w:tr>
      <w:tr w:rsidR="00D863A6" w:rsidRPr="003A73E7" w14:paraId="1531C75B" w14:textId="77777777" w:rsidTr="008F5249">
        <w:trPr>
          <w:gridAfter w:val="5"/>
          <w:wAfter w:w="739" w:type="dxa"/>
          <w:trHeight w:val="1563"/>
        </w:trPr>
        <w:tc>
          <w:tcPr>
            <w:tcW w:w="2551" w:type="dxa"/>
            <w:vAlign w:val="center"/>
          </w:tcPr>
          <w:p w14:paraId="47E9C49A" w14:textId="77777777" w:rsidR="0010274C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1A57B9CD" wp14:editId="327FC00B">
                  <wp:extent cx="1368000" cy="1368000"/>
                  <wp:effectExtent l="0" t="0" r="3810" b="3810"/>
                  <wp:docPr id="35" name="Picture 35" descr="မိဘ ၂ ဦးနှင့် ကလေး ၂ ဦးပါ မိသား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မိဘ ၂ ဦးနှင့် ကလေး ၂ ဦးပါ မိသားစ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6E282574" w14:textId="77777777" w:rsidR="0010274C" w:rsidRPr="003A73E7" w:rsidRDefault="007617A9" w:rsidP="007617A9">
            <w:pPr>
              <w:pStyle w:val="ListParagraph"/>
              <w:numPr>
                <w:ilvl w:val="0"/>
                <w:numId w:val="7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၎င်း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ိသားစုများ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ောင့်ရှောက်သူများ</w:t>
            </w:r>
          </w:p>
        </w:tc>
      </w:tr>
      <w:tr w:rsidR="00D863A6" w:rsidRPr="003A73E7" w14:paraId="5D5F65C4" w14:textId="77777777" w:rsidTr="008F5249">
        <w:trPr>
          <w:gridAfter w:val="1"/>
          <w:wAfter w:w="284" w:type="dxa"/>
        </w:trPr>
        <w:tc>
          <w:tcPr>
            <w:tcW w:w="2551" w:type="dxa"/>
            <w:vAlign w:val="center"/>
          </w:tcPr>
          <w:p w14:paraId="31B9BD69" w14:textId="77777777" w:rsidR="0010274C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69F74647" wp14:editId="4E4FFB4B">
                  <wp:extent cx="1368000" cy="1368000"/>
                  <wp:effectExtent l="0" t="0" r="3810" b="3810"/>
                  <wp:docPr id="126" name="Picture 126" descr="ရုံးတစ်ရုံးရှေ့ရှိ ပညာရှင် ၃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ရုံးတစ်ရုံးရှေ့ရှိ ပညာရှင် ၃ ဦ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  <w:gridSpan w:val="5"/>
            <w:vAlign w:val="center"/>
          </w:tcPr>
          <w:p w14:paraId="3DA42655" w14:textId="77777777" w:rsidR="0010274C" w:rsidRPr="003A73E7" w:rsidRDefault="007617A9" w:rsidP="007617A9">
            <w:pPr>
              <w:pStyle w:val="ListParagraph"/>
              <w:numPr>
                <w:ilvl w:val="0"/>
                <w:numId w:val="7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သူများ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ကိုင်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ဖွဲ့အစည်းများ</w:t>
            </w:r>
            <w:r w:rsidRPr="003A73E7">
              <w:rPr>
                <w:rFonts w:eastAsia="Zawgyi-One" w:cs="Myanmar Text"/>
              </w:rPr>
              <w:t xml:space="preserve"> </w:t>
            </w:r>
          </w:p>
        </w:tc>
      </w:tr>
      <w:tr w:rsidR="00D863A6" w:rsidRPr="003A73E7" w14:paraId="018E5609" w14:textId="77777777" w:rsidTr="008F5249">
        <w:trPr>
          <w:gridAfter w:val="5"/>
          <w:wAfter w:w="739" w:type="dxa"/>
        </w:trPr>
        <w:tc>
          <w:tcPr>
            <w:tcW w:w="2551" w:type="dxa"/>
            <w:vAlign w:val="center"/>
          </w:tcPr>
          <w:p w14:paraId="2FCFF6B5" w14:textId="77777777" w:rsidR="0010274C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6D683C7E" wp14:editId="52E59C38">
                  <wp:extent cx="1368000" cy="1368000"/>
                  <wp:effectExtent l="0" t="0" r="3810" b="3810"/>
                  <wp:docPr id="37" name="Picture 37" descr="ရုံးတစ်ရုံးရှေ့ရှိ ပညာရှင် ၃ ဦးနှင့် မသန်စွမ်းမှု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ရုံးတစ်ရုံးရှေ့ရှိ ပညာရှင် ၃ ဦးနှင့် မသန်စွမ်းမှုပုံ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583843D0" w14:textId="70943FE0" w:rsidR="0010274C" w:rsidRPr="003A73E7" w:rsidRDefault="007617A9" w:rsidP="007617A9">
            <w:pPr>
              <w:pStyle w:val="ListParagraph"/>
              <w:numPr>
                <w:ilvl w:val="0"/>
                <w:numId w:val="7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မသန်စွမ်းဆိုင်ရ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ဖွဲ့အစည်းများ</w:t>
            </w:r>
            <w:r w:rsidR="00D949C3" w:rsidRPr="003A73E7">
              <w:rPr>
                <w:rFonts w:ascii="Myanmar Text" w:eastAsia="Zawgyi-One" w:hAnsi="Myanmar Text" w:cs="Myanmar Text"/>
              </w:rPr>
              <w:t>။</w:t>
            </w:r>
          </w:p>
        </w:tc>
      </w:tr>
      <w:tr w:rsidR="00D863A6" w:rsidRPr="003A73E7" w14:paraId="636B79A2" w14:textId="77777777" w:rsidTr="008F5249">
        <w:trPr>
          <w:gridAfter w:val="3"/>
          <w:wAfter w:w="567" w:type="dxa"/>
          <w:trHeight w:val="2665"/>
        </w:trPr>
        <w:tc>
          <w:tcPr>
            <w:tcW w:w="2551" w:type="dxa"/>
            <w:vAlign w:val="center"/>
          </w:tcPr>
          <w:p w14:paraId="4C875815" w14:textId="77777777" w:rsidR="00412343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lastRenderedPageBreak/>
              <w:drawing>
                <wp:inline distT="0" distB="0" distL="0" distR="0" wp14:anchorId="4DA6E04B" wp14:editId="15F76FD2">
                  <wp:extent cx="1483200" cy="989012"/>
                  <wp:effectExtent l="0" t="0" r="3175" b="1905"/>
                  <wp:docPr id="39" name="Picture 39" descr="စားပွဲတစ်လုံးတွင် အစည်းအဝေးလုပ်နေသည့် လူတစ်စု။ တစ်ဦးက လက်ဖ်တော့ကွန်ပျူတာ သုံးနေ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စားပွဲတစ်လုံးတွင် အစည်းအဝေးလုပ်နေသည့် လူတစ်စု။ တစ်ဦးက လက်ဖ်တော့ကွန်ပျူတာ သုံးနေ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9890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gridSpan w:val="3"/>
            <w:vAlign w:val="center"/>
          </w:tcPr>
          <w:p w14:paraId="7F4AFC09" w14:textId="50CC6919" w:rsidR="003D3ED2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လူအမျိုးမျိုးနှင့်အတူ</w:t>
            </w:r>
            <w:r w:rsidR="008F5249">
              <w:rPr>
                <w:rFonts w:eastAsia="Zawgyi-One" w:cs="Myanmar Text"/>
              </w:rPr>
              <w:t> </w:t>
            </w:r>
            <w:r w:rsidRPr="003A73E7">
              <w:rPr>
                <w:rFonts w:ascii="Myanmar Text" w:eastAsia="Zawgyi-One" w:hAnsi="Myanmar Text" w:cs="Myanmar Text"/>
              </w:rPr>
              <w:t>ပူးပေါင်းလုပ်ရမည့်</w:t>
            </w:r>
            <w:r w:rsidR="008F5249">
              <w:rPr>
                <w:rFonts w:eastAsia="Zawgyi-One" w:cs="Myanmar Text"/>
              </w:rPr>
              <w:t> </w:t>
            </w:r>
            <w:r w:rsidRPr="003A73E7">
              <w:rPr>
                <w:rFonts w:ascii="Myanmar Text" w:eastAsia="Zawgyi-One" w:hAnsi="Myanmar Text" w:cs="Myanmar Text"/>
              </w:rPr>
              <w:t>အကောင်းဆုံးနည်းလမ်း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ွေ့ရှိခဲ့ရသည်။</w:t>
            </w:r>
          </w:p>
          <w:p w14:paraId="7AB3EBD6" w14:textId="77777777" w:rsidR="00412343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ဥပမာ</w:t>
            </w:r>
            <w:r w:rsidRPr="003A73E7">
              <w:rPr>
                <w:rFonts w:eastAsia="Zawgyi-One" w:cs="Myanmar Text"/>
              </w:rPr>
              <w:t xml:space="preserve">- </w:t>
            </w:r>
            <w:r w:rsidRPr="003A73E7">
              <w:rPr>
                <w:rFonts w:ascii="Myanmar Text" w:eastAsia="Zawgyi-One" w:hAnsi="Myanmar Text" w:cs="Myanmar Text"/>
              </w:rPr>
              <w:t>လူများအနေဖြ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၎င်း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ကြံဉာဏ်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ြောဆိုနိုင်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ည်းဝေးပွဲ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င်းပပေးခဲ့သည်။</w:t>
            </w:r>
          </w:p>
        </w:tc>
      </w:tr>
      <w:tr w:rsidR="00D863A6" w:rsidRPr="003A73E7" w14:paraId="13D441BE" w14:textId="77777777" w:rsidTr="00BD5CF2">
        <w:trPr>
          <w:gridAfter w:val="4"/>
          <w:wAfter w:w="709" w:type="dxa"/>
          <w:trHeight w:val="2012"/>
        </w:trPr>
        <w:tc>
          <w:tcPr>
            <w:tcW w:w="2551" w:type="dxa"/>
            <w:vAlign w:val="center"/>
          </w:tcPr>
          <w:p w14:paraId="2D2636A9" w14:textId="77777777" w:rsidR="00412343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50898535" wp14:editId="46C82BC1">
                  <wp:extent cx="1482725" cy="1482725"/>
                  <wp:effectExtent l="0" t="0" r="3175" b="3175"/>
                  <wp:docPr id="40" name="Picture 40" descr="စာစောင်အတူကြည့်နေသူ ၂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စာစောင်အတူကြည့်နေသူ ၂ ဦ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vAlign w:val="center"/>
          </w:tcPr>
          <w:p w14:paraId="2E0BC012" w14:textId="77777777" w:rsidR="00412343" w:rsidRPr="003A73E7" w:rsidRDefault="007617A9" w:rsidP="007617A9">
            <w:pPr>
              <w:wordWrap w:val="0"/>
              <w:spacing w:before="0" w:after="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ထို့ပြ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စ်ဦးချင်းကိုလည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ွေ့ဆုံပြောဆိုခဲ့သည်။</w:t>
            </w:r>
          </w:p>
        </w:tc>
      </w:tr>
      <w:tr w:rsidR="00D863A6" w:rsidRPr="003A73E7" w14:paraId="62CA3A7D" w14:textId="77777777" w:rsidTr="008F5249">
        <w:trPr>
          <w:gridAfter w:val="1"/>
          <w:wAfter w:w="284" w:type="dxa"/>
          <w:trHeight w:val="3300"/>
        </w:trPr>
        <w:tc>
          <w:tcPr>
            <w:tcW w:w="2551" w:type="dxa"/>
            <w:vAlign w:val="center"/>
          </w:tcPr>
          <w:p w14:paraId="50EAC946" w14:textId="77777777" w:rsidR="00412343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08435B5D" wp14:editId="1B14C6DE">
                  <wp:extent cx="1482725" cy="1482725"/>
                  <wp:effectExtent l="0" t="0" r="3175" b="3175"/>
                  <wp:docPr id="1868889395" name="Picture 48" descr="'NEDA' ခုံတန်းနောက်မှ လူ ၃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8889395" name="Picture 48" descr="'NEDA' ခုံတန်းနောက်မှ လူ ၃ ဦး။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  <w:gridSpan w:val="5"/>
            <w:vAlign w:val="center"/>
          </w:tcPr>
          <w:p w14:paraId="5A38658F" w14:textId="152120F1" w:rsidR="008A052F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သည်</w:t>
            </w:r>
            <w:r w:rsidR="005808BD">
              <w:rPr>
                <w:rFonts w:eastAsia="Zawgyi-One" w:cs="Myanmar Text"/>
              </w:rPr>
              <w:t> </w:t>
            </w:r>
            <w:r w:rsidRPr="003A73E7">
              <w:rPr>
                <w:rFonts w:ascii="Myanmar Text" w:eastAsia="Zawgyi-One" w:hAnsi="Myanmar Text" w:cs="Myanmar Text"/>
              </w:rPr>
              <w:t>နိုင်ငံလုံးဆိုင်ရာ</w:t>
            </w:r>
            <w:r w:rsidR="005808BD">
              <w:rPr>
                <w:rFonts w:eastAsia="Zawgyi-One" w:cs="Myanmar Text"/>
              </w:rPr>
              <w:t> </w:t>
            </w:r>
            <w:r w:rsidRPr="003A73E7">
              <w:rPr>
                <w:rFonts w:ascii="Myanmar Text" w:eastAsia="Zawgyi-One" w:hAnsi="Myanmar Text" w:cs="Myanmar Text"/>
              </w:rPr>
              <w:t>မသန်စွမ်းသူ</w:t>
            </w:r>
            <w:r w:rsidR="005808BD">
              <w:rPr>
                <w:rFonts w:eastAsia="Zawgyi-One" w:cs="Myanmar Text"/>
              </w:rPr>
              <w:t> </w:t>
            </w:r>
            <w:r w:rsidRPr="003A73E7">
              <w:rPr>
                <w:rFonts w:ascii="Myanmar Text" w:eastAsia="Zawgyi-One" w:hAnsi="Myanmar Text" w:cs="Myanmar Text"/>
              </w:rPr>
              <w:t>တိုင်းရင်းလူမျိုးနွယ်ဆိုင်ရ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ဟာမိတ်အဖွဲ့</w:t>
            </w:r>
            <w:r w:rsidRPr="003A73E7">
              <w:rPr>
                <w:rFonts w:eastAsia="Zawgyi-One" w:cs="Myanmar Text"/>
              </w:rPr>
              <w:t xml:space="preserve"> (National Ethnic Disability Alliance (NEDA)) </w:t>
            </w:r>
            <w:r w:rsidRPr="003A73E7">
              <w:rPr>
                <w:rFonts w:ascii="Myanmar Text" w:eastAsia="Zawgyi-One" w:hAnsi="Myanmar Text" w:cs="Myanmar Text"/>
              </w:rPr>
              <w:t>နှင့်အတူ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ူးပေါင်း၍လည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ဆောင်ခဲ့ပါသည်။</w:t>
            </w:r>
          </w:p>
          <w:p w14:paraId="409D04B4" w14:textId="77777777" w:rsidR="00412343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 xml:space="preserve">NEDA </w:t>
            </w:r>
            <w:r w:rsidRPr="003A73E7">
              <w:rPr>
                <w:rFonts w:ascii="Myanmar Text" w:eastAsia="Zawgyi-One" w:hAnsi="Myanmar Text" w:cs="Myanmar Text"/>
              </w:rPr>
              <w:t>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ဖွဲ့အစည်းတစ်ခုဖြစ်ပြီ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သန်စွမ်းသူ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၎င်း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ိသားစုများ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Style w:val="Strong"/>
                <w:rFonts w:ascii="Myanmar Text" w:eastAsia="Zawgyi-One" w:hAnsi="Myanmar Text" w:cs="Myanmar Text"/>
              </w:rPr>
              <w:t>အခွင့်အရေးများ</w:t>
            </w:r>
            <w:r w:rsidRPr="003A73E7">
              <w:rPr>
                <w:rFonts w:ascii="Myanmar Text" w:eastAsia="Zawgyi-One" w:hAnsi="Myanmar Text" w:cs="Myanmar Text"/>
              </w:rPr>
              <w:t>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ထောက်ခံပါသည်။</w:t>
            </w:r>
          </w:p>
        </w:tc>
      </w:tr>
      <w:tr w:rsidR="00D863A6" w:rsidRPr="003A73E7" w14:paraId="339344D4" w14:textId="77777777" w:rsidTr="008F5249">
        <w:trPr>
          <w:gridAfter w:val="2"/>
          <w:wAfter w:w="425" w:type="dxa"/>
          <w:trHeight w:val="2665"/>
        </w:trPr>
        <w:tc>
          <w:tcPr>
            <w:tcW w:w="2551" w:type="dxa"/>
            <w:vAlign w:val="center"/>
          </w:tcPr>
          <w:p w14:paraId="0332CA18" w14:textId="77777777" w:rsidR="00412343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4080" behindDoc="0" locked="0" layoutInCell="1" allowOverlap="1" wp14:anchorId="071E0273" wp14:editId="76CC188E">
                      <wp:simplePos x="0" y="0"/>
                      <wp:positionH relativeFrom="column">
                        <wp:posOffset>261620</wp:posOffset>
                      </wp:positionH>
                      <wp:positionV relativeFrom="paragraph">
                        <wp:posOffset>405130</wp:posOffset>
                      </wp:positionV>
                      <wp:extent cx="892175" cy="311785"/>
                      <wp:effectExtent l="0" t="0" r="3175" b="12065"/>
                      <wp:wrapNone/>
                      <wp:docPr id="181824231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F8EC00D" w14:textId="77777777" w:rsidR="007617A9" w:rsidRPr="003A5998" w:rsidRDefault="007617A9" w:rsidP="005F657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10"/>
                                      <w:sz w:val="19"/>
                                      <w:szCs w:val="19"/>
                                      <w:lang w:val="en-PH"/>
                                    </w:rPr>
                                  </w:pPr>
                                  <w:r w:rsidRPr="003A5998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10"/>
                                      <w:sz w:val="19"/>
                                      <w:szCs w:val="19"/>
                                    </w:rPr>
                                    <w:t>အခွင့်အရေးမျာ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1E0273" id="_x0000_s1031" type="#_x0000_t202" alt="&quot;&quot;" style="position:absolute;left:0;text-align:left;margin-left:20.6pt;margin-top:31.9pt;width:70.25pt;height:24.5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" filled="f" stroked="f">
                      <v:textbox inset="0,0,0,0">
                        <w:txbxContent>
                          <w:p w14:paraId="7F8EC00D" w14:textId="77777777" w:rsidR="007617A9" w:rsidRPr="003A5998" w:rsidRDefault="007617A9" w:rsidP="005F657F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10"/>
                                <w:sz w:val="19"/>
                                <w:szCs w:val="19"/>
                                <w:lang w:val="en-PH"/>
                              </w:rPr>
                            </w:pPr>
                            <w:r w:rsidRPr="003A5998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10"/>
                                <w:sz w:val="19"/>
                                <w:szCs w:val="19"/>
                              </w:rPr>
                              <w:t>အခွင့်အရေးမျာ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0C60" w:rsidRPr="003A73E7">
              <w:rPr>
                <w:rFonts w:cs="Myanmar Text"/>
                <w:noProof/>
              </w:rPr>
              <w:drawing>
                <wp:inline distT="0" distB="0" distL="0" distR="0" wp14:anchorId="250C36AC" wp14:editId="609A26DF">
                  <wp:extent cx="1482725" cy="1482725"/>
                  <wp:effectExtent l="0" t="0" r="3175" b="3175"/>
                  <wp:docPr id="1541128915" name="Picture 13" descr="'အခွင့်အရေးများ' ဟုရေးထားသော စာစောင်တစ်စောင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1128915" name="Picture 13" descr="'အခွင့်အရေးများ' ဟုရေးထားသော စာစောင်တစ်စောင်။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4"/>
            <w:vAlign w:val="center"/>
          </w:tcPr>
          <w:p w14:paraId="4E7FB7C9" w14:textId="3E7CE486" w:rsidR="00412343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ခွင့်အရေးများမှာ</w:t>
            </w:r>
            <w:r w:rsidR="008F5249">
              <w:rPr>
                <w:rFonts w:eastAsia="Zawgyi-One" w:cs="Myanmar Text"/>
              </w:rPr>
              <w:t> </w:t>
            </w:r>
            <w:r w:rsidRPr="003A73E7">
              <w:rPr>
                <w:rFonts w:ascii="Myanmar Text" w:eastAsia="Zawgyi-One" w:hAnsi="Myanmar Text" w:cs="Myanmar Text"/>
              </w:rPr>
              <w:t>လူများအနေဖြင့်</w:t>
            </w:r>
            <w:r w:rsidR="008F5249">
              <w:rPr>
                <w:rFonts w:eastAsia="Zawgyi-One" w:cs="Myanmar Text"/>
              </w:rPr>
              <w:t> </w:t>
            </w:r>
            <w:r w:rsidRPr="003A73E7">
              <w:rPr>
                <w:rFonts w:ascii="Myanmar Text" w:eastAsia="Zawgyi-One" w:hAnsi="Myanmar Text" w:cs="Myanmar Text"/>
              </w:rPr>
              <w:t>သင့်အား</w:t>
            </w:r>
            <w:r w:rsidR="008F5249">
              <w:rPr>
                <w:rFonts w:eastAsia="Zawgyi-One" w:cs="Myanmar Text"/>
              </w:rPr>
              <w:t> </w:t>
            </w:r>
            <w:r w:rsidRPr="003A73E7">
              <w:rPr>
                <w:rFonts w:ascii="Myanmar Text" w:eastAsia="Zawgyi-One" w:hAnsi="Myanmar Text" w:cs="Myanmar Text"/>
              </w:rPr>
              <w:t>အောက်ပါတို့အတိုင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က်ဆံရမ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ည်းမျဥ်းများဖြစ်ပါသည်</w:t>
            </w:r>
            <w:r w:rsidRPr="003A73E7">
              <w:rPr>
                <w:rFonts w:eastAsia="Zawgyi-One" w:cs="Myanmar Text"/>
              </w:rPr>
              <w:t>-</w:t>
            </w:r>
          </w:p>
          <w:p w14:paraId="14BA754A" w14:textId="77777777" w:rsidR="00412343" w:rsidRPr="003A73E7" w:rsidRDefault="007617A9" w:rsidP="007617A9">
            <w:pPr>
              <w:pStyle w:val="ListParagraph"/>
              <w:numPr>
                <w:ilvl w:val="0"/>
                <w:numId w:val="9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မျှမျှတတ</w:t>
            </w:r>
            <w:r w:rsidRPr="003A73E7">
              <w:rPr>
                <w:rFonts w:eastAsia="Zawgyi-One" w:cs="Myanmar Text"/>
              </w:rPr>
              <w:t xml:space="preserve"> </w:t>
            </w:r>
          </w:p>
          <w:p w14:paraId="50324524" w14:textId="77777777" w:rsidR="00412343" w:rsidRPr="003A73E7" w:rsidRDefault="007617A9" w:rsidP="007617A9">
            <w:pPr>
              <w:pStyle w:val="ListParagraph"/>
              <w:numPr>
                <w:ilvl w:val="0"/>
                <w:numId w:val="9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တန်းတူညီမျှ။</w:t>
            </w:r>
          </w:p>
        </w:tc>
      </w:tr>
      <w:tr w:rsidR="00D863A6" w:rsidRPr="003A73E7" w14:paraId="26A397F2" w14:textId="77777777" w:rsidTr="008F5249">
        <w:trPr>
          <w:gridAfter w:val="1"/>
          <w:wAfter w:w="284" w:type="dxa"/>
          <w:trHeight w:val="1420"/>
        </w:trPr>
        <w:tc>
          <w:tcPr>
            <w:tcW w:w="2551" w:type="dxa"/>
            <w:vAlign w:val="center"/>
          </w:tcPr>
          <w:p w14:paraId="33C44F2F" w14:textId="77777777" w:rsidR="00412343" w:rsidRPr="003A73E7" w:rsidRDefault="007617A9" w:rsidP="007617A9">
            <w:pPr>
              <w:pStyle w:val="Image"/>
              <w:wordWrap w:val="0"/>
              <w:spacing w:before="120" w:after="120"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6128" behindDoc="0" locked="0" layoutInCell="1" allowOverlap="1" wp14:anchorId="14D2104E" wp14:editId="75C3B293">
                      <wp:simplePos x="0" y="0"/>
                      <wp:positionH relativeFrom="column">
                        <wp:posOffset>306705</wp:posOffset>
                      </wp:positionH>
                      <wp:positionV relativeFrom="paragraph">
                        <wp:posOffset>379095</wp:posOffset>
                      </wp:positionV>
                      <wp:extent cx="892175" cy="311785"/>
                      <wp:effectExtent l="0" t="0" r="3175" b="12065"/>
                      <wp:wrapNone/>
                      <wp:docPr id="29648327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F7847F" w14:textId="77777777" w:rsidR="007617A9" w:rsidRPr="003A5998" w:rsidRDefault="007617A9" w:rsidP="00B40DE6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3A5998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အကြံပြုချက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D2104E" id="_x0000_s1032" type="#_x0000_t202" alt="&quot;&quot;" style="position:absolute;left:0;text-align:left;margin-left:24.15pt;margin-top:29.85pt;width:70.25pt;height:24.5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" filled="f" stroked="f">
                      <v:textbox inset="0,0,0,0">
                        <w:txbxContent>
                          <w:p w14:paraId="71F7847F" w14:textId="77777777" w:rsidR="007617A9" w:rsidRPr="003A5998" w:rsidRDefault="007617A9" w:rsidP="00B40DE6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3A5998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8"/>
                                <w:szCs w:val="18"/>
                              </w:rPr>
                              <w:t>အကြံပြုချက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B2DB8" w:rsidRPr="003A73E7">
              <w:rPr>
                <w:rFonts w:cs="Myanmar Text"/>
                <w:noProof/>
              </w:rPr>
              <w:drawing>
                <wp:inline distT="0" distB="0" distL="0" distR="0" wp14:anchorId="73FC3BC1" wp14:editId="2E8D42F7">
                  <wp:extent cx="1482725" cy="1482725"/>
                  <wp:effectExtent l="0" t="0" r="3175" b="3175"/>
                  <wp:docPr id="777249014" name="Picture 49" descr="အကြံပြုပေးစာစောင်တစ်ခုနှင့် ဘောပင်တစ်ချောင်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7249014" name="Picture 49" descr="အကြံပြုပေးစာစောင်တစ်ခုနှင့် ဘောပင်တစ်ချောင်း။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  <w:gridSpan w:val="5"/>
            <w:vAlign w:val="center"/>
          </w:tcPr>
          <w:p w14:paraId="0D1E9392" w14:textId="77777777" w:rsidR="00412343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 xml:space="preserve">NEDA </w:t>
            </w:r>
            <w:r w:rsidRPr="003A73E7">
              <w:rPr>
                <w:rFonts w:ascii="Myanmar Text" w:eastAsia="Zawgyi-One" w:hAnsi="Myanmar Text" w:cs="Myanmar Text"/>
              </w:rPr>
              <w:t>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သန်စွမ်းသူများနှင့်ပတ်သက်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ကြံဉာဏ်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အ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ေမျှပေးကမ်းခဲ့သည်။</w:t>
            </w:r>
          </w:p>
          <w:p w14:paraId="6910052E" w14:textId="77777777" w:rsidR="00C06FB9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ဤအကြံပြုချက်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ည်းဗျူဟ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ေးဆွဲရာ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သုံးပြုခဲ့သည်။</w:t>
            </w:r>
          </w:p>
        </w:tc>
      </w:tr>
      <w:tr w:rsidR="00D863A6" w:rsidRPr="003A73E7" w14:paraId="3E1F4824" w14:textId="77777777" w:rsidTr="008F5249">
        <w:trPr>
          <w:gridAfter w:val="5"/>
          <w:wAfter w:w="739" w:type="dxa"/>
          <w:trHeight w:val="3402"/>
        </w:trPr>
        <w:tc>
          <w:tcPr>
            <w:tcW w:w="2551" w:type="dxa"/>
            <w:vAlign w:val="center"/>
          </w:tcPr>
          <w:p w14:paraId="6D08D768" w14:textId="77777777" w:rsidR="00B1757D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lastRenderedPageBreak/>
              <w:drawing>
                <wp:inline distT="0" distB="0" distL="0" distR="0" wp14:anchorId="7C4ECE46" wp14:editId="764C5DBF">
                  <wp:extent cx="1482725" cy="1482725"/>
                  <wp:effectExtent l="0" t="0" r="3175" b="3175"/>
                  <wp:docPr id="847992873" name="Picture 14" descr="စကားပြောအကွက် ၂ ခုအောက်ရှိ လူ ၃ ဦး။ စကားပြောအကွက်တစ်ခုတွင် လက်မထောင်ထားသည့်ပုံ ရှိသည်။ အခြား စကားပြောကွက်တွင် လက်မအောက်စိုက်ထားသည့်ပုံ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7992873" name="Picture 14" descr="စကားပြောအကွက် ၂ ခုအောက်ရှိ လူ ၃ ဦး။ စကားပြောအကွက်တစ်ခုတွင် လက်မထောင်ထားသည့်ပုံ ရှိသည်။ အခြား စကားပြောကွက်တွင် လက်မအောက်စိုက်ထားသည့်ပုံ ရှိသည်။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073CAF57" w14:textId="77777777" w:rsidR="00B1757D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 xml:space="preserve">NDIA </w:t>
            </w:r>
            <w:r w:rsidRPr="003A73E7">
              <w:rPr>
                <w:rFonts w:ascii="Myanmar Text" w:eastAsia="Zawgyi-One" w:hAnsi="Myanmar Text" w:cs="Myanmar Text"/>
              </w:rPr>
              <w:t>အပြ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Style w:val="Strong"/>
                <w:rFonts w:ascii="Myanmar Text" w:eastAsia="Zawgyi-One" w:hAnsi="Myanmar Text" w:cs="Myanmar Text"/>
              </w:rPr>
              <w:t>အတိုင်ပင်ခံ</w:t>
            </w:r>
            <w:r w:rsidRPr="003A73E7">
              <w:rPr>
                <w:rStyle w:val="Strong"/>
                <w:rFonts w:eastAsia="Zawgyi-One" w:cs="Myanmar Text"/>
              </w:rPr>
              <w:t xml:space="preserve"> </w:t>
            </w:r>
            <w:r w:rsidRPr="003A73E7">
              <w:rPr>
                <w:rStyle w:val="Strong"/>
                <w:rFonts w:ascii="Myanmar Text" w:eastAsia="Zawgyi-One" w:hAnsi="Myanmar Text" w:cs="Myanmar Text"/>
              </w:rPr>
              <w:t>အုပ်စု</w:t>
            </w:r>
            <w:r w:rsidRPr="003A73E7">
              <w:rPr>
                <w:rFonts w:ascii="Myanmar Text" w:eastAsia="Zawgyi-One" w:hAnsi="Myanmar Text" w:cs="Myanmar Text"/>
              </w:rPr>
              <w:t>တစ်ခုကိုလည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ွဲ့စည်းခဲ့ပါသည်။</w:t>
            </w:r>
          </w:p>
        </w:tc>
      </w:tr>
      <w:tr w:rsidR="00D863A6" w:rsidRPr="003A73E7" w14:paraId="2816D05D" w14:textId="77777777" w:rsidTr="008F5249">
        <w:trPr>
          <w:gridAfter w:val="5"/>
          <w:wAfter w:w="739" w:type="dxa"/>
          <w:trHeight w:val="3402"/>
        </w:trPr>
        <w:tc>
          <w:tcPr>
            <w:tcW w:w="2551" w:type="dxa"/>
            <w:vAlign w:val="center"/>
          </w:tcPr>
          <w:p w14:paraId="511F5502" w14:textId="77777777" w:rsidR="00B1757D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6AB54E36" wp14:editId="48866820">
                  <wp:extent cx="1482725" cy="1482725"/>
                  <wp:effectExtent l="0" t="0" r="3175" b="3175"/>
                  <wp:docPr id="1924179488" name="Picture 15" descr="စကားဝိုင်းပြောနေသော လူအုပ်စု။ ၎င်းတို့အပေါ်၌ အမှန်ပြသင်္ကေတနှင့် လက်မထောင်ထားသည့်ပုံနှင့်အတူ လမ်းညွှန်မြှား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179488" name="Picture 15" descr="စကားဝိုင်းပြောနေသော လူအုပ်စု။ ၎င်းတို့အပေါ်၌ အမှန်ပြသင်္ကေတနှင့် လက်မထောင်ထားသည့်ပုံနှင့်အတူ လမ်းညွှန်မြှား ရှိသည်။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3A0D15F4" w14:textId="77777777" w:rsidR="00B1757D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ကြံပေးအဖွဲ့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နှင့်အတူ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ကိုင်ကြ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ူတစ်စုဖြစ်ပြီး</w:t>
            </w:r>
            <w:r w:rsidRPr="003A73E7">
              <w:rPr>
                <w:rFonts w:eastAsia="Zawgyi-One" w:cs="Myanmar Text"/>
              </w:rPr>
              <w:t xml:space="preserve"> </w:t>
            </w:r>
          </w:p>
          <w:p w14:paraId="230FFE85" w14:textId="77777777" w:rsidR="00B1757D" w:rsidRPr="003A73E7" w:rsidRDefault="007617A9" w:rsidP="007617A9">
            <w:pPr>
              <w:pStyle w:val="ListParagraph"/>
              <w:numPr>
                <w:ilvl w:val="0"/>
                <w:numId w:val="11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မည်သည့်အရာက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ောင်းမွန်စွ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နေသည်</w:t>
            </w:r>
            <w:r w:rsidRPr="003A73E7">
              <w:rPr>
                <w:rFonts w:eastAsia="Zawgyi-One" w:cs="Myanmar Text"/>
              </w:rPr>
              <w:t xml:space="preserve"> </w:t>
            </w:r>
          </w:p>
          <w:p w14:paraId="37A3F5BB" w14:textId="77777777" w:rsidR="00B1757D" w:rsidRPr="003A73E7" w:rsidRDefault="007617A9" w:rsidP="007617A9">
            <w:pPr>
              <w:pStyle w:val="ListParagraph"/>
              <w:numPr>
                <w:ilvl w:val="0"/>
                <w:numId w:val="11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မည်သည့်အရာ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ိုမိုကောင်းမွန်စွာလုပ်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ိုအပ်သည်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အ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ေမျှဖလှယ်ပေးကြပါသည်။</w:t>
            </w:r>
          </w:p>
        </w:tc>
      </w:tr>
      <w:tr w:rsidR="00D863A6" w:rsidRPr="003A73E7" w14:paraId="3723B310" w14:textId="77777777" w:rsidTr="008F5249">
        <w:trPr>
          <w:gridAfter w:val="5"/>
          <w:wAfter w:w="739" w:type="dxa"/>
          <w:trHeight w:val="3402"/>
        </w:trPr>
        <w:tc>
          <w:tcPr>
            <w:tcW w:w="2551" w:type="dxa"/>
            <w:vAlign w:val="center"/>
          </w:tcPr>
          <w:p w14:paraId="0E4459ED" w14:textId="77777777" w:rsidR="008A052F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67556CCA" wp14:editId="533B6111">
                  <wp:extent cx="1482725" cy="1482725"/>
                  <wp:effectExtent l="0" t="0" r="3175" b="3175"/>
                  <wp:docPr id="763754825" name="Picture 2" descr="ယဥ်ကျေးမှုကွဲ လူတစ်စုနှင့် အရေးကြီးကြောင်း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754825" name="Picture 2" descr="ယဥ်ကျေးမှုကွဲ လူတစ်စုနှင့် အရေးကြီးကြောင်းပုံ။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6F3AA047" w14:textId="77777777" w:rsidR="008A052F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သန်စွမ်းသူများ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ဤအတိုင်ပင်ခံအုပ်စု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ရေးကြီး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စ်စိတ်တစ်ပိုင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ြစ်ပါသည်။</w:t>
            </w:r>
          </w:p>
        </w:tc>
      </w:tr>
      <w:tr w:rsidR="00D863A6" w:rsidRPr="003A73E7" w14:paraId="191119B2" w14:textId="77777777" w:rsidTr="008F5249">
        <w:trPr>
          <w:gridAfter w:val="5"/>
          <w:wAfter w:w="739" w:type="dxa"/>
          <w:trHeight w:val="3402"/>
        </w:trPr>
        <w:tc>
          <w:tcPr>
            <w:tcW w:w="2551" w:type="dxa"/>
            <w:vAlign w:val="center"/>
          </w:tcPr>
          <w:p w14:paraId="6F993C9C" w14:textId="77777777" w:rsidR="00B1757D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8176" behindDoc="0" locked="0" layoutInCell="1" allowOverlap="1" wp14:anchorId="2807A14B" wp14:editId="6698A2B1">
                      <wp:simplePos x="0" y="0"/>
                      <wp:positionH relativeFrom="column">
                        <wp:posOffset>294640</wp:posOffset>
                      </wp:positionH>
                      <wp:positionV relativeFrom="paragraph">
                        <wp:posOffset>351790</wp:posOffset>
                      </wp:positionV>
                      <wp:extent cx="892175" cy="311785"/>
                      <wp:effectExtent l="0" t="0" r="3175" b="12065"/>
                      <wp:wrapNone/>
                      <wp:docPr id="146075833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AEE04F8" w14:textId="77777777" w:rsidR="007617A9" w:rsidRPr="003A5998" w:rsidRDefault="007617A9" w:rsidP="00FD0AE2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lang w:val="en-PH"/>
                                    </w:rPr>
                                  </w:pPr>
                                  <w:r w:rsidRPr="003A5998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</w:rPr>
                                    <w:t>ရလဒ်မျာ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07A14B" id="_x0000_s1033" type="#_x0000_t202" alt="&quot;&quot;" style="position:absolute;left:0;text-align:left;margin-left:23.2pt;margin-top:27.7pt;width:70.25pt;height:24.5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" filled="f" stroked="f">
                      <v:textbox inset="0,0,0,0">
                        <w:txbxContent>
                          <w:p w14:paraId="6AEE04F8" w14:textId="77777777" w:rsidR="007617A9" w:rsidRPr="003A5998" w:rsidRDefault="007617A9" w:rsidP="00FD0AE2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lang w:val="en-PH"/>
                              </w:rPr>
                            </w:pPr>
                            <w:r w:rsidRPr="003A5998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</w:rPr>
                              <w:t>ရလဒ်မျာ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94A87" w:rsidRPr="003A73E7">
              <w:rPr>
                <w:rFonts w:cs="Myanmar Text"/>
                <w:noProof/>
              </w:rPr>
              <w:drawing>
                <wp:inline distT="0" distB="0" distL="0" distR="0" wp14:anchorId="32D5FB88" wp14:editId="561F5603">
                  <wp:extent cx="1482725" cy="1482725"/>
                  <wp:effectExtent l="0" t="0" r="3175" b="3175"/>
                  <wp:docPr id="925835610" name="Picture 16" descr="အမှန်ပြသင်္ကေတနှင့်အတူ စာရင်းတစ်ခုကိုပြထားသည့် ရလဒ်အဖြေလွှာ။ ၎င်းဘေး၌ လက်မထောင်ထားသည့်ပုံနှင့်အတူ လမ်းညွှန်မြှား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5835610" name="Picture 16" descr="အမှန်ပြသင်္ကေတနှင့်အတူ စာရင်းတစ်ခုကိုပြထားသည့် ရလဒ်အဖြေလွှာ။ ၎င်းဘေး၌ လက်မထောင်ထားသည့်ပုံနှင့်အတူ လမ်းညွှန်မြှား ရှိသည်။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64B717AB" w14:textId="3ABA19CB" w:rsidR="00B1757D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အတွက်</w:t>
            </w:r>
            <w:r w:rsidRPr="003A73E7">
              <w:rPr>
                <w:rFonts w:eastAsia="Zawgyi-One" w:cs="Myanmar Text"/>
              </w:rPr>
              <w:t xml:space="preserve"> </w:t>
            </w:r>
            <w:r w:rsidR="00843B3F">
              <w:rPr>
                <w:rFonts w:eastAsia="Zawgyi-One" w:cs="Myanmar Text"/>
              </w:rPr>
              <w:br/>
            </w:r>
            <w:r w:rsidRPr="003A73E7">
              <w:rPr>
                <w:rStyle w:val="Strong"/>
                <w:rFonts w:ascii="Myanmar Text" w:eastAsia="Zawgyi-One" w:hAnsi="Myanmar Text" w:cs="Myanmar Text"/>
              </w:rPr>
              <w:t>ရလဒ်များ</w:t>
            </w:r>
            <w:r w:rsidRPr="003A73E7">
              <w:rPr>
                <w:rFonts w:ascii="Myanmar Text" w:eastAsia="Zawgyi-One" w:hAnsi="Myanmar Text" w:cs="Myanmar Text"/>
              </w:rPr>
              <w:t>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ည်သို့ပိုမိုကောင်းမွန်စွ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နိုင်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ဤအတိုင်ပင်ခံအုပ်စု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ကြံဉာဏ်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ားထောင်ခဲ့သည်။</w:t>
            </w:r>
          </w:p>
          <w:p w14:paraId="5F13E3A5" w14:textId="77777777" w:rsidR="00B1757D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ရလဒ်များ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လုပ်က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ူများ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ဘဝ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ြောင်းလဲပေးသည့်နည်းလမ်းများဖြစ်ပါသည်။</w:t>
            </w:r>
          </w:p>
        </w:tc>
      </w:tr>
    </w:tbl>
    <w:p w14:paraId="40137298" w14:textId="77777777" w:rsidR="002A6A49" w:rsidRPr="003A73E7" w:rsidRDefault="002A6A49" w:rsidP="007617A9">
      <w:pPr>
        <w:wordWrap w:val="0"/>
        <w:spacing w:before="0" w:after="0" w:line="240" w:lineRule="auto"/>
        <w:rPr>
          <w:rFonts w:cs="Myanmar Text"/>
        </w:rPr>
      </w:pPr>
    </w:p>
    <w:p w14:paraId="451FFC26" w14:textId="77777777" w:rsidR="002A6A49" w:rsidRPr="003A73E7" w:rsidRDefault="007617A9" w:rsidP="007617A9">
      <w:pPr>
        <w:wordWrap w:val="0"/>
        <w:spacing w:before="0" w:after="0" w:line="240" w:lineRule="auto"/>
        <w:rPr>
          <w:rFonts w:cs="Myanmar Text"/>
        </w:rPr>
      </w:pPr>
      <w:r w:rsidRPr="003A73E7">
        <w:rPr>
          <w:rFonts w:cs="Myanmar Text"/>
        </w:rPr>
        <w:br w:type="page"/>
      </w:r>
    </w:p>
    <w:p w14:paraId="771909DB" w14:textId="00658486" w:rsidR="00115682" w:rsidRPr="003A73E7" w:rsidRDefault="007617A9" w:rsidP="007617A9">
      <w:pPr>
        <w:pStyle w:val="Heading2"/>
        <w:wordWrap w:val="0"/>
        <w:spacing w:line="240" w:lineRule="auto"/>
        <w:rPr>
          <w:rFonts w:cs="Myanmar Text"/>
          <w:lang w:val="en-AU"/>
        </w:rPr>
      </w:pPr>
      <w:bookmarkStart w:id="98" w:name="_Toc158624950"/>
      <w:r w:rsidRPr="003A73E7">
        <w:rPr>
          <w:rFonts w:ascii="Myanmar Text" w:eastAsia="Zawgyi-One" w:hAnsi="Myanmar Text" w:cs="Myanmar Text"/>
        </w:rPr>
        <w:lastRenderedPageBreak/>
        <w:t>ဤနည်းဗျူဟာအတွက်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ကျွန်ုပ်တို့၏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ရည်မှန်းချက်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ပန်းတိုင်များမှာ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အဘယ်နည်း</w:t>
      </w:r>
      <w:bookmarkEnd w:id="98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863A6" w:rsidRPr="003A73E7" w14:paraId="4C660771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169BFE69" w14:textId="77777777" w:rsidR="007F4962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0224" behindDoc="0" locked="0" layoutInCell="1" allowOverlap="1" wp14:anchorId="0B33A77B" wp14:editId="425C9B47">
                      <wp:simplePos x="0" y="0"/>
                      <wp:positionH relativeFrom="column">
                        <wp:posOffset>294005</wp:posOffset>
                      </wp:positionH>
                      <wp:positionV relativeFrom="paragraph">
                        <wp:posOffset>482600</wp:posOffset>
                      </wp:positionV>
                      <wp:extent cx="892175" cy="311785"/>
                      <wp:effectExtent l="0" t="0" r="3175" b="12065"/>
                      <wp:wrapNone/>
                      <wp:docPr id="66378477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6BE916" w14:textId="77777777" w:rsidR="007617A9" w:rsidRPr="003A5998" w:rsidRDefault="007617A9" w:rsidP="00D2376D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8"/>
                                      <w:sz w:val="15"/>
                                      <w:szCs w:val="15"/>
                                      <w:lang w:val="en-PH"/>
                                    </w:rPr>
                                  </w:pPr>
                                  <w:r w:rsidRPr="003A5998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8"/>
                                      <w:sz w:val="15"/>
                                      <w:szCs w:val="15"/>
                                    </w:rPr>
                                    <w:t>ဆိုလိုရင်းအာဘော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33A77B" id="_x0000_s1034" type="#_x0000_t202" alt="&quot;&quot;" style="position:absolute;left:0;text-align:left;margin-left:23.15pt;margin-top:38pt;width:70.25pt;height:24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" filled="f" stroked="f">
                      <v:textbox inset="0,0,0,0">
                        <w:txbxContent>
                          <w:p w14:paraId="146BE916" w14:textId="77777777" w:rsidR="007617A9" w:rsidRPr="003A5998" w:rsidRDefault="007617A9" w:rsidP="00D2376D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8"/>
                                <w:sz w:val="15"/>
                                <w:szCs w:val="15"/>
                                <w:lang w:val="en-PH"/>
                              </w:rPr>
                            </w:pPr>
                            <w:r w:rsidRPr="003A5998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8"/>
                                <w:sz w:val="15"/>
                                <w:szCs w:val="15"/>
                              </w:rPr>
                              <w:t>ဆိုလိုရင်းအာဘော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F72D2" w:rsidRPr="003A73E7">
              <w:rPr>
                <w:rFonts w:cs="Myanmar Text"/>
                <w:noProof/>
              </w:rPr>
              <w:drawing>
                <wp:inline distT="0" distB="0" distL="0" distR="0" wp14:anchorId="1B3BF016" wp14:editId="65763F80">
                  <wp:extent cx="1482725" cy="1482725"/>
                  <wp:effectExtent l="0" t="0" r="3175" b="3175"/>
                  <wp:docPr id="1434070743" name="Picture 1" descr="မီးလုံးတစ်လုံးနှင့် အရေးကြီးကြောင်းပုံပြထားသော အကြောင်းအရာဆိုင်ရာ စာစောင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4070743" name="Picture 1" descr="မီးလုံးတစ်လုံးနှင့် အရေးကြီးကြောင်းပုံပြထားသော အကြောင်းအရာဆိုင်ရာ စာစောင်။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97BD2B0" w14:textId="77777777" w:rsidR="00EA1BFD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Style w:val="Strong"/>
                <w:rFonts w:ascii="Myanmar Text" w:eastAsia="Zawgyi-One" w:hAnsi="Myanmar Text" w:cs="Myanmar Text"/>
              </w:rPr>
              <w:t>ဆိုလိုရင်းအာဘော်များ</w:t>
            </w:r>
            <w:r w:rsidRPr="003A73E7">
              <w:rPr>
                <w:rFonts w:ascii="Myanmar Text" w:eastAsia="Zawgyi-One" w:hAnsi="Myanmar Text" w:cs="Myanmar Text"/>
              </w:rPr>
              <w:t>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လုပ်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ဘဝ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စိတ်အပိုင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မျိုးမျိုးမှ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ြစ်ပေါ်လာ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ရေးကြီး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ကြံဉာဏ်များဖြစ်ပါသည်။</w:t>
            </w:r>
          </w:p>
          <w:p w14:paraId="1E4EB442" w14:textId="77777777" w:rsidR="00E42251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ဤနည်းဗျူဟာ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ိုလိုရင်းအာဘော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Style w:val="Statisticstyle"/>
                <w:rFonts w:ascii="Myanmar Text" w:eastAsia="Zawgyi-One" w:hAnsi="Myanmar Text" w:cs="Myanmar Text"/>
                <w:position w:val="0"/>
                <w:szCs w:val="36"/>
              </w:rPr>
              <w:t>၆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ခုရှိသည်။</w:t>
            </w:r>
          </w:p>
        </w:tc>
      </w:tr>
      <w:tr w:rsidR="00D863A6" w:rsidRPr="003A73E7" w14:paraId="34C8EAE8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01384E20" w14:textId="77777777" w:rsidR="00DF3E41" w:rsidRPr="003A73E7" w:rsidRDefault="007617A9" w:rsidP="007617A9">
            <w:pPr>
              <w:pStyle w:val="Image"/>
              <w:wordWrap w:val="0"/>
              <w:spacing w:before="12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046F0498" wp14:editId="320FEEB2">
                  <wp:extent cx="1482725" cy="1482725"/>
                  <wp:effectExtent l="0" t="0" r="3175" b="3175"/>
                  <wp:docPr id="2014293418" name="Picture 17" descr="စာစောင်ဖတ်နေသူ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4293418" name="Picture 17" descr="စာစောင်ဖတ်နေသူ။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19CD75" w14:textId="77777777" w:rsidR="00DF3E41" w:rsidRPr="003A73E7" w:rsidRDefault="007617A9" w:rsidP="007617A9">
            <w:pPr>
              <w:wordWrap w:val="0"/>
              <w:spacing w:before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ဆိုလိုရင်းအာဘော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စ်ခုစီ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ောက်စာမျက်နှာများ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ှင်းပြထားပါသည်။</w:t>
            </w:r>
          </w:p>
          <w:p w14:paraId="40EBE54F" w14:textId="77777777" w:rsidR="00A04C3B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ဆိုလိုရင်းအာဘော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စ်ခုစီ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အ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ိုမိုကောင်းမွန်စွ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ံ့ပိုးကူညီပေး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ည်မှန်းချက်ပန်းတိုင်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ပါသည်။</w:t>
            </w:r>
          </w:p>
        </w:tc>
      </w:tr>
      <w:tr w:rsidR="00D863A6" w:rsidRPr="003A73E7" w14:paraId="70B0C511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1AE88CA4" w14:textId="77777777" w:rsidR="00A04C3B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2272" behindDoc="0" locked="0" layoutInCell="1" allowOverlap="1" wp14:anchorId="2844F456" wp14:editId="5024E33B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358775</wp:posOffset>
                      </wp:positionV>
                      <wp:extent cx="782955" cy="450215"/>
                      <wp:effectExtent l="0" t="0" r="0" b="6985"/>
                      <wp:wrapNone/>
                      <wp:docPr id="20975204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295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C16EF4A" w14:textId="77777777" w:rsidR="007617A9" w:rsidRPr="003A5998" w:rsidRDefault="007617A9" w:rsidP="003A5998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10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3A5998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10"/>
                                      <w:sz w:val="18"/>
                                      <w:szCs w:val="18"/>
                                    </w:rPr>
                                    <w:t>ဆောင်ရွက်ရမည့်အစီအစဥ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44F456" id="_x0000_s1035" type="#_x0000_t202" alt="&quot;&quot;" style="position:absolute;left:0;text-align:left;margin-left:27.35pt;margin-top:28.25pt;width:61.65pt;height:35.4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" filled="f" stroked="f">
                      <v:textbox inset="0,0,0,0">
                        <w:txbxContent>
                          <w:p w14:paraId="5C16EF4A" w14:textId="77777777" w:rsidR="007617A9" w:rsidRPr="003A5998" w:rsidRDefault="007617A9" w:rsidP="003A5998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10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3A5998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10"/>
                                <w:sz w:val="18"/>
                                <w:szCs w:val="18"/>
                              </w:rPr>
                              <w:t>ဆောင်ရွက်ရမည့်အစီအစဥ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D66FD" w:rsidRPr="003A73E7">
              <w:rPr>
                <w:rFonts w:cs="Myanmar Text"/>
                <w:noProof/>
              </w:rPr>
              <w:drawing>
                <wp:inline distT="0" distB="0" distL="0" distR="0" wp14:anchorId="57ADF513" wp14:editId="479FCC05">
                  <wp:extent cx="1482725" cy="1482725"/>
                  <wp:effectExtent l="0" t="0" r="3175" b="3175"/>
                  <wp:docPr id="1950587529" name="Picture 2" descr="အမှန်ပြသင်္ကေတနှင့်အတူ စာရင်းတစ်ခုကိုပြထားသည့် လုပ်ရမည့် အစီအစဥ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0587529" name="Picture 2" descr="အမှန်ပြသင်္ကေတနှင့်အတူ စာရင်းတစ်ခုကိုပြထားသည့် လုပ်ရမည့် အစီအစဥ်။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68388E" w14:textId="77777777" w:rsidR="00A04C3B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ရည်မှန်းချက်ပန်းတိုင်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င်မြင်စေ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ဆောင်ရန်အတွ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စီအစဥ်တစ်ရပ်ရှိပါသည်။</w:t>
            </w:r>
          </w:p>
          <w:p w14:paraId="474E9CA4" w14:textId="77777777" w:rsidR="00A04C3B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၎င်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ဟ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ခေါ်ပါသည်။</w:t>
            </w:r>
          </w:p>
          <w:p w14:paraId="2DDC1F7D" w14:textId="62E66461" w:rsidR="00286147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ဤအကြောင်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ာမျက်နှာ</w:t>
            </w:r>
            <w:r w:rsidRPr="003A73E7">
              <w:rPr>
                <w:rFonts w:eastAsia="Zawgyi-One" w:cs="Myanmar Text"/>
              </w:rPr>
              <w:t xml:space="preserve"> </w:t>
            </w:r>
            <w:r w:rsidR="005F29AC" w:rsidRPr="003A73E7">
              <w:rPr>
                <w:rFonts w:cs="Myanmar Text"/>
              </w:rPr>
              <w:fldChar w:fldCharType="begin"/>
            </w:r>
            <w:r w:rsidR="005F29AC" w:rsidRPr="003A73E7">
              <w:rPr>
                <w:rFonts w:eastAsia="Zawgyi-One" w:cs="Myanmar Text"/>
              </w:rPr>
              <w:instrText xml:space="preserve"> PAGEREF _Ref145516795 \h </w:instrText>
            </w:r>
            <w:r w:rsidR="005F29AC" w:rsidRPr="003A73E7">
              <w:rPr>
                <w:rFonts w:cs="Myanmar Text"/>
              </w:rPr>
            </w:r>
            <w:r w:rsidR="005F29AC" w:rsidRPr="003A73E7">
              <w:rPr>
                <w:rFonts w:cs="Myanmar Text"/>
              </w:rPr>
              <w:fldChar w:fldCharType="separate"/>
            </w:r>
            <w:r w:rsidR="002C4267">
              <w:rPr>
                <w:rFonts w:eastAsia="Zawgyi-One" w:cs="Myanmar Text"/>
                <w:noProof/>
              </w:rPr>
              <w:t>29</w:t>
            </w:r>
            <w:r w:rsidR="005F29AC" w:rsidRPr="003A73E7">
              <w:rPr>
                <w:rFonts w:cs="Myanmar Text"/>
              </w:rPr>
              <w:fldChar w:fldCharType="end"/>
            </w:r>
            <w:r w:rsidR="00664A48">
              <w:rPr>
                <w:rFonts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ိုမိုရှင်းလင်းထားသည်။</w:t>
            </w:r>
          </w:p>
        </w:tc>
      </w:tr>
    </w:tbl>
    <w:p w14:paraId="48850207" w14:textId="77777777" w:rsidR="00977E3B" w:rsidRPr="003A73E7" w:rsidRDefault="007617A9" w:rsidP="007617A9">
      <w:pPr>
        <w:wordWrap w:val="0"/>
        <w:spacing w:before="0" w:after="0" w:line="240" w:lineRule="auto"/>
        <w:rPr>
          <w:rFonts w:cs="Myanmar Text"/>
          <w:b/>
          <w:bCs/>
          <w:sz w:val="32"/>
          <w:szCs w:val="26"/>
        </w:rPr>
      </w:pPr>
      <w:r w:rsidRPr="003A73E7">
        <w:rPr>
          <w:rFonts w:cs="Myanmar Text"/>
        </w:rPr>
        <w:br w:type="page"/>
      </w:r>
    </w:p>
    <w:p w14:paraId="31ABB344" w14:textId="77777777" w:rsidR="00F84CD1" w:rsidRPr="003A73E7" w:rsidRDefault="007617A9" w:rsidP="007617A9">
      <w:pPr>
        <w:pStyle w:val="Heading3"/>
        <w:wordWrap w:val="0"/>
        <w:spacing w:before="480" w:after="240" w:line="240" w:lineRule="auto"/>
        <w:rPr>
          <w:rFonts w:cs="Myanmar Text"/>
        </w:rPr>
      </w:pPr>
      <w:r w:rsidRPr="003A73E7">
        <w:rPr>
          <w:rStyle w:val="Heading2Char"/>
          <w:rFonts w:cs="Myanmar Text"/>
          <w:b/>
          <w:bCs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5862A7CB" wp14:editId="6B87F509">
                <wp:simplePos x="0" y="0"/>
                <wp:positionH relativeFrom="margin">
                  <wp:posOffset>-349440</wp:posOffset>
                </wp:positionH>
                <wp:positionV relativeFrom="paragraph">
                  <wp:posOffset>-234732</wp:posOffset>
                </wp:positionV>
                <wp:extent cx="6421120" cy="1127362"/>
                <wp:effectExtent l="19050" t="19050" r="17780" b="15875"/>
                <wp:wrapNone/>
                <wp:docPr id="106" name="Rectangle: Rounded Corners 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1120" cy="1127362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C0F2685" id="Rectangle: Rounded Corners 106" o:spid="_x0000_s1026" alt="&quot;&quot;" style="position:absolute;margin-left:-27.5pt;margin-top:-18.5pt;width:505.6pt;height:88.7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" fillcolor="#8ac640" strokecolor="#6b2976" strokeweight="3pt">
                <w10:wrap anchorx="margin"/>
              </v:roundrect>
            </w:pict>
          </mc:Fallback>
        </mc:AlternateContent>
      </w:r>
      <w:r w:rsidRPr="003A73E7">
        <w:rPr>
          <w:rFonts w:ascii="Myanmar Text" w:eastAsia="Zawgyi-One" w:hAnsi="Myanmar Text" w:cs="Myanmar Text"/>
        </w:rPr>
        <w:t>၁</w:t>
      </w:r>
      <w:r w:rsidRPr="003A73E7">
        <w:rPr>
          <w:rFonts w:eastAsia="Zawgyi-One" w:cs="Myanmar Text"/>
        </w:rPr>
        <w:t xml:space="preserve">. </w:t>
      </w:r>
      <w:r w:rsidRPr="003A73E7">
        <w:rPr>
          <w:rFonts w:ascii="Myanmar Text" w:eastAsia="Zawgyi-One" w:hAnsi="Myanmar Text" w:cs="Myanmar Text"/>
        </w:rPr>
        <w:t>ကျွန်တော်တို့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လုပ်ဆောင်ပေးစဉ်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ယဥ်ကျေးမှုကွဲ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ပါဝင်သုံးစွဲသူများကို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အလေးထားခြင်း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863A6" w:rsidRPr="003A73E7" w14:paraId="0B3F589D" w14:textId="77777777" w:rsidTr="00977E3B">
        <w:trPr>
          <w:trHeight w:val="3288"/>
        </w:trPr>
        <w:tc>
          <w:tcPr>
            <w:tcW w:w="2551" w:type="dxa"/>
            <w:vAlign w:val="center"/>
          </w:tcPr>
          <w:p w14:paraId="230900AF" w14:textId="77777777" w:rsidR="007F4962" w:rsidRPr="003A73E7" w:rsidRDefault="007617A9" w:rsidP="007617A9">
            <w:pPr>
              <w:pStyle w:val="Image"/>
              <w:wordWrap w:val="0"/>
              <w:spacing w:before="36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3AE7B002" wp14:editId="6558125E">
                  <wp:extent cx="1440000" cy="1440000"/>
                  <wp:effectExtent l="0" t="0" r="8255" b="8255"/>
                  <wp:docPr id="64" name="Picture 64" descr="စာစောင်ကိုင်ထားသူတစ်ဦးနှင့် စဥ်းစားသည်ကိုပြအကွက်တစ်ခုအတွင်း ယဥ်ကျေးမှုကွဲ ပါဝင်သုံးစွဲသူ ၃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စာစောင်ကိုင်ထားသူတစ်ဦးနှင့် စဥ်းစားသည်ကိုပြအကွက်တစ်ခုအတွင်း ယဥ်ကျေးမှုကွဲ ပါဝင်သုံးစွဲသူ ၃ ဦ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B6C1045" w14:textId="77777777" w:rsidR="00B84C93" w:rsidRPr="003A73E7" w:rsidRDefault="007617A9" w:rsidP="007617A9">
            <w:pPr>
              <w:wordWrap w:val="0"/>
              <w:spacing w:before="36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တို့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ြည့်ရှုသည့်အခါ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တစ်ဦးစီ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ိုအပ်ချက်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လေးထား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ိုအပ်ပါသည်</w:t>
            </w:r>
            <w:r w:rsidRPr="003A73E7">
              <w:rPr>
                <w:rFonts w:eastAsia="Zawgyi-One" w:cs="Myanmar Text"/>
              </w:rPr>
              <w:t>-</w:t>
            </w:r>
          </w:p>
          <w:p w14:paraId="6BB8E09C" w14:textId="77777777" w:rsidR="00F84CD1" w:rsidRPr="003A73E7" w:rsidRDefault="007617A9" w:rsidP="007617A9">
            <w:pPr>
              <w:pStyle w:val="ListParagraph"/>
              <w:numPr>
                <w:ilvl w:val="0"/>
                <w:numId w:val="13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ပါဝင်သုံးစွဲသူများ</w:t>
            </w:r>
            <w:r w:rsidRPr="003A73E7">
              <w:rPr>
                <w:rFonts w:eastAsia="Zawgyi-One" w:cs="Myanmar Text"/>
              </w:rPr>
              <w:t xml:space="preserve"> NDIS </w:t>
            </w:r>
            <w:r w:rsidRPr="003A73E7">
              <w:rPr>
                <w:rFonts w:ascii="Myanmar Text" w:eastAsia="Zawgyi-One" w:hAnsi="Myanmar Text" w:cs="Myanmar Text"/>
              </w:rPr>
              <w:t>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ုံးစွဲပုံ</w:t>
            </w:r>
          </w:p>
          <w:p w14:paraId="2E8DADB2" w14:textId="77777777" w:rsidR="00B84C93" w:rsidRPr="003A73E7" w:rsidRDefault="007617A9" w:rsidP="007617A9">
            <w:pPr>
              <w:pStyle w:val="ListParagraph"/>
              <w:numPr>
                <w:ilvl w:val="0"/>
                <w:numId w:val="13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တင်းအချက်အလ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ေမျှဖလှယ်ပုံ</w:t>
            </w:r>
          </w:p>
          <w:p w14:paraId="0C4D443C" w14:textId="77777777" w:rsidR="007F4962" w:rsidRPr="003A73E7" w:rsidRDefault="007617A9" w:rsidP="007617A9">
            <w:pPr>
              <w:pStyle w:val="ListParagraph"/>
              <w:numPr>
                <w:ilvl w:val="0"/>
                <w:numId w:val="13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လုပ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ကိုင်ဆောင်ရွက်ပုံ။</w:t>
            </w:r>
          </w:p>
        </w:tc>
      </w:tr>
    </w:tbl>
    <w:p w14:paraId="183735F6" w14:textId="77777777" w:rsidR="002A6A49" w:rsidRPr="003A73E7" w:rsidRDefault="007617A9" w:rsidP="007617A9">
      <w:pPr>
        <w:pStyle w:val="Heading4"/>
        <w:wordWrap w:val="0"/>
        <w:spacing w:before="480" w:after="120"/>
        <w:rPr>
          <w:rFonts w:cs="Myanmar Text"/>
        </w:rPr>
      </w:pPr>
      <w:r w:rsidRPr="003A73E7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7EC59196" wp14:editId="479F0516">
                <wp:simplePos x="0" y="0"/>
                <wp:positionH relativeFrom="margin">
                  <wp:posOffset>5715</wp:posOffset>
                </wp:positionH>
                <wp:positionV relativeFrom="paragraph">
                  <wp:posOffset>627058</wp:posOffset>
                </wp:positionV>
                <wp:extent cx="5798820" cy="241300"/>
                <wp:effectExtent l="19050" t="19050" r="11430" b="25400"/>
                <wp:wrapNone/>
                <wp:docPr id="102" name="Group 1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00" name="Straight Connector 100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" name="Oval 10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1F5D1C" id="Group 102" o:spid="_x0000_s1026" alt="&quot;&quot;" style="position:absolute;margin-left:.45pt;margin-top:49.35pt;width:456.6pt;height:19pt;z-index:-251656192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">
                <v:line id="Straight Connector 100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" strokecolor="#65276f [3044]" strokeweight="3pt">
                  <v:stroke endcap="round"/>
                </v:line>
                <v:oval id="Oval 10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" fillcolor="#8ac640" strokecolor="#6b2976" strokeweight="3pt"/>
                <w10:wrap anchorx="margin"/>
              </v:group>
            </w:pict>
          </mc:Fallback>
        </mc:AlternateContent>
      </w:r>
      <w:r w:rsidR="00751D7A" w:rsidRPr="003A73E7">
        <w:rPr>
          <w:rFonts w:ascii="Myanmar Text" w:eastAsia="Zawgyi-One" w:hAnsi="Myanmar Text" w:cs="Myanmar Text"/>
        </w:rPr>
        <w:t>ကျွန်ုပ်တို့၏</w:t>
      </w:r>
      <w:r w:rsidR="00751D7A" w:rsidRPr="003A73E7">
        <w:rPr>
          <w:rFonts w:eastAsia="Zawgyi-One" w:cs="Myanmar Text"/>
        </w:rPr>
        <w:t xml:space="preserve"> </w:t>
      </w:r>
      <w:r w:rsidR="00751D7A" w:rsidRPr="003A73E7">
        <w:rPr>
          <w:rFonts w:ascii="Myanmar Text" w:eastAsia="Zawgyi-One" w:hAnsi="Myanmar Text" w:cs="Myanmar Text"/>
        </w:rPr>
        <w:t>ရည်မှန်းချက်ပန်းတိုင်များ</w:t>
      </w:r>
      <w:r w:rsidR="00751D7A" w:rsidRPr="003A73E7">
        <w:rPr>
          <w:rFonts w:eastAsia="Zawgyi-One" w:cs="Myanmar Text"/>
        </w:rPr>
        <w:t xml:space="preserve"> </w:t>
      </w:r>
    </w:p>
    <w:tbl>
      <w:tblPr>
        <w:tblW w:w="9297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  <w:gridCol w:w="153"/>
      </w:tblGrid>
      <w:tr w:rsidR="00D863A6" w:rsidRPr="003A73E7" w14:paraId="4C66F97C" w14:textId="77777777" w:rsidTr="00977E3B">
        <w:trPr>
          <w:trHeight w:val="3288"/>
        </w:trPr>
        <w:tc>
          <w:tcPr>
            <w:tcW w:w="2568" w:type="dxa"/>
            <w:vAlign w:val="center"/>
          </w:tcPr>
          <w:p w14:paraId="191DD751" w14:textId="77777777" w:rsidR="00E26BF5" w:rsidRPr="003A73E7" w:rsidRDefault="007617A9" w:rsidP="007617A9">
            <w:pPr>
              <w:pStyle w:val="Image"/>
              <w:wordWrap w:val="0"/>
              <w:spacing w:before="60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4F586927" wp14:editId="0DC6D55D">
                  <wp:extent cx="1493520" cy="1493520"/>
                  <wp:effectExtent l="0" t="0" r="0" b="0"/>
                  <wp:docPr id="448963922" name="Picture 3" descr="စကားပြောအကွက်နှင့် လုံခြုံရေး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963922" name="Picture 3" descr="စကားပြောအကွက်နှင့် လုံခြုံရေးပုံ။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9" w:type="dxa"/>
            <w:gridSpan w:val="2"/>
            <w:vAlign w:val="center"/>
          </w:tcPr>
          <w:p w14:paraId="28D9F3B4" w14:textId="77777777" w:rsidR="00E26BF5" w:rsidRPr="003A73E7" w:rsidRDefault="007617A9" w:rsidP="007617A9">
            <w:pPr>
              <w:wordWrap w:val="0"/>
              <w:spacing w:before="60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ားလုံးအတွ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ံခြုံ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တော်တို့သုံးစွဲနိုင်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ကားလုံးအသုံးနှုန်းများနှင့်ပတ်သက်၍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ဘောတူညီချက်ရရှိ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အနေဖြ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ခြားသူများ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တူပူးပေါင်းလုပ်ကိုင်လိုပါသည်။</w:t>
            </w:r>
            <w:r w:rsidRPr="003A73E7">
              <w:rPr>
                <w:rFonts w:eastAsia="Zawgyi-One" w:cs="Myanmar Text"/>
              </w:rPr>
              <w:t xml:space="preserve"> </w:t>
            </w:r>
          </w:p>
        </w:tc>
      </w:tr>
      <w:tr w:rsidR="00D863A6" w:rsidRPr="003A73E7" w14:paraId="220AEE25" w14:textId="77777777" w:rsidTr="00977E3B">
        <w:trPr>
          <w:gridAfter w:val="1"/>
          <w:wAfter w:w="153" w:type="dxa"/>
          <w:trHeight w:val="3288"/>
        </w:trPr>
        <w:tc>
          <w:tcPr>
            <w:tcW w:w="2568" w:type="dxa"/>
            <w:vAlign w:val="center"/>
          </w:tcPr>
          <w:p w14:paraId="257DF39F" w14:textId="77777777" w:rsidR="00751D7A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1FF3FC3F" wp14:editId="6E20BDD9">
                  <wp:extent cx="1493520" cy="1493520"/>
                  <wp:effectExtent l="0" t="0" r="0" b="0"/>
                  <wp:docPr id="2100879869" name="Picture 4" descr="NDIS အစီစဥ် ကိုင်ထား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0879869" name="Picture 4" descr="NDIS အစီစဥ် ကိုင်ထားသူတစ်ဦး။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A73E7">
              <w:rPr>
                <w:rFonts w:cs="Myanmar Text"/>
              </w:rPr>
              <w:t xml:space="preserve"> </w:t>
            </w:r>
          </w:p>
        </w:tc>
        <w:tc>
          <w:tcPr>
            <w:tcW w:w="6576" w:type="dxa"/>
            <w:vAlign w:val="center"/>
          </w:tcPr>
          <w:p w14:paraId="6BF7F1FA" w14:textId="77777777" w:rsidR="00751D7A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ထို့ပြ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သန်စွမ်းသူများအနေဖြင့်</w:t>
            </w:r>
            <w:r w:rsidRPr="003A73E7">
              <w:rPr>
                <w:rFonts w:eastAsia="Zawgyi-One" w:cs="Myanmar Text"/>
              </w:rPr>
              <w:t xml:space="preserve"> NDIS </w:t>
            </w:r>
            <w:r w:rsidRPr="003A73E7">
              <w:rPr>
                <w:rFonts w:ascii="Myanmar Text" w:eastAsia="Zawgyi-One" w:hAnsi="Myanmar Text" w:cs="Myanmar Text"/>
              </w:rPr>
              <w:t>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ိုမိုပါဝင်နိုင်ကြောင်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ေချာစေလိုပါသည်။</w:t>
            </w:r>
          </w:p>
        </w:tc>
      </w:tr>
    </w:tbl>
    <w:p w14:paraId="185ED1B1" w14:textId="77777777" w:rsidR="00977E3B" w:rsidRPr="003A73E7" w:rsidRDefault="007617A9" w:rsidP="007617A9">
      <w:pPr>
        <w:wordWrap w:val="0"/>
        <w:spacing w:line="240" w:lineRule="auto"/>
        <w:rPr>
          <w:rFonts w:cs="Myanmar Text"/>
        </w:rPr>
      </w:pPr>
      <w:r w:rsidRPr="003A73E7">
        <w:rPr>
          <w:rFonts w:cs="Myanmar Text"/>
        </w:rPr>
        <w:br w:type="page"/>
      </w:r>
    </w:p>
    <w:tbl>
      <w:tblPr>
        <w:tblW w:w="9144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</w:tblGrid>
      <w:tr w:rsidR="00D863A6" w:rsidRPr="003A73E7" w14:paraId="6187AA0D" w14:textId="77777777" w:rsidTr="00977E3B">
        <w:tc>
          <w:tcPr>
            <w:tcW w:w="2568" w:type="dxa"/>
            <w:vAlign w:val="center"/>
          </w:tcPr>
          <w:p w14:paraId="089F3B63" w14:textId="77777777" w:rsidR="00751D7A" w:rsidRPr="003A73E7" w:rsidRDefault="00751D7A" w:rsidP="007617A9">
            <w:pPr>
              <w:pStyle w:val="Image"/>
              <w:wordWrap w:val="0"/>
              <w:spacing w:after="0" w:line="240" w:lineRule="auto"/>
              <w:rPr>
                <w:rFonts w:cs="Myanmar Text"/>
              </w:rPr>
            </w:pPr>
          </w:p>
        </w:tc>
        <w:tc>
          <w:tcPr>
            <w:tcW w:w="6576" w:type="dxa"/>
            <w:vAlign w:val="center"/>
          </w:tcPr>
          <w:p w14:paraId="5FB5EE66" w14:textId="77777777" w:rsidR="00751D7A" w:rsidRPr="003A73E7" w:rsidRDefault="007617A9" w:rsidP="007617A9">
            <w:pPr>
              <w:wordWrap w:val="0"/>
              <w:spacing w:after="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ေချာအောင်လုပ်ပေးရာ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ည်မှာ</w:t>
            </w:r>
            <w:r w:rsidRPr="003A73E7">
              <w:rPr>
                <w:rFonts w:eastAsia="Zawgyi-One" w:cs="Myanmar Text"/>
              </w:rPr>
              <w:t>-</w:t>
            </w:r>
          </w:p>
        </w:tc>
      </w:tr>
      <w:tr w:rsidR="00D863A6" w:rsidRPr="003A73E7" w14:paraId="6148DE81" w14:textId="77777777" w:rsidTr="00977E3B">
        <w:trPr>
          <w:trHeight w:val="2268"/>
        </w:trPr>
        <w:tc>
          <w:tcPr>
            <w:tcW w:w="2568" w:type="dxa"/>
            <w:vAlign w:val="center"/>
          </w:tcPr>
          <w:p w14:paraId="2C939D40" w14:textId="77777777" w:rsidR="00280CFA" w:rsidRPr="003A73E7" w:rsidRDefault="007617A9" w:rsidP="007617A9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79201A2D" wp14:editId="5F99235C">
                  <wp:extent cx="1493520" cy="1493520"/>
                  <wp:effectExtent l="0" t="0" r="0" b="0"/>
                  <wp:docPr id="31690645" name="Picture 3" descr="တရားရေးချိန်ခွင်များနှင့် လက်မထောင်ထားသည့်ပုံတစ်တွဲ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90645" name="Picture 3" descr="တရားရေးချိန်ခွင်များနှင့် လက်မထောင်ထားသည့်ပုံတစ်တွဲ။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60462A3" w14:textId="77777777" w:rsidR="00280CFA" w:rsidRPr="003A73E7" w:rsidRDefault="007617A9" w:rsidP="007617A9">
            <w:pPr>
              <w:pStyle w:val="ListParagraph"/>
              <w:numPr>
                <w:ilvl w:val="0"/>
                <w:numId w:val="53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 xml:space="preserve">NDIS </w:t>
            </w:r>
            <w:r w:rsidRPr="003A73E7">
              <w:rPr>
                <w:rFonts w:ascii="Myanmar Text" w:eastAsia="Zawgyi-One" w:hAnsi="Myanmar Text" w:cs="Myanmar Text"/>
              </w:rPr>
              <w:t>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အတွ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ာနာမျှတ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ြစ်သည်</w:t>
            </w:r>
          </w:p>
        </w:tc>
      </w:tr>
      <w:tr w:rsidR="00D863A6" w:rsidRPr="003A73E7" w14:paraId="62D3E9FA" w14:textId="77777777" w:rsidTr="00977E3B">
        <w:trPr>
          <w:trHeight w:val="2268"/>
        </w:trPr>
        <w:tc>
          <w:tcPr>
            <w:tcW w:w="2568" w:type="dxa"/>
            <w:vAlign w:val="center"/>
          </w:tcPr>
          <w:p w14:paraId="438CEC28" w14:textId="77777777" w:rsidR="00280CFA" w:rsidRPr="003A73E7" w:rsidRDefault="007617A9" w:rsidP="007617A9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4320" behindDoc="0" locked="0" layoutInCell="1" allowOverlap="1" wp14:anchorId="10EE79BC" wp14:editId="742B75FC">
                      <wp:simplePos x="0" y="0"/>
                      <wp:positionH relativeFrom="column">
                        <wp:posOffset>866775</wp:posOffset>
                      </wp:positionH>
                      <wp:positionV relativeFrom="paragraph">
                        <wp:posOffset>733425</wp:posOffset>
                      </wp:positionV>
                      <wp:extent cx="631825" cy="203200"/>
                      <wp:effectExtent l="19050" t="57150" r="15875" b="44450"/>
                      <wp:wrapNone/>
                      <wp:docPr id="35798293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444347">
                                <a:off x="0" y="0"/>
                                <a:ext cx="631825" cy="203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42BE22" w14:textId="77777777" w:rsidR="007617A9" w:rsidRPr="003A5998" w:rsidRDefault="007617A9" w:rsidP="003A5998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4"/>
                                      <w:szCs w:val="18"/>
                                      <w:lang w:val="en-PH"/>
                                    </w:rPr>
                                  </w:pPr>
                                  <w:r w:rsidRPr="003A5998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4"/>
                                      <w:szCs w:val="18"/>
                                    </w:rPr>
                                    <w:t>အစီအစဉ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EE79BC" id="_x0000_s1036" type="#_x0000_t202" alt="&quot;&quot;" style="position:absolute;left:0;text-align:left;margin-left:68.25pt;margin-top:57.75pt;width:49.75pt;height:16pt;rotation:485345fd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" filled="f" stroked="f">
                      <v:textbox inset="0,0,0,0">
                        <w:txbxContent>
                          <w:p w14:paraId="0E42BE22" w14:textId="77777777" w:rsidR="007617A9" w:rsidRPr="003A5998" w:rsidRDefault="007617A9" w:rsidP="003A5998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4"/>
                                <w:szCs w:val="18"/>
                                <w:lang w:val="en-PH"/>
                              </w:rPr>
                            </w:pPr>
                            <w:r w:rsidRPr="003A5998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4"/>
                                <w:szCs w:val="18"/>
                              </w:rPr>
                              <w:t>အစီအစဉ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67DF3" w:rsidRPr="003A73E7">
              <w:rPr>
                <w:rFonts w:cs="Myanmar Text"/>
                <w:noProof/>
              </w:rPr>
              <w:drawing>
                <wp:inline distT="0" distB="0" distL="0" distR="0" wp14:anchorId="2C1F9C8F" wp14:editId="53C5EC12">
                  <wp:extent cx="1493520" cy="1493520"/>
                  <wp:effectExtent l="0" t="0" r="0" b="0"/>
                  <wp:docPr id="1637987145" name="Picture 1" descr="လက်မထောင်ထားပြီး NDIS အစီအစဥ်ကိုင်ထားသော ပါဝင်သုံးစွဲ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7987145" name="Picture 1" descr="လက်မထောင်ထားပြီး NDIS အစီအစဥ်ကိုင်ထားသော ပါဝင်သုံးစွဲသူတစ်ဦး။"/>
                          <pic:cNvPicPr/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04C8696" w14:textId="77777777" w:rsidR="00280CFA" w:rsidRPr="003A73E7" w:rsidRDefault="007617A9" w:rsidP="007617A9">
            <w:pPr>
              <w:pStyle w:val="ListParagraph"/>
              <w:numPr>
                <w:ilvl w:val="0"/>
                <w:numId w:val="63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ပိုမိုများပြားလာ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၎င်းတို့၏</w:t>
            </w:r>
            <w:r w:rsidRPr="003A73E7">
              <w:rPr>
                <w:rFonts w:eastAsia="Zawgyi-One" w:cs="Myanmar Text"/>
              </w:rPr>
              <w:t xml:space="preserve"> NDIS </w:t>
            </w:r>
            <w:r w:rsidRPr="003A73E7">
              <w:rPr>
                <w:rFonts w:ascii="Myanmar Text" w:eastAsia="Zawgyi-One" w:hAnsi="Myanmar Text" w:cs="Myanmar Text"/>
              </w:rPr>
              <w:t>အစီအစဥ်များအ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ည်သို့သုံးစွဲရမည်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ိရှိကြရမည်။</w:t>
            </w:r>
          </w:p>
        </w:tc>
      </w:tr>
      <w:tr w:rsidR="00D863A6" w:rsidRPr="003A73E7" w14:paraId="453D6059" w14:textId="77777777" w:rsidTr="00977E3B">
        <w:trPr>
          <w:trHeight w:val="3628"/>
        </w:trPr>
        <w:tc>
          <w:tcPr>
            <w:tcW w:w="2568" w:type="dxa"/>
            <w:vAlign w:val="center"/>
          </w:tcPr>
          <w:p w14:paraId="76C41294" w14:textId="77777777" w:rsidR="00751D7A" w:rsidRPr="003A73E7" w:rsidRDefault="007617A9" w:rsidP="007617A9">
            <w:pPr>
              <w:pStyle w:val="Image"/>
              <w:wordWrap w:val="0"/>
              <w:spacing w:before="72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6AFE4B5F" wp14:editId="389E7DBD">
                  <wp:extent cx="1493520" cy="1493520"/>
                  <wp:effectExtent l="0" t="0" r="0" b="0"/>
                  <wp:docPr id="331969078" name="Picture 2" descr="ပါဝင်သုံးစွဲသူတစ်ဦးအား ကူညီပေးနေသည့် NDIS ဝန်ထမ်းတစ်ဦး။ ၎င်းဘေး၌ လုံခြုံရေးပုံနှင့် လက်မထောင်ထားသည့်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969078" name="Picture 2" descr="ပါဝင်သုံးစွဲသူတစ်ဦးအား ကူညီပေးနေသည့် NDIS ဝန်ထမ်းတစ်ဦး။ ၎င်းဘေး၌ လုံခြုံရေးပုံနှင့် လက်မထောင်ထားသည့်ပုံ။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09B425" w14:textId="77777777" w:rsidR="00821147" w:rsidRPr="003A73E7" w:rsidRDefault="007617A9" w:rsidP="007617A9">
            <w:pPr>
              <w:wordWrap w:val="0"/>
              <w:spacing w:before="7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ူမှုအသိုက်အဝန်းများ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က်သွယ်ပြောဆိုသည့်အခါ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ေချာလိုသည်မှာ</w:t>
            </w:r>
            <w:r w:rsidRPr="003A73E7">
              <w:rPr>
                <w:rFonts w:eastAsia="Zawgyi-One" w:cs="Myanmar Text"/>
              </w:rPr>
              <w:t>-</w:t>
            </w:r>
          </w:p>
          <w:p w14:paraId="1E50DD5D" w14:textId="77777777" w:rsidR="00751D7A" w:rsidRPr="003A73E7" w:rsidRDefault="007617A9" w:rsidP="007617A9">
            <w:pPr>
              <w:pStyle w:val="ListParagraph"/>
              <w:numPr>
                <w:ilvl w:val="0"/>
                <w:numId w:val="54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အားလုံးအတွ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ံခြုံရမည်</w:t>
            </w:r>
          </w:p>
          <w:p w14:paraId="1F48FE2C" w14:textId="77777777" w:rsidR="00821147" w:rsidRPr="003A73E7" w:rsidRDefault="007617A9" w:rsidP="007617A9">
            <w:pPr>
              <w:pStyle w:val="ListParagraph"/>
              <w:numPr>
                <w:ilvl w:val="0"/>
                <w:numId w:val="54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ောင်းမွန်စွ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လုပ်ဖြစ်ရမည်</w:t>
            </w:r>
            <w:r w:rsidRPr="003A73E7">
              <w:rPr>
                <w:rFonts w:eastAsia="Zawgyi-One" w:cs="Myanmar Text"/>
              </w:rPr>
              <w:t xml:space="preserve"> </w:t>
            </w:r>
          </w:p>
          <w:p w14:paraId="4E4B991A" w14:textId="77777777" w:rsidR="00821147" w:rsidRPr="003A73E7" w:rsidRDefault="007617A9" w:rsidP="007617A9">
            <w:pPr>
              <w:pStyle w:val="ListParagraph"/>
              <w:numPr>
                <w:ilvl w:val="0"/>
                <w:numId w:val="54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 xml:space="preserve">NDIS </w:t>
            </w:r>
            <w:r w:rsidRPr="003A73E7">
              <w:rPr>
                <w:rFonts w:ascii="Myanmar Text" w:eastAsia="Zawgyi-One" w:hAnsi="Myanmar Text" w:cs="Myanmar Text"/>
              </w:rPr>
              <w:t>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ိတ်ချယုံကြည်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သူများကိုပံ့ပိုးထောက်ကူပေးရမည်။</w:t>
            </w:r>
          </w:p>
        </w:tc>
      </w:tr>
      <w:tr w:rsidR="00D863A6" w:rsidRPr="003A73E7" w14:paraId="5BF6AC86" w14:textId="77777777" w:rsidTr="00977E3B">
        <w:trPr>
          <w:trHeight w:val="3402"/>
        </w:trPr>
        <w:tc>
          <w:tcPr>
            <w:tcW w:w="2568" w:type="dxa"/>
            <w:vAlign w:val="center"/>
          </w:tcPr>
          <w:p w14:paraId="5EA6115E" w14:textId="77777777" w:rsidR="0045725F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6368" behindDoc="0" locked="0" layoutInCell="1" allowOverlap="1" wp14:anchorId="334A89D0" wp14:editId="7DA21736">
                      <wp:simplePos x="0" y="0"/>
                      <wp:positionH relativeFrom="column">
                        <wp:posOffset>345440</wp:posOffset>
                      </wp:positionH>
                      <wp:positionV relativeFrom="paragraph">
                        <wp:posOffset>371475</wp:posOffset>
                      </wp:positionV>
                      <wp:extent cx="800100" cy="450215"/>
                      <wp:effectExtent l="0" t="0" r="0" b="6985"/>
                      <wp:wrapNone/>
                      <wp:docPr id="123887976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00100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EBA8BF7" w14:textId="77777777" w:rsidR="007617A9" w:rsidRPr="003A5998" w:rsidRDefault="007617A9" w:rsidP="003A5998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10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3A5998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10"/>
                                      <w:sz w:val="18"/>
                                      <w:szCs w:val="18"/>
                                    </w:rPr>
                                    <w:t>ဆောင်ရွက်ရမည့်အစီအစဥ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4A89D0" id="_x0000_s1037" type="#_x0000_t202" alt="&quot;&quot;" style="position:absolute;left:0;text-align:left;margin-left:27.2pt;margin-top:29.25pt;width:63pt;height:35.4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" filled="f" stroked="f">
                      <v:textbox inset="0,0,0,0">
                        <w:txbxContent>
                          <w:p w14:paraId="4EBA8BF7" w14:textId="77777777" w:rsidR="007617A9" w:rsidRPr="003A5998" w:rsidRDefault="007617A9" w:rsidP="003A5998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10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3A5998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10"/>
                                <w:sz w:val="18"/>
                                <w:szCs w:val="18"/>
                              </w:rPr>
                              <w:t>ဆောင်ရွက်ရမည့်အစီအစဥ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86814" w:rsidRPr="003A73E7">
              <w:rPr>
                <w:rFonts w:cs="Myanmar Text"/>
                <w:noProof/>
              </w:rPr>
              <w:drawing>
                <wp:inline distT="0" distB="0" distL="0" distR="0" wp14:anchorId="035AE76F" wp14:editId="516D4778">
                  <wp:extent cx="1493520" cy="1493520"/>
                  <wp:effectExtent l="0" t="0" r="0" b="0"/>
                  <wp:docPr id="448415310" name="Picture 3" descr="အမှန်ပြသင်္ကေတနှင့်အတူ စာရင်းတစ်ခုကိုပြထားသည့် လုပ်ရမည့် အစီအစဥ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415310" name="Picture 3" descr="အမှန်ပြသင်္ကေတနှင့်အတူ စာရင်းတစ်ခုကိုပြထားသည့် လုပ်ရမည့် အစီအစဥ်။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F53797" w14:textId="77777777" w:rsidR="00F122D1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ာမျက်န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၈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တ်ရှုနိုင်ပါသည်။</w:t>
            </w:r>
          </w:p>
          <w:p w14:paraId="116259AD" w14:textId="77777777" w:rsidR="00F122D1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က်ဘ်ဆိုက်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ွေ့ရှိနိုင်သည်။</w:t>
            </w:r>
          </w:p>
          <w:p w14:paraId="0516EFB5" w14:textId="77777777" w:rsidR="0045725F" w:rsidRPr="003A73E7" w:rsidRDefault="00000000" w:rsidP="007617A9">
            <w:pPr>
              <w:wordWrap w:val="0"/>
              <w:spacing w:line="240" w:lineRule="auto"/>
              <w:rPr>
                <w:rFonts w:cs="Myanmar Text"/>
                <w:bCs/>
              </w:rPr>
            </w:pPr>
            <w:hyperlink r:id="rId72" w:history="1">
              <w:r w:rsidR="00AE4419" w:rsidRPr="003A73E7">
                <w:rPr>
                  <w:rStyle w:val="Hyperlink"/>
                  <w:rFonts w:eastAsia="Zawgyi-One" w:cs="Myanmar Text"/>
                  <w:bCs/>
                </w:rPr>
                <w:t>www.ndis.gov.au/CALD</w:t>
              </w:r>
            </w:hyperlink>
            <w:r w:rsidR="00F122D1" w:rsidRPr="003A73E7">
              <w:rPr>
                <w:rFonts w:eastAsia="Zawgyi-One" w:cs="Myanmar Text"/>
                <w:bCs/>
              </w:rPr>
              <w:t xml:space="preserve"> </w:t>
            </w:r>
          </w:p>
        </w:tc>
      </w:tr>
    </w:tbl>
    <w:p w14:paraId="21456C3F" w14:textId="77777777" w:rsidR="00AA2B19" w:rsidRPr="00664A48" w:rsidRDefault="007617A9" w:rsidP="007617A9">
      <w:pPr>
        <w:pStyle w:val="Heading3"/>
        <w:wordWrap w:val="0"/>
        <w:spacing w:before="480" w:after="120" w:line="240" w:lineRule="auto"/>
        <w:rPr>
          <w:rFonts w:cs="Myanmar Text"/>
        </w:rPr>
      </w:pPr>
      <w:r w:rsidRPr="00664A48">
        <w:rPr>
          <w:rFonts w:cs="Myanmar Text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85B9EA2" wp14:editId="5C69F33C">
                <wp:simplePos x="0" y="0"/>
                <wp:positionH relativeFrom="page">
                  <wp:posOffset>564960</wp:posOffset>
                </wp:positionH>
                <wp:positionV relativeFrom="paragraph">
                  <wp:posOffset>-248380</wp:posOffset>
                </wp:positionV>
                <wp:extent cx="6422400" cy="1059123"/>
                <wp:effectExtent l="19050" t="19050" r="16510" b="27305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1059123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4467CC" id="Rectangle: Rounded Corners 110" o:spid="_x0000_s1026" alt="&quot;&quot;" style="position:absolute;margin-left:44.5pt;margin-top:-19.55pt;width:505.7pt;height:83.4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" fillcolor="#faa320" strokecolor="#6b2976" strokeweight="3pt">
                <w10:wrap anchorx="page"/>
              </v:roundrect>
            </w:pict>
          </mc:Fallback>
        </mc:AlternateContent>
      </w:r>
      <w:r w:rsidR="00B676E1" w:rsidRPr="00664A48">
        <w:rPr>
          <w:rFonts w:ascii="Myanmar Text" w:eastAsia="Zawgyi-One" w:hAnsi="Myanmar Text" w:cs="Myanmar Text"/>
        </w:rPr>
        <w:t>၂</w:t>
      </w:r>
      <w:r w:rsidR="00B676E1" w:rsidRPr="00664A48">
        <w:rPr>
          <w:rFonts w:eastAsia="Zawgyi-One" w:cs="Myanmar Text"/>
        </w:rPr>
        <w:t xml:space="preserve">. </w:t>
      </w:r>
      <w:r w:rsidR="00B676E1" w:rsidRPr="00664A48">
        <w:rPr>
          <w:rFonts w:ascii="Myanmar Text" w:eastAsia="Zawgyi-One" w:hAnsi="Myanmar Text" w:cs="Myanmar Text"/>
        </w:rPr>
        <w:t>ကျွန်တော်တို့၏</w:t>
      </w:r>
      <w:r w:rsidR="00B676E1" w:rsidRPr="00664A48">
        <w:rPr>
          <w:rFonts w:eastAsia="Zawgyi-One" w:cs="Myanmar Text"/>
        </w:rPr>
        <w:t xml:space="preserve"> </w:t>
      </w:r>
      <w:r w:rsidR="00B676E1" w:rsidRPr="00664A48">
        <w:rPr>
          <w:rFonts w:ascii="Myanmar Text" w:eastAsia="Zawgyi-One" w:hAnsi="Myanmar Text" w:cs="Myanmar Text"/>
        </w:rPr>
        <w:t>ဝန်ထမ်းများတွင်</w:t>
      </w:r>
      <w:r w:rsidR="00B676E1" w:rsidRPr="00664A48">
        <w:rPr>
          <w:rFonts w:eastAsia="Zawgyi-One" w:cs="Myanmar Text"/>
        </w:rPr>
        <w:t xml:space="preserve"> </w:t>
      </w:r>
      <w:r w:rsidR="00B676E1" w:rsidRPr="00664A48">
        <w:rPr>
          <w:rFonts w:ascii="Myanmar Text" w:eastAsia="Zawgyi-One" w:hAnsi="Myanmar Text" w:cs="Myanmar Text"/>
        </w:rPr>
        <w:t>ထိုက်သင့်သော</w:t>
      </w:r>
      <w:r w:rsidR="00B676E1" w:rsidRPr="00664A48">
        <w:rPr>
          <w:rFonts w:eastAsia="Zawgyi-One" w:cs="Myanmar Text"/>
        </w:rPr>
        <w:t xml:space="preserve"> </w:t>
      </w:r>
      <w:r w:rsidR="00B676E1" w:rsidRPr="00664A48">
        <w:rPr>
          <w:rFonts w:ascii="Myanmar Text" w:eastAsia="Zawgyi-One" w:hAnsi="Myanmar Text" w:cs="Myanmar Text"/>
        </w:rPr>
        <w:t>အရည်အချင်းများ</w:t>
      </w:r>
      <w:r w:rsidR="00B676E1" w:rsidRPr="00664A48">
        <w:rPr>
          <w:rFonts w:eastAsia="Zawgyi-One" w:cs="Myanmar Text"/>
        </w:rPr>
        <w:t xml:space="preserve"> </w:t>
      </w:r>
      <w:r w:rsidR="00B676E1" w:rsidRPr="00664A48">
        <w:rPr>
          <w:rFonts w:ascii="Myanmar Text" w:eastAsia="Zawgyi-One" w:hAnsi="Myanmar Text" w:cs="Myanmar Text"/>
        </w:rPr>
        <w:t>ရှိကြောင်း</w:t>
      </w:r>
      <w:r w:rsidR="00B676E1" w:rsidRPr="00664A48">
        <w:rPr>
          <w:rFonts w:eastAsia="Zawgyi-One" w:cs="Myanmar Text"/>
        </w:rPr>
        <w:t xml:space="preserve"> </w:t>
      </w:r>
      <w:r w:rsidR="00B676E1" w:rsidRPr="00664A48">
        <w:rPr>
          <w:rFonts w:ascii="Myanmar Text" w:eastAsia="Zawgyi-One" w:hAnsi="Myanmar Text" w:cs="Myanmar Text"/>
        </w:rPr>
        <w:t>သေချာစေခြင်း</w:t>
      </w:r>
    </w:p>
    <w:tbl>
      <w:tblPr>
        <w:tblW w:w="9639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512"/>
      </w:tblGrid>
      <w:tr w:rsidR="00D863A6" w:rsidRPr="003A73E7" w14:paraId="516F40FB" w14:textId="77777777" w:rsidTr="00664A48">
        <w:tc>
          <w:tcPr>
            <w:tcW w:w="2551" w:type="dxa"/>
            <w:vAlign w:val="center"/>
          </w:tcPr>
          <w:p w14:paraId="7F565F03" w14:textId="77777777" w:rsidR="007F4213" w:rsidRPr="003A73E7" w:rsidRDefault="007617A9" w:rsidP="007617A9">
            <w:pPr>
              <w:pStyle w:val="Image"/>
              <w:wordWrap w:val="0"/>
              <w:spacing w:before="36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726E89A6" wp14:editId="15A390E8">
                  <wp:extent cx="1483200" cy="1112400"/>
                  <wp:effectExtent l="0" t="0" r="3175" b="0"/>
                  <wp:docPr id="157029532" name="Picture 4" descr="မိသားစုနှင့်အတူ ရယ်ပြုံးနေသည့် ပါဝင်သုံးစွဲ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9532" name="Picture 4" descr="မိသားစုနှင့်အတူ ရယ်ပြုံးနေသည့် ပါဝင်သုံးစွဲသူတစ်ဦး။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2" t="6248" r="32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  <w:gridSpan w:val="2"/>
            <w:vAlign w:val="center"/>
          </w:tcPr>
          <w:p w14:paraId="2F87E3C9" w14:textId="77777777" w:rsidR="007F4213" w:rsidRPr="003A73E7" w:rsidRDefault="007617A9" w:rsidP="007617A9">
            <w:pPr>
              <w:wordWrap w:val="0"/>
              <w:spacing w:beforeLines="120" w:before="288" w:after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န်ထမ်းများ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ူးပေါင်းဆောင်ရွက်သူများက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ားလည်သင့်သည်မှာ</w:t>
            </w:r>
            <w:r w:rsidRPr="003A73E7">
              <w:rPr>
                <w:rFonts w:eastAsia="Zawgyi-One" w:cs="Myanmar Text"/>
              </w:rPr>
              <w:t xml:space="preserve">- </w:t>
            </w:r>
          </w:p>
          <w:p w14:paraId="0B3A6CDD" w14:textId="77777777" w:rsidR="00F34816" w:rsidRPr="003A73E7" w:rsidRDefault="007617A9" w:rsidP="007617A9">
            <w:pPr>
              <w:pStyle w:val="ListParagraph"/>
              <w:numPr>
                <w:ilvl w:val="0"/>
                <w:numId w:val="12"/>
              </w:numPr>
              <w:wordWrap w:val="0"/>
              <w:spacing w:beforeLines="120" w:before="288" w:after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၊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၎င်း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ိသားစုများ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ောင့်ရှောက်သူများ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ည်သို့လုပ်ကိုင်ပုံ</w:t>
            </w:r>
          </w:p>
          <w:p w14:paraId="5B6F21C4" w14:textId="77777777" w:rsidR="007F4213" w:rsidRPr="003A73E7" w:rsidRDefault="007617A9" w:rsidP="007617A9">
            <w:pPr>
              <w:pStyle w:val="ListParagraph"/>
              <w:numPr>
                <w:ilvl w:val="0"/>
                <w:numId w:val="12"/>
              </w:numPr>
              <w:wordWrap w:val="0"/>
              <w:spacing w:beforeLines="120" w:before="288" w:after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၎င်း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ိုအပ်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ံ့ပိုးမှု</w:t>
            </w:r>
          </w:p>
        </w:tc>
      </w:tr>
      <w:tr w:rsidR="00D863A6" w:rsidRPr="003A73E7" w14:paraId="3DCD3987" w14:textId="77777777" w:rsidTr="00664A48">
        <w:trPr>
          <w:gridAfter w:val="1"/>
          <w:wAfter w:w="512" w:type="dxa"/>
        </w:trPr>
        <w:tc>
          <w:tcPr>
            <w:tcW w:w="2551" w:type="dxa"/>
            <w:vAlign w:val="center"/>
          </w:tcPr>
          <w:p w14:paraId="341CC2CA" w14:textId="77777777" w:rsidR="007F4213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3EFAC177" wp14:editId="34DCBA03">
                  <wp:extent cx="1483200" cy="1112400"/>
                  <wp:effectExtent l="0" t="0" r="3175" b="0"/>
                  <wp:docPr id="2116314676" name="Picture 5" descr="ပါဝင်သုံးစွဲသူတစ်ဦးကို ကူညီနေသည့် တစ်စုံတစ်ယောက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314676" name="Picture 5" descr="ပါဝင်သုံးစွဲသူတစ်ဦးကို ကူညီနေသည့် တစ်စုံတစ်ယောက်။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163" t="-874" r="43" b="8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697E8C" w14:textId="77777777" w:rsidR="007F4213" w:rsidRPr="003A73E7" w:rsidRDefault="007617A9" w:rsidP="007617A9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ဝန်ထမ်းများ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အတိုင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န်ဆောင်မှု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ည်သို့ပံပိုးရမည်ကိုလည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ိသင့်သည်</w:t>
            </w:r>
            <w:r w:rsidRPr="003A73E7">
              <w:rPr>
                <w:rFonts w:eastAsia="Zawgyi-One" w:cs="Myanmar Text"/>
              </w:rPr>
              <w:t>-</w:t>
            </w:r>
          </w:p>
          <w:p w14:paraId="40289F6B" w14:textId="77777777" w:rsidR="0041463B" w:rsidRPr="003A73E7" w:rsidRDefault="007617A9" w:rsidP="007617A9">
            <w:pPr>
              <w:pStyle w:val="ListParagraph"/>
              <w:numPr>
                <w:ilvl w:val="0"/>
                <w:numId w:val="43"/>
              </w:numPr>
              <w:wordWrap w:val="0"/>
              <w:spacing w:before="120" w:after="120" w:line="240" w:lineRule="auto"/>
              <w:rPr>
                <w:rStyle w:val="Strong"/>
                <w:rFonts w:cs="Myanmar Text"/>
              </w:rPr>
            </w:pPr>
            <w:r w:rsidRPr="003A73E7">
              <w:rPr>
                <w:rStyle w:val="Strong"/>
                <w:rFonts w:ascii="Myanmar Text" w:eastAsia="Zawgyi-One" w:hAnsi="Myanmar Text" w:cs="Myanmar Text"/>
              </w:rPr>
              <w:t>လူတိုင်းပါဝင်ရမည်</w:t>
            </w:r>
          </w:p>
          <w:p w14:paraId="7178AE8D" w14:textId="77777777" w:rsidR="0041463B" w:rsidRPr="003A73E7" w:rsidRDefault="007617A9" w:rsidP="007617A9">
            <w:pPr>
              <w:pStyle w:val="ListParagraph"/>
              <w:numPr>
                <w:ilvl w:val="0"/>
                <w:numId w:val="43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ဉ်ကျေးမှုအားလုံးအတွ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ံခြုံရမည်။</w:t>
            </w:r>
          </w:p>
        </w:tc>
      </w:tr>
      <w:tr w:rsidR="00D863A6" w:rsidRPr="003A73E7" w14:paraId="22608931" w14:textId="77777777" w:rsidTr="00664A48">
        <w:trPr>
          <w:gridAfter w:val="1"/>
          <w:wAfter w:w="512" w:type="dxa"/>
        </w:trPr>
        <w:tc>
          <w:tcPr>
            <w:tcW w:w="2551" w:type="dxa"/>
            <w:vAlign w:val="center"/>
          </w:tcPr>
          <w:p w14:paraId="0524D5E0" w14:textId="77777777" w:rsidR="00076E20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12D8DF62" wp14:editId="24FE615C">
                  <wp:extent cx="1482725" cy="1482725"/>
                  <wp:effectExtent l="0" t="0" r="3175" b="3175"/>
                  <wp:docPr id="1845511611" name="Picture 18" descr="လူတစ်စုနှင့် ၎င်းတို့ကို ဝိုင်းရံထားသည့် လမ်းညွှန်မြှာ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5511611" name="Picture 18" descr="လူတစ်စုနှင့် ၎င်းတို့ကို ဝိုင်းရံထားသည့် လမ်းညွှန်မြှား။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2DA014" w14:textId="77777777" w:rsidR="00076E20" w:rsidRPr="003A73E7" w:rsidRDefault="007617A9" w:rsidP="007617A9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ပါဝင်နိုင်သည်ဟ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ိုရာ၌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ူတိုင်းသည်</w:t>
            </w:r>
            <w:r w:rsidRPr="003A73E7">
              <w:rPr>
                <w:rFonts w:eastAsia="Zawgyi-One" w:cs="Myanmar Text"/>
              </w:rPr>
              <w:t>-</w:t>
            </w:r>
          </w:p>
          <w:p w14:paraId="7E6317D2" w14:textId="77777777" w:rsidR="00076E20" w:rsidRPr="003A73E7" w:rsidRDefault="007617A9" w:rsidP="007617A9">
            <w:pPr>
              <w:pStyle w:val="ListParagraph"/>
              <w:numPr>
                <w:ilvl w:val="0"/>
                <w:numId w:val="18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ပါဝင်နိုင်သည်</w:t>
            </w:r>
            <w:r w:rsidRPr="003A73E7">
              <w:rPr>
                <w:rFonts w:eastAsia="Zawgyi-One" w:cs="Myanmar Text"/>
              </w:rPr>
              <w:t xml:space="preserve"> </w:t>
            </w:r>
          </w:p>
          <w:p w14:paraId="3A95DD88" w14:textId="77777777" w:rsidR="00076E20" w:rsidRPr="003A73E7" w:rsidRDefault="007617A9" w:rsidP="007617A9">
            <w:pPr>
              <w:pStyle w:val="ListParagraph"/>
              <w:numPr>
                <w:ilvl w:val="0"/>
                <w:numId w:val="18"/>
              </w:numPr>
              <w:wordWrap w:val="0"/>
              <w:spacing w:before="120" w:after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ပါဝင်သက်ဆိုင်သည်ဟ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ူတိုင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ခံစားစေရမည်။</w:t>
            </w:r>
          </w:p>
        </w:tc>
      </w:tr>
    </w:tbl>
    <w:p w14:paraId="6C7BEE05" w14:textId="77777777" w:rsidR="00AA2B19" w:rsidRPr="003A73E7" w:rsidRDefault="007617A9" w:rsidP="007617A9">
      <w:pPr>
        <w:pStyle w:val="Heading4"/>
        <w:wordWrap w:val="0"/>
        <w:spacing w:before="480" w:after="120"/>
        <w:rPr>
          <w:rFonts w:cs="Myanmar Text"/>
        </w:rPr>
      </w:pPr>
      <w:r w:rsidRPr="003A73E7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DE9C716" wp14:editId="7C8BC75A">
                <wp:simplePos x="0" y="0"/>
                <wp:positionH relativeFrom="margin">
                  <wp:posOffset>9525</wp:posOffset>
                </wp:positionH>
                <wp:positionV relativeFrom="paragraph">
                  <wp:posOffset>621343</wp:posOffset>
                </wp:positionV>
                <wp:extent cx="5786755" cy="241300"/>
                <wp:effectExtent l="19050" t="19050" r="2349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9146FB" id="Group 111" o:spid="_x0000_s1026" alt="&quot;&quot;" style="position:absolute;margin-left:.75pt;margin-top:48.9pt;width:455.65pt;height:19pt;z-index:25166438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">
                <v:line id="Straight Connector 1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" strokecolor="#65276f [3044]" strokeweight="3pt">
                  <v:stroke endcap="round"/>
                </v:line>
                <v:oval id="Oval 11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" fillcolor="#faa320" strokecolor="#6b2976" strokeweight="3pt"/>
                <w10:wrap anchorx="margin"/>
              </v:group>
            </w:pict>
          </mc:Fallback>
        </mc:AlternateContent>
      </w:r>
      <w:r w:rsidR="00821147" w:rsidRPr="003A73E7">
        <w:rPr>
          <w:rFonts w:ascii="Myanmar Text" w:eastAsia="Zawgyi-One" w:hAnsi="Myanmar Text" w:cs="Myanmar Text"/>
        </w:rPr>
        <w:t>ကျွန်ုပ်တို့၏</w:t>
      </w:r>
      <w:r w:rsidR="00821147" w:rsidRPr="003A73E7">
        <w:rPr>
          <w:rFonts w:eastAsia="Zawgyi-One" w:cs="Myanmar Text"/>
        </w:rPr>
        <w:t xml:space="preserve"> </w:t>
      </w:r>
      <w:r w:rsidR="00821147" w:rsidRPr="003A73E7">
        <w:rPr>
          <w:rFonts w:ascii="Myanmar Text" w:eastAsia="Zawgyi-One" w:hAnsi="Myanmar Text" w:cs="Myanmar Text"/>
        </w:rPr>
        <w:t>ရည်မှန်းချက်ပန်းတိုင်များ</w:t>
      </w:r>
    </w:p>
    <w:tbl>
      <w:tblPr>
        <w:tblW w:w="10065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87"/>
        <w:gridCol w:w="567"/>
        <w:gridCol w:w="284"/>
      </w:tblGrid>
      <w:tr w:rsidR="00D863A6" w:rsidRPr="003A73E7" w14:paraId="1A13FCCC" w14:textId="77777777" w:rsidTr="00664A48">
        <w:trPr>
          <w:gridAfter w:val="1"/>
          <w:wAfter w:w="284" w:type="dxa"/>
        </w:trPr>
        <w:tc>
          <w:tcPr>
            <w:tcW w:w="2551" w:type="dxa"/>
            <w:vAlign w:val="center"/>
          </w:tcPr>
          <w:p w14:paraId="6967321F" w14:textId="77777777" w:rsidR="00AA2B19" w:rsidRPr="003A73E7" w:rsidRDefault="007617A9" w:rsidP="007617A9">
            <w:pPr>
              <w:pStyle w:val="Image"/>
              <w:wordWrap w:val="0"/>
              <w:spacing w:before="60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11991D38" wp14:editId="3A02B0C8">
                  <wp:extent cx="1482725" cy="1482725"/>
                  <wp:effectExtent l="0" t="0" r="3175" b="3175"/>
                  <wp:docPr id="1479782826" name="Picture 7" descr="အင်္ဂလိပ်စာမဟုတ်သည့် ဘာသာစကားဖြင့် ရေးသားထားသည့်အကွက်အောက်ရှိ လက်မြှောက်ထားသော ပါဝင်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9782826" name="Picture 7" descr="အင်္ဂလိပ်စာမဟုတ်သည့် ဘာသာစကားဖြင့် ရေးသားထားသည့်အကွက်အောက်ရှိ လက်မြှောက်ထားသော ပါဝင်သူတစ်ဦး။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gridSpan w:val="3"/>
            <w:vAlign w:val="center"/>
          </w:tcPr>
          <w:p w14:paraId="36FAB64A" w14:textId="77777777" w:rsidR="00AA2B19" w:rsidRPr="003A73E7" w:rsidRDefault="007617A9" w:rsidP="007617A9">
            <w:pPr>
              <w:wordWrap w:val="0"/>
              <w:spacing w:beforeLines="120" w:before="288" w:after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လိုအပ်ချက်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န်ထမ်းများ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ူးပေါင်းဆောင်ရွက်သူများက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ားလည်စေ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ိုလားပါသည်</w:t>
            </w:r>
            <w:r w:rsidRPr="003A73E7">
              <w:rPr>
                <w:rFonts w:eastAsia="Zawgyi-One" w:cs="Myanmar Text"/>
              </w:rPr>
              <w:t>-</w:t>
            </w:r>
          </w:p>
          <w:p w14:paraId="4B30055B" w14:textId="77777777" w:rsidR="00AA2B19" w:rsidRPr="003A73E7" w:rsidRDefault="007617A9" w:rsidP="007617A9">
            <w:pPr>
              <w:pStyle w:val="ListParagraph"/>
              <w:numPr>
                <w:ilvl w:val="0"/>
                <w:numId w:val="23"/>
              </w:numPr>
              <w:wordWrap w:val="0"/>
              <w:spacing w:beforeLines="120" w:before="288" w:after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</w:t>
            </w:r>
          </w:p>
          <w:p w14:paraId="0C4A510C" w14:textId="77777777" w:rsidR="00AA2B19" w:rsidRPr="003A73E7" w:rsidRDefault="007617A9" w:rsidP="007617A9">
            <w:pPr>
              <w:pStyle w:val="ListParagraph"/>
              <w:numPr>
                <w:ilvl w:val="0"/>
                <w:numId w:val="23"/>
              </w:numPr>
              <w:wordWrap w:val="0"/>
              <w:spacing w:beforeLines="120" w:before="288" w:after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ဘာသာစကား။</w:t>
            </w:r>
          </w:p>
        </w:tc>
      </w:tr>
      <w:tr w:rsidR="00D863A6" w:rsidRPr="003A73E7" w14:paraId="6478C6F8" w14:textId="77777777" w:rsidTr="00664A48">
        <w:trPr>
          <w:gridAfter w:val="3"/>
          <w:wAfter w:w="938" w:type="dxa"/>
        </w:trPr>
        <w:tc>
          <w:tcPr>
            <w:tcW w:w="2551" w:type="dxa"/>
            <w:vAlign w:val="center"/>
          </w:tcPr>
          <w:p w14:paraId="0BD5E3DF" w14:textId="77777777" w:rsidR="00AA2B19" w:rsidRPr="003A73E7" w:rsidRDefault="007617A9" w:rsidP="007617A9">
            <w:pPr>
              <w:pStyle w:val="Image"/>
              <w:wordWrap w:val="0"/>
              <w:spacing w:before="0" w:after="0" w:line="240" w:lineRule="auto"/>
              <w:contextualSpacing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lastRenderedPageBreak/>
              <w:drawing>
                <wp:inline distT="0" distB="0" distL="0" distR="0" wp14:anchorId="1444AE6B" wp14:editId="29E3F678">
                  <wp:extent cx="1440000" cy="1080000"/>
                  <wp:effectExtent l="0" t="0" r="8255" b="6350"/>
                  <wp:docPr id="920881929" name="Picture 8" descr="ပါဝင်သုံးစွဲသူတစ်ဦးနှင့်စကားပြောနေပြီး စာရေးနေသည့် NDIS ဝန်ထမ်း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0881929" name="Picture 8" descr="ပါဝင်သုံးစွဲသူတစ်ဦးနှင့်စကားပြောနေပြီး စာရေးနေသည့် NDIS ဝန်ထမ်းတစ်ဦး။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93" t="-1201" r="43" b="12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93999C" w14:textId="77777777" w:rsidR="00AA2B19" w:rsidRPr="003A73E7" w:rsidRDefault="007617A9" w:rsidP="007617A9">
            <w:pPr>
              <w:wordWrap w:val="0"/>
              <w:spacing w:before="0" w:after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ထို့ပြ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၎င်း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ံ့ပိုးကူညီမှုများ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၎င်း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ဘာသာစကားဖြ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ည်သို့ကောင်းမွန်စွ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ကိုင်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ိုအပ်ကြောင်းဖြစ်ပါသည်။</w:t>
            </w:r>
          </w:p>
        </w:tc>
      </w:tr>
      <w:tr w:rsidR="00D863A6" w:rsidRPr="003A73E7" w14:paraId="63A4EA0B" w14:textId="77777777" w:rsidTr="00664A48">
        <w:trPr>
          <w:gridAfter w:val="3"/>
          <w:wAfter w:w="938" w:type="dxa"/>
        </w:trPr>
        <w:tc>
          <w:tcPr>
            <w:tcW w:w="2551" w:type="dxa"/>
            <w:vAlign w:val="center"/>
          </w:tcPr>
          <w:p w14:paraId="0875F502" w14:textId="77777777" w:rsidR="00821147" w:rsidRPr="003A73E7" w:rsidRDefault="00821147" w:rsidP="007617A9">
            <w:pPr>
              <w:pStyle w:val="Image"/>
              <w:wordWrap w:val="0"/>
              <w:spacing w:before="0" w:after="0" w:line="240" w:lineRule="auto"/>
              <w:contextualSpacing/>
              <w:rPr>
                <w:rFonts w:cs="Myanmar Text"/>
              </w:rPr>
            </w:pPr>
          </w:p>
        </w:tc>
        <w:tc>
          <w:tcPr>
            <w:tcW w:w="6576" w:type="dxa"/>
            <w:vAlign w:val="center"/>
          </w:tcPr>
          <w:p w14:paraId="30450A32" w14:textId="77777777" w:rsidR="00821147" w:rsidRPr="003A73E7" w:rsidRDefault="007617A9" w:rsidP="007617A9">
            <w:pPr>
              <w:wordWrap w:val="0"/>
              <w:spacing w:before="120" w:after="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န်ထမ်းများ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ူးပေါင်းဆောင်ရွက်သူများက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တို့အတွ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ံခြုံသောနည်းလမ်းဖြ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ကိုင်ရန်ကိုလည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ိုလားပါသည်</w:t>
            </w:r>
            <w:r w:rsidRPr="003A73E7">
              <w:rPr>
                <w:rFonts w:eastAsia="Zawgyi-One" w:cs="Myanmar Text"/>
              </w:rPr>
              <w:t>-</w:t>
            </w:r>
          </w:p>
        </w:tc>
      </w:tr>
      <w:tr w:rsidR="00D863A6" w:rsidRPr="003A73E7" w14:paraId="080B2A6F" w14:textId="77777777" w:rsidTr="00664A48">
        <w:trPr>
          <w:gridAfter w:val="3"/>
          <w:wAfter w:w="938" w:type="dxa"/>
        </w:trPr>
        <w:tc>
          <w:tcPr>
            <w:tcW w:w="2551" w:type="dxa"/>
            <w:vAlign w:val="center"/>
          </w:tcPr>
          <w:p w14:paraId="48B38595" w14:textId="77777777" w:rsidR="00821147" w:rsidRPr="003A73E7" w:rsidRDefault="007617A9" w:rsidP="007617A9">
            <w:pPr>
              <w:pStyle w:val="Image"/>
              <w:wordWrap w:val="0"/>
              <w:spacing w:before="0" w:after="0" w:line="240" w:lineRule="auto"/>
              <w:contextualSpacing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29732AE5" wp14:editId="424149BD">
                  <wp:extent cx="1440000" cy="1440000"/>
                  <wp:effectExtent l="0" t="0" r="8255" b="8255"/>
                  <wp:docPr id="486016409" name="Picture 9" descr="ပါဝင်သုံးစွဲသူ ၃ ဦးနှင့် လုံခြုံရေး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016409" name="Picture 9" descr="ပါဝင်သုံးစွဲသူ ၃ ဦးနှင့် လုံခြုံရေးပုံ။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1879F3" w14:textId="77777777" w:rsidR="00821147" w:rsidRPr="003A73E7" w:rsidRDefault="007617A9" w:rsidP="007617A9">
            <w:pPr>
              <w:pStyle w:val="ListParagraph"/>
              <w:numPr>
                <w:ilvl w:val="0"/>
                <w:numId w:val="24"/>
              </w:numPr>
              <w:wordWrap w:val="0"/>
              <w:spacing w:before="120" w:after="120" w:line="240" w:lineRule="auto"/>
              <w:ind w:left="714" w:hanging="357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တိုင်း</w:t>
            </w:r>
          </w:p>
        </w:tc>
      </w:tr>
      <w:tr w:rsidR="00D863A6" w:rsidRPr="003A73E7" w14:paraId="38516172" w14:textId="77777777" w:rsidTr="00664A48">
        <w:trPr>
          <w:gridAfter w:val="3"/>
          <w:wAfter w:w="938" w:type="dxa"/>
        </w:trPr>
        <w:tc>
          <w:tcPr>
            <w:tcW w:w="2551" w:type="dxa"/>
            <w:vAlign w:val="center"/>
          </w:tcPr>
          <w:p w14:paraId="2F679EEB" w14:textId="77777777" w:rsidR="00821147" w:rsidRPr="003A73E7" w:rsidRDefault="007617A9" w:rsidP="007617A9">
            <w:pPr>
              <w:pStyle w:val="Image"/>
              <w:wordWrap w:val="0"/>
              <w:spacing w:before="0" w:after="0" w:line="240" w:lineRule="auto"/>
              <w:contextualSpacing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5DB6BA7D" wp14:editId="461D3DA7">
                  <wp:extent cx="1440000" cy="1440000"/>
                  <wp:effectExtent l="0" t="0" r="8255" b="8255"/>
                  <wp:docPr id="192786036" name="Picture 10" descr="ပါဝင်သုံးစွဲသူတစ်ဦးအား ကူညီပေးနေသည့် NDIS ဝန်ထမ်း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786036" name="Picture 10" descr="ပါဝင်သုံးစွဲသူတစ်ဦးအား ကူညီပေးနေသည့် NDIS ဝန်ထမ်းတစ်ဦး။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4878DC" w14:textId="77777777" w:rsidR="00821147" w:rsidRPr="003A73E7" w:rsidRDefault="007617A9" w:rsidP="007617A9">
            <w:pPr>
              <w:pStyle w:val="ListParagraph"/>
              <w:numPr>
                <w:ilvl w:val="0"/>
                <w:numId w:val="24"/>
              </w:numPr>
              <w:wordWrap w:val="0"/>
              <w:spacing w:before="120" w:after="120" w:line="240" w:lineRule="auto"/>
              <w:ind w:left="714" w:hanging="357"/>
              <w:rPr>
                <w:rFonts w:cs="Myanmar Text"/>
              </w:rPr>
            </w:pPr>
            <w:r w:rsidRPr="003A73E7">
              <w:rPr>
                <w:rStyle w:val="Strong"/>
                <w:rFonts w:ascii="Myanmar Text" w:eastAsia="Zawgyi-One" w:hAnsi="Myanmar Text" w:cs="Myanmar Text"/>
              </w:rPr>
              <w:t>စိတ်ဒဏ်ရာ</w:t>
            </w:r>
            <w:r w:rsidRPr="003A73E7">
              <w:rPr>
                <w:rFonts w:ascii="Myanmar Text" w:eastAsia="Zawgyi-One" w:hAnsi="Myanmar Text" w:cs="Myanmar Text"/>
              </w:rPr>
              <w:t>ကြုံတွေ့ခဲ့ရသူများ</w:t>
            </w:r>
          </w:p>
        </w:tc>
      </w:tr>
      <w:tr w:rsidR="00D863A6" w:rsidRPr="003A73E7" w14:paraId="4B990FEB" w14:textId="77777777" w:rsidTr="00664A48">
        <w:trPr>
          <w:gridAfter w:val="2"/>
          <w:wAfter w:w="851" w:type="dxa"/>
        </w:trPr>
        <w:tc>
          <w:tcPr>
            <w:tcW w:w="2551" w:type="dxa"/>
            <w:vAlign w:val="center"/>
          </w:tcPr>
          <w:p w14:paraId="25141DDE" w14:textId="77777777" w:rsidR="00821147" w:rsidRPr="003A73E7" w:rsidRDefault="007617A9" w:rsidP="007617A9">
            <w:pPr>
              <w:pStyle w:val="Image"/>
              <w:wordWrap w:val="0"/>
              <w:spacing w:before="0" w:after="0" w:line="240" w:lineRule="auto"/>
              <w:contextualSpacing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6AD30D40" wp14:editId="3DB04B6F">
                  <wp:extent cx="1440000" cy="1440000"/>
                  <wp:effectExtent l="0" t="0" r="8255" b="8255"/>
                  <wp:docPr id="1035255781" name="Picture 1" descr="စိတ်မကောင်းဖြစ်နေသူတစ်ဦး။ ၎င်းအပေါ်၌ ၎င်းတို့ ငိုယိုနေပုံပါ စဥ်းစားသည်ကိုပြအကွက်တစ်ခုနှင့် ဘေး၌ ပြဿနာ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5255781" name="Picture 1" descr="စိတ်မကောင်းဖြစ်နေသူတစ်ဦး။ ၎င်းအပေါ်၌ ၎င်းတို့ ငိုယိုနေပုံပါ စဥ်းစားသည်ကိုပြအကွက်တစ်ခုနှင့် ဘေး၌ ပြဿနာပုံ။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vAlign w:val="center"/>
          </w:tcPr>
          <w:p w14:paraId="0FCAA41E" w14:textId="77777777" w:rsidR="00821147" w:rsidRPr="003A73E7" w:rsidRDefault="007617A9" w:rsidP="007617A9">
            <w:pPr>
              <w:wordWrap w:val="0"/>
              <w:spacing w:before="360" w:after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စိတ်ဒဏ်ရာဆိုသည်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င့်အပေါ်ဆိုးဝါးစွာဖြစ်ပွားခဲ့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စ်ခုခုအပေါ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ခံစားရပုံကိုဆိုလိုသည်။</w:t>
            </w:r>
          </w:p>
          <w:p w14:paraId="6C06DDE6" w14:textId="77777777" w:rsidR="00821147" w:rsidRPr="003A73E7" w:rsidRDefault="007617A9" w:rsidP="007617A9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ဥပမာ၊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ြောက်ရွံ့နေနိုင်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ို့မဟုတ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ိတ်သောကရောက်နေနိုင်သည်။</w:t>
            </w:r>
          </w:p>
          <w:p w14:paraId="5E7BB9F0" w14:textId="77777777" w:rsidR="00821147" w:rsidRPr="003A73E7" w:rsidRDefault="007617A9" w:rsidP="007617A9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စိတ်ဒဏ်ရာ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ူများအ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ည်းလမ်းအမျိုမျိုးဖြ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က်ရောက်နိုင်သည်။</w:t>
            </w:r>
          </w:p>
        </w:tc>
      </w:tr>
      <w:tr w:rsidR="00D863A6" w:rsidRPr="003A73E7" w14:paraId="6EF02D22" w14:textId="77777777" w:rsidTr="00664A48">
        <w:tc>
          <w:tcPr>
            <w:tcW w:w="2551" w:type="dxa"/>
            <w:vAlign w:val="center"/>
          </w:tcPr>
          <w:p w14:paraId="4A047B25" w14:textId="77777777" w:rsidR="0045725F" w:rsidRPr="003A73E7" w:rsidRDefault="007617A9" w:rsidP="007617A9">
            <w:pPr>
              <w:pStyle w:val="Image"/>
              <w:wordWrap w:val="0"/>
              <w:spacing w:before="0" w:after="0" w:line="240" w:lineRule="auto"/>
              <w:contextualSpacing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8416" behindDoc="0" locked="0" layoutInCell="1" allowOverlap="1" wp14:anchorId="2F4AAC7B" wp14:editId="5A0B8D5C">
                      <wp:simplePos x="0" y="0"/>
                      <wp:positionH relativeFrom="column">
                        <wp:posOffset>363220</wp:posOffset>
                      </wp:positionH>
                      <wp:positionV relativeFrom="paragraph">
                        <wp:posOffset>205740</wp:posOffset>
                      </wp:positionV>
                      <wp:extent cx="768350" cy="442595"/>
                      <wp:effectExtent l="0" t="0" r="12700" b="0"/>
                      <wp:wrapNone/>
                      <wp:docPr id="164616326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68350" cy="4425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5AE7C4" w14:textId="77777777" w:rsidR="007617A9" w:rsidRPr="003A5998" w:rsidRDefault="007617A9" w:rsidP="003A5998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10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3A5998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10"/>
                                      <w:sz w:val="18"/>
                                      <w:szCs w:val="18"/>
                                    </w:rPr>
                                    <w:t>ဆောင်ရွက်ရမည့်အစီအစဥ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4AAC7B" id="_x0000_s1038" type="#_x0000_t202" alt="&quot;&quot;" style="position:absolute;left:0;text-align:left;margin-left:28.6pt;margin-top:16.2pt;width:60.5pt;height:34.8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" filled="f" stroked="f">
                      <v:textbox inset="0,0,0,0">
                        <w:txbxContent>
                          <w:p w14:paraId="205AE7C4" w14:textId="77777777" w:rsidR="007617A9" w:rsidRPr="003A5998" w:rsidRDefault="007617A9" w:rsidP="003A5998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10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3A5998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10"/>
                                <w:sz w:val="18"/>
                                <w:szCs w:val="18"/>
                              </w:rPr>
                              <w:t>ဆောင်ရွက်ရမည့်အစီအစဥ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A7A98" w:rsidRPr="003A73E7">
              <w:rPr>
                <w:rFonts w:cs="Myanmar Text"/>
                <w:noProof/>
              </w:rPr>
              <w:drawing>
                <wp:inline distT="0" distB="0" distL="0" distR="0" wp14:anchorId="2C1C7048" wp14:editId="5A0C4BAD">
                  <wp:extent cx="1440000" cy="1440000"/>
                  <wp:effectExtent l="0" t="0" r="8255" b="8255"/>
                  <wp:docPr id="636300841" name="Picture 6" descr="အမှန်ပြသင်္ကေတနှင့်အတူ စာရင်းတစ်ခုကိုပြထားသည့် လုပ်ရမည့် အစီအစဥ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6300841" name="Picture 6" descr="အမှန်ပြသင်္ကေတနှင့်အတူ စာရင်းတစ်ခုကိုပြထားသည့် လုပ်ရမည့် အစီအစဥ်။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14" w:type="dxa"/>
            <w:gridSpan w:val="4"/>
            <w:vAlign w:val="center"/>
          </w:tcPr>
          <w:p w14:paraId="28F50CF0" w14:textId="77777777" w:rsidR="00F122D1" w:rsidRPr="003A73E7" w:rsidRDefault="007617A9" w:rsidP="007617A9">
            <w:pPr>
              <w:wordWrap w:val="0"/>
              <w:spacing w:after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ာမျက်န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၁၆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တ်ရှုနိုင်ပါသည်။</w:t>
            </w:r>
          </w:p>
          <w:p w14:paraId="5BFE2C80" w14:textId="77777777" w:rsidR="00F122D1" w:rsidRPr="003A73E7" w:rsidRDefault="007617A9" w:rsidP="007617A9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က်ဘ်ဆိုက်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ွေ့ရှိနိုင်သည်။</w:t>
            </w:r>
          </w:p>
          <w:p w14:paraId="40FE181F" w14:textId="77777777" w:rsidR="0045725F" w:rsidRPr="003A73E7" w:rsidRDefault="00000000" w:rsidP="007617A9">
            <w:pPr>
              <w:wordWrap w:val="0"/>
              <w:spacing w:before="120" w:after="120" w:line="240" w:lineRule="auto"/>
              <w:rPr>
                <w:rFonts w:cs="Myanmar Text"/>
                <w:bCs/>
              </w:rPr>
            </w:pPr>
            <w:hyperlink r:id="rId82" w:history="1">
              <w:r w:rsidR="006A604C" w:rsidRPr="003A73E7">
                <w:rPr>
                  <w:rStyle w:val="Hyperlink"/>
                  <w:rFonts w:eastAsia="Zawgyi-One" w:cs="Myanmar Text"/>
                  <w:bCs/>
                </w:rPr>
                <w:t>www.ndis.gov.au/CALD</w:t>
              </w:r>
            </w:hyperlink>
          </w:p>
        </w:tc>
      </w:tr>
    </w:tbl>
    <w:p w14:paraId="1CEEFEE8" w14:textId="77777777" w:rsidR="00B676E1" w:rsidRPr="003A73E7" w:rsidRDefault="007617A9" w:rsidP="007617A9">
      <w:pPr>
        <w:pStyle w:val="Heading3"/>
        <w:wordWrap w:val="0"/>
        <w:spacing w:before="480" w:after="240" w:line="240" w:lineRule="auto"/>
        <w:rPr>
          <w:rFonts w:cs="Myanmar Text"/>
        </w:rPr>
      </w:pPr>
      <w:r w:rsidRPr="003A73E7">
        <w:rPr>
          <w:rFonts w:cs="Myanmar Text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24C01DAA" wp14:editId="5D58297F">
                <wp:simplePos x="0" y="0"/>
                <wp:positionH relativeFrom="page">
                  <wp:posOffset>570230</wp:posOffset>
                </wp:positionH>
                <wp:positionV relativeFrom="paragraph">
                  <wp:posOffset>-181932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CB7812" id="Rectangle: Rounded Corners 125" o:spid="_x0000_s1026" alt="&quot;&quot;" style="position:absolute;margin-left:44.9pt;margin-top:-14.35pt;width:505.7pt;height:54.45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" fillcolor="#43a7de" strokecolor="#6b2976" strokeweight="3pt">
                <w10:wrap anchorx="page"/>
              </v:roundrect>
            </w:pict>
          </mc:Fallback>
        </mc:AlternateContent>
      </w:r>
      <w:r w:rsidRPr="003A73E7">
        <w:rPr>
          <w:rFonts w:ascii="Myanmar Text" w:eastAsia="Zawgyi-One" w:hAnsi="Myanmar Text" w:cs="Myanmar Text"/>
        </w:rPr>
        <w:t>၃</w:t>
      </w:r>
      <w:r w:rsidRPr="003A73E7">
        <w:rPr>
          <w:rFonts w:eastAsia="Zawgyi-One" w:cs="Myanmar Text"/>
        </w:rPr>
        <w:t xml:space="preserve">. </w:t>
      </w:r>
      <w:r w:rsidRPr="003A73E7">
        <w:rPr>
          <w:rFonts w:ascii="Myanmar Text" w:eastAsia="Zawgyi-One" w:hAnsi="Myanmar Text" w:cs="Myanmar Text"/>
        </w:rPr>
        <w:t>ကျွန်တော်တို့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အချက်အလက်များ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ပေးကမ်းပုံနည်းလမ်း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863A6" w:rsidRPr="003A73E7" w14:paraId="14E724C0" w14:textId="77777777" w:rsidTr="00A9232A">
        <w:tc>
          <w:tcPr>
            <w:tcW w:w="2551" w:type="dxa"/>
            <w:vAlign w:val="center"/>
          </w:tcPr>
          <w:p w14:paraId="17B5D403" w14:textId="77777777" w:rsidR="0008380D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7B205112" wp14:editId="21D31900">
                  <wp:extent cx="1440000" cy="1440000"/>
                  <wp:effectExtent l="0" t="0" r="8255" b="8255"/>
                  <wp:docPr id="84" name="Picture 84" descr="စာဖတ်နေသူတစ်ဦးနှင့် အမှန်ပြသင်္ကေတပါ စဉ်းစားသည်ကိုပြအကွက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စာဖတ်နေသူတစ်ဦးနှင့် အမှန်ပြသင်္ကေတပါ စဉ်းစားသည်ကိုပြအကွက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9346BD" w14:textId="77777777" w:rsidR="00A9232A" w:rsidRPr="003A73E7" w:rsidRDefault="007617A9" w:rsidP="007617A9">
            <w:pPr>
              <w:wordWrap w:val="0"/>
              <w:spacing w:before="36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တင်းအချက်အလ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ေမျှပေးသည့်အခါ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တို့အတွ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ွယ်ကူစွ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ားလည်သင့်ပါသည်</w:t>
            </w:r>
            <w:r w:rsidRPr="003A73E7">
              <w:rPr>
                <w:rFonts w:eastAsia="Zawgyi-One" w:cs="Myanmar Text"/>
              </w:rPr>
              <w:t>-</w:t>
            </w:r>
          </w:p>
          <w:p w14:paraId="6E0D9DB8" w14:textId="77777777" w:rsidR="0008380D" w:rsidRPr="003A73E7" w:rsidRDefault="007617A9" w:rsidP="007617A9">
            <w:pPr>
              <w:pStyle w:val="ListParagraph"/>
              <w:numPr>
                <w:ilvl w:val="0"/>
                <w:numId w:val="58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ူမှုအသိုက်အဝန်းများ</w:t>
            </w:r>
          </w:p>
          <w:p w14:paraId="1B688C9D" w14:textId="77777777" w:rsidR="0008380D" w:rsidRPr="003A73E7" w:rsidRDefault="007617A9" w:rsidP="007617A9">
            <w:pPr>
              <w:pStyle w:val="ListParagraph"/>
              <w:numPr>
                <w:ilvl w:val="0"/>
                <w:numId w:val="58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၊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၎င်း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ိသားစုများ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ောင့်ရှောက်သူများ။</w:t>
            </w:r>
          </w:p>
        </w:tc>
      </w:tr>
      <w:tr w:rsidR="00D863A6" w:rsidRPr="003A73E7" w14:paraId="6CE38AAF" w14:textId="77777777" w:rsidTr="00A9232A">
        <w:tc>
          <w:tcPr>
            <w:tcW w:w="2551" w:type="dxa"/>
            <w:vAlign w:val="center"/>
          </w:tcPr>
          <w:p w14:paraId="027998B2" w14:textId="77777777" w:rsidR="0008380D" w:rsidRPr="003A73E7" w:rsidRDefault="0008380D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</w:p>
        </w:tc>
        <w:tc>
          <w:tcPr>
            <w:tcW w:w="6576" w:type="dxa"/>
            <w:vAlign w:val="center"/>
          </w:tcPr>
          <w:p w14:paraId="0DE387F5" w14:textId="77777777" w:rsidR="00F84CD1" w:rsidRPr="003A73E7" w:rsidRDefault="007617A9" w:rsidP="007617A9">
            <w:pPr>
              <w:wordWrap w:val="0"/>
              <w:spacing w:before="480" w:after="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တင်းအချက်အလက်များ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မျိုးမျိုးဖြင့်လည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ြစ်သင့်ပါသည်</w:t>
            </w:r>
            <w:r w:rsidRPr="003A73E7">
              <w:rPr>
                <w:rFonts w:eastAsia="Zawgyi-One" w:cs="Myanmar Text"/>
              </w:rPr>
              <w:t>-</w:t>
            </w:r>
          </w:p>
        </w:tc>
      </w:tr>
      <w:tr w:rsidR="00D863A6" w:rsidRPr="003A73E7" w14:paraId="269544E5" w14:textId="77777777" w:rsidTr="00A9232A">
        <w:tc>
          <w:tcPr>
            <w:tcW w:w="2551" w:type="dxa"/>
            <w:vAlign w:val="center"/>
          </w:tcPr>
          <w:p w14:paraId="704C53C2" w14:textId="77777777" w:rsidR="008C3472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3A72D969" wp14:editId="630B64C3">
                  <wp:extent cx="1482725" cy="1482725"/>
                  <wp:effectExtent l="0" t="0" r="3175" b="3175"/>
                  <wp:docPr id="1566266494" name="Picture 1566266494" descr="&quot;Hello&quot;ကို ဘာသာ ၃မျိုးဖြင့် ရေးထားသော စကားပြောအကွက် ၃ခု အောက်ရှိ ယဥ်ကျေးမှုကွဲ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6266494" name="Picture 1566266494" descr="&quot;Hello&quot;ကို ဘာသာ ၃မျိုးဖြင့် ရေးထားသော စကားပြောအကွက် ၃ခု အောက်ရှိ ယဥ်ကျေးမှုကွဲလူတစ်စု။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B3620CE" w14:textId="77777777" w:rsidR="008C3472" w:rsidRPr="003A73E7" w:rsidRDefault="007617A9" w:rsidP="007617A9">
            <w:pPr>
              <w:pStyle w:val="ListParagraph"/>
              <w:numPr>
                <w:ilvl w:val="0"/>
                <w:numId w:val="64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ဘာသာစကားများ</w:t>
            </w:r>
          </w:p>
        </w:tc>
      </w:tr>
      <w:tr w:rsidR="00D863A6" w:rsidRPr="003A73E7" w14:paraId="10436974" w14:textId="77777777" w:rsidTr="00664A48">
        <w:trPr>
          <w:trHeight w:val="2010"/>
        </w:trPr>
        <w:tc>
          <w:tcPr>
            <w:tcW w:w="2551" w:type="dxa"/>
            <w:vAlign w:val="center"/>
          </w:tcPr>
          <w:p w14:paraId="4780D8A9" w14:textId="77777777" w:rsidR="008C3472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472581F4" wp14:editId="04F743D0">
                  <wp:extent cx="1482725" cy="1482725"/>
                  <wp:effectExtent l="0" t="0" r="3175" b="3175"/>
                  <wp:docPr id="951173212" name="Picture 11" descr="ဗီဒီယိုပြနေသည့် ကွန်ပျူတာ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1173212" name="Picture 11" descr="ဗီဒီယိုပြနေသည့် ကွန်ပျူတာတစ်ခု။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04B292" w14:textId="77777777" w:rsidR="008C3472" w:rsidRPr="003A73E7" w:rsidRDefault="007617A9" w:rsidP="007617A9">
            <w:pPr>
              <w:pStyle w:val="ListParagraph"/>
              <w:numPr>
                <w:ilvl w:val="0"/>
                <w:numId w:val="65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တင်ပြပုံနည်းများ</w:t>
            </w:r>
            <w:r w:rsidRPr="003A73E7">
              <w:rPr>
                <w:rFonts w:eastAsia="Zawgyi-One" w:cs="Myanmar Text"/>
              </w:rPr>
              <w:t xml:space="preserve">- </w:t>
            </w:r>
            <w:r w:rsidRPr="003A73E7">
              <w:rPr>
                <w:rFonts w:ascii="Myanmar Text" w:eastAsia="Zawgyi-One" w:hAnsi="Myanmar Text" w:cs="Myanmar Text"/>
              </w:rPr>
              <w:t>ဗီဒီယိုဖြ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င်ပြခြင်း။</w:t>
            </w:r>
          </w:p>
        </w:tc>
      </w:tr>
    </w:tbl>
    <w:p w14:paraId="05313586" w14:textId="77777777" w:rsidR="002535DE" w:rsidRPr="003A73E7" w:rsidRDefault="007617A9" w:rsidP="007617A9">
      <w:pPr>
        <w:pStyle w:val="Heading4"/>
        <w:wordWrap w:val="0"/>
        <w:spacing w:before="480"/>
        <w:rPr>
          <w:rFonts w:cs="Myanmar Text"/>
        </w:rPr>
      </w:pPr>
      <w:r w:rsidRPr="003A73E7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1CF131B2" wp14:editId="2B01C154">
                <wp:simplePos x="0" y="0"/>
                <wp:positionH relativeFrom="margin">
                  <wp:posOffset>5080</wp:posOffset>
                </wp:positionH>
                <wp:positionV relativeFrom="paragraph">
                  <wp:posOffset>670882</wp:posOffset>
                </wp:positionV>
                <wp:extent cx="5787317" cy="241540"/>
                <wp:effectExtent l="19050" t="19050" r="2349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79C134" id="Group 321763445" o:spid="_x0000_s1026" alt="&quot;&quot;" style="position:absolute;margin-left:.4pt;margin-top:52.85pt;width:455.7pt;height:19pt;z-index:-25164800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">
                <v:line id="Straight Connector 15529291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" strokecolor="#65276f [3044]" strokeweight="3pt">
                  <v:stroke endcap="round"/>
                </v:line>
                <v:oval id="Oval 13910620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="004F3E54" w:rsidRPr="003A73E7">
        <w:rPr>
          <w:rFonts w:ascii="Myanmar Text" w:eastAsia="Zawgyi-One" w:hAnsi="Myanmar Text" w:cs="Myanmar Text"/>
        </w:rPr>
        <w:t>ကျွန်ုပ်တို့၏</w:t>
      </w:r>
      <w:r w:rsidR="004F3E54" w:rsidRPr="003A73E7">
        <w:rPr>
          <w:rFonts w:eastAsia="Zawgyi-One" w:cs="Myanmar Text"/>
        </w:rPr>
        <w:t xml:space="preserve"> </w:t>
      </w:r>
      <w:r w:rsidR="004F3E54" w:rsidRPr="003A73E7">
        <w:rPr>
          <w:rFonts w:ascii="Myanmar Text" w:eastAsia="Zawgyi-One" w:hAnsi="Myanmar Text" w:cs="Myanmar Text"/>
        </w:rPr>
        <w:t>ရည်မှန်းချက်ပန်းတိုင်များ</w:t>
      </w:r>
    </w:p>
    <w:tbl>
      <w:tblPr>
        <w:tblW w:w="9498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371"/>
      </w:tblGrid>
      <w:tr w:rsidR="00D863A6" w:rsidRPr="003A73E7" w14:paraId="3DE382E6" w14:textId="77777777" w:rsidTr="00664A48">
        <w:tc>
          <w:tcPr>
            <w:tcW w:w="2551" w:type="dxa"/>
            <w:vAlign w:val="center"/>
          </w:tcPr>
          <w:p w14:paraId="4BDF19DD" w14:textId="77777777" w:rsidR="008104A9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2B9F5F12" wp14:editId="1C0EEE1D">
                  <wp:extent cx="1440000" cy="1364762"/>
                  <wp:effectExtent l="0" t="0" r="8255" b="6985"/>
                  <wp:docPr id="2057867763" name="Picture 2057867763" descr="ဘယ်ဘက်ရင်ဘတ်ပေါ် လက်တင်ရင်း လက်ဆွဲနှုတ်ဆက်နေသူ ၂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7867763" name="Picture 2057867763" descr="ဘယ်ဘက်ရင်ဘတ်ပေါ် လက်တင်ရင်း လက်ဆွဲနှုတ်ဆက်နေသူ ၂ ဦး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65" b="25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64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2"/>
            <w:vAlign w:val="center"/>
          </w:tcPr>
          <w:p w14:paraId="48F0185D" w14:textId="77777777" w:rsidR="00EA1BFD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လူမှုအသိုက်အဝန်းများ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သ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တင်းအချက်အလက်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ေမျှပေး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ိုမိုကောင်းမွန်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ည်းလမ်း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ှာဖွေလိုပါသည်။</w:t>
            </w:r>
          </w:p>
        </w:tc>
      </w:tr>
      <w:tr w:rsidR="00D863A6" w:rsidRPr="003A73E7" w14:paraId="57D5172C" w14:textId="77777777" w:rsidTr="00664A48">
        <w:trPr>
          <w:gridAfter w:val="1"/>
          <w:wAfter w:w="371" w:type="dxa"/>
          <w:trHeight w:val="3402"/>
        </w:trPr>
        <w:tc>
          <w:tcPr>
            <w:tcW w:w="2551" w:type="dxa"/>
            <w:vAlign w:val="center"/>
          </w:tcPr>
          <w:p w14:paraId="5C218699" w14:textId="77777777" w:rsidR="004F3E54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lastRenderedPageBreak/>
              <w:drawing>
                <wp:inline distT="0" distB="0" distL="0" distR="0" wp14:anchorId="03D18756" wp14:editId="18419595">
                  <wp:extent cx="1482725" cy="1482725"/>
                  <wp:effectExtent l="0" t="0" r="3175" b="3175"/>
                  <wp:docPr id="215803121" name="Picture 5" descr="စဥ်းစားသည်ကိုပြအကွက်အောက်ရှိ လူတစ်ဦး။ စကားပြောအကွက်အတွင်းရှိ အမှန်ပြသင်္ကေတကို ပြထားသည့် စဥ်းစားနေသည်ကိုပြအကွက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803121" name="Picture 5" descr="စဥ်းစားသည်ကိုပြအကွက်အောက်ရှိ လူတစ်ဦး။ စကားပြောအကွက်အတွင်းရှိ အမှန်ပြသင်္ကေတကို ပြထားသည့် စဥ်းစားနေသည်ကိုပြအကွက်။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357BA5" w14:textId="2A8144D8" w:rsidR="004F3E54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အနေဖြ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ိုများလာသူတို့က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၎င်းတို့သုံးစွဲနိုင်သည့်</w:t>
            </w:r>
            <w:r w:rsidRPr="003A73E7">
              <w:rPr>
                <w:rStyle w:val="Strong"/>
                <w:rFonts w:ascii="Myanmar Text" w:eastAsia="Zawgyi-One" w:hAnsi="Myanmar Text" w:cs="Myanmar Text"/>
              </w:rPr>
              <w:t>စကားပြန်</w:t>
            </w:r>
            <w:r w:rsidR="003C6953">
              <w:rPr>
                <w:rStyle w:val="Strong"/>
                <w:rFonts w:ascii="Myanmar Text" w:eastAsia="Zawgyi-One" w:hAnsi="Myanmar Text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န်ဆောင်မှုများကြောင်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ိရှိစေလိုပါသည်။</w:t>
            </w:r>
          </w:p>
        </w:tc>
      </w:tr>
      <w:tr w:rsidR="00D863A6" w:rsidRPr="003A73E7" w14:paraId="46A433E2" w14:textId="77777777" w:rsidTr="00664A48">
        <w:trPr>
          <w:gridAfter w:val="1"/>
          <w:wAfter w:w="371" w:type="dxa"/>
          <w:trHeight w:val="3402"/>
        </w:trPr>
        <w:tc>
          <w:tcPr>
            <w:tcW w:w="2551" w:type="dxa"/>
            <w:vAlign w:val="center"/>
          </w:tcPr>
          <w:p w14:paraId="24E6CF99" w14:textId="77777777" w:rsidR="00904103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27143678" wp14:editId="4D7A5C0E">
                  <wp:extent cx="1482725" cy="1482725"/>
                  <wp:effectExtent l="0" t="0" r="3175" b="3175"/>
                  <wp:docPr id="574560481" name="Picture 4" descr="လူ ၂ ဦးနှင့် စကားပြောနေသော စကားပြန်တစ်ဦး။ ၎င်းတို့အပေါ်၌ အင်္ဂလိပ်စာမဟုတ်သော ဘာသာစကားဖြင့် ရေးသားထားသည့် စကားပြောအကွက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လူ ၂ ဦးနှင့် စကားပြောနေသော စကားပြန်တစ်ဦး။ ၎င်းတို့အပေါ်၌ အင်္ဂလိပ်စာမဟုတ်သော ဘာသာစကားဖြင့် ရေးသားထားသည့် စကားပြောအကွက်တစ်ခု။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B6E78A" w14:textId="77777777" w:rsidR="00904103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စကားပြန်ဆိုသည်မှာ</w:t>
            </w:r>
            <w:r w:rsidRPr="003A73E7">
              <w:rPr>
                <w:rFonts w:eastAsia="Zawgyi-One" w:cs="Myanmar Text"/>
              </w:rPr>
              <w:t>-</w:t>
            </w:r>
          </w:p>
          <w:p w14:paraId="14DD7380" w14:textId="77777777" w:rsidR="00904103" w:rsidRPr="003A73E7" w:rsidRDefault="007617A9" w:rsidP="007617A9">
            <w:pPr>
              <w:pStyle w:val="ListParagraph"/>
              <w:numPr>
                <w:ilvl w:val="0"/>
                <w:numId w:val="61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င့်ဘာသာစက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ြောသည်</w:t>
            </w:r>
          </w:p>
          <w:p w14:paraId="0EA4AB3A" w14:textId="77777777" w:rsidR="005540EE" w:rsidRPr="003A73E7" w:rsidRDefault="007617A9" w:rsidP="007617A9">
            <w:pPr>
              <w:pStyle w:val="ListParagraph"/>
              <w:numPr>
                <w:ilvl w:val="0"/>
                <w:numId w:val="61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ခြားသူများ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က်သွယ်စကားပြောရာ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ူညီပေးသည်</w:t>
            </w:r>
          </w:p>
          <w:p w14:paraId="5E498C9C" w14:textId="77777777" w:rsidR="00904103" w:rsidRPr="003A73E7" w:rsidRDefault="007617A9" w:rsidP="007617A9">
            <w:pPr>
              <w:pStyle w:val="ListParagraph"/>
              <w:numPr>
                <w:ilvl w:val="0"/>
                <w:numId w:val="60"/>
              </w:numPr>
              <w:wordWrap w:val="0"/>
              <w:spacing w:line="240" w:lineRule="auto"/>
              <w:contextualSpacing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ခြားသူ၏ပြောစက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ားလည်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ူညီပေးသူ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ိုလိုသည်။</w:t>
            </w:r>
          </w:p>
        </w:tc>
      </w:tr>
      <w:tr w:rsidR="00D863A6" w:rsidRPr="003A73E7" w14:paraId="27CBD3A5" w14:textId="77777777" w:rsidTr="00664A48">
        <w:trPr>
          <w:gridAfter w:val="1"/>
          <w:wAfter w:w="371" w:type="dxa"/>
          <w:trHeight w:val="3402"/>
        </w:trPr>
        <w:tc>
          <w:tcPr>
            <w:tcW w:w="2551" w:type="dxa"/>
            <w:vAlign w:val="center"/>
          </w:tcPr>
          <w:p w14:paraId="24673E91" w14:textId="77777777" w:rsidR="004F3E54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6A2A6358" wp14:editId="77321423">
                  <wp:extent cx="1482725" cy="1482725"/>
                  <wp:effectExtent l="0" t="0" r="3175" b="3175"/>
                  <wp:docPr id="300222650" name="Picture 13" descr="ပါဝင်သူတစ်ဦးနှင့် စကားပြောနေသော စကားပြန်တစ်ဦး။ ၎င်းတို့အပေါ်၌ အမှန်ပြသင်္ကေတနှင့် လမ်းညွှန်မြှား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222650" name="Picture 13" descr="ပါဝင်သူတစ်ဦးနှင့် စကားပြောနေသော စကားပြန်တစ်ဦး။ ၎င်းတို့အပေါ်၌ အမှန်ပြသင်္ကေတနှင့် လမ်းညွှန်မြှား ရှိသည်။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D815DF" w14:textId="77777777" w:rsidR="004F3E54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ကားပြန်ဝန်ဆောင်များ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ွေ့ကြုံမှု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ိုးမြှင့်ပေးမှုကိုလည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ိုလားပါသည်။</w:t>
            </w:r>
          </w:p>
        </w:tc>
      </w:tr>
      <w:tr w:rsidR="00D863A6" w:rsidRPr="003A73E7" w14:paraId="4D06558F" w14:textId="77777777" w:rsidTr="00664A48">
        <w:trPr>
          <w:gridAfter w:val="1"/>
          <w:wAfter w:w="371" w:type="dxa"/>
          <w:trHeight w:val="3402"/>
        </w:trPr>
        <w:tc>
          <w:tcPr>
            <w:tcW w:w="2551" w:type="dxa"/>
            <w:vAlign w:val="center"/>
          </w:tcPr>
          <w:p w14:paraId="51832D4B" w14:textId="77777777" w:rsidR="0045725F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0464" behindDoc="0" locked="0" layoutInCell="1" allowOverlap="1" wp14:anchorId="573B7581" wp14:editId="1023F058">
                      <wp:simplePos x="0" y="0"/>
                      <wp:positionH relativeFrom="column">
                        <wp:posOffset>351790</wp:posOffset>
                      </wp:positionH>
                      <wp:positionV relativeFrom="paragraph">
                        <wp:posOffset>368300</wp:posOffset>
                      </wp:positionV>
                      <wp:extent cx="784860" cy="449580"/>
                      <wp:effectExtent l="0" t="0" r="0" b="7620"/>
                      <wp:wrapNone/>
                      <wp:docPr id="86170386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4860" cy="4495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F12C43" w14:textId="77777777" w:rsidR="007617A9" w:rsidRPr="003A5998" w:rsidRDefault="007617A9" w:rsidP="003A5998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10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3A5998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10"/>
                                      <w:sz w:val="18"/>
                                      <w:szCs w:val="18"/>
                                    </w:rPr>
                                    <w:t>ဆောင်ရွက်ရမည့်အစီအစဥ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3B7581" id="_x0000_s1039" type="#_x0000_t202" alt="&quot;&quot;" style="position:absolute;left:0;text-align:left;margin-left:27.7pt;margin-top:29pt;width:61.8pt;height:35.4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" filled="f" stroked="f">
                      <v:textbox inset="0,0,0,0">
                        <w:txbxContent>
                          <w:p w14:paraId="17F12C43" w14:textId="77777777" w:rsidR="007617A9" w:rsidRPr="003A5998" w:rsidRDefault="007617A9" w:rsidP="003A5998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10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3A5998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10"/>
                                <w:sz w:val="18"/>
                                <w:szCs w:val="18"/>
                              </w:rPr>
                              <w:t>ဆောင်ရွက်ရမည့်အစီအစဥ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2019" w:rsidRPr="003A73E7">
              <w:rPr>
                <w:rFonts w:cs="Myanmar Text"/>
                <w:noProof/>
              </w:rPr>
              <w:drawing>
                <wp:inline distT="0" distB="0" distL="0" distR="0" wp14:anchorId="6C4ECBF4" wp14:editId="25F34DE6">
                  <wp:extent cx="1482725" cy="1482725"/>
                  <wp:effectExtent l="0" t="0" r="3175" b="3175"/>
                  <wp:docPr id="1812387275" name="Picture 12" descr="အမှန်ပြသင်္ကေတနှင့်အတူ စာရင်းတစ်ခုကိုပြထားသည့် လုပ်ရမည့် အစီအစဥ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2387275" name="Picture 12" descr="အမှန်ပြသင်္ကေတနှင့်အတူ စာရင်းတစ်ခုကိုပြထားသည့် လုပ်ရမည့် အစီအစဥ်။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6D739C" w14:textId="77777777" w:rsidR="00F122D1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ာမျက်န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၂၃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တ်ရှုနိုင်ပါသည်။</w:t>
            </w:r>
          </w:p>
          <w:p w14:paraId="71F8E795" w14:textId="77777777" w:rsidR="00F122D1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က်ဘ်ဆိုက်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ွေ့ရှိနိုင်သည်။</w:t>
            </w:r>
          </w:p>
          <w:p w14:paraId="74D93D01" w14:textId="77777777" w:rsidR="0045725F" w:rsidRPr="003A73E7" w:rsidRDefault="00000000" w:rsidP="007617A9">
            <w:pPr>
              <w:wordWrap w:val="0"/>
              <w:spacing w:line="240" w:lineRule="auto"/>
              <w:rPr>
                <w:rFonts w:cs="Myanmar Text"/>
                <w:bCs/>
              </w:rPr>
            </w:pPr>
            <w:hyperlink r:id="rId89" w:history="1">
              <w:r w:rsidR="006A604C" w:rsidRPr="003A73E7">
                <w:rPr>
                  <w:rStyle w:val="Hyperlink"/>
                  <w:rFonts w:eastAsia="Zawgyi-One" w:cs="Myanmar Text"/>
                  <w:bCs/>
                </w:rPr>
                <w:t>www.ndis.gov.au/CALD</w:t>
              </w:r>
            </w:hyperlink>
          </w:p>
        </w:tc>
      </w:tr>
    </w:tbl>
    <w:p w14:paraId="070D3515" w14:textId="77777777" w:rsidR="00B676E1" w:rsidRPr="003A73E7" w:rsidRDefault="007617A9" w:rsidP="007617A9">
      <w:pPr>
        <w:pStyle w:val="Heading3"/>
        <w:wordWrap w:val="0"/>
        <w:spacing w:before="480" w:after="240" w:line="240" w:lineRule="auto"/>
        <w:rPr>
          <w:rFonts w:cs="Myanmar Text"/>
        </w:rPr>
      </w:pPr>
      <w:r w:rsidRPr="003A73E7">
        <w:rPr>
          <w:rFonts w:cs="Myanmar Text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02002695" wp14:editId="2B3E2876">
                <wp:simplePos x="0" y="0"/>
                <wp:positionH relativeFrom="page">
                  <wp:posOffset>570230</wp:posOffset>
                </wp:positionH>
                <wp:positionV relativeFrom="paragraph">
                  <wp:posOffset>-180027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4DCE0E" id="Rectangle: Rounded Corners 166023663" o:spid="_x0000_s1026" alt="&quot;&quot;" style="position:absolute;margin-left:44.9pt;margin-top:-14.2pt;width:505.7pt;height:54.45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" fillcolor="#ffcc04" strokecolor="#6b2976" strokeweight="3pt">
                <w10:wrap anchorx="page"/>
              </v:roundrect>
            </w:pict>
          </mc:Fallback>
        </mc:AlternateContent>
      </w:r>
      <w:r w:rsidRPr="003A73E7">
        <w:rPr>
          <w:rFonts w:ascii="Myanmar Text" w:eastAsia="Zawgyi-One" w:hAnsi="Myanmar Text" w:cs="Myanmar Text"/>
        </w:rPr>
        <w:t>၄</w:t>
      </w:r>
      <w:r w:rsidRPr="003A73E7">
        <w:rPr>
          <w:rFonts w:eastAsia="Zawgyi-One" w:cs="Myanmar Text"/>
        </w:rPr>
        <w:t xml:space="preserve">. </w:t>
      </w:r>
      <w:r w:rsidRPr="003A73E7">
        <w:rPr>
          <w:rFonts w:ascii="Myanmar Text" w:eastAsia="Zawgyi-One" w:hAnsi="Myanmar Text" w:cs="Myanmar Text"/>
        </w:rPr>
        <w:t>ရွေးချယ်ခွင့်နှင့်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ထိန်းချုပ်ခွင့်</w:t>
      </w:r>
      <w:r w:rsidRPr="003A73E7">
        <w:rPr>
          <w:rFonts w:eastAsia="Zawgyi-One" w:cs="Myanmar Text"/>
        </w:rPr>
        <w:t xml:space="preserve"> 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863A6" w:rsidRPr="003A73E7" w14:paraId="74AE38CC" w14:textId="77777777" w:rsidTr="00C73E0D">
        <w:tc>
          <w:tcPr>
            <w:tcW w:w="2551" w:type="dxa"/>
            <w:vAlign w:val="center"/>
          </w:tcPr>
          <w:p w14:paraId="20BA09D9" w14:textId="77777777" w:rsidR="00490AD8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31DCCF71" wp14:editId="7F0EEDA6">
                  <wp:extent cx="1482725" cy="1007712"/>
                  <wp:effectExtent l="0" t="0" r="3175" b="2540"/>
                  <wp:docPr id="1982031989" name="Picture 14" descr="လက်မထောင်ထားကြသည့် လူ ၂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2031989" name="Picture 14" descr="လက်မထောင်ထားကြသည့် လူ ၂ ဦး။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20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0077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C188B8C" w14:textId="3A4EF366" w:rsidR="00490AD8" w:rsidRPr="003A73E7" w:rsidRDefault="003C6953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ိုအပ်ချက်များနှင့်ကိုက်ညီမ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ံ့ပိုးကူညီမှုများ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န်ဆောင်မှု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ိုမိုရှိသင့်ပါသည်။</w:t>
            </w:r>
          </w:p>
        </w:tc>
      </w:tr>
      <w:tr w:rsidR="00D863A6" w:rsidRPr="003A73E7" w14:paraId="40EC0D68" w14:textId="77777777" w:rsidTr="00C73E0D">
        <w:tc>
          <w:tcPr>
            <w:tcW w:w="2551" w:type="dxa"/>
            <w:vAlign w:val="center"/>
          </w:tcPr>
          <w:p w14:paraId="5AC5DA20" w14:textId="77777777" w:rsidR="00490AD8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7AC00412" wp14:editId="33690FAA">
                  <wp:extent cx="1482725" cy="1482725"/>
                  <wp:effectExtent l="0" t="0" r="3175" b="3175"/>
                  <wp:docPr id="1734651930" name="Picture 6" descr="ဝန်ဆောင်မှုပေးသူ ၂ ဦး။ တစ်ဦးမှာ ဆရာဝန်နားကျပ်တပ်ထားပြီး အခြားတစ်ဦးမှာ စာစောင်ကိုင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4651930" name="Picture 6" descr="ဝန်ဆောင်မှုပေးသူ ၂ ဦး။ တစ်ဦးမှာ ဆရာဝန်နားကျပ်တပ်ထားပြီး အခြားတစ်ဦးမှာ စာစောင်ကိုင်ထားသည်။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4DECBE" w14:textId="77777777" w:rsidR="00490AD8" w:rsidRPr="003A73E7" w:rsidRDefault="007617A9" w:rsidP="007617A9">
            <w:pPr>
              <w:wordWrap w:val="0"/>
              <w:spacing w:after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၎င်းတို့၏လိုအပ်ချက်များ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ိုက်ညီ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Style w:val="Strong"/>
                <w:rFonts w:ascii="Myanmar Text" w:eastAsia="Zawgyi-One" w:hAnsi="Myanmar Text" w:cs="Myanmar Text"/>
              </w:rPr>
              <w:t>ဝန်ဆောင်မှုပေးသူများ</w:t>
            </w:r>
            <w:r w:rsidRPr="003A73E7">
              <w:rPr>
                <w:rFonts w:ascii="Myanmar Text" w:eastAsia="Zawgyi-One" w:hAnsi="Myanmar Text" w:cs="Myanmar Text"/>
              </w:rPr>
              <w:t>ကိုရှာဖွေအသုံးပြု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ကူအညီရသင့်ပါသည်။</w:t>
            </w:r>
          </w:p>
          <w:p w14:paraId="0F801D2D" w14:textId="77777777" w:rsidR="0010274C" w:rsidRPr="003A73E7" w:rsidRDefault="007617A9" w:rsidP="007617A9">
            <w:pPr>
              <w:wordWrap w:val="0"/>
              <w:spacing w:before="120" w:after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ဝန်ဆောင်မှုပေးသူများ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အ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န်ဆောင်မှ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ပေးခြင်းဖြ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ံ့ပိုးပေးသည်။</w:t>
            </w:r>
          </w:p>
        </w:tc>
      </w:tr>
    </w:tbl>
    <w:p w14:paraId="3ACB2241" w14:textId="77777777" w:rsidR="008104A9" w:rsidRPr="003A73E7" w:rsidRDefault="007617A9" w:rsidP="007617A9">
      <w:pPr>
        <w:pStyle w:val="Heading4"/>
        <w:wordWrap w:val="0"/>
        <w:spacing w:before="600" w:after="120"/>
        <w:rPr>
          <w:rFonts w:cs="Myanmar Text"/>
        </w:rPr>
      </w:pPr>
      <w:r w:rsidRPr="003A73E7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608AC09A" wp14:editId="613E3D2A">
                <wp:simplePos x="0" y="0"/>
                <wp:positionH relativeFrom="margin">
                  <wp:posOffset>18415</wp:posOffset>
                </wp:positionH>
                <wp:positionV relativeFrom="paragraph">
                  <wp:posOffset>698178</wp:posOffset>
                </wp:positionV>
                <wp:extent cx="5786755" cy="241300"/>
                <wp:effectExtent l="19050" t="19050" r="23495" b="25400"/>
                <wp:wrapNone/>
                <wp:docPr id="133" name="Group 1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4" name="Straight Connector 1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" name="Oval 1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B9B115" id="Group 133" o:spid="_x0000_s1026" alt="&quot;&quot;" style="position:absolute;margin-left:1.45pt;margin-top:54.95pt;width:455.65pt;height:19pt;z-index:-25164390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">
                <v:line id="Straight Connector 1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" strokecolor="#65276f [3044]" strokeweight="3pt">
                  <v:stroke endcap="round"/>
                </v:line>
                <v:oval id="Oval 1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" fillcolor="#ffcc04" strokecolor="#6b2976" strokeweight="3pt"/>
                <w10:wrap anchorx="margin"/>
              </v:group>
            </w:pict>
          </mc:Fallback>
        </mc:AlternateContent>
      </w:r>
      <w:r w:rsidR="00FE7219" w:rsidRPr="003A73E7">
        <w:rPr>
          <w:rFonts w:ascii="Myanmar Text" w:eastAsia="Zawgyi-One" w:hAnsi="Myanmar Text" w:cs="Myanmar Text"/>
        </w:rPr>
        <w:t>ကျွန်ုပ်တို့၏</w:t>
      </w:r>
      <w:r w:rsidR="00FE7219" w:rsidRPr="003A73E7">
        <w:rPr>
          <w:rFonts w:eastAsia="Zawgyi-One" w:cs="Myanmar Text"/>
        </w:rPr>
        <w:t xml:space="preserve"> </w:t>
      </w:r>
      <w:r w:rsidR="00FE7219" w:rsidRPr="003A73E7">
        <w:rPr>
          <w:rFonts w:ascii="Myanmar Text" w:eastAsia="Zawgyi-One" w:hAnsi="Myanmar Text" w:cs="Myanmar Text"/>
        </w:rPr>
        <w:t>ရည်မှန်းချက်ပန်းတိုင်များ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654"/>
      </w:tblGrid>
      <w:tr w:rsidR="00D863A6" w:rsidRPr="003A73E7" w14:paraId="0A979D79" w14:textId="77777777" w:rsidTr="00361F93">
        <w:trPr>
          <w:gridAfter w:val="1"/>
          <w:wAfter w:w="654" w:type="dxa"/>
        </w:trPr>
        <w:tc>
          <w:tcPr>
            <w:tcW w:w="2551" w:type="dxa"/>
            <w:vAlign w:val="center"/>
          </w:tcPr>
          <w:p w14:paraId="1DEDD86E" w14:textId="77777777" w:rsidR="008104A9" w:rsidRPr="003A73E7" w:rsidRDefault="008104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</w:p>
        </w:tc>
        <w:tc>
          <w:tcPr>
            <w:tcW w:w="6576" w:type="dxa"/>
            <w:vAlign w:val="center"/>
          </w:tcPr>
          <w:p w14:paraId="4894AC02" w14:textId="77777777" w:rsidR="008104A9" w:rsidRPr="003A73E7" w:rsidRDefault="007617A9" w:rsidP="007617A9">
            <w:pPr>
              <w:wordWrap w:val="0"/>
              <w:spacing w:before="300" w:after="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အသိုက်အဝန်းသ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တင်းအချက်အလက်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ျှဝေပေးရာ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အချက်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ေချာစေလိုပါသည်</w:t>
            </w:r>
            <w:r w:rsidRPr="003A73E7">
              <w:rPr>
                <w:rFonts w:eastAsia="Zawgyi-One" w:cs="Myanmar Text"/>
              </w:rPr>
              <w:t>-</w:t>
            </w:r>
          </w:p>
        </w:tc>
      </w:tr>
      <w:tr w:rsidR="00D863A6" w:rsidRPr="003A73E7" w14:paraId="6B6262B7" w14:textId="77777777" w:rsidTr="00361F93">
        <w:trPr>
          <w:gridAfter w:val="1"/>
          <w:wAfter w:w="654" w:type="dxa"/>
          <w:trHeight w:val="2665"/>
        </w:trPr>
        <w:tc>
          <w:tcPr>
            <w:tcW w:w="2551" w:type="dxa"/>
            <w:vAlign w:val="center"/>
          </w:tcPr>
          <w:p w14:paraId="7580EF24" w14:textId="77777777" w:rsidR="008104A9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4A8F58C0" wp14:editId="2E58CE8A">
                  <wp:extent cx="1482725" cy="1482725"/>
                  <wp:effectExtent l="0" t="0" r="3175" b="3175"/>
                  <wp:docPr id="2128743046" name="Picture 7" descr="NDIS စာစောင်ကိုင်ထား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8743046" name="Picture 7" descr="NDIS စာစောင်ကိုင်ထားသူတစ်ဦး။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E631D27" w14:textId="77777777" w:rsidR="008104A9" w:rsidRPr="003A73E7" w:rsidRDefault="007617A9" w:rsidP="007617A9">
            <w:pPr>
              <w:pStyle w:val="ListParagraph"/>
              <w:numPr>
                <w:ilvl w:val="0"/>
                <w:numId w:val="29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 xml:space="preserve">NDIS </w:t>
            </w:r>
            <w:r w:rsidRPr="003A73E7">
              <w:rPr>
                <w:rFonts w:ascii="Myanmar Text" w:eastAsia="Zawgyi-One" w:hAnsi="Myanmar Text" w:cs="Myanmar Text"/>
              </w:rPr>
              <w:t>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</w:t>
            </w:r>
            <w:r w:rsidRPr="003A73E7">
              <w:rPr>
                <w:rFonts w:ascii="Times New Roman" w:eastAsia="Zawgyi-One" w:hAnsi="Times New Roman" w:cs="Times New Roman"/>
              </w:rPr>
              <w:t>‌</w:t>
            </w:r>
            <w:r w:rsidRPr="003A73E7">
              <w:rPr>
                <w:rFonts w:ascii="Myanmar Text" w:eastAsia="Zawgyi-One" w:hAnsi="Myanmar Text" w:cs="Myanmar Text"/>
              </w:rPr>
              <w:t>ပုံ</w:t>
            </w:r>
            <w:r w:rsidRPr="003A73E7">
              <w:rPr>
                <w:rFonts w:eastAsia="Zawgyi-One" w:cs="Myanmar Text"/>
              </w:rPr>
              <w:t xml:space="preserve"> </w:t>
            </w:r>
          </w:p>
        </w:tc>
      </w:tr>
      <w:tr w:rsidR="00D863A6" w:rsidRPr="003A73E7" w14:paraId="2A1F47DE" w14:textId="77777777" w:rsidTr="00361F93">
        <w:trPr>
          <w:gridAfter w:val="1"/>
          <w:wAfter w:w="654" w:type="dxa"/>
          <w:trHeight w:val="2665"/>
        </w:trPr>
        <w:tc>
          <w:tcPr>
            <w:tcW w:w="2551" w:type="dxa"/>
            <w:vAlign w:val="center"/>
          </w:tcPr>
          <w:p w14:paraId="387208EE" w14:textId="77777777" w:rsidR="008104A9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2CE4B317" wp14:editId="03A47B93">
                  <wp:extent cx="1482725" cy="1482725"/>
                  <wp:effectExtent l="0" t="0" r="3175" b="3175"/>
                  <wp:docPr id="983052153" name="Picture 8" descr="လက်မြှောက်ထားသည့် ပါဝင်သုံးစွဲသူတစ်ဦးနှင့် လုံခြုံရေးပုံ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3052153" name="Picture 8" descr="လက်မြှောက်ထားသည့် ပါဝင်သုံးစွဲသူတစ်ဦးနှင့် လုံခြုံရေးပုံတစ်ခု။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9CD7572" w14:textId="77777777" w:rsidR="008104A9" w:rsidRPr="003A73E7" w:rsidRDefault="007617A9" w:rsidP="007617A9">
            <w:pPr>
              <w:pStyle w:val="ListParagraph"/>
              <w:numPr>
                <w:ilvl w:val="0"/>
                <w:numId w:val="29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၎င်း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အရ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ံခြုံ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န်ဆောင်မှု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ှာဖွေရန်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ုံးစွဲရန်</w:t>
            </w:r>
          </w:p>
        </w:tc>
      </w:tr>
      <w:tr w:rsidR="00D863A6" w:rsidRPr="003A73E7" w14:paraId="58635794" w14:textId="77777777" w:rsidTr="00361F93">
        <w:trPr>
          <w:gridAfter w:val="1"/>
          <w:wAfter w:w="654" w:type="dxa"/>
        </w:trPr>
        <w:tc>
          <w:tcPr>
            <w:tcW w:w="2551" w:type="dxa"/>
            <w:vAlign w:val="bottom"/>
          </w:tcPr>
          <w:p w14:paraId="0D14E4FF" w14:textId="77777777" w:rsidR="00FE7219" w:rsidRPr="003A73E7" w:rsidRDefault="00FE7219" w:rsidP="007617A9">
            <w:pPr>
              <w:pStyle w:val="Image"/>
              <w:wordWrap w:val="0"/>
              <w:spacing w:after="0" w:line="240" w:lineRule="auto"/>
              <w:rPr>
                <w:rFonts w:cs="Myanmar Text"/>
              </w:rPr>
            </w:pPr>
          </w:p>
        </w:tc>
        <w:tc>
          <w:tcPr>
            <w:tcW w:w="6576" w:type="dxa"/>
            <w:vAlign w:val="center"/>
          </w:tcPr>
          <w:p w14:paraId="75A1B9D7" w14:textId="58482575" w:rsidR="00FE7219" w:rsidRPr="003A73E7" w:rsidRDefault="007617A9" w:rsidP="007617A9">
            <w:pPr>
              <w:wordWrap w:val="0"/>
              <w:spacing w:after="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ောက်ပါသို့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ောင်းမွန်စွ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ဆောင်ပေးမ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န်ဆောင်မှုပေးသူများကိုလည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ို၍များ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ှိစေချင်ပါသည်</w:t>
            </w:r>
            <w:r w:rsidR="00361F93">
              <w:rPr>
                <w:rFonts w:ascii="Myanmar Text" w:eastAsia="Zawgyi-One" w:hAnsi="Myanmar Text" w:cs="Myanmar Text"/>
              </w:rPr>
              <w:t>-</w:t>
            </w:r>
          </w:p>
        </w:tc>
      </w:tr>
      <w:tr w:rsidR="00D863A6" w:rsidRPr="003A73E7" w14:paraId="3B74A53B" w14:textId="77777777" w:rsidTr="00361F93">
        <w:trPr>
          <w:gridAfter w:val="1"/>
          <w:wAfter w:w="654" w:type="dxa"/>
        </w:trPr>
        <w:tc>
          <w:tcPr>
            <w:tcW w:w="2551" w:type="dxa"/>
            <w:vAlign w:val="bottom"/>
          </w:tcPr>
          <w:p w14:paraId="7623A6F3" w14:textId="77777777" w:rsidR="004E1806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7DC090B3" wp14:editId="5F7C0EFF">
                  <wp:extent cx="1482725" cy="1482725"/>
                  <wp:effectExtent l="0" t="0" r="3175" b="3175"/>
                  <wp:docPr id="1464946712" name="Picture 16" descr="ဘယ်ဘက်ရင်ဘတ်ပေါ် လက်တင်ရင်း လက်ဆွဲနှုတ်ဆက်နေသူ ၂ 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4946712" name="Picture 16" descr="ဘယ်ဘက်ရင်ဘတ်ပေါ် လက်တင်ရင်း လက်ဆွဲနှုတ်ဆက်နေသူ ၂ ဦး။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C89E7B" w14:textId="77777777" w:rsidR="004E1806" w:rsidRPr="003A73E7" w:rsidRDefault="007617A9" w:rsidP="007617A9">
            <w:pPr>
              <w:pStyle w:val="ListParagraph"/>
              <w:numPr>
                <w:ilvl w:val="0"/>
                <w:numId w:val="31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ဉ်ကျေးမှုအားလုံ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ေးစားရမည်</w:t>
            </w:r>
          </w:p>
        </w:tc>
      </w:tr>
      <w:tr w:rsidR="00D863A6" w:rsidRPr="003A73E7" w14:paraId="2F487B13" w14:textId="77777777" w:rsidTr="00361F93">
        <w:trPr>
          <w:gridAfter w:val="1"/>
          <w:wAfter w:w="654" w:type="dxa"/>
        </w:trPr>
        <w:tc>
          <w:tcPr>
            <w:tcW w:w="2551" w:type="dxa"/>
            <w:vAlign w:val="bottom"/>
          </w:tcPr>
          <w:p w14:paraId="04F3AC64" w14:textId="77777777" w:rsidR="004E1806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35584319" wp14:editId="1612F698">
                  <wp:extent cx="1482725" cy="1482725"/>
                  <wp:effectExtent l="0" t="0" r="3175" b="3175"/>
                  <wp:docPr id="1465212638" name="Picture 17" descr="ယဥ်ကျေးမှုကွဲ လူအုပ်စုနှင့် လက်မ‌ထောင်ထားသည့်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5212638" name="Picture 17" descr="ယဥ်ကျေးမှုကွဲ လူအုပ်စုနှင့် လက်မ‌ထောင်ထားသည့်ပုံ။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2937A5" w14:textId="77777777" w:rsidR="004E1806" w:rsidRPr="003A73E7" w:rsidRDefault="007617A9" w:rsidP="007617A9">
            <w:pPr>
              <w:pStyle w:val="ListParagraph"/>
              <w:numPr>
                <w:ilvl w:val="0"/>
                <w:numId w:val="31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အတွ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ောင်းမွန်စွ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ကိုင်ပေးရမည်</w:t>
            </w:r>
          </w:p>
        </w:tc>
      </w:tr>
      <w:tr w:rsidR="00D863A6" w:rsidRPr="003A73E7" w14:paraId="1D95E02E" w14:textId="77777777" w:rsidTr="00361F93">
        <w:trPr>
          <w:gridAfter w:val="1"/>
          <w:wAfter w:w="654" w:type="dxa"/>
        </w:trPr>
        <w:tc>
          <w:tcPr>
            <w:tcW w:w="2551" w:type="dxa"/>
            <w:vAlign w:val="bottom"/>
          </w:tcPr>
          <w:p w14:paraId="0AA66258" w14:textId="77777777" w:rsidR="004E1806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708AD6E5" wp14:editId="1962F971">
                  <wp:extent cx="1482725" cy="1482725"/>
                  <wp:effectExtent l="0" t="0" r="3175" b="3175"/>
                  <wp:docPr id="1496978836" name="Picture 18" descr="ပါဝင်သုံးစွဲသူ ၃ ဦးနှင့် လုံခြုံရေး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6978836" name="Picture 18" descr="ပါဝင်သုံးစွဲသူ ၃ ဦးနှင့် လုံခြုံရေးပုံ။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C1786AA" w14:textId="77777777" w:rsidR="004E1806" w:rsidRPr="003A73E7" w:rsidRDefault="007617A9" w:rsidP="007617A9">
            <w:pPr>
              <w:pStyle w:val="ListParagraph"/>
              <w:numPr>
                <w:ilvl w:val="0"/>
                <w:numId w:val="65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ဉ်ကျေးမှုအားလုံးအတွ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ံခြုံရမည်ဖြစ်ပါသည်။</w:t>
            </w:r>
          </w:p>
        </w:tc>
      </w:tr>
      <w:tr w:rsidR="00D863A6" w:rsidRPr="003A73E7" w14:paraId="373D3B61" w14:textId="77777777" w:rsidTr="00361F93">
        <w:tc>
          <w:tcPr>
            <w:tcW w:w="2551" w:type="dxa"/>
            <w:vAlign w:val="bottom"/>
          </w:tcPr>
          <w:p w14:paraId="19C615F0" w14:textId="77777777" w:rsidR="0045725F" w:rsidRPr="003A73E7" w:rsidRDefault="007617A9" w:rsidP="007617A9">
            <w:pPr>
              <w:pStyle w:val="Image"/>
              <w:wordWrap w:val="0"/>
              <w:spacing w:before="600"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2512" behindDoc="0" locked="0" layoutInCell="1" allowOverlap="1" wp14:anchorId="05082D69" wp14:editId="5A06496A">
                      <wp:simplePos x="0" y="0"/>
                      <wp:positionH relativeFrom="column">
                        <wp:posOffset>346075</wp:posOffset>
                      </wp:positionH>
                      <wp:positionV relativeFrom="paragraph">
                        <wp:posOffset>595630</wp:posOffset>
                      </wp:positionV>
                      <wp:extent cx="790575" cy="450215"/>
                      <wp:effectExtent l="0" t="0" r="9525" b="6985"/>
                      <wp:wrapNone/>
                      <wp:docPr id="65351838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05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0AA94B9" w14:textId="77777777" w:rsidR="007617A9" w:rsidRPr="003A5998" w:rsidRDefault="007617A9" w:rsidP="003A5998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10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3A5998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10"/>
                                      <w:sz w:val="18"/>
                                      <w:szCs w:val="18"/>
                                    </w:rPr>
                                    <w:t>ဆောင်ရွက်ရမည့်အစီအစဥ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082D69" id="_x0000_s1040" type="#_x0000_t202" alt="&quot;&quot;" style="position:absolute;left:0;text-align:left;margin-left:27.25pt;margin-top:46.9pt;width:62.25pt;height:35.4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" filled="f" stroked="f">
                      <v:textbox inset="0,0,0,0">
                        <w:txbxContent>
                          <w:p w14:paraId="00AA94B9" w14:textId="77777777" w:rsidR="007617A9" w:rsidRPr="003A5998" w:rsidRDefault="007617A9" w:rsidP="003A5998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10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3A5998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10"/>
                                <w:sz w:val="18"/>
                                <w:szCs w:val="18"/>
                              </w:rPr>
                              <w:t>ဆောင်ရွက်ရမည့်အစီအစဥ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E1806" w:rsidRPr="003A73E7">
              <w:rPr>
                <w:rFonts w:cs="Myanmar Text"/>
                <w:noProof/>
              </w:rPr>
              <w:drawing>
                <wp:inline distT="0" distB="0" distL="0" distR="0" wp14:anchorId="3B9778F2" wp14:editId="3D07A472">
                  <wp:extent cx="1482725" cy="1482725"/>
                  <wp:effectExtent l="0" t="0" r="3175" b="3175"/>
                  <wp:docPr id="753246717" name="Picture 15" descr="အမှန်ပြသင်္ကေတနှင့်အတူ စာရင်းတစ်ခုကိုပြထားသည့် လုပ်ရမည့် အစီအစဥ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3246717" name="Picture 15" descr="အမှန်ပြသင်္ကေတနှင့်အတူ စာရင်းတစ်ခုကိုပြထားသည့် လုပ်ရမည့် အစီအစဥ်။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gridSpan w:val="2"/>
            <w:vAlign w:val="center"/>
          </w:tcPr>
          <w:p w14:paraId="5F4447C4" w14:textId="77777777" w:rsidR="00F122D1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ာမျက်န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၃၁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တ်ရှုနိုင်ပါသည်</w:t>
            </w:r>
          </w:p>
          <w:p w14:paraId="59821127" w14:textId="77777777" w:rsidR="00F122D1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က်ဘ်ဆိုက်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ွေ့ရှိနိုင်သည်။</w:t>
            </w:r>
          </w:p>
          <w:p w14:paraId="6DD8F509" w14:textId="77777777" w:rsidR="0045725F" w:rsidRPr="003A73E7" w:rsidRDefault="00000000" w:rsidP="007617A9">
            <w:pPr>
              <w:wordWrap w:val="0"/>
              <w:spacing w:line="240" w:lineRule="auto"/>
              <w:rPr>
                <w:rFonts w:cs="Myanmar Text"/>
              </w:rPr>
            </w:pPr>
            <w:hyperlink r:id="rId97" w:history="1">
              <w:r w:rsidR="006A604C" w:rsidRPr="003A73E7">
                <w:rPr>
                  <w:rStyle w:val="Hyperlink"/>
                  <w:rFonts w:eastAsia="Zawgyi-One" w:cs="Myanmar Text"/>
                </w:rPr>
                <w:t>www.ndis.gov.au/CALD</w:t>
              </w:r>
            </w:hyperlink>
          </w:p>
        </w:tc>
      </w:tr>
    </w:tbl>
    <w:p w14:paraId="431BBB4D" w14:textId="77777777" w:rsidR="00B676E1" w:rsidRPr="003A73E7" w:rsidRDefault="007617A9" w:rsidP="007617A9">
      <w:pPr>
        <w:pStyle w:val="Heading3"/>
        <w:wordWrap w:val="0"/>
        <w:spacing w:before="480" w:after="240" w:line="240" w:lineRule="auto"/>
        <w:rPr>
          <w:rFonts w:cs="Myanmar Text"/>
        </w:rPr>
      </w:pPr>
      <w:r w:rsidRPr="003A73E7">
        <w:rPr>
          <w:rFonts w:cs="Myanmar Text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693C7CA8" wp14:editId="41C1B732">
                <wp:simplePos x="0" y="0"/>
                <wp:positionH relativeFrom="margin">
                  <wp:posOffset>-344170</wp:posOffset>
                </wp:positionH>
                <wp:positionV relativeFrom="paragraph">
                  <wp:posOffset>-167962</wp:posOffset>
                </wp:positionV>
                <wp:extent cx="6422400" cy="691200"/>
                <wp:effectExtent l="19050" t="19050" r="16510" b="1397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431CFD2" id="Rectangle: Rounded Corners 565464728" o:spid="_x0000_s1026" alt="&quot;&quot;" style="position:absolute;margin-left:-27.1pt;margin-top:-13.25pt;width:505.7pt;height:54.45pt;z-index:-251641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" fillcolor="#06a8b5" strokecolor="#6b2976" strokeweight="3pt">
                <w10:wrap anchorx="margin"/>
              </v:roundrect>
            </w:pict>
          </mc:Fallback>
        </mc:AlternateContent>
      </w:r>
      <w:r w:rsidRPr="003A73E7">
        <w:rPr>
          <w:rFonts w:ascii="Myanmar Text" w:eastAsia="Zawgyi-One" w:hAnsi="Myanmar Text" w:cs="Myanmar Text"/>
        </w:rPr>
        <w:t>၅</w:t>
      </w:r>
      <w:r w:rsidRPr="003A73E7">
        <w:rPr>
          <w:rFonts w:eastAsia="Zawgyi-One" w:cs="Myanmar Text"/>
        </w:rPr>
        <w:t xml:space="preserve">. </w:t>
      </w:r>
      <w:r w:rsidRPr="003A73E7">
        <w:rPr>
          <w:rFonts w:ascii="Myanmar Text" w:eastAsia="Zawgyi-One" w:hAnsi="Myanmar Text" w:cs="Myanmar Text"/>
        </w:rPr>
        <w:t>ယဥ်ကျေးမှုကွဲ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ပါဝင်သုံးစွဲသူများ၏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အချက်အလက်များ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863A6" w:rsidRPr="003A73E7" w14:paraId="3FFA9D3E" w14:textId="77777777" w:rsidTr="00977E3B">
        <w:trPr>
          <w:trHeight w:val="3175"/>
        </w:trPr>
        <w:tc>
          <w:tcPr>
            <w:tcW w:w="2551" w:type="dxa"/>
            <w:vAlign w:val="center"/>
          </w:tcPr>
          <w:p w14:paraId="19ED4241" w14:textId="77777777" w:rsidR="00437DD8" w:rsidRPr="003A73E7" w:rsidRDefault="007617A9" w:rsidP="007617A9">
            <w:pPr>
              <w:pStyle w:val="Image"/>
              <w:wordWrap w:val="0"/>
              <w:spacing w:before="36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4560" behindDoc="0" locked="0" layoutInCell="1" allowOverlap="1" wp14:anchorId="6D893187" wp14:editId="32793E60">
                      <wp:simplePos x="0" y="0"/>
                      <wp:positionH relativeFrom="column">
                        <wp:posOffset>702310</wp:posOffset>
                      </wp:positionH>
                      <wp:positionV relativeFrom="paragraph">
                        <wp:posOffset>777875</wp:posOffset>
                      </wp:positionV>
                      <wp:extent cx="631825" cy="241935"/>
                      <wp:effectExtent l="0" t="0" r="0" b="5715"/>
                      <wp:wrapNone/>
                      <wp:docPr id="191848051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1825" cy="2419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B78AC4" w14:textId="77777777" w:rsidR="007617A9" w:rsidRPr="00A845F5" w:rsidRDefault="007617A9" w:rsidP="00A845F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10"/>
                                      <w:sz w:val="16"/>
                                      <w:szCs w:val="20"/>
                                      <w:lang w:val="en-PH"/>
                                    </w:rPr>
                                  </w:pPr>
                                  <w:r w:rsidRPr="00A845F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10"/>
                                      <w:sz w:val="16"/>
                                      <w:szCs w:val="20"/>
                                    </w:rPr>
                                    <w:t>မှတ်တမ်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893187" id="_x0000_s1041" type="#_x0000_t202" alt="&quot;&quot;" style="position:absolute;left:0;text-align:left;margin-left:55.3pt;margin-top:61.25pt;width:49.75pt;height:19.0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" filled="f" stroked="f">
                      <v:textbox inset="0,0,0,0">
                        <w:txbxContent>
                          <w:p w14:paraId="58B78AC4" w14:textId="77777777" w:rsidR="007617A9" w:rsidRPr="00A845F5" w:rsidRDefault="007617A9" w:rsidP="00A845F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10"/>
                                <w:sz w:val="16"/>
                                <w:szCs w:val="20"/>
                                <w:lang w:val="en-PH"/>
                              </w:rPr>
                            </w:pPr>
                            <w:r w:rsidRPr="00A845F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10"/>
                                <w:sz w:val="16"/>
                                <w:szCs w:val="20"/>
                              </w:rPr>
                              <w:t>မှတ်တမ်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37DD8" w:rsidRPr="003A73E7">
              <w:rPr>
                <w:rFonts w:cs="Myanmar Text"/>
                <w:noProof/>
              </w:rPr>
              <w:drawing>
                <wp:inline distT="0" distB="0" distL="0" distR="0" wp14:anchorId="3CE0954B" wp14:editId="0ECC346B">
                  <wp:extent cx="1440000" cy="1440000"/>
                  <wp:effectExtent l="0" t="0" r="8255" b="8255"/>
                  <wp:docPr id="98" name="Picture 98" descr="သတင်းပြန်ကြားရေးစာစောင်၊ မှတ်တမ်းစာစောင်နှင့် ဒေါင်လိုက်ပုံပြမျဥ်း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သတင်းပြန်ကြားရေးစာစောင်၊ မှတ်တမ်းစာစောင်နှင့် ဒေါင်လိုက်ပုံပြမျဥ်းတစ်ခ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1383D1" w14:textId="77777777" w:rsidR="00437DD8" w:rsidRPr="003A73E7" w:rsidRDefault="007617A9" w:rsidP="007617A9">
            <w:pPr>
              <w:wordWrap w:val="0"/>
              <w:spacing w:before="360" w:line="240" w:lineRule="auto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Style w:val="Strong"/>
                <w:rFonts w:ascii="Myanmar Text" w:eastAsia="Zawgyi-One" w:hAnsi="Myanmar Text" w:cs="Myanmar Text"/>
              </w:rPr>
              <w:t>အချက်အလက်များ</w:t>
            </w:r>
            <w:r w:rsidRPr="003A73E7">
              <w:rPr>
                <w:rFonts w:ascii="Myanmar Text" w:eastAsia="Zawgyi-One" w:hAnsi="Myanmar Text" w:cs="Myanmar Text"/>
              </w:rPr>
              <w:t>အကြောင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ြောဆိုသည့်အခါ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ိုလိုသည်မှာ</w:t>
            </w:r>
            <w:r w:rsidRPr="003A73E7">
              <w:rPr>
                <w:rFonts w:eastAsia="Zawgyi-One" w:cs="Myanmar Text"/>
              </w:rPr>
              <w:t xml:space="preserve"> -</w:t>
            </w:r>
          </w:p>
          <w:p w14:paraId="0DB4B85A" w14:textId="77777777" w:rsidR="00437DD8" w:rsidRPr="003A73E7" w:rsidRDefault="007617A9" w:rsidP="007617A9">
            <w:pPr>
              <w:pStyle w:val="ListParagraph"/>
              <w:numPr>
                <w:ilvl w:val="0"/>
                <w:numId w:val="30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ချက်အလက်အမှန်များ</w:t>
            </w:r>
          </w:p>
          <w:p w14:paraId="69111CD9" w14:textId="77777777" w:rsidR="00437DD8" w:rsidRPr="003A73E7" w:rsidRDefault="007617A9" w:rsidP="007617A9">
            <w:pPr>
              <w:pStyle w:val="ListParagraph"/>
              <w:numPr>
                <w:ilvl w:val="0"/>
                <w:numId w:val="30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တင်း</w:t>
            </w:r>
          </w:p>
          <w:p w14:paraId="508CADF6" w14:textId="77777777" w:rsidR="00437DD8" w:rsidRPr="003A73E7" w:rsidRDefault="007617A9" w:rsidP="007617A9">
            <w:pPr>
              <w:pStyle w:val="ListParagraph"/>
              <w:numPr>
                <w:ilvl w:val="0"/>
                <w:numId w:val="30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မှတ်တမ်း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ိုဆိုလိုသည်။</w:t>
            </w:r>
          </w:p>
        </w:tc>
      </w:tr>
      <w:tr w:rsidR="00D863A6" w:rsidRPr="003A73E7" w14:paraId="48C1DBDE" w14:textId="77777777" w:rsidTr="00977E3B">
        <w:trPr>
          <w:trHeight w:val="3175"/>
        </w:trPr>
        <w:tc>
          <w:tcPr>
            <w:tcW w:w="2551" w:type="dxa"/>
            <w:vAlign w:val="center"/>
          </w:tcPr>
          <w:p w14:paraId="0C6F3C6D" w14:textId="77777777" w:rsidR="00437DD8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4B039C00" wp14:editId="64848F81">
                  <wp:extent cx="1440000" cy="1440000"/>
                  <wp:effectExtent l="0" t="0" r="8255" b="8255"/>
                  <wp:docPr id="99" name="Picture 99" descr="ယဥ်ကျေးမှုကွဲ 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ယဥ်ကျေးမှုကွဲ လူတစ်စ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6DE077" w14:textId="77777777" w:rsidR="00437DD8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ောက်ဖော်ပြပါ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ားလည်စေ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ိုမိုကောင်းမွန်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ချက်အလက်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ိုအပ်ပါသည်</w:t>
            </w:r>
            <w:r w:rsidRPr="003A73E7">
              <w:rPr>
                <w:rFonts w:eastAsia="Zawgyi-One" w:cs="Myanmar Text"/>
              </w:rPr>
              <w:t>-</w:t>
            </w:r>
          </w:p>
          <w:p w14:paraId="6C48F7EA" w14:textId="77777777" w:rsidR="00437DD8" w:rsidRPr="003A73E7" w:rsidRDefault="007617A9" w:rsidP="007617A9">
            <w:pPr>
              <w:pStyle w:val="ListParagraph"/>
              <w:numPr>
                <w:ilvl w:val="0"/>
                <w:numId w:val="30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</w:t>
            </w:r>
          </w:p>
          <w:p w14:paraId="465BBF2C" w14:textId="77777777" w:rsidR="00437DD8" w:rsidRPr="003A73E7" w:rsidRDefault="007617A9" w:rsidP="007617A9">
            <w:pPr>
              <w:pStyle w:val="ListParagraph"/>
              <w:numPr>
                <w:ilvl w:val="0"/>
                <w:numId w:val="30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၎င်း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ိုအပ်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ံ့ပိုးမှု</w:t>
            </w:r>
          </w:p>
        </w:tc>
      </w:tr>
      <w:tr w:rsidR="00D863A6" w:rsidRPr="003A73E7" w14:paraId="3429AEC8" w14:textId="77777777" w:rsidTr="005C45CC">
        <w:tc>
          <w:tcPr>
            <w:tcW w:w="2551" w:type="dxa"/>
            <w:vAlign w:val="center"/>
          </w:tcPr>
          <w:p w14:paraId="501CA82B" w14:textId="77777777" w:rsidR="00437DD8" w:rsidRPr="003A73E7" w:rsidRDefault="00437DD8" w:rsidP="007617A9">
            <w:pPr>
              <w:pStyle w:val="Image"/>
              <w:wordWrap w:val="0"/>
              <w:spacing w:before="600" w:after="0" w:line="240" w:lineRule="auto"/>
              <w:rPr>
                <w:rFonts w:cs="Myanmar Text"/>
                <w:noProof/>
              </w:rPr>
            </w:pPr>
          </w:p>
        </w:tc>
        <w:tc>
          <w:tcPr>
            <w:tcW w:w="6576" w:type="dxa"/>
            <w:vAlign w:val="center"/>
          </w:tcPr>
          <w:p w14:paraId="766C4F43" w14:textId="77777777" w:rsidR="00437DD8" w:rsidRPr="003A73E7" w:rsidRDefault="007617A9" w:rsidP="007617A9">
            <w:pPr>
              <w:wordWrap w:val="0"/>
              <w:spacing w:before="600" w:after="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ောက်ပါတို့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ားလည်ရန်လည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အနေဖြ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ချက်အလ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ိုမိုလိုအပ်ပါသည်</w:t>
            </w:r>
            <w:r w:rsidRPr="003A73E7">
              <w:rPr>
                <w:rFonts w:eastAsia="Zawgyi-One" w:cs="Myanmar Text"/>
              </w:rPr>
              <w:t>-</w:t>
            </w:r>
          </w:p>
        </w:tc>
      </w:tr>
      <w:tr w:rsidR="00D863A6" w:rsidRPr="003A73E7" w14:paraId="0776A328" w14:textId="77777777" w:rsidTr="00C73E0D">
        <w:tc>
          <w:tcPr>
            <w:tcW w:w="2551" w:type="dxa"/>
            <w:vAlign w:val="center"/>
          </w:tcPr>
          <w:p w14:paraId="3E2308CC" w14:textId="77777777" w:rsidR="005C45CC" w:rsidRPr="003A73E7" w:rsidRDefault="007617A9" w:rsidP="007617A9">
            <w:pPr>
              <w:pStyle w:val="Image"/>
              <w:wordWrap w:val="0"/>
              <w:spacing w:before="120" w:after="120"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4C822A18" wp14:editId="3895B994">
                  <wp:extent cx="1482725" cy="1482725"/>
                  <wp:effectExtent l="0" t="0" r="3175" b="3175"/>
                  <wp:docPr id="2039338464" name="Picture 10" descr="ပါဝင်သုံးစွဲသူအား ကူညီနေသည့် ဝန်ထမ်းတစ်ဦး။ ၎င်းတို့ဘေး၌ လက်မထောင်ထားသောပုံနှင့်အတူ လမ်းညွှန်မြှား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9338464" name="Picture 10" descr="ပါဝင်သုံးစွဲသူအား ကူညီနေသည့် ဝန်ထမ်းတစ်ဦး။ ၎င်းတို့ဘေး၌ လက်မထောင်ထားသောပုံနှင့်အတူ လမ်းညွှန်မြှား ရှိသည်။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15414A" w14:textId="77777777" w:rsidR="005C45CC" w:rsidRPr="003A73E7" w:rsidRDefault="007617A9" w:rsidP="007617A9">
            <w:pPr>
              <w:pStyle w:val="ListParagraph"/>
              <w:numPr>
                <w:ilvl w:val="0"/>
                <w:numId w:val="32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ဝန်ဆောင်မှု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ည်သို့တိုးမြှင့်ပေးနိုင်မည့်နည်း</w:t>
            </w:r>
          </w:p>
        </w:tc>
      </w:tr>
      <w:tr w:rsidR="00D863A6" w:rsidRPr="003A73E7" w14:paraId="44F32248" w14:textId="77777777" w:rsidTr="00C73E0D">
        <w:tc>
          <w:tcPr>
            <w:tcW w:w="2551" w:type="dxa"/>
            <w:vAlign w:val="center"/>
          </w:tcPr>
          <w:p w14:paraId="6D5DDEE4" w14:textId="77777777" w:rsidR="005C45CC" w:rsidRPr="003A73E7" w:rsidRDefault="007617A9" w:rsidP="007617A9">
            <w:pPr>
              <w:pStyle w:val="Image"/>
              <w:wordWrap w:val="0"/>
              <w:spacing w:before="120" w:after="120"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62FD3AF4" wp14:editId="27CB9AD4">
                  <wp:extent cx="1482725" cy="1482725"/>
                  <wp:effectExtent l="0" t="0" r="3175" b="3175"/>
                  <wp:docPr id="1301712445" name="Picture 9" descr="NDIS စာစောင်တစ်ခုနှင့် မေးခွန်းသင်္ကေတ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1712445" name="Picture 9" descr="NDIS စာစောင်တစ်ခုနှင့် မေးခွန်းသင်္ကေတတစ်ခု။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3CB4DB" w14:textId="77777777" w:rsidR="005C45CC" w:rsidRPr="003A73E7" w:rsidRDefault="007617A9" w:rsidP="007617A9">
            <w:pPr>
              <w:pStyle w:val="ListParagraph"/>
              <w:numPr>
                <w:ilvl w:val="0"/>
                <w:numId w:val="32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 xml:space="preserve">NDIS </w:t>
            </w:r>
            <w:r w:rsidRPr="003A73E7">
              <w:rPr>
                <w:rFonts w:ascii="Myanmar Text" w:eastAsia="Zawgyi-One" w:hAnsi="Myanmar Text" w:cs="Myanmar Text"/>
              </w:rPr>
              <w:t>က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ည်သ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ောင်းမွန်စွ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ကိုင်ပေးမည့်နည်း</w:t>
            </w:r>
          </w:p>
        </w:tc>
      </w:tr>
    </w:tbl>
    <w:p w14:paraId="3E76ED23" w14:textId="77777777" w:rsidR="008104A9" w:rsidRPr="003A73E7" w:rsidRDefault="007617A9" w:rsidP="007617A9">
      <w:pPr>
        <w:pStyle w:val="Heading4"/>
        <w:wordWrap w:val="0"/>
        <w:rPr>
          <w:rFonts w:cs="Myanmar Text"/>
        </w:rPr>
      </w:pPr>
      <w:r w:rsidRPr="003A73E7">
        <w:rPr>
          <w:rFonts w:cs="Myanmar Text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6672" behindDoc="1" locked="0" layoutInCell="1" allowOverlap="1" wp14:anchorId="48FF77FA" wp14:editId="1EAB9BD1">
                <wp:simplePos x="0" y="0"/>
                <wp:positionH relativeFrom="page">
                  <wp:posOffset>922655</wp:posOffset>
                </wp:positionH>
                <wp:positionV relativeFrom="paragraph">
                  <wp:posOffset>397188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9C8C28" id="Group 136" o:spid="_x0000_s1026" alt="&quot;&quot;" style="position:absolute;margin-left:72.65pt;margin-top:31.25pt;width:455.55pt;height:19pt;z-index:-251639808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">
                <v:line id="Straight Connector 13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" strokecolor="#65276f [3044]" strokeweight="3pt">
                  <v:stroke endcap="round"/>
                </v:line>
                <v:oval id="Oval 138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" fillcolor="#06a8b5" strokecolor="#6b2976" strokeweight="3pt"/>
                <w10:wrap anchorx="page"/>
              </v:group>
            </w:pict>
          </mc:Fallback>
        </mc:AlternateContent>
      </w:r>
      <w:r w:rsidR="00FE7219" w:rsidRPr="003A73E7">
        <w:rPr>
          <w:rFonts w:ascii="Myanmar Text" w:eastAsia="Zawgyi-One" w:hAnsi="Myanmar Text" w:cs="Myanmar Text"/>
        </w:rPr>
        <w:t>ကျွန်ုပ်တို့၏</w:t>
      </w:r>
      <w:r w:rsidR="00FE7219" w:rsidRPr="003A73E7">
        <w:rPr>
          <w:rFonts w:eastAsia="Zawgyi-One" w:cs="Myanmar Text"/>
        </w:rPr>
        <w:t xml:space="preserve"> </w:t>
      </w:r>
      <w:r w:rsidR="00FE7219" w:rsidRPr="003A73E7">
        <w:rPr>
          <w:rFonts w:ascii="Myanmar Text" w:eastAsia="Zawgyi-One" w:hAnsi="Myanmar Text" w:cs="Myanmar Text"/>
        </w:rPr>
        <w:t>ရည်မှန်းချက်ပန်းတိုင်များ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863A6" w:rsidRPr="003A73E7" w14:paraId="6C09EBF5" w14:textId="77777777" w:rsidTr="0031750E">
        <w:trPr>
          <w:trHeight w:val="2240"/>
        </w:trPr>
        <w:tc>
          <w:tcPr>
            <w:tcW w:w="2551" w:type="dxa"/>
            <w:vAlign w:val="center"/>
          </w:tcPr>
          <w:p w14:paraId="73742E67" w14:textId="77777777" w:rsidR="008104A9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2B82A420" wp14:editId="4DDF248F">
                  <wp:extent cx="1440000" cy="1440000"/>
                  <wp:effectExtent l="0" t="0" r="8255" b="8255"/>
                  <wp:docPr id="1692890758" name="Picture 1692890758" descr="'ယဥ်ကျေးမှုကွဲ' စာလုံးများအောက်ရှိ လူ ၃ ဦး။ တစ်ဦးမှာ လက်မြှောက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890758" name="Picture 1692890758" descr="'ယဥ်ကျေးမှုကွဲ' စာလုံးများအောက်ရှိ လူ ၃ ဦး။ တစ်ဦးမှာ လက်မြှောက်ထား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252BB0" w14:textId="77777777" w:rsidR="008104A9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သူ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ိုအပ်သည်တို့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ံ့ပိုး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ည်းလမ်းဖြင့်</w:t>
            </w:r>
            <w:r w:rsidRPr="003A73E7">
              <w:rPr>
                <w:rFonts w:eastAsia="Zawgyi-One" w:cs="Myanmar Text"/>
              </w:rPr>
              <w:t xml:space="preserve"> '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' </w:t>
            </w:r>
            <w:r w:rsidRPr="003A73E7">
              <w:rPr>
                <w:rFonts w:ascii="Myanmar Text" w:eastAsia="Zawgyi-One" w:hAnsi="Myanmar Text" w:cs="Myanmar Text"/>
              </w:rPr>
              <w:t>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ှင်းပြပေးလိုသည်။</w:t>
            </w:r>
            <w:r w:rsidRPr="003A73E7">
              <w:rPr>
                <w:rFonts w:eastAsia="Zawgyi-One" w:cs="Myanmar Text"/>
              </w:rPr>
              <w:t xml:space="preserve"> </w:t>
            </w:r>
          </w:p>
        </w:tc>
      </w:tr>
      <w:tr w:rsidR="00D863A6" w:rsidRPr="003A73E7" w14:paraId="7014E322" w14:textId="77777777" w:rsidTr="00C73E0D">
        <w:tc>
          <w:tcPr>
            <w:tcW w:w="2551" w:type="dxa"/>
            <w:vAlign w:val="center"/>
          </w:tcPr>
          <w:p w14:paraId="53ADFADB" w14:textId="77777777" w:rsidR="00FE7219" w:rsidRPr="003A73E7" w:rsidRDefault="00FE7219" w:rsidP="007617A9">
            <w:pPr>
              <w:pStyle w:val="Image"/>
              <w:wordWrap w:val="0"/>
              <w:spacing w:before="360" w:after="0" w:line="240" w:lineRule="auto"/>
              <w:rPr>
                <w:rFonts w:cs="Myanmar Text"/>
                <w:noProof/>
              </w:rPr>
            </w:pPr>
          </w:p>
        </w:tc>
        <w:tc>
          <w:tcPr>
            <w:tcW w:w="6576" w:type="dxa"/>
            <w:vAlign w:val="center"/>
          </w:tcPr>
          <w:p w14:paraId="547D9047" w14:textId="77777777" w:rsidR="00FE7219" w:rsidRPr="003A73E7" w:rsidRDefault="007617A9" w:rsidP="007617A9">
            <w:pPr>
              <w:wordWrap w:val="0"/>
              <w:spacing w:before="360" w:after="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အနေဖြ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ောင်းမွန်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ချက်အလက်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ုဆောင်းရန်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သုံးပြု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ရေးကြီးပါ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ို့မှသ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>-</w:t>
            </w:r>
          </w:p>
        </w:tc>
      </w:tr>
      <w:tr w:rsidR="00D863A6" w:rsidRPr="003A73E7" w14:paraId="0E5299E8" w14:textId="77777777" w:rsidTr="0031750E">
        <w:trPr>
          <w:trHeight w:val="2266"/>
        </w:trPr>
        <w:tc>
          <w:tcPr>
            <w:tcW w:w="2551" w:type="dxa"/>
            <w:vAlign w:val="center"/>
          </w:tcPr>
          <w:p w14:paraId="6C5A8C68" w14:textId="77777777" w:rsidR="00FE7219" w:rsidRPr="003A73E7" w:rsidRDefault="007617A9" w:rsidP="007617A9">
            <w:pPr>
              <w:pStyle w:val="Image"/>
              <w:wordWrap w:val="0"/>
              <w:spacing w:before="120" w:after="120"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048A5FFD" wp14:editId="4B911ED0">
                  <wp:extent cx="1482725" cy="1482725"/>
                  <wp:effectExtent l="0" t="0" r="3175" b="3175"/>
                  <wp:docPr id="353773993" name="Picture 11" descr="ပါဝင်သုံးစွဲသူအား ကူညီနေသည့် ဝန်ထမ်းတစ်ဦး။ ၎င်းတို့ဘေး၌ လက်မထောင်ထားသောပုံနှင့်အတူ လမ်းညွှန်မြှား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773993" name="Picture 11" descr="ပါဝင်သုံးစွဲသူအား ကူညီနေသည့် ဝန်ထမ်းတစ်ဦး။ ၎င်းတို့ဘေး၌ လက်မထောင်ထားသောပုံနှင့်အတူ လမ်းညွှန်မြှား ရှိသည်။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C951C3" w14:textId="77777777" w:rsidR="00FE7219" w:rsidRPr="003A73E7" w:rsidRDefault="007617A9" w:rsidP="007617A9">
            <w:pPr>
              <w:pStyle w:val="ListParagraph"/>
              <w:numPr>
                <w:ilvl w:val="0"/>
                <w:numId w:val="33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အ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ိုမိုကောင်းမွန်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န်ဆောင်မှု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ို့ချပေးနိုင်မည်</w:t>
            </w:r>
          </w:p>
        </w:tc>
      </w:tr>
      <w:tr w:rsidR="00D863A6" w:rsidRPr="003A73E7" w14:paraId="784950F7" w14:textId="77777777" w:rsidTr="00C73E0D">
        <w:tc>
          <w:tcPr>
            <w:tcW w:w="2551" w:type="dxa"/>
            <w:vAlign w:val="center"/>
          </w:tcPr>
          <w:p w14:paraId="11E71A9F" w14:textId="77777777" w:rsidR="00FE7219" w:rsidRPr="003A73E7" w:rsidRDefault="007617A9" w:rsidP="007617A9">
            <w:pPr>
              <w:pStyle w:val="Image"/>
              <w:wordWrap w:val="0"/>
              <w:spacing w:before="120" w:after="120"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1957EA5B" wp14:editId="5CC661E6">
                  <wp:extent cx="1482725" cy="1482725"/>
                  <wp:effectExtent l="0" t="0" r="3175" b="3175"/>
                  <wp:docPr id="1923862739" name="Picture 12" descr="အတွင်း၌ အမှန်နှင့် အမှားသင်္ကေတပါရှိသည့် စကားပြအကွက်အောက်ရှိ NDIS ဝန်ထမ်းတစ်ဦး။ ၎င်းဘေး၌ လက်မထောင်ထားသည့်ပုံ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3862739" name="Picture 12" descr="အတွင်း၌ အမှန်နှင့် အမှားသင်္ကေတပါရှိသည့် စကားပြအကွက်အောက်ရှိ NDIS ဝန်ထမ်းတစ်ဦး။ ၎င်းဘေး၌ လက်မထောင်ထားသည့်ပုံ ရှိသည်။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9F50839" w14:textId="77777777" w:rsidR="00FE7219" w:rsidRPr="003A73E7" w:rsidRDefault="007617A9" w:rsidP="007617A9">
            <w:pPr>
              <w:pStyle w:val="ListParagraph"/>
              <w:numPr>
                <w:ilvl w:val="0"/>
                <w:numId w:val="33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ဆုံးဖြတ်ချက်ကောင်း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ချမှတ်ပေးနိုင်မည်ဖြစ်သည်။</w:t>
            </w:r>
          </w:p>
        </w:tc>
      </w:tr>
      <w:tr w:rsidR="00D863A6" w:rsidRPr="003A73E7" w14:paraId="53745E4C" w14:textId="77777777" w:rsidTr="00C73E0D">
        <w:tc>
          <w:tcPr>
            <w:tcW w:w="2551" w:type="dxa"/>
            <w:vAlign w:val="center"/>
          </w:tcPr>
          <w:p w14:paraId="2FB400E7" w14:textId="77777777" w:rsidR="0045725F" w:rsidRPr="003A73E7" w:rsidRDefault="007617A9" w:rsidP="007617A9">
            <w:pPr>
              <w:pStyle w:val="Image"/>
              <w:wordWrap w:val="0"/>
              <w:spacing w:before="480"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6608" behindDoc="0" locked="0" layoutInCell="1" allowOverlap="1" wp14:anchorId="41A6A147" wp14:editId="1D3C0D58">
                      <wp:simplePos x="0" y="0"/>
                      <wp:positionH relativeFrom="column">
                        <wp:posOffset>340360</wp:posOffset>
                      </wp:positionH>
                      <wp:positionV relativeFrom="paragraph">
                        <wp:posOffset>527050</wp:posOffset>
                      </wp:positionV>
                      <wp:extent cx="790575" cy="450215"/>
                      <wp:effectExtent l="0" t="0" r="9525" b="6985"/>
                      <wp:wrapNone/>
                      <wp:docPr id="154298698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05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DDF8ADF" w14:textId="77777777" w:rsidR="007617A9" w:rsidRPr="00A845F5" w:rsidRDefault="007617A9" w:rsidP="00A845F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10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A845F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10"/>
                                      <w:sz w:val="18"/>
                                      <w:szCs w:val="18"/>
                                    </w:rPr>
                                    <w:t>ဆောင်ရွက်ရမည့်အစီအစဥ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6A147" id="_x0000_s1042" type="#_x0000_t202" alt="&quot;&quot;" style="position:absolute;left:0;text-align:left;margin-left:26.8pt;margin-top:41.5pt;width:62.25pt;height:35.4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" filled="f" stroked="f">
                      <v:textbox inset="0,0,0,0">
                        <w:txbxContent>
                          <w:p w14:paraId="5DDF8ADF" w14:textId="77777777" w:rsidR="007617A9" w:rsidRPr="00A845F5" w:rsidRDefault="007617A9" w:rsidP="00A845F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10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A845F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10"/>
                                <w:sz w:val="18"/>
                                <w:szCs w:val="18"/>
                              </w:rPr>
                              <w:t>ဆောင်ရွက်ရမည့်အစီအစဥ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4D6" w:rsidRPr="003A73E7">
              <w:rPr>
                <w:rFonts w:cs="Myanmar Text"/>
                <w:noProof/>
              </w:rPr>
              <w:drawing>
                <wp:inline distT="0" distB="0" distL="0" distR="0" wp14:anchorId="1C6627A0" wp14:editId="160ADEAC">
                  <wp:extent cx="1482725" cy="1482725"/>
                  <wp:effectExtent l="0" t="0" r="3175" b="3175"/>
                  <wp:docPr id="1047861810" name="Picture 19" descr="အမှန်ပြသင်္ကေတနှင့်အတူ စာရင်းတစ်ခုကိုပြထားသည့် လုပ်ရမည့် အစီအစဥ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7861810" name="Picture 19" descr="အမှန်ပြသင်္ကေတနှင့်အတူ စာရင်းတစ်ခုကိုပြထားသည့် လုပ်ရမည့် အစီအစဥ်။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936A6C" w14:textId="77777777" w:rsidR="00F122D1" w:rsidRPr="003A73E7" w:rsidRDefault="007617A9" w:rsidP="007617A9">
            <w:pPr>
              <w:wordWrap w:val="0"/>
              <w:spacing w:before="48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ာမျက်န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၃၇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တ်ရှုနိုင်ပါသည်။</w:t>
            </w:r>
          </w:p>
          <w:p w14:paraId="5D66762B" w14:textId="77777777" w:rsidR="00F122D1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က်ဘ်ဆိုက်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ွေ့ရှိနိုင်သည်။</w:t>
            </w:r>
          </w:p>
          <w:p w14:paraId="3ED02DA8" w14:textId="77777777" w:rsidR="0045725F" w:rsidRPr="003A73E7" w:rsidRDefault="00000000" w:rsidP="007617A9">
            <w:pPr>
              <w:wordWrap w:val="0"/>
              <w:spacing w:line="240" w:lineRule="auto"/>
              <w:rPr>
                <w:rFonts w:cs="Myanmar Text"/>
              </w:rPr>
            </w:pPr>
            <w:hyperlink r:id="rId105" w:history="1">
              <w:r w:rsidR="006A604C" w:rsidRPr="003A73E7">
                <w:rPr>
                  <w:rStyle w:val="Hyperlink"/>
                  <w:rFonts w:eastAsia="Zawgyi-One" w:cs="Myanmar Text"/>
                </w:rPr>
                <w:t>www.ndis.gov.au/CALD</w:t>
              </w:r>
            </w:hyperlink>
          </w:p>
        </w:tc>
      </w:tr>
    </w:tbl>
    <w:p w14:paraId="32526267" w14:textId="77777777" w:rsidR="00B676E1" w:rsidRPr="003A73E7" w:rsidRDefault="007617A9" w:rsidP="007617A9">
      <w:pPr>
        <w:pStyle w:val="Heading3"/>
        <w:wordWrap w:val="0"/>
        <w:spacing w:before="480" w:after="240" w:line="240" w:lineRule="auto"/>
        <w:rPr>
          <w:rFonts w:cs="Myanmar Text"/>
        </w:rPr>
      </w:pPr>
      <w:r w:rsidRPr="003A73E7">
        <w:rPr>
          <w:rFonts w:cs="Myanmar Text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3A0D3324" wp14:editId="26165C04">
                <wp:simplePos x="0" y="0"/>
                <wp:positionH relativeFrom="page">
                  <wp:posOffset>570230</wp:posOffset>
                </wp:positionH>
                <wp:positionV relativeFrom="paragraph">
                  <wp:posOffset>-164778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6AFC27" id="Rectangle: Rounded Corners 604329672" o:spid="_x0000_s1026" alt="&quot;&quot;" style="position:absolute;margin-left:44.9pt;margin-top:-12.95pt;width:505.7pt;height:54.45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" fillcolor="#b6e3f9" strokecolor="#6b2976" strokeweight="3pt">
                <w10:wrap anchorx="page"/>
              </v:roundrect>
            </w:pict>
          </mc:Fallback>
        </mc:AlternateContent>
      </w:r>
      <w:r w:rsidRPr="003A73E7">
        <w:rPr>
          <w:rFonts w:ascii="Myanmar Text" w:eastAsia="Zawgyi-One" w:hAnsi="Myanmar Text" w:cs="Myanmar Text"/>
        </w:rPr>
        <w:t>၆</w:t>
      </w:r>
      <w:r w:rsidRPr="003A73E7">
        <w:rPr>
          <w:rFonts w:eastAsia="Zawgyi-One" w:cs="Myanmar Text"/>
        </w:rPr>
        <w:t xml:space="preserve">. </w:t>
      </w:r>
      <w:r w:rsidRPr="003A73E7">
        <w:rPr>
          <w:rFonts w:ascii="Myanmar Text" w:eastAsia="Zawgyi-One" w:hAnsi="Myanmar Text" w:cs="Myanmar Text"/>
        </w:rPr>
        <w:t>ကျွန်ုပ်တို့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လူမှုအသိုက်အဝန်းနှင့်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ချိတ်ဆက်ပုံ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863A6" w:rsidRPr="003A73E7" w14:paraId="5D17A202" w14:textId="77777777" w:rsidTr="00F74B03">
        <w:tc>
          <w:tcPr>
            <w:tcW w:w="2551" w:type="dxa"/>
            <w:vAlign w:val="center"/>
          </w:tcPr>
          <w:p w14:paraId="1D95C643" w14:textId="77777777" w:rsidR="001E0C39" w:rsidRPr="003A73E7" w:rsidRDefault="007617A9" w:rsidP="007617A9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07AF2709" wp14:editId="65793F50">
                  <wp:extent cx="1482725" cy="1482725"/>
                  <wp:effectExtent l="0" t="0" r="3175" b="3175"/>
                  <wp:docPr id="156258991" name="Picture 20" descr="တစ်စုံတစ်ဦးနှင့် လက်ဆွဲနှုတ်ဆက်နေသည့် NDIS ဝန်ထမ်းတစ်ဦး၊ လက်မထောင်ထားသည့် ပုံ နှင့် လမ်းညွှန်မြှာ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258991" name="Picture 20" descr="တစ်စုံတစ်ဦးနှင့် လက်ဆွဲနှုတ်ဆက်နေသည့် NDIS ဝန်ထမ်းတစ်ဦး၊ လက်မထောင်ထားသည့် ပုံ နှင့် လမ်းညွှန်မြှား။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E3BEB3" w14:textId="77777777" w:rsidR="001E0C39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ခင်က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ေချာ</w:t>
            </w:r>
            <w:r w:rsidRPr="003A73E7">
              <w:rPr>
                <w:rFonts w:ascii="Times New Roman" w:eastAsia="Zawgyi-One" w:hAnsi="Times New Roman" w:cs="Times New Roman"/>
              </w:rPr>
              <w:t>‌</w:t>
            </w:r>
            <w:r w:rsidRPr="003A73E7">
              <w:rPr>
                <w:rFonts w:ascii="Myanmar Text" w:eastAsia="Zawgyi-One" w:hAnsi="Myanmar Text" w:cs="Myanmar Text"/>
              </w:rPr>
              <w:t>စွ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က်လှမ်းမမှီခဲ့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ူမှုအသိုက်အဝန်းများ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ချိတ်ဆက်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ိုမိုကောင်းမွန်သောနည်းလမ်း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ှာဖွေရန်လိုအပ်ပါသည်။</w:t>
            </w:r>
            <w:r w:rsidRPr="003A73E7">
              <w:rPr>
                <w:rFonts w:eastAsia="Zawgyi-One" w:cs="Myanmar Text"/>
              </w:rPr>
              <w:t xml:space="preserve"> </w:t>
            </w:r>
          </w:p>
        </w:tc>
      </w:tr>
      <w:tr w:rsidR="00D863A6" w:rsidRPr="003A73E7" w14:paraId="1A48AC51" w14:textId="77777777" w:rsidTr="00F74B03">
        <w:tc>
          <w:tcPr>
            <w:tcW w:w="2551" w:type="dxa"/>
            <w:vAlign w:val="center"/>
          </w:tcPr>
          <w:p w14:paraId="6EAEFD6B" w14:textId="77777777" w:rsidR="006A5A77" w:rsidRPr="003A73E7" w:rsidRDefault="006A5A77" w:rsidP="007617A9">
            <w:pPr>
              <w:pStyle w:val="Image"/>
              <w:wordWrap w:val="0"/>
              <w:spacing w:after="0" w:line="240" w:lineRule="auto"/>
              <w:rPr>
                <w:rFonts w:cs="Myanmar Text"/>
              </w:rPr>
            </w:pPr>
          </w:p>
        </w:tc>
        <w:tc>
          <w:tcPr>
            <w:tcW w:w="6576" w:type="dxa"/>
            <w:vAlign w:val="center"/>
          </w:tcPr>
          <w:p w14:paraId="4A3CD1C7" w14:textId="77777777" w:rsidR="006A5A77" w:rsidRPr="003A73E7" w:rsidRDefault="007617A9" w:rsidP="007617A9">
            <w:pPr>
              <w:wordWrap w:val="0"/>
              <w:spacing w:after="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၎င်း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ည်မှာ</w:t>
            </w:r>
            <w:r w:rsidRPr="003A73E7">
              <w:rPr>
                <w:rFonts w:eastAsia="Zawgyi-One" w:cs="Myanmar Text"/>
              </w:rPr>
              <w:t xml:space="preserve"> -</w:t>
            </w:r>
          </w:p>
        </w:tc>
      </w:tr>
      <w:tr w:rsidR="00D863A6" w:rsidRPr="003A73E7" w14:paraId="2C90FD40" w14:textId="77777777" w:rsidTr="00F74B03">
        <w:tc>
          <w:tcPr>
            <w:tcW w:w="2551" w:type="dxa"/>
            <w:vAlign w:val="center"/>
          </w:tcPr>
          <w:p w14:paraId="71075DEA" w14:textId="77777777" w:rsidR="006A5A77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777EBEFE" wp14:editId="54721BCB">
                  <wp:extent cx="1482725" cy="1482725"/>
                  <wp:effectExtent l="0" t="0" r="3175" b="3175"/>
                  <wp:docPr id="1848793223" name="Picture 13" descr="အတွင်း၌ သတင်းပြန်ကြားရေးပုံပါ စကားပြောသည်ကိုပြအကွက်အောက်ရှိ အခြားသူတစ်ဦးသို့ စာစောင်ကမ်းပေးနေသူတစ်စုံ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8793223" name="Picture 13" descr="အတွင်း၌ သတင်းပြန်ကြားရေးပုံပါ စကားပြောသည်ကိုပြအကွက်အောက်ရှိ အခြားသူတစ်ဦးသို့ စာစောင်ကမ်းပေးနေသူတစ်စုံတစ်ဦး။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2AAC694" w14:textId="77777777" w:rsidR="006A5A77" w:rsidRPr="003A73E7" w:rsidRDefault="007617A9" w:rsidP="007617A9">
            <w:pPr>
              <w:pStyle w:val="ListParagraph"/>
              <w:numPr>
                <w:ilvl w:val="0"/>
                <w:numId w:val="33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ဤလူမှုအသိုက်အဝန်းများသ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တင်းအချက်အလက်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ေမျှပေးခြင်း</w:t>
            </w:r>
          </w:p>
        </w:tc>
      </w:tr>
      <w:tr w:rsidR="00D863A6" w:rsidRPr="003A73E7" w14:paraId="780C144E" w14:textId="77777777" w:rsidTr="00F74B03">
        <w:tc>
          <w:tcPr>
            <w:tcW w:w="2551" w:type="dxa"/>
            <w:vAlign w:val="center"/>
          </w:tcPr>
          <w:p w14:paraId="51503FCA" w14:textId="77777777" w:rsidR="006A5A77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38A12EF6" wp14:editId="1A9362A5">
                  <wp:extent cx="1483200" cy="1112400"/>
                  <wp:effectExtent l="0" t="0" r="3175" b="0"/>
                  <wp:docPr id="271332487" name="Picture 21" descr="စာဖတ်ရန် သက်ကြီးသူတစ်ဦးအား ကူညီပေးနေသည့် တစ်စုံ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332487" name="Picture 21" descr="စာဖတ်ရန် သက်ကြီးသူတစ်ဦးအား ကူညီပေးနေသည့် တစ်စုံတစ်ဦး။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08" r="23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EAC036D" w14:textId="77777777" w:rsidR="006A5A77" w:rsidRPr="003A73E7" w:rsidRDefault="007617A9" w:rsidP="007617A9">
            <w:pPr>
              <w:pStyle w:val="ListParagraph"/>
              <w:numPr>
                <w:ilvl w:val="0"/>
                <w:numId w:val="33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ဝန်ဆောင်မှုများ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ူမှုအသိုက်အဝန်းများ၏လိုအပ်ချက်များ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ိုက်ညီစေခြင်း</w:t>
            </w:r>
          </w:p>
        </w:tc>
      </w:tr>
    </w:tbl>
    <w:p w14:paraId="0273FEE2" w14:textId="77777777" w:rsidR="00B676E1" w:rsidRPr="003A73E7" w:rsidRDefault="007617A9" w:rsidP="007617A9">
      <w:pPr>
        <w:pStyle w:val="Heading4"/>
        <w:tabs>
          <w:tab w:val="right" w:pos="9026"/>
        </w:tabs>
        <w:wordWrap w:val="0"/>
        <w:spacing w:before="480"/>
        <w:rPr>
          <w:rFonts w:cs="Myanmar Text"/>
        </w:rPr>
      </w:pPr>
      <w:r w:rsidRPr="003A73E7">
        <w:rPr>
          <w:rFonts w:cs="Myanmar Text"/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 wp14:anchorId="233C0E2A" wp14:editId="32FAA7C3">
                <wp:simplePos x="0" y="0"/>
                <wp:positionH relativeFrom="page">
                  <wp:posOffset>922655</wp:posOffset>
                </wp:positionH>
                <wp:positionV relativeFrom="paragraph">
                  <wp:posOffset>715967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DFF5E5" id="Group 1407463667" o:spid="_x0000_s1026" alt="&quot;&quot;" style="position:absolute;margin-left:72.65pt;margin-top:56.4pt;width:455.55pt;height:19pt;z-index:-251635712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">
                <v:line id="Straight Connector 124329582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" strokecolor="#65276f [3044]" strokeweight="3pt">
                  <v:stroke endcap="round"/>
                </v:line>
                <v:oval id="Oval 6602906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" fillcolor="#b6e3f9" strokecolor="#6b2976" strokeweight="3pt"/>
                <w10:wrap anchorx="page"/>
              </v:group>
            </w:pict>
          </mc:Fallback>
        </mc:AlternateContent>
      </w:r>
      <w:r w:rsidR="00FE7219" w:rsidRPr="003A73E7">
        <w:rPr>
          <w:rFonts w:ascii="Myanmar Text" w:eastAsia="Zawgyi-One" w:hAnsi="Myanmar Text" w:cs="Myanmar Text"/>
        </w:rPr>
        <w:t>ကျွန်ုပ်တို့၏</w:t>
      </w:r>
      <w:r w:rsidR="00FE7219" w:rsidRPr="003A73E7">
        <w:rPr>
          <w:rFonts w:eastAsia="Zawgyi-One" w:cs="Myanmar Text"/>
        </w:rPr>
        <w:t xml:space="preserve"> </w:t>
      </w:r>
      <w:r w:rsidR="00FE7219" w:rsidRPr="003A73E7">
        <w:rPr>
          <w:rFonts w:ascii="Myanmar Text" w:eastAsia="Zawgyi-One" w:hAnsi="Myanmar Text" w:cs="Myanmar Text"/>
        </w:rPr>
        <w:t>ရည်မှန်းချက်ပန်းတိုင်များ</w:t>
      </w:r>
      <w:r w:rsidR="00FE7219" w:rsidRPr="003A73E7">
        <w:rPr>
          <w:rFonts w:eastAsia="Zawgyi-One" w:cs="Myanmar Text"/>
        </w:rPr>
        <w:tab/>
      </w: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51"/>
        <w:gridCol w:w="6805"/>
      </w:tblGrid>
      <w:tr w:rsidR="00D863A6" w:rsidRPr="003A73E7" w14:paraId="34A48F2C" w14:textId="77777777" w:rsidTr="00392C28">
        <w:tc>
          <w:tcPr>
            <w:tcW w:w="2551" w:type="dxa"/>
            <w:vAlign w:val="center"/>
          </w:tcPr>
          <w:p w14:paraId="3705D209" w14:textId="77777777" w:rsidR="00B676E1" w:rsidRPr="003A73E7" w:rsidRDefault="007617A9" w:rsidP="007617A9">
            <w:pPr>
              <w:pStyle w:val="Image"/>
              <w:wordWrap w:val="0"/>
              <w:spacing w:before="36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3606990C" wp14:editId="362A2AF1">
                  <wp:extent cx="1482725" cy="1482725"/>
                  <wp:effectExtent l="0" t="0" r="3175" b="3175"/>
                  <wp:docPr id="1147277086" name="Picture 14" descr="မိမိကိုယ်ကို ညွှန်ပြနေသူတစ်ဦး။ ၎င်းအပေါ်တွင် NDIS အစီစဥ်တစ်ခုပါသည့် စဉ်းစားနေသည်ကိုပြအကွက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7277086" name="Picture 14" descr="မိမိကိုယ်ကို ညွှန်ပြနေသူတစ်ဦး။ ၎င်းအပေါ်တွင် NDIS အစီစဥ်တစ်ခုပါသည့် စဉ်းစားနေသည်ကိုပြအကွက်။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vAlign w:val="center"/>
          </w:tcPr>
          <w:p w14:paraId="75576402" w14:textId="77777777" w:rsidR="00B676E1" w:rsidRPr="003A73E7" w:rsidRDefault="007617A9" w:rsidP="007617A9">
            <w:pPr>
              <w:wordWrap w:val="0"/>
              <w:spacing w:before="36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သန်စွမ်းသူ၏</w:t>
            </w:r>
            <w:r w:rsidRPr="003A73E7">
              <w:rPr>
                <w:rFonts w:eastAsia="Zawgyi-One" w:cs="Myanmar Text"/>
              </w:rPr>
              <w:t xml:space="preserve"> NDIS </w:t>
            </w:r>
            <w:r w:rsidRPr="003A73E7">
              <w:rPr>
                <w:rFonts w:ascii="Myanmar Text" w:eastAsia="Zawgyi-One" w:hAnsi="Myanmar Text" w:cs="Myanmar Text"/>
              </w:rPr>
              <w:t>အကြောင်းနားလည်ပုံ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ိုးမြှင့်ပေးလိုသည်။</w:t>
            </w:r>
          </w:p>
        </w:tc>
      </w:tr>
    </w:tbl>
    <w:p w14:paraId="28155AEF" w14:textId="77777777" w:rsidR="000F3FD8" w:rsidRPr="003A73E7" w:rsidRDefault="007617A9" w:rsidP="007617A9">
      <w:pPr>
        <w:wordWrap w:val="0"/>
        <w:spacing w:line="240" w:lineRule="auto"/>
        <w:rPr>
          <w:rFonts w:cs="Myanmar Text"/>
        </w:rPr>
      </w:pPr>
      <w:r w:rsidRPr="003A73E7">
        <w:rPr>
          <w:rFonts w:cs="Myanmar Text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863A6" w:rsidRPr="003A73E7" w14:paraId="1FECB0F5" w14:textId="77777777" w:rsidTr="000F3FD8">
        <w:trPr>
          <w:trHeight w:val="454"/>
        </w:trPr>
        <w:tc>
          <w:tcPr>
            <w:tcW w:w="2551" w:type="dxa"/>
            <w:vAlign w:val="center"/>
          </w:tcPr>
          <w:p w14:paraId="564E5565" w14:textId="77777777" w:rsidR="006D5181" w:rsidRPr="003A73E7" w:rsidRDefault="006D5181" w:rsidP="007617A9">
            <w:pPr>
              <w:pStyle w:val="Image"/>
              <w:wordWrap w:val="0"/>
              <w:spacing w:after="0" w:line="240" w:lineRule="auto"/>
              <w:rPr>
                <w:rFonts w:cs="Myanmar Text"/>
              </w:rPr>
            </w:pPr>
          </w:p>
        </w:tc>
        <w:tc>
          <w:tcPr>
            <w:tcW w:w="6576" w:type="dxa"/>
            <w:vAlign w:val="center"/>
          </w:tcPr>
          <w:p w14:paraId="162EE3FA" w14:textId="77777777" w:rsidR="008F445F" w:rsidRPr="003A73E7" w:rsidRDefault="007617A9" w:rsidP="007617A9">
            <w:pPr>
              <w:wordWrap w:val="0"/>
              <w:spacing w:after="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၎င်း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အကြောင်းအချက်အလက်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ေမျှပေးခြင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ည်</w:t>
            </w:r>
            <w:r w:rsidRPr="003A73E7">
              <w:rPr>
                <w:rFonts w:eastAsia="Zawgyi-One" w:cs="Myanmar Text"/>
              </w:rPr>
              <w:t>-</w:t>
            </w:r>
          </w:p>
        </w:tc>
      </w:tr>
      <w:tr w:rsidR="00D863A6" w:rsidRPr="003A73E7" w14:paraId="06C13C77" w14:textId="77777777" w:rsidTr="00C73E0D">
        <w:tc>
          <w:tcPr>
            <w:tcW w:w="2551" w:type="dxa"/>
            <w:vAlign w:val="center"/>
          </w:tcPr>
          <w:p w14:paraId="564D7740" w14:textId="77777777" w:rsidR="000B54BD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0ABE2144" wp14:editId="3B0EECA5">
                  <wp:extent cx="1482725" cy="1482725"/>
                  <wp:effectExtent l="0" t="0" r="3175" b="3175"/>
                  <wp:docPr id="618057097" name="Picture 15" descr="မေးခွန်းသင်္ကေတအောက်ရှိ လူအုပ်စုကြီ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057097" name="Picture 15" descr="မေးခွန်းသင်္ကေတအောက်ရှိ လူအုပ်စုကြီး။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E4C0B1" w14:textId="77777777" w:rsidR="000B54BD" w:rsidRPr="003A73E7" w:rsidRDefault="007617A9" w:rsidP="007617A9">
            <w:pPr>
              <w:pStyle w:val="ListParagraph"/>
              <w:numPr>
                <w:ilvl w:val="0"/>
                <w:numId w:val="51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 xml:space="preserve">NDIS </w:t>
            </w:r>
            <w:r w:rsidRPr="003A73E7">
              <w:rPr>
                <w:rFonts w:ascii="Myanmar Text" w:eastAsia="Zawgyi-One" w:hAnsi="Myanmar Text" w:cs="Myanmar Text"/>
              </w:rPr>
              <w:t>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နိုင်သည့်သူများ</w:t>
            </w:r>
          </w:p>
        </w:tc>
      </w:tr>
      <w:tr w:rsidR="00D863A6" w:rsidRPr="003A73E7" w14:paraId="53AFD2D7" w14:textId="77777777" w:rsidTr="00C73E0D">
        <w:tc>
          <w:tcPr>
            <w:tcW w:w="2551" w:type="dxa"/>
            <w:vAlign w:val="center"/>
          </w:tcPr>
          <w:p w14:paraId="3E3965F1" w14:textId="77777777" w:rsidR="000B54BD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46993F99" wp14:editId="00299944">
                  <wp:extent cx="1482725" cy="1482725"/>
                  <wp:effectExtent l="0" t="0" r="3175" b="3175"/>
                  <wp:docPr id="667159773" name="Picture 16" descr="NDIS အစီစဥ် ကိုင်ထား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7159773" name="Picture 16" descr="NDIS အစီစဥ် ကိုင်ထားသူတစ်ဦး။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B0897AE" w14:textId="77777777" w:rsidR="000B54BD" w:rsidRPr="003A73E7" w:rsidRDefault="007617A9" w:rsidP="007617A9">
            <w:pPr>
              <w:pStyle w:val="ListParagraph"/>
              <w:numPr>
                <w:ilvl w:val="0"/>
                <w:numId w:val="51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 xml:space="preserve">NDIS </w:t>
            </w:r>
            <w:r w:rsidRPr="003A73E7">
              <w:rPr>
                <w:rFonts w:ascii="Myanmar Text" w:eastAsia="Zawgyi-One" w:hAnsi="Myanmar Text" w:cs="Myanmar Text"/>
              </w:rPr>
              <w:t>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သုံးပြုပုံ။</w:t>
            </w:r>
          </w:p>
        </w:tc>
      </w:tr>
      <w:tr w:rsidR="00D863A6" w:rsidRPr="003A73E7" w14:paraId="268A690E" w14:textId="77777777" w:rsidTr="000F3FD8">
        <w:trPr>
          <w:trHeight w:val="3288"/>
        </w:trPr>
        <w:tc>
          <w:tcPr>
            <w:tcW w:w="2551" w:type="dxa"/>
            <w:vAlign w:val="center"/>
          </w:tcPr>
          <w:p w14:paraId="1B3859C6" w14:textId="77777777" w:rsidR="008F445F" w:rsidRPr="003A73E7" w:rsidRDefault="007617A9" w:rsidP="007617A9">
            <w:pPr>
              <w:pStyle w:val="Image"/>
              <w:wordWrap w:val="0"/>
              <w:spacing w:before="60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56E98085" wp14:editId="56F45EB6">
                  <wp:extent cx="1482725" cy="1482725"/>
                  <wp:effectExtent l="0" t="0" r="3175" b="3175"/>
                  <wp:docPr id="225730487" name="Picture 17" descr="လူအုပ်စုကြီး။ ၎င်းတို့အပေါ်၌ အပြောင်းအလဲပုံပါသည့် စဥ်းစားနေသည်ကိုပြအကွက်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730487" name="Picture 17" descr="လူအုပ်စုကြီး။ ၎င်းတို့အပေါ်၌ အပြောင်းအလဲပုံပါသည့် စဥ်းစားနေသည်ကိုပြအကွက်တစ်ခု ရှိသည်။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D8C856" w14:textId="77777777" w:rsidR="007B3CE7" w:rsidRPr="003A73E7" w:rsidRDefault="007617A9" w:rsidP="007617A9">
            <w:pPr>
              <w:wordWrap w:val="0"/>
              <w:spacing w:before="60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လူမှုအသိုက်အဝန်းအနေဖြ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သန်စွမ်းမှုနှင့်ပတ်သက်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Style w:val="Strong"/>
                <w:rFonts w:ascii="Myanmar Text" w:eastAsia="Zawgyi-One" w:hAnsi="Myanmar Text" w:cs="Myanmar Text"/>
              </w:rPr>
              <w:t>သဘောထားအမြင်များ</w:t>
            </w:r>
            <w:r w:rsidRPr="003A73E7">
              <w:rPr>
                <w:rFonts w:ascii="Myanmar Text" w:eastAsia="Zawgyi-One" w:hAnsi="Myanmar Text" w:cs="Myanmar Text"/>
              </w:rPr>
              <w:t>ကိုပြောင်းလဲပေးမ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ချက်အလက်များကိုလည်း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ေမျှပေးကမ်းလိုပါသည်။</w:t>
            </w:r>
          </w:p>
        </w:tc>
      </w:tr>
      <w:tr w:rsidR="00D863A6" w:rsidRPr="003A73E7" w14:paraId="0AF32960" w14:textId="77777777" w:rsidTr="000F3FD8">
        <w:trPr>
          <w:trHeight w:val="3458"/>
        </w:trPr>
        <w:tc>
          <w:tcPr>
            <w:tcW w:w="2551" w:type="dxa"/>
            <w:vAlign w:val="center"/>
          </w:tcPr>
          <w:p w14:paraId="26ED0173" w14:textId="77777777" w:rsidR="009205EE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77E23FA9" wp14:editId="3DB1248A">
                  <wp:extent cx="1482725" cy="1482725"/>
                  <wp:effectExtent l="0" t="0" r="3175" b="3175"/>
                  <wp:docPr id="2008626073" name="Picture 18" descr="မိမိကိုယ်ကို ညွှန်ပြနေသူတစ်ဦး။ ၎င်းတို့အပေါ်၌ စဥ်းစားနေသည်ကိုပြအကွက်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8626073" name="Picture 18" descr="မိမိကိုယ်ကို ညွှန်ပြနေသူတစ်ဦး။ ၎င်းတို့အပေါ်၌ စဥ်းစားနေသည်ကိုပြအကွက်တစ်ခု ရှိသည်။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5D5791" w14:textId="77777777" w:rsidR="009205EE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ဘောထားအမြင်များ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င်</w:t>
            </w:r>
          </w:p>
          <w:p w14:paraId="30F537C2" w14:textId="77777777" w:rsidR="009205EE" w:rsidRPr="003A73E7" w:rsidRDefault="007617A9" w:rsidP="007617A9">
            <w:pPr>
              <w:pStyle w:val="ListParagraph"/>
              <w:numPr>
                <w:ilvl w:val="0"/>
                <w:numId w:val="48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ထင်မြင်သည့်အရာ</w:t>
            </w:r>
          </w:p>
          <w:p w14:paraId="4A68DE79" w14:textId="77777777" w:rsidR="009205EE" w:rsidRPr="003A73E7" w:rsidRDefault="007617A9" w:rsidP="007617A9">
            <w:pPr>
              <w:pStyle w:val="ListParagraph"/>
              <w:numPr>
                <w:ilvl w:val="0"/>
                <w:numId w:val="48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စိတ်ခံစားရသည့်အရာ</w:t>
            </w:r>
          </w:p>
          <w:p w14:paraId="342BAF5C" w14:textId="77777777" w:rsidR="009205EE" w:rsidRPr="003A73E7" w:rsidRDefault="007617A9" w:rsidP="007617A9">
            <w:pPr>
              <w:pStyle w:val="ListParagraph"/>
              <w:numPr>
                <w:ilvl w:val="0"/>
                <w:numId w:val="48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ုံကြည်ရသည့်အရာတို့ဖြစ်ကြသည်။</w:t>
            </w:r>
          </w:p>
        </w:tc>
      </w:tr>
    </w:tbl>
    <w:p w14:paraId="2D871042" w14:textId="77777777" w:rsidR="000F3FD8" w:rsidRPr="003A73E7" w:rsidRDefault="007617A9" w:rsidP="007617A9">
      <w:pPr>
        <w:wordWrap w:val="0"/>
        <w:spacing w:line="240" w:lineRule="auto"/>
        <w:rPr>
          <w:rFonts w:cs="Myanmar Text"/>
        </w:rPr>
      </w:pPr>
      <w:r w:rsidRPr="003A73E7">
        <w:rPr>
          <w:rFonts w:cs="Myanmar Text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863A6" w:rsidRPr="003A73E7" w14:paraId="5C33711F" w14:textId="77777777" w:rsidTr="00DA17F8">
        <w:trPr>
          <w:trHeight w:val="3798"/>
        </w:trPr>
        <w:tc>
          <w:tcPr>
            <w:tcW w:w="2551" w:type="dxa"/>
            <w:vAlign w:val="center"/>
          </w:tcPr>
          <w:p w14:paraId="31877949" w14:textId="77777777" w:rsidR="00286147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lastRenderedPageBreak/>
              <w:drawing>
                <wp:inline distT="0" distB="0" distL="0" distR="0" wp14:anchorId="4FD39C92" wp14:editId="042A7019">
                  <wp:extent cx="1482725" cy="1482725"/>
                  <wp:effectExtent l="0" t="0" r="3175" b="3175"/>
                  <wp:docPr id="1540705034" name="Picture 22" descr="အတွင်း၌ မသန်စွမ်းမှုပုံပါသည့် စဥ်းစားနေသည်ကိုပြအကွက်အောက်ရှိ လူတစ်ဦး။ ၎င်းဘေး၌ လက်မအောက်စိုက်ထားသည့်ပုံ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705034" name="Picture 22" descr="အတွင်း၌ မသန်စွမ်းမှုပုံပါသည့် စဥ်းစားနေသည်ကိုပြအကွက်အောက်ရှိ လူတစ်ဦး။ ၎င်းဘေး၌ လက်မအောက်စိုက်ထားသည့်ပုံ ရှိသည်။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44C009" w14:textId="77777777" w:rsidR="00286147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ဥပမာ၊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ချို့ပုဂ္ဂိုလ်များ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သန်စွမ်းမှုအပေါ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ိုးဆိုးဝါးဝါ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ထင်မြင်ကြသည်။</w:t>
            </w:r>
          </w:p>
          <w:p w14:paraId="2987DCEE" w14:textId="77777777" w:rsidR="00286147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ထို့ကြော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ယဥ်ကျေးမှုကွဲမသန်စွမ်းသူများအနေဖြင့်</w:t>
            </w:r>
            <w:r w:rsidRPr="003A73E7">
              <w:rPr>
                <w:rFonts w:eastAsia="Zawgyi-One" w:cs="Myanmar Text"/>
              </w:rPr>
              <w:t xml:space="preserve"> NDIS </w:t>
            </w:r>
            <w:r w:rsidRPr="003A73E7">
              <w:rPr>
                <w:rFonts w:ascii="Myanmar Text" w:eastAsia="Zawgyi-One" w:hAnsi="Myanmar Text" w:cs="Myanmar Text"/>
              </w:rPr>
              <w:t>ကိုသုံးစွဲခြင်းမှ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ပ်စဲသွားနိုင်သည်။</w:t>
            </w:r>
          </w:p>
        </w:tc>
      </w:tr>
      <w:tr w:rsidR="00D863A6" w:rsidRPr="003A73E7" w14:paraId="7D2E5842" w14:textId="77777777" w:rsidTr="00DA17F8">
        <w:trPr>
          <w:trHeight w:val="3798"/>
        </w:trPr>
        <w:tc>
          <w:tcPr>
            <w:tcW w:w="2551" w:type="dxa"/>
            <w:vAlign w:val="center"/>
          </w:tcPr>
          <w:p w14:paraId="3C87AA39" w14:textId="77777777" w:rsidR="0045725F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8656" behindDoc="0" locked="0" layoutInCell="1" allowOverlap="1" wp14:anchorId="6B1B2780" wp14:editId="09E2DC0D">
                      <wp:simplePos x="0" y="0"/>
                      <wp:positionH relativeFrom="column">
                        <wp:posOffset>346075</wp:posOffset>
                      </wp:positionH>
                      <wp:positionV relativeFrom="paragraph">
                        <wp:posOffset>350520</wp:posOffset>
                      </wp:positionV>
                      <wp:extent cx="790575" cy="442595"/>
                      <wp:effectExtent l="0" t="0" r="9525" b="0"/>
                      <wp:wrapNone/>
                      <wp:docPr id="29610512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0575" cy="4425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E97A51" w14:textId="77777777" w:rsidR="007617A9" w:rsidRPr="00A845F5" w:rsidRDefault="007617A9" w:rsidP="00A845F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10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A845F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10"/>
                                      <w:sz w:val="18"/>
                                      <w:szCs w:val="18"/>
                                    </w:rPr>
                                    <w:t>ဆောင်ရွက်ရမည့်အစီအစဥ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1B2780" id="_x0000_s1043" type="#_x0000_t202" alt="&quot;&quot;" style="position:absolute;left:0;text-align:left;margin-left:27.25pt;margin-top:27.6pt;width:62.25pt;height:34.8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" filled="f" stroked="f">
                      <v:textbox inset="0,0,0,0">
                        <w:txbxContent>
                          <w:p w14:paraId="0DE97A51" w14:textId="77777777" w:rsidR="007617A9" w:rsidRPr="00A845F5" w:rsidRDefault="007617A9" w:rsidP="00A845F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10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A845F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10"/>
                                <w:sz w:val="18"/>
                                <w:szCs w:val="18"/>
                              </w:rPr>
                              <w:t>ဆောင်ရွက်ရမည့်အစီအစဥ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4491D" w:rsidRPr="003A73E7">
              <w:rPr>
                <w:rFonts w:cs="Myanmar Text"/>
                <w:noProof/>
              </w:rPr>
              <w:drawing>
                <wp:inline distT="0" distB="0" distL="0" distR="0" wp14:anchorId="787E8EEF" wp14:editId="2A3E4DC7">
                  <wp:extent cx="1482725" cy="1482725"/>
                  <wp:effectExtent l="0" t="0" r="3175" b="3175"/>
                  <wp:docPr id="112403668" name="Picture 23" descr="အမှန်ပြသင်္ကေတနှင့်အတူ စာရင်းတစ်ခုကိုပြထားသည့် လုပ်ရမည့် အစီအစဥ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403668" name="Picture 23" descr="အမှန်ပြသင်္ကေတနှင့်အတူ စာရင်းတစ်ခုကိုပြထားသည့် လုပ်ရမည့် အစီအစဥ်။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B9A1F21" w14:textId="77777777" w:rsidR="00F122D1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ာမျက်န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၄၀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တ်ရှုနိုင်ပါသည်။</w:t>
            </w:r>
          </w:p>
          <w:p w14:paraId="22A90756" w14:textId="77777777" w:rsidR="00F122D1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က်ဘ်ဆိုက်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ွေ့ရှိနိုင်သည်။</w:t>
            </w:r>
          </w:p>
          <w:p w14:paraId="498B399F" w14:textId="77777777" w:rsidR="0045725F" w:rsidRPr="003A73E7" w:rsidRDefault="00000000" w:rsidP="007617A9">
            <w:pPr>
              <w:wordWrap w:val="0"/>
              <w:spacing w:line="240" w:lineRule="auto"/>
              <w:rPr>
                <w:rFonts w:cs="Myanmar Text"/>
              </w:rPr>
            </w:pPr>
            <w:hyperlink r:id="rId115" w:history="1">
              <w:r w:rsidR="006A604C" w:rsidRPr="003A73E7">
                <w:rPr>
                  <w:rStyle w:val="Hyperlink"/>
                  <w:rFonts w:eastAsia="Zawgyi-One" w:cs="Myanmar Text"/>
                </w:rPr>
                <w:t>www.ndis.gov.au/CALD</w:t>
              </w:r>
            </w:hyperlink>
            <w:r w:rsidR="006A604C" w:rsidRPr="003A73E7">
              <w:rPr>
                <w:rFonts w:eastAsia="Zawgyi-One" w:cs="Myanmar Text"/>
              </w:rPr>
              <w:t xml:space="preserve"> </w:t>
            </w:r>
          </w:p>
        </w:tc>
      </w:tr>
    </w:tbl>
    <w:p w14:paraId="75FCD176" w14:textId="77777777" w:rsidR="002A6A49" w:rsidRPr="003A73E7" w:rsidRDefault="007617A9" w:rsidP="007617A9">
      <w:pPr>
        <w:wordWrap w:val="0"/>
        <w:spacing w:before="0" w:after="0" w:line="240" w:lineRule="auto"/>
        <w:rPr>
          <w:rFonts w:cs="Myanmar Text"/>
        </w:rPr>
      </w:pPr>
      <w:r w:rsidRPr="003A73E7">
        <w:rPr>
          <w:rFonts w:cs="Myanmar Text"/>
        </w:rPr>
        <w:br w:type="page"/>
      </w:r>
    </w:p>
    <w:p w14:paraId="7EFC94DF" w14:textId="3C18E7B4" w:rsidR="00115682" w:rsidRPr="003A73E7" w:rsidRDefault="007617A9" w:rsidP="007617A9">
      <w:pPr>
        <w:pStyle w:val="Heading2"/>
        <w:wordWrap w:val="0"/>
        <w:spacing w:line="240" w:lineRule="auto"/>
        <w:rPr>
          <w:rFonts w:cs="Myanmar Text"/>
          <w:lang w:val="en-AU"/>
        </w:rPr>
      </w:pPr>
      <w:bookmarkStart w:id="99" w:name="_Ref145516795"/>
      <w:bookmarkStart w:id="100" w:name="_Toc158624951"/>
      <w:r w:rsidRPr="003A73E7">
        <w:rPr>
          <w:rFonts w:ascii="Myanmar Text" w:eastAsia="Zawgyi-One" w:hAnsi="Myanmar Text" w:cs="Myanmar Text"/>
        </w:rPr>
        <w:lastRenderedPageBreak/>
        <w:t>ကျွန်ုပ်တို့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နောက်တစ်ဆင့်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ဘာလုပ်မည်နည်း</w:t>
      </w:r>
      <w:bookmarkEnd w:id="99"/>
      <w:bookmarkEnd w:id="100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863A6" w:rsidRPr="003A73E7" w14:paraId="79AB79F6" w14:textId="77777777" w:rsidTr="007617A9">
        <w:tc>
          <w:tcPr>
            <w:tcW w:w="2551" w:type="dxa"/>
            <w:vAlign w:val="center"/>
          </w:tcPr>
          <w:p w14:paraId="3AE83CB4" w14:textId="77777777" w:rsidR="007F4962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333A94F3" wp14:editId="6970F6F5">
                  <wp:extent cx="1482725" cy="1482725"/>
                  <wp:effectExtent l="0" t="0" r="3175" b="3175"/>
                  <wp:docPr id="1922265291" name="Picture 19" descr="'၂၀၂၈' ပြက္ခဒိန်တစ်ခုကို ညွှန်ပြသည့်မြှားတစ်စင်းနှင့်အတူ '၂၀၂၄' ပြက္ခဒိန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2265291" name="Picture 19" descr="'၂၀၂၈' ပြက္ခဒိန်တစ်ခုကို ညွှန်ပြသည့်မြှားတစ်စင်းနှင့်အတူ '၂၀၂၄' ပြက္ခဒိန်တစ်ခု။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A6D8B72" w14:textId="77777777" w:rsidR="00153FC3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ဤအစီအစဉ်သည်</w:t>
            </w:r>
            <w:r w:rsidRPr="003A73E7">
              <w:rPr>
                <w:rFonts w:eastAsia="Zawgyi-One" w:cs="Myanmar Text"/>
              </w:rPr>
              <w:t>-</w:t>
            </w:r>
          </w:p>
          <w:p w14:paraId="578B8E3F" w14:textId="77777777" w:rsidR="00153FC3" w:rsidRPr="003A73E7" w:rsidRDefault="007617A9" w:rsidP="007617A9">
            <w:pPr>
              <w:pStyle w:val="ListParagraph"/>
              <w:numPr>
                <w:ilvl w:val="0"/>
                <w:numId w:val="59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၂၀၂၄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ခုနှစ်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တင်ပြီး</w:t>
            </w:r>
            <w:r w:rsidRPr="003A73E7">
              <w:rPr>
                <w:rFonts w:eastAsia="Zawgyi-One" w:cs="Myanmar Text"/>
              </w:rPr>
              <w:t xml:space="preserve"> </w:t>
            </w:r>
          </w:p>
          <w:p w14:paraId="1FDCEE37" w14:textId="77777777" w:rsidR="007F4962" w:rsidRPr="003A73E7" w:rsidRDefault="007617A9" w:rsidP="007617A9">
            <w:pPr>
              <w:pStyle w:val="ListParagraph"/>
              <w:numPr>
                <w:ilvl w:val="0"/>
                <w:numId w:val="59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၂၀၂၈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ခုနှစ်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ဆုံးသတ်မည်။</w:t>
            </w:r>
          </w:p>
        </w:tc>
      </w:tr>
      <w:tr w:rsidR="00D863A6" w:rsidRPr="003A73E7" w14:paraId="0F6CEAD8" w14:textId="77777777" w:rsidTr="007617A9">
        <w:tc>
          <w:tcPr>
            <w:tcW w:w="2551" w:type="dxa"/>
            <w:vAlign w:val="center"/>
          </w:tcPr>
          <w:p w14:paraId="4272C53C" w14:textId="77777777" w:rsidR="00115682" w:rsidRPr="003A73E7" w:rsidRDefault="00115682" w:rsidP="007617A9">
            <w:pPr>
              <w:pStyle w:val="Image"/>
              <w:wordWrap w:val="0"/>
              <w:spacing w:before="360" w:after="0" w:line="240" w:lineRule="auto"/>
              <w:rPr>
                <w:rFonts w:cs="Myanmar Text"/>
              </w:rPr>
            </w:pPr>
          </w:p>
        </w:tc>
        <w:tc>
          <w:tcPr>
            <w:tcW w:w="6576" w:type="dxa"/>
            <w:vAlign w:val="center"/>
          </w:tcPr>
          <w:p w14:paraId="480553CE" w14:textId="77777777" w:rsidR="00115682" w:rsidRPr="003A73E7" w:rsidRDefault="007617A9" w:rsidP="007617A9">
            <w:pPr>
              <w:wordWrap w:val="0"/>
              <w:spacing w:before="360" w:after="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ောက်ပါတို့ကို</w:t>
            </w:r>
            <w:r w:rsidRPr="003A73E7">
              <w:rPr>
                <w:rFonts w:ascii="Times New Roman" w:eastAsia="Zawgyi-One" w:hAnsi="Times New Roman" w:cs="Times New Roman"/>
              </w:rPr>
              <w:t>‌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ှင်းလင်းဖော်ပြမ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စီအစဥ်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ေးဆွဲခဲ့သည်</w:t>
            </w:r>
            <w:r w:rsidRPr="003A73E7">
              <w:rPr>
                <w:rFonts w:eastAsia="Zawgyi-One" w:cs="Myanmar Text"/>
              </w:rPr>
              <w:t>-</w:t>
            </w:r>
          </w:p>
        </w:tc>
      </w:tr>
      <w:tr w:rsidR="00D863A6" w:rsidRPr="003A73E7" w14:paraId="150E7032" w14:textId="77777777" w:rsidTr="007617A9">
        <w:tc>
          <w:tcPr>
            <w:tcW w:w="2551" w:type="dxa"/>
            <w:vAlign w:val="center"/>
          </w:tcPr>
          <w:p w14:paraId="607A0E40" w14:textId="77777777" w:rsidR="00286147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0704" behindDoc="0" locked="0" layoutInCell="1" allowOverlap="1" wp14:anchorId="2DBEF630" wp14:editId="6CC5FEBB">
                      <wp:simplePos x="0" y="0"/>
                      <wp:positionH relativeFrom="column">
                        <wp:posOffset>369570</wp:posOffset>
                      </wp:positionH>
                      <wp:positionV relativeFrom="paragraph">
                        <wp:posOffset>291465</wp:posOffset>
                      </wp:positionV>
                      <wp:extent cx="710565" cy="496570"/>
                      <wp:effectExtent l="0" t="0" r="13335" b="0"/>
                      <wp:wrapNone/>
                      <wp:docPr id="13977587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0565" cy="4965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5BAA7CF" w14:textId="2836A912" w:rsidR="007617A9" w:rsidRPr="005034C5" w:rsidRDefault="007617A9" w:rsidP="005034C5">
                                  <w:pPr>
                                    <w:spacing w:before="0" w:after="0" w:line="200" w:lineRule="exact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8"/>
                                      <w:sz w:val="14"/>
                                      <w:szCs w:val="14"/>
                                      <w:lang w:val="en-PH"/>
                                    </w:rPr>
                                  </w:pPr>
                                  <w:r w:rsidRPr="005034C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8"/>
                                      <w:sz w:val="14"/>
                                      <w:szCs w:val="14"/>
                                    </w:rPr>
                                    <w:t>ရည်မှန်းချက်</w:t>
                                  </w:r>
                                  <w:r w:rsidR="005034C5" w:rsidRPr="005034C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8"/>
                                      <w:sz w:val="14"/>
                                      <w:szCs w:val="14"/>
                                    </w:rPr>
                                    <w:br/>
                                  </w:r>
                                  <w:r w:rsidRPr="005034C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8"/>
                                      <w:sz w:val="14"/>
                                      <w:szCs w:val="14"/>
                                    </w:rPr>
                                    <w:t>ပန်းတိုင်မျာ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BEF630" id="_x0000_s1044" type="#_x0000_t202" alt="&quot;&quot;" style="position:absolute;left:0;text-align:left;margin-left:29.1pt;margin-top:22.95pt;width:55.95pt;height:39.1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" filled="f" stroked="f">
                      <v:textbox inset="0,0,0,0">
                        <w:txbxContent>
                          <w:p w14:paraId="75BAA7CF" w14:textId="2836A912" w:rsidR="007617A9" w:rsidRPr="005034C5" w:rsidRDefault="007617A9" w:rsidP="005034C5">
                            <w:pPr>
                              <w:spacing w:before="0" w:after="0" w:line="200" w:lineRule="exact"/>
                              <w:jc w:val="center"/>
                              <w:rPr>
                                <w:rFonts w:ascii="Myanmar Text" w:hAnsi="Myanmar Text" w:cs="Myanmar Text"/>
                                <w:spacing w:val="-8"/>
                                <w:sz w:val="14"/>
                                <w:szCs w:val="14"/>
                                <w:lang w:val="en-PH"/>
                              </w:rPr>
                            </w:pPr>
                            <w:r w:rsidRPr="005034C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8"/>
                                <w:sz w:val="14"/>
                                <w:szCs w:val="14"/>
                              </w:rPr>
                              <w:t>ရည်မှန်းချက်</w:t>
                            </w:r>
                            <w:r w:rsidR="005034C5" w:rsidRPr="005034C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8"/>
                                <w:sz w:val="14"/>
                                <w:szCs w:val="14"/>
                              </w:rPr>
                              <w:br/>
                            </w:r>
                            <w:r w:rsidRPr="005034C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8"/>
                                <w:sz w:val="14"/>
                                <w:szCs w:val="14"/>
                              </w:rPr>
                              <w:t>ပန်းတိုင်မျာ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23867" w:rsidRPr="003A73E7">
              <w:rPr>
                <w:rFonts w:cs="Myanmar Text"/>
                <w:noProof/>
              </w:rPr>
              <w:drawing>
                <wp:inline distT="0" distB="0" distL="0" distR="0" wp14:anchorId="593015C0" wp14:editId="24BF59B1">
                  <wp:extent cx="1482725" cy="1482725"/>
                  <wp:effectExtent l="0" t="0" r="3175" b="3175"/>
                  <wp:docPr id="872201833" name="Picture 20" descr="အမှန်ခြစ်သင်္ကေတများဖြင့်စာရင်းတစ်ခုပြထားသည့် ရည်မှန်းချက်ပန်းတိုင် စာစောင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2201833" name="Picture 20" descr="အမှန်ခြစ်သင်္ကေတများဖြင့်စာရင်းတစ်ခုပြထားသည့် ရည်မှန်းချက်ပန်းတိုင် စာစောင်တစ်ခု။"/>
                          <pic:cNvPicPr/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81866A" w14:textId="77777777" w:rsidR="00286147" w:rsidRPr="003A73E7" w:rsidRDefault="007617A9" w:rsidP="007617A9">
            <w:pPr>
              <w:pStyle w:val="ListParagraph"/>
              <w:numPr>
                <w:ilvl w:val="0"/>
                <w:numId w:val="62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ဤအစီအစဉ်ရှိ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ည်မှန်းချက်ပန်းတိုင်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င်မြင်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ရန်လိုအပ်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ရာ</w:t>
            </w:r>
          </w:p>
        </w:tc>
      </w:tr>
      <w:tr w:rsidR="00D863A6" w:rsidRPr="003A73E7" w14:paraId="57264727" w14:textId="77777777" w:rsidTr="007617A9">
        <w:tc>
          <w:tcPr>
            <w:tcW w:w="2551" w:type="dxa"/>
            <w:vAlign w:val="center"/>
          </w:tcPr>
          <w:p w14:paraId="65F2DFEA" w14:textId="77777777" w:rsidR="00927762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5BE0A734" wp14:editId="547B4FCE">
                  <wp:extent cx="1482725" cy="1482725"/>
                  <wp:effectExtent l="0" t="0" r="3175" b="3175"/>
                  <wp:docPr id="547033466" name="Picture 22" descr="အစည်းအဝေးလုပ်နေပြီး စာစောင်များ အတူဖတ်နေသည့် 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7033466" name="Picture 22" descr="အစည်းအဝေးလုပ်နေပြီး စာစောင်များ အတူဖတ်နေသည့် လူတစ်စု။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85053A" w14:textId="77777777" w:rsidR="00927762" w:rsidRPr="003A73E7" w:rsidRDefault="007617A9" w:rsidP="007617A9">
            <w:pPr>
              <w:pStyle w:val="ListParagraph"/>
              <w:numPr>
                <w:ilvl w:val="0"/>
                <w:numId w:val="34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လုပ်ငန်းတစ်ခုစီ၌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ဆောင်ပုံ</w:t>
            </w:r>
            <w:r w:rsidRPr="003A73E7">
              <w:rPr>
                <w:rFonts w:eastAsia="Zawgyi-One" w:cs="Myanmar Text"/>
              </w:rPr>
              <w:t xml:space="preserve"> </w:t>
            </w:r>
          </w:p>
        </w:tc>
      </w:tr>
      <w:tr w:rsidR="00D863A6" w:rsidRPr="003A73E7" w14:paraId="1D3346FD" w14:textId="77777777" w:rsidTr="007617A9">
        <w:tc>
          <w:tcPr>
            <w:tcW w:w="2551" w:type="dxa"/>
            <w:vAlign w:val="center"/>
          </w:tcPr>
          <w:p w14:paraId="72848F23" w14:textId="77777777" w:rsidR="00927762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19B16A7B" wp14:editId="464E9F97">
                  <wp:extent cx="1482725" cy="1482725"/>
                  <wp:effectExtent l="0" t="0" r="3175" b="3175"/>
                  <wp:docPr id="1018014406" name="Picture 21" descr="ပြက္ခဒိန်များနှင့် မေးခွန်းသင်္ကေတ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8014406" name="Picture 21" descr="ပြက္ခဒိန်များနှင့် မေးခွန်းသင်္ကေတတစ်ခု။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274281A" w14:textId="77777777" w:rsidR="00927762" w:rsidRPr="003A73E7" w:rsidRDefault="007617A9" w:rsidP="007617A9">
            <w:pPr>
              <w:pStyle w:val="ListParagraph"/>
              <w:numPr>
                <w:ilvl w:val="0"/>
                <w:numId w:val="34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လုပ်ငန်းတစ်ခုစီ၌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မည့်အချိန်</w:t>
            </w:r>
          </w:p>
        </w:tc>
      </w:tr>
      <w:tr w:rsidR="00D863A6" w:rsidRPr="003A73E7" w14:paraId="17D86738" w14:textId="77777777" w:rsidTr="007617A9">
        <w:tc>
          <w:tcPr>
            <w:tcW w:w="2551" w:type="dxa"/>
            <w:vAlign w:val="center"/>
          </w:tcPr>
          <w:p w14:paraId="53370DB5" w14:textId="77777777" w:rsidR="00927762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2752" behindDoc="0" locked="0" layoutInCell="1" allowOverlap="1" wp14:anchorId="514D3274" wp14:editId="0B8FB468">
                      <wp:simplePos x="0" y="0"/>
                      <wp:positionH relativeFrom="column">
                        <wp:posOffset>344170</wp:posOffset>
                      </wp:positionH>
                      <wp:positionV relativeFrom="paragraph">
                        <wp:posOffset>226060</wp:posOffset>
                      </wp:positionV>
                      <wp:extent cx="800100" cy="285750"/>
                      <wp:effectExtent l="0" t="0" r="0" b="0"/>
                      <wp:wrapNone/>
                      <wp:docPr id="19684925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00100" cy="2857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03B8EC" w14:textId="77777777" w:rsidR="007617A9" w:rsidRPr="00A845F5" w:rsidRDefault="007617A9" w:rsidP="00A845F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A845F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ရလဒ်မျာ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4D3274" id="_x0000_s1045" type="#_x0000_t202" alt="&quot;&quot;" style="position:absolute;left:0;text-align:left;margin-left:27.1pt;margin-top:17.8pt;width:63pt;height:22.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" filled="f" stroked="f">
                      <v:textbox inset="0,0,0,0">
                        <w:txbxContent>
                          <w:p w14:paraId="5803B8EC" w14:textId="77777777" w:rsidR="007617A9" w:rsidRPr="00A845F5" w:rsidRDefault="007617A9" w:rsidP="00A845F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A845F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4"/>
                                <w:szCs w:val="24"/>
                              </w:rPr>
                              <w:t>ရလဒ်မျာ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147C6" w:rsidRPr="003A73E7">
              <w:rPr>
                <w:rFonts w:cs="Myanmar Text"/>
                <w:noProof/>
              </w:rPr>
              <w:drawing>
                <wp:inline distT="0" distB="0" distL="0" distR="0" wp14:anchorId="16925C09" wp14:editId="07E181AA">
                  <wp:extent cx="1482725" cy="1482725"/>
                  <wp:effectExtent l="0" t="0" r="3175" b="3175"/>
                  <wp:docPr id="1895519860" name="Picture 23" descr="အမှန်ခြစ်သင်္ကေတများဖြင့်စာရင်းတစ်ခုပြထားသည့် ရလဒ်အဖြေလွှာတစ်စောင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5519860" name="Picture 23" descr="အမှန်ခြစ်သင်္ကေတများဖြင့်စာရင်းတစ်ခုပြထားသည့် ရလဒ်အဖြေလွှာတစ်စောင်။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215C2A2" w14:textId="77777777" w:rsidR="00927762" w:rsidRPr="003A73E7" w:rsidRDefault="007617A9" w:rsidP="007617A9">
            <w:pPr>
              <w:pStyle w:val="ListParagraph"/>
              <w:numPr>
                <w:ilvl w:val="0"/>
                <w:numId w:val="34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လုပ်ငန်းတစ်ခုစီ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လဒ်များ</w:t>
            </w:r>
          </w:p>
        </w:tc>
      </w:tr>
      <w:tr w:rsidR="00D863A6" w:rsidRPr="003A73E7" w14:paraId="7BCCC60D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63FC82D2" w14:textId="77777777" w:rsidR="00153FC3" w:rsidRPr="003A73E7" w:rsidRDefault="007617A9" w:rsidP="007617A9">
            <w:pPr>
              <w:pStyle w:val="Image"/>
              <w:wordWrap w:val="0"/>
              <w:spacing w:before="12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lastRenderedPageBreak/>
              <w:drawing>
                <wp:inline distT="0" distB="0" distL="0" distR="0" wp14:anchorId="713819AB" wp14:editId="103D96D5">
                  <wp:extent cx="1483200" cy="1483200"/>
                  <wp:effectExtent l="0" t="0" r="3175" b="3175"/>
                  <wp:docPr id="2137475017" name="Picture 24" descr="စာစောင်ဖတ်နေသူ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7475017" name="Picture 24" descr="စာစောင်ဖတ်နေသူ။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12" r="9666" b="148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9339AF6" w14:textId="77777777" w:rsidR="00153FC3" w:rsidRPr="003A73E7" w:rsidRDefault="007617A9" w:rsidP="007617A9">
            <w:pPr>
              <w:wordWrap w:val="0"/>
              <w:spacing w:before="12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ဤအစီအစဉ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ည်မျှကောင်းအော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နေကြောင်းစစ်ဆေး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သုံးပြုပါမည်။</w:t>
            </w:r>
          </w:p>
        </w:tc>
      </w:tr>
      <w:tr w:rsidR="00D863A6" w:rsidRPr="003A73E7" w14:paraId="29CBF4CB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79D6D622" w14:textId="77777777" w:rsidR="00115682" w:rsidRPr="003A73E7" w:rsidRDefault="007617A9" w:rsidP="007617A9">
            <w:pPr>
              <w:pStyle w:val="Image"/>
              <w:wordWrap w:val="0"/>
              <w:spacing w:before="120" w:after="12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25D01776" wp14:editId="3B20D88B">
                  <wp:extent cx="1482725" cy="1482725"/>
                  <wp:effectExtent l="0" t="0" r="3175" b="3175"/>
                  <wp:docPr id="476514506" name="Picture 24" descr="ဝက်ဘ်ဆိုက်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6514506" name="Picture 24" descr="ဝက်ဘ်ဆိုက်ပုံ။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E1C878" w14:textId="02CA30A4" w:rsidR="00927762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ရမည့်အစီအစဥ်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="005034C5">
              <w:rPr>
                <w:rFonts w:eastAsia="Zawgyi-One" w:cs="Myanmar Text"/>
              </w:rPr>
              <w:br/>
            </w:r>
            <w:r w:rsidRPr="003A73E7">
              <w:rPr>
                <w:rFonts w:ascii="Myanmar Text" w:eastAsia="Zawgyi-One" w:hAnsi="Myanmar Text" w:cs="Myanmar Text"/>
              </w:rPr>
              <w:t>ဝက်ဘ်ဆိုက်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ွေ့ရှိနိုင်သည်။</w:t>
            </w:r>
          </w:p>
          <w:p w14:paraId="0DD46FA6" w14:textId="77777777" w:rsidR="00115682" w:rsidRPr="003A73E7" w:rsidRDefault="00000000" w:rsidP="007617A9">
            <w:pPr>
              <w:wordWrap w:val="0"/>
              <w:spacing w:line="240" w:lineRule="auto"/>
              <w:rPr>
                <w:rFonts w:cs="Myanmar Text"/>
              </w:rPr>
            </w:pPr>
            <w:hyperlink r:id="rId123" w:history="1">
              <w:r w:rsidR="006F12B2" w:rsidRPr="003A73E7">
                <w:rPr>
                  <w:rStyle w:val="Hyperlink"/>
                  <w:rFonts w:eastAsia="Zawgyi-One" w:cs="Myanmar Text"/>
                </w:rPr>
                <w:t>www.ndis.gov.au/CALD</w:t>
              </w:r>
            </w:hyperlink>
            <w:r w:rsidR="006F12B2" w:rsidRPr="003A73E7">
              <w:rPr>
                <w:rFonts w:eastAsia="Zawgyi-One" w:cs="Myanmar Text"/>
              </w:rPr>
              <w:t xml:space="preserve"> </w:t>
            </w:r>
          </w:p>
        </w:tc>
      </w:tr>
      <w:tr w:rsidR="00D863A6" w:rsidRPr="003A73E7" w14:paraId="1E2381FC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107AE026" w14:textId="77777777" w:rsidR="00A35DF3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4800" behindDoc="0" locked="0" layoutInCell="1" allowOverlap="1" wp14:anchorId="76201BB1" wp14:editId="350CF733">
                      <wp:simplePos x="0" y="0"/>
                      <wp:positionH relativeFrom="column">
                        <wp:posOffset>287020</wp:posOffset>
                      </wp:positionH>
                      <wp:positionV relativeFrom="paragraph">
                        <wp:posOffset>475615</wp:posOffset>
                      </wp:positionV>
                      <wp:extent cx="892175" cy="235585"/>
                      <wp:effectExtent l="0" t="0" r="3175" b="12065"/>
                      <wp:wrapNone/>
                      <wp:docPr id="206078866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55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1DC356" w14:textId="77777777" w:rsidR="007617A9" w:rsidRPr="00A845F5" w:rsidRDefault="007617A9" w:rsidP="00A845F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A845F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အလွယ်ဖတ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201BB1" id="_x0000_s1046" type="#_x0000_t202" alt="&quot;&quot;" style="position:absolute;left:0;text-align:left;margin-left:22.6pt;margin-top:37.45pt;width:70.25pt;height:18.55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" filled="f" stroked="f">
                      <v:textbox inset="0,0,0,0">
                        <w:txbxContent>
                          <w:p w14:paraId="491DC356" w14:textId="77777777" w:rsidR="007617A9" w:rsidRPr="00A845F5" w:rsidRDefault="007617A9" w:rsidP="00A845F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A845F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0"/>
                                <w:szCs w:val="20"/>
                              </w:rPr>
                              <w:t>အလွယ်ဖတ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33C1A" w:rsidRPr="003A73E7">
              <w:rPr>
                <w:rFonts w:cs="Myanmar Text"/>
                <w:noProof/>
              </w:rPr>
              <w:drawing>
                <wp:inline distT="0" distB="0" distL="0" distR="0" wp14:anchorId="6E7B67EC" wp14:editId="0F4EAE7E">
                  <wp:extent cx="1482725" cy="1482725"/>
                  <wp:effectExtent l="0" t="0" r="3175" b="3175"/>
                  <wp:docPr id="562722201" name="Picture 25" descr="အလွယ်ဖတ်စာစောင် ပြထားသော ကွန်ပျူတာတစ်လုံ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2722201" name="Picture 25" descr="အလွယ်ဖတ်စာစောင် ပြထားသော ကွန်ပျူတာတစ်လုံး။"/>
                          <pic:cNvPicPr/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F5C175" w14:textId="77777777" w:rsidR="00A35DF3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လုပ်ရမ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စီစဥ်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လွယ်ဖတ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ာမူကွဲဖြ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က်ဘ်ဆိုက်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ွေ့ရှိနိုင်ပါသည်။</w:t>
            </w:r>
          </w:p>
          <w:p w14:paraId="730B936C" w14:textId="77777777" w:rsidR="00A35DF3" w:rsidRPr="003A73E7" w:rsidRDefault="00000000" w:rsidP="007617A9">
            <w:pPr>
              <w:wordWrap w:val="0"/>
              <w:spacing w:line="240" w:lineRule="auto"/>
              <w:rPr>
                <w:rFonts w:cs="Myanmar Text"/>
                <w:highlight w:val="yellow"/>
              </w:rPr>
            </w:pPr>
            <w:hyperlink r:id="rId125" w:history="1">
              <w:r w:rsidR="006F12B2" w:rsidRPr="003A73E7">
                <w:rPr>
                  <w:rStyle w:val="Hyperlink"/>
                  <w:rFonts w:eastAsia="Zawgyi-One" w:cs="Myanmar Text"/>
                </w:rPr>
                <w:t>www.ndis.gov.au/CALD</w:t>
              </w:r>
            </w:hyperlink>
            <w:r w:rsidR="006F12B2" w:rsidRPr="003A73E7">
              <w:rPr>
                <w:rFonts w:eastAsia="Zawgyi-One" w:cs="Myanmar Text"/>
              </w:rPr>
              <w:t xml:space="preserve"> </w:t>
            </w:r>
          </w:p>
        </w:tc>
      </w:tr>
      <w:tr w:rsidR="00D863A6" w:rsidRPr="003A73E7" w14:paraId="50E1F837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533E5BD0" w14:textId="77777777" w:rsidR="00927762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6848" behindDoc="0" locked="0" layoutInCell="1" allowOverlap="1" wp14:anchorId="5888BEA9" wp14:editId="1785FE9A">
                      <wp:simplePos x="0" y="0"/>
                      <wp:positionH relativeFrom="column">
                        <wp:posOffset>287020</wp:posOffset>
                      </wp:positionH>
                      <wp:positionV relativeFrom="paragraph">
                        <wp:posOffset>418465</wp:posOffset>
                      </wp:positionV>
                      <wp:extent cx="892175" cy="317500"/>
                      <wp:effectExtent l="0" t="0" r="3175" b="6350"/>
                      <wp:wrapNone/>
                      <wp:docPr id="12001055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7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AA1158" w14:textId="77777777" w:rsidR="007617A9" w:rsidRPr="00A845F5" w:rsidRDefault="007617A9" w:rsidP="00A845F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A845F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အစီရင်ခံစာ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88BEA9" id="_x0000_s1047" type="#_x0000_t202" alt="&quot;&quot;" style="position:absolute;left:0;text-align:left;margin-left:22.6pt;margin-top:32.95pt;width:70.25pt;height:25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" filled="f" stroked="f">
                      <v:textbox inset="0,0,0,0">
                        <w:txbxContent>
                          <w:p w14:paraId="24AA1158" w14:textId="77777777" w:rsidR="007617A9" w:rsidRPr="00A845F5" w:rsidRDefault="007617A9" w:rsidP="00A845F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A845F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24"/>
                                <w:szCs w:val="24"/>
                              </w:rPr>
                              <w:t>အစီရင်ခံစာ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60273" w:rsidRPr="003A73E7">
              <w:rPr>
                <w:rFonts w:cs="Myanmar Text"/>
                <w:noProof/>
              </w:rPr>
              <w:drawing>
                <wp:inline distT="0" distB="0" distL="0" distR="0" wp14:anchorId="5DD4E47E" wp14:editId="4B4E91C9">
                  <wp:extent cx="1482725" cy="1482725"/>
                  <wp:effectExtent l="0" t="0" r="3175" b="3175"/>
                  <wp:docPr id="338417840" name="Picture 25" descr="အစီရင်ခံစာတစ်စောင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417840" name="Picture 25" descr="အစီရင်ခံစာတစ်စောင်။"/>
                          <pic:cNvPicPr/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552E67" w14:textId="77777777" w:rsidR="00927762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စီအစဉ်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ံ့ပိုးဆောင်ရွက်ခြင်းနှင့်ပတ်သက်၍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က်ရှိအချိန်အထိ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ပြီးစီးခဲ့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လုပ်နှင့်ပတ်သက်၍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စီရင်ခံစာ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၂၀၂၄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ခုနှစ်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ေးပို့ပါမည်။</w:t>
            </w:r>
          </w:p>
        </w:tc>
      </w:tr>
      <w:tr w:rsidR="00D863A6" w:rsidRPr="003A73E7" w14:paraId="3F6354D4" w14:textId="77777777" w:rsidTr="007617A9">
        <w:tc>
          <w:tcPr>
            <w:tcW w:w="2551" w:type="dxa"/>
            <w:vAlign w:val="center"/>
          </w:tcPr>
          <w:p w14:paraId="07FC24CF" w14:textId="77777777" w:rsidR="00927762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203BA7F5" wp14:editId="2BA736F9">
                  <wp:extent cx="1482725" cy="1482725"/>
                  <wp:effectExtent l="0" t="0" r="3175" b="3175"/>
                  <wp:docPr id="701275079" name="Picture 26" descr="စကားပြောသည်ကိုပြအကွက်နှင့် လ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1275079" name="Picture 26" descr="စကားပြောသည်ကိုပြအကွက်နှင့် လူတစ်ဦး။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F1CCFF8" w14:textId="77777777" w:rsidR="00927762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ထို့ပြ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ခြားသူများအားလည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ဤအစီအစဉ်နှင့်ပတ်သက်၍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၎င်း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ထင်မြင်ချက်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ေးပို့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ောင်းခံပါမည်။</w:t>
            </w:r>
          </w:p>
        </w:tc>
      </w:tr>
    </w:tbl>
    <w:p w14:paraId="60BA2D0B" w14:textId="77777777" w:rsidR="009B4B96" w:rsidRPr="003A73E7" w:rsidRDefault="007617A9" w:rsidP="007617A9">
      <w:pPr>
        <w:wordWrap w:val="0"/>
        <w:spacing w:line="240" w:lineRule="auto"/>
        <w:rPr>
          <w:rFonts w:cs="Myanmar Text"/>
        </w:rPr>
      </w:pPr>
      <w:r w:rsidRPr="003A73E7">
        <w:rPr>
          <w:rFonts w:cs="Myanmar Text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863A6" w:rsidRPr="003A73E7" w14:paraId="64169D74" w14:textId="77777777" w:rsidTr="007617A9">
        <w:tc>
          <w:tcPr>
            <w:tcW w:w="2551" w:type="dxa"/>
            <w:vAlign w:val="center"/>
          </w:tcPr>
          <w:p w14:paraId="615EEBA4" w14:textId="77777777" w:rsidR="00927762" w:rsidRPr="003A73E7" w:rsidRDefault="00927762" w:rsidP="007617A9">
            <w:pPr>
              <w:pStyle w:val="Image"/>
              <w:wordWrap w:val="0"/>
              <w:spacing w:before="360" w:after="0" w:line="240" w:lineRule="auto"/>
              <w:rPr>
                <w:rFonts w:cs="Myanmar Text"/>
              </w:rPr>
            </w:pPr>
          </w:p>
        </w:tc>
        <w:tc>
          <w:tcPr>
            <w:tcW w:w="6576" w:type="dxa"/>
            <w:vAlign w:val="center"/>
          </w:tcPr>
          <w:p w14:paraId="1182DAF5" w14:textId="77777777" w:rsidR="00927762" w:rsidRPr="003A73E7" w:rsidRDefault="007617A9" w:rsidP="007617A9">
            <w:pPr>
              <w:wordWrap w:val="0"/>
              <w:spacing w:before="360" w:after="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၎င်း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ည်မှာ</w:t>
            </w:r>
            <w:r w:rsidRPr="003A73E7">
              <w:rPr>
                <w:rFonts w:eastAsia="Zawgyi-One" w:cs="Myanmar Text"/>
              </w:rPr>
              <w:t xml:space="preserve"> -</w:t>
            </w:r>
          </w:p>
        </w:tc>
      </w:tr>
      <w:tr w:rsidR="00D863A6" w:rsidRPr="003A73E7" w14:paraId="5D1F74A3" w14:textId="77777777" w:rsidTr="007617A9">
        <w:tc>
          <w:tcPr>
            <w:tcW w:w="2551" w:type="dxa"/>
            <w:vAlign w:val="center"/>
          </w:tcPr>
          <w:p w14:paraId="52A34AAC" w14:textId="77777777" w:rsidR="00723BCB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48F4C78C" wp14:editId="71981E92">
                  <wp:extent cx="1482725" cy="1482725"/>
                  <wp:effectExtent l="0" t="0" r="3175" b="3175"/>
                  <wp:docPr id="758162148" name="Picture 26" descr="ယဥ်ကျေးမှုကွဲ 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8162148" name="Picture 26" descr="ယဥ်ကျေးမှုကွဲ လူတစ်စု။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D749906" w14:textId="77777777" w:rsidR="00723BCB" w:rsidRPr="003A73E7" w:rsidRDefault="007617A9" w:rsidP="007617A9">
            <w:pPr>
              <w:pStyle w:val="ListParagraph"/>
              <w:numPr>
                <w:ilvl w:val="0"/>
                <w:numId w:val="35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သန်စွမ်းသူများ</w:t>
            </w:r>
          </w:p>
        </w:tc>
      </w:tr>
      <w:tr w:rsidR="00D863A6" w:rsidRPr="003A73E7" w14:paraId="61210243" w14:textId="77777777" w:rsidTr="007617A9">
        <w:tc>
          <w:tcPr>
            <w:tcW w:w="2551" w:type="dxa"/>
            <w:vAlign w:val="center"/>
          </w:tcPr>
          <w:p w14:paraId="1ACA7BEA" w14:textId="77777777" w:rsidR="00723BCB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73D9C9A3" wp14:editId="05196323">
                  <wp:extent cx="1482725" cy="1482725"/>
                  <wp:effectExtent l="0" t="0" r="3175" b="3175"/>
                  <wp:docPr id="919010098" name="Picture 27" descr="ရုံးအဆောက်အအုံရှေ့ရှိ ပညာရှင်အုပ်စု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9010098" name="Picture 27" descr="ရုံးအဆောက်အအုံရှေ့ရှိ ပညာရှင်အုပ်စုတစ်စု။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008CA8" w14:textId="77777777" w:rsidR="00723BCB" w:rsidRPr="003A73E7" w:rsidRDefault="007617A9" w:rsidP="007617A9">
            <w:pPr>
              <w:pStyle w:val="ListParagraph"/>
              <w:numPr>
                <w:ilvl w:val="0"/>
                <w:numId w:val="35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လူမှုအဖွဲ့အစည်းများ</w:t>
            </w:r>
          </w:p>
        </w:tc>
      </w:tr>
      <w:tr w:rsidR="00D863A6" w:rsidRPr="003A73E7" w14:paraId="44C426EA" w14:textId="77777777" w:rsidTr="007617A9">
        <w:tc>
          <w:tcPr>
            <w:tcW w:w="2551" w:type="dxa"/>
            <w:vAlign w:val="center"/>
          </w:tcPr>
          <w:p w14:paraId="4A60C07F" w14:textId="77777777" w:rsidR="00723BCB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39FCDF00" wp14:editId="3503E010">
                  <wp:extent cx="1482725" cy="1482725"/>
                  <wp:effectExtent l="0" t="0" r="3175" b="3175"/>
                  <wp:docPr id="1470545733" name="Picture 28" descr="စကားပြောအကွက် ၂ ခုအောက်ရှိ လူ ၃ ဦး။ စကားပြောအကွက်တစ်ခုတွင် လက်မထောင်ထားသည့်ပုံ ရှိသည်။ အခြား စကားပြောကွက်တွင် လက်မအောက်စိုက်ထားသည့်ပုံ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0545733" name="Picture 28" descr="စကားပြောအကွက် ၂ ခုအောက်ရှိ လူ ၃ ဦး။ စကားပြောအကွက်တစ်ခုတွင် လက်မထောင်ထားသည့်ပုံ ရှိသည်။ အခြား စကားပြောကွက်တွင် လက်မအောက်စိုက်ထားသည့်ပုံ ရှိသည်။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CC5A126" w14:textId="77777777" w:rsidR="00723BCB" w:rsidRPr="003A73E7" w:rsidRDefault="007617A9" w:rsidP="007617A9">
            <w:pPr>
              <w:pStyle w:val="ListParagraph"/>
              <w:numPr>
                <w:ilvl w:val="0"/>
                <w:numId w:val="35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 xml:space="preserve">NDIA </w:t>
            </w:r>
            <w:r w:rsidRPr="003A73E7">
              <w:rPr>
                <w:rFonts w:ascii="Myanmar Text" w:eastAsia="Zawgyi-One" w:hAnsi="Myanmar Text" w:cs="Myanmar Text"/>
              </w:rPr>
              <w:t>ပြင်ပရှိ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တိုင်ပင်ခံအုပ်စုများ</w:t>
            </w:r>
          </w:p>
        </w:tc>
      </w:tr>
      <w:tr w:rsidR="00D863A6" w:rsidRPr="003A73E7" w14:paraId="0A598F55" w14:textId="77777777" w:rsidTr="007617A9">
        <w:tc>
          <w:tcPr>
            <w:tcW w:w="2551" w:type="dxa"/>
            <w:vAlign w:val="center"/>
          </w:tcPr>
          <w:p w14:paraId="3415BF71" w14:textId="77777777" w:rsidR="003267DF" w:rsidRPr="003A73E7" w:rsidRDefault="007617A9" w:rsidP="007617A9">
            <w:pPr>
              <w:pStyle w:val="Image"/>
              <w:wordWrap w:val="0"/>
              <w:spacing w:before="96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70B79037" wp14:editId="4D2475FB">
                  <wp:extent cx="1482725" cy="1482725"/>
                  <wp:effectExtent l="0" t="0" r="3175" b="3175"/>
                  <wp:docPr id="1672192175" name="Picture 27" descr="စဥ်းစားနေသည်ကိုပြအကွက်အောက်ရှိ စာစောင်ရေးသားနေသူတစ်ဦး။ စဥ်းစားနေသည်ကိုပြအကွက်တွင် လမ်းညွှန်မြှားနှင့်အတူ လက်မထောင်ထားသည့်ပုံပါ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192175" name="Picture 27" descr="စဥ်းစားနေသည်ကိုပြအကွက်အောက်ရှိ စာစောင်ရေးသားနေသူတစ်ဦး။ စဥ်းစားနေသည်ကိုပြအကွက်တွင် လမ်းညွှန်မြှားနှင့်အတူ လက်မထောင်ထားသည့်ပုံပါသည်။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5E2320" w14:textId="77777777" w:rsidR="003267DF" w:rsidRPr="003A73E7" w:rsidRDefault="007617A9" w:rsidP="007617A9">
            <w:pPr>
              <w:wordWrap w:val="0"/>
              <w:spacing w:before="960"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ဤသို့ဖြ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ဤအစီအစဉ်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အစိတ်အပိုင်း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ားလည်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ထောက်အကူပြုပါမည်</w:t>
            </w:r>
            <w:r w:rsidRPr="003A73E7">
              <w:rPr>
                <w:rFonts w:eastAsia="Zawgyi-One" w:cs="Myanmar Text"/>
              </w:rPr>
              <w:t>-</w:t>
            </w:r>
          </w:p>
          <w:p w14:paraId="53764AA1" w14:textId="77777777" w:rsidR="003267DF" w:rsidRPr="003A73E7" w:rsidRDefault="007617A9" w:rsidP="007617A9">
            <w:pPr>
              <w:pStyle w:val="ListParagraph"/>
              <w:numPr>
                <w:ilvl w:val="0"/>
                <w:numId w:val="36"/>
              </w:num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ောင်းမွန်စွ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နေသည့်အပိုင်းများ</w:t>
            </w:r>
          </w:p>
          <w:p w14:paraId="7C19F1AE" w14:textId="53040A7C" w:rsidR="003267DF" w:rsidRPr="003A73E7" w:rsidRDefault="001E0F69" w:rsidP="007617A9">
            <w:pPr>
              <w:pStyle w:val="ListParagraph"/>
              <w:numPr>
                <w:ilvl w:val="0"/>
                <w:numId w:val="36"/>
              </w:numPr>
              <w:wordWrap w:val="0"/>
              <w:spacing w:line="240" w:lineRule="auto"/>
              <w:rPr>
                <w:rFonts w:cs="Myanmar Text"/>
              </w:rPr>
            </w:pPr>
            <w:r w:rsidRPr="001E0F69">
              <w:rPr>
                <w:rFonts w:ascii="Myanmar Text" w:eastAsia="Zawgyi-One" w:hAnsi="Myanmar Text" w:cs="Myanmar Text" w:hint="cs"/>
                <w:cs/>
                <w:lang w:bidi="my-MM"/>
              </w:rPr>
              <w:t>တိုးမြှင့်လုပ်ဆောင်ပေးရန်လိုအပ်သည့်အပိုင်းများ</w:t>
            </w:r>
          </w:p>
        </w:tc>
      </w:tr>
    </w:tbl>
    <w:p w14:paraId="28DC71BE" w14:textId="77777777" w:rsidR="0028416F" w:rsidRPr="003A73E7" w:rsidRDefault="007617A9" w:rsidP="007617A9">
      <w:pPr>
        <w:wordWrap w:val="0"/>
        <w:spacing w:line="240" w:lineRule="auto"/>
        <w:rPr>
          <w:rFonts w:cs="Myanmar Text"/>
        </w:rPr>
      </w:pPr>
      <w:r w:rsidRPr="003A73E7">
        <w:rPr>
          <w:rFonts w:cs="Myanmar Text"/>
        </w:rPr>
        <w:br w:type="page"/>
      </w:r>
    </w:p>
    <w:p w14:paraId="2C0452E7" w14:textId="77777777" w:rsidR="00493D5D" w:rsidRPr="003A73E7" w:rsidRDefault="007617A9" w:rsidP="007617A9">
      <w:pPr>
        <w:pStyle w:val="Heading2"/>
        <w:wordWrap w:val="0"/>
        <w:spacing w:line="240" w:lineRule="auto"/>
        <w:rPr>
          <w:rFonts w:cs="Myanmar Text"/>
        </w:rPr>
      </w:pPr>
      <w:bookmarkStart w:id="101" w:name="_Toc12634029"/>
      <w:bookmarkStart w:id="102" w:name="_Toc12636487"/>
      <w:bookmarkStart w:id="103" w:name="_Toc43391451"/>
      <w:bookmarkStart w:id="104" w:name="_Toc43391513"/>
      <w:bookmarkStart w:id="105" w:name="_Toc158624952"/>
      <w:r w:rsidRPr="003A73E7">
        <w:rPr>
          <w:rFonts w:ascii="Myanmar Text" w:eastAsia="Zawgyi-One" w:hAnsi="Myanmar Text" w:cs="Myanmar Text"/>
        </w:rPr>
        <w:lastRenderedPageBreak/>
        <w:t>ပိုမိုသိရှိရန်</w:t>
      </w:r>
      <w:bookmarkEnd w:id="101"/>
      <w:bookmarkEnd w:id="102"/>
      <w:bookmarkEnd w:id="103"/>
      <w:bookmarkEnd w:id="104"/>
      <w:bookmarkEnd w:id="105"/>
    </w:p>
    <w:p w14:paraId="3CED2955" w14:textId="77777777" w:rsidR="008A5DB9" w:rsidRPr="003A73E7" w:rsidRDefault="007617A9" w:rsidP="007617A9">
      <w:pPr>
        <w:wordWrap w:val="0"/>
        <w:spacing w:line="240" w:lineRule="auto"/>
        <w:rPr>
          <w:rFonts w:cs="Myanmar Text"/>
          <w:lang w:val="x-none" w:eastAsia="x-none"/>
        </w:rPr>
      </w:pPr>
      <w:r w:rsidRPr="003A73E7">
        <w:rPr>
          <w:rFonts w:ascii="Myanmar Text" w:eastAsia="Zawgyi-One" w:hAnsi="Myanmar Text" w:cs="Myanmar Text"/>
        </w:rPr>
        <w:t>ဤအစီအစဉ်နှင့်ပတ်သက်၍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ပိုမိုသိရှိရန်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ကျွန်ုပ်တို့အား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ဆက်သွယ်ပါ။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863A6" w:rsidRPr="003A73E7" w14:paraId="2BECA9A9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1576B4E" w14:textId="77777777" w:rsidR="00493D5D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lang w:eastAsia="en-AU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0ACEFC86" wp14:editId="41BA4818">
                  <wp:extent cx="1440000" cy="1440000"/>
                  <wp:effectExtent l="0" t="0" r="8255" b="8255"/>
                  <wp:docPr id="3" name="Picture 3" descr="ဝက်ဘ်ဆိုက်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ဝက်ဘ်ဆိုက်ပုံ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1BC8FD7" w14:textId="77777777" w:rsidR="00153FC3" w:rsidRPr="003A73E7" w:rsidRDefault="007617A9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က်ဘ်ဆိုက်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တ်ရှုနိုင်သည်။</w:t>
            </w:r>
          </w:p>
          <w:p w14:paraId="79E6F25C" w14:textId="77777777" w:rsidR="00493D5D" w:rsidRPr="003A73E7" w:rsidRDefault="00000000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hyperlink r:id="rId133" w:history="1">
              <w:r w:rsidR="00153FC3" w:rsidRPr="003A73E7">
                <w:rPr>
                  <w:rStyle w:val="Hyperlink"/>
                  <w:rFonts w:eastAsia="Zawgyi-One" w:cs="Myanmar Text"/>
                  <w:bCs/>
                </w:rPr>
                <w:t>www.ndis.gov.au</w:t>
              </w:r>
            </w:hyperlink>
          </w:p>
        </w:tc>
      </w:tr>
      <w:tr w:rsidR="00D863A6" w:rsidRPr="003A73E7" w14:paraId="11E110BB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1358426" w14:textId="77777777" w:rsidR="00493D5D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lang w:eastAsia="en-AU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226C8907" wp14:editId="38D18FE2">
                  <wp:extent cx="1440000" cy="1440000"/>
                  <wp:effectExtent l="0" t="0" r="8255" b="8255"/>
                  <wp:docPr id="36" name="Picture 36" descr="ဖုန်း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ဖုန်းပုံ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D1B71C8" w14:textId="77777777" w:rsidR="00153FC3" w:rsidRPr="003A73E7" w:rsidRDefault="007617A9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တော်တို့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ုန်းခေါ်ဆိုနိုင်သည်။</w:t>
            </w:r>
          </w:p>
          <w:p w14:paraId="50E8E68A" w14:textId="77777777" w:rsidR="00493D5D" w:rsidRPr="003A73E7" w:rsidRDefault="007617A9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r w:rsidRPr="003A73E7">
              <w:rPr>
                <w:rStyle w:val="IntenseEmphasis1"/>
                <w:rFonts w:ascii="Myanmar Text" w:eastAsia="Zawgyi-One" w:hAnsi="Myanmar Text" w:cs="Myanmar Text"/>
                <w:bCs/>
              </w:rPr>
              <w:t>၁၈၀၀</w:t>
            </w:r>
            <w:r w:rsidRPr="003A73E7">
              <w:rPr>
                <w:rStyle w:val="IntenseEmphasis1"/>
                <w:rFonts w:eastAsia="Zawgyi-One" w:cs="Myanmar Text"/>
                <w:bCs/>
              </w:rPr>
              <w:t xml:space="preserve"> </w:t>
            </w:r>
            <w:r w:rsidRPr="003A73E7">
              <w:rPr>
                <w:rStyle w:val="IntenseEmphasis1"/>
                <w:rFonts w:ascii="Myanmar Text" w:eastAsia="Zawgyi-One" w:hAnsi="Myanmar Text" w:cs="Myanmar Text"/>
                <w:bCs/>
              </w:rPr>
              <w:t>၈၀၀</w:t>
            </w:r>
            <w:r w:rsidRPr="003A73E7">
              <w:rPr>
                <w:rStyle w:val="IntenseEmphasis1"/>
                <w:rFonts w:eastAsia="Zawgyi-One" w:cs="Myanmar Text"/>
                <w:bCs/>
              </w:rPr>
              <w:t xml:space="preserve"> </w:t>
            </w:r>
            <w:r w:rsidRPr="003A73E7">
              <w:rPr>
                <w:rStyle w:val="IntenseEmphasis1"/>
                <w:rFonts w:ascii="Myanmar Text" w:eastAsia="Zawgyi-One" w:hAnsi="Myanmar Text" w:cs="Myanmar Text"/>
                <w:bCs/>
              </w:rPr>
              <w:t>၁၁၀</w:t>
            </w:r>
          </w:p>
        </w:tc>
      </w:tr>
      <w:tr w:rsidR="00D863A6" w:rsidRPr="003A73E7" w14:paraId="0C93A129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24B8C30" w14:textId="77777777" w:rsidR="00CD310C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lang w:eastAsia="en-AU"/>
              </w:rPr>
            </w:pPr>
            <w:r w:rsidRPr="003A73E7">
              <w:rPr>
                <w:rFonts w:cs="Myanmar Text"/>
                <w:noProof/>
                <w:lang w:eastAsia="en-AU"/>
              </w:rPr>
              <w:drawing>
                <wp:inline distT="0" distB="0" distL="0" distR="0" wp14:anchorId="5A89AFBC" wp14:editId="6F27A8F1">
                  <wp:extent cx="792000" cy="792000"/>
                  <wp:effectExtent l="0" t="0" r="8255" b="8255"/>
                  <wp:docPr id="15" name="Picture 15" descr="ဖေ့စ်ဘုတ် အမှတ်တံဆိပ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ဖေ့စ်ဘုတ် အမှတ်တံဆိပ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74DAE08" w14:textId="77777777" w:rsidR="00CD310C" w:rsidRPr="003A73E7" w:rsidRDefault="007617A9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အ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ေ့စ်ဘုတ်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ောင့်ကြည့်နိုင်ပါသည်။</w:t>
            </w:r>
          </w:p>
          <w:p w14:paraId="6A1A4345" w14:textId="77777777" w:rsidR="00CD310C" w:rsidRPr="003A73E7" w:rsidRDefault="00000000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Myanmar Text"/>
                <w:bCs/>
              </w:rPr>
            </w:pPr>
            <w:hyperlink r:id="rId136" w:history="1">
              <w:r w:rsidR="00DE6B8B" w:rsidRPr="003A73E7">
                <w:rPr>
                  <w:rStyle w:val="Hyperlink"/>
                  <w:rFonts w:eastAsia="Zawgyi-One" w:cs="Myanmar Text"/>
                  <w:bCs/>
                </w:rPr>
                <w:t>www.facebook.com/NDISAus</w:t>
              </w:r>
            </w:hyperlink>
          </w:p>
        </w:tc>
      </w:tr>
      <w:tr w:rsidR="00D863A6" w:rsidRPr="003A73E7" w14:paraId="700D3A41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69A5560" w14:textId="77777777" w:rsidR="00CD310C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lang w:eastAsia="en-AU"/>
              </w:rPr>
            </w:pPr>
            <w:r w:rsidRPr="003A73E7">
              <w:rPr>
                <w:rFonts w:cs="Myanmar Text"/>
                <w:noProof/>
                <w:lang w:eastAsia="en-AU"/>
              </w:rPr>
              <w:drawing>
                <wp:inline distT="0" distB="0" distL="0" distR="0" wp14:anchorId="5F892A19" wp14:editId="2C20E75C">
                  <wp:extent cx="792000" cy="792000"/>
                  <wp:effectExtent l="0" t="0" r="8255" b="8255"/>
                  <wp:docPr id="16" name="Picture 16" descr="တွီတာ အမှတ်တံဆိပ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တွီတာ အမှတ်တံဆိပ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9C9EF2F" w14:textId="77777777" w:rsidR="00CD310C" w:rsidRPr="003A73E7" w:rsidRDefault="007617A9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အ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ွီတာ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ောင့်ကြည့်နိုင်ပါသည်။</w:t>
            </w:r>
          </w:p>
          <w:p w14:paraId="12E9B777" w14:textId="77777777" w:rsidR="00CD310C" w:rsidRPr="003A73E7" w:rsidRDefault="007617A9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r w:rsidRPr="003A73E7">
              <w:rPr>
                <w:rStyle w:val="IntenseEmphasis1"/>
                <w:rFonts w:eastAsia="Zawgyi-One" w:cs="Myanmar Text"/>
                <w:bCs/>
              </w:rPr>
              <w:t>@NDIS</w:t>
            </w:r>
          </w:p>
          <w:p w14:paraId="2B301E75" w14:textId="77777777" w:rsidR="00771597" w:rsidRPr="003A73E7" w:rsidRDefault="007617A9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တွီတာ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ိပ်စ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ဟုလည်းခေါ်သည်။</w:t>
            </w:r>
          </w:p>
        </w:tc>
      </w:tr>
    </w:tbl>
    <w:p w14:paraId="4680C1F4" w14:textId="77777777" w:rsidR="00AE2123" w:rsidRPr="003A73E7" w:rsidRDefault="007617A9" w:rsidP="007617A9">
      <w:pPr>
        <w:wordWrap w:val="0"/>
        <w:spacing w:line="240" w:lineRule="auto"/>
        <w:rPr>
          <w:rFonts w:cs="Myanmar Text"/>
          <w:sz w:val="32"/>
          <w:szCs w:val="26"/>
        </w:rPr>
      </w:pPr>
      <w:bookmarkStart w:id="106" w:name="_Toc43391514"/>
      <w:r w:rsidRPr="003A73E7">
        <w:rPr>
          <w:rFonts w:cs="Myanmar Text"/>
        </w:rPr>
        <w:br w:type="page"/>
      </w:r>
    </w:p>
    <w:p w14:paraId="549D8EAC" w14:textId="77777777" w:rsidR="00CD310C" w:rsidRPr="003A73E7" w:rsidRDefault="007617A9" w:rsidP="007617A9">
      <w:pPr>
        <w:pStyle w:val="Heading3"/>
        <w:wordWrap w:val="0"/>
        <w:spacing w:line="240" w:lineRule="auto"/>
        <w:rPr>
          <w:rFonts w:cs="Myanmar Text"/>
        </w:rPr>
      </w:pPr>
      <w:r w:rsidRPr="003A73E7">
        <w:rPr>
          <w:rFonts w:ascii="Myanmar Text" w:eastAsia="Zawgyi-One" w:hAnsi="Myanmar Text" w:cs="Myanmar Text"/>
        </w:rPr>
        <w:lastRenderedPageBreak/>
        <w:t>ကျွန်တော်တို့နှင့်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ဆွေးနွေးရန်</w:t>
      </w:r>
      <w:r w:rsidRPr="003A73E7">
        <w:rPr>
          <w:rFonts w:eastAsia="Zawgyi-One" w:cs="Myanmar Text"/>
        </w:rPr>
        <w:t xml:space="preserve"> </w:t>
      </w:r>
      <w:r w:rsidRPr="003A73E7">
        <w:rPr>
          <w:rFonts w:ascii="Myanmar Text" w:eastAsia="Zawgyi-One" w:hAnsi="Myanmar Text" w:cs="Myanmar Text"/>
        </w:rPr>
        <w:t>အကူအညီ</w:t>
      </w:r>
      <w:bookmarkEnd w:id="106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863A6" w:rsidRPr="003A73E7" w14:paraId="47A32A8A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B773EF1" w14:textId="77777777" w:rsidR="00115682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  <w:lang w:eastAsia="en-AU"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8896" behindDoc="0" locked="0" layoutInCell="1" allowOverlap="1" wp14:anchorId="05588BF1" wp14:editId="16870607">
                      <wp:simplePos x="0" y="0"/>
                      <wp:positionH relativeFrom="column">
                        <wp:posOffset>457835</wp:posOffset>
                      </wp:positionH>
                      <wp:positionV relativeFrom="paragraph">
                        <wp:posOffset>412115</wp:posOffset>
                      </wp:positionV>
                      <wp:extent cx="672465" cy="147955"/>
                      <wp:effectExtent l="0" t="0" r="13335" b="4445"/>
                      <wp:wrapNone/>
                      <wp:docPr id="37674716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1479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6AA79F" w14:textId="77777777" w:rsidR="007617A9" w:rsidRPr="00A845F5" w:rsidRDefault="007617A9" w:rsidP="00A845F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2"/>
                                      <w:szCs w:val="12"/>
                                      <w:lang w:val="en-PH"/>
                                    </w:rPr>
                                  </w:pPr>
                                  <w:r w:rsidRPr="00A845F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ဝက်ဘ်ချက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588BF1" id="_x0000_s1048" type="#_x0000_t202" alt="&quot;&quot;" style="position:absolute;left:0;text-align:left;margin-left:36.05pt;margin-top:32.45pt;width:52.95pt;height:11.6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" filled="f" stroked="f">
                      <v:textbox inset="0,0,0,0">
                        <w:txbxContent>
                          <w:p w14:paraId="566AA79F" w14:textId="77777777" w:rsidR="007617A9" w:rsidRPr="00A845F5" w:rsidRDefault="007617A9" w:rsidP="00A845F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2"/>
                                <w:szCs w:val="12"/>
                                <w:lang w:val="en-PH"/>
                              </w:rPr>
                            </w:pPr>
                            <w:r w:rsidRPr="00A845F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z w:val="12"/>
                                <w:szCs w:val="12"/>
                              </w:rPr>
                              <w:t>ဝက်ဘ်ချက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5682" w:rsidRPr="003A73E7">
              <w:rPr>
                <w:rFonts w:cs="Myanmar Text"/>
                <w:noProof/>
              </w:rPr>
              <w:drawing>
                <wp:inline distT="0" distB="0" distL="0" distR="0" wp14:anchorId="01D9E3DF" wp14:editId="1F07A4A0">
                  <wp:extent cx="1440000" cy="1440000"/>
                  <wp:effectExtent l="0" t="0" r="8255" b="8255"/>
                  <wp:docPr id="23" name="Picture 23" descr="ဝက်ဘ်ချက်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ဝက်ဘ်ချက်ပုံ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8B670F3" w14:textId="77777777" w:rsidR="00115682" w:rsidRPr="003A73E7" w:rsidRDefault="007617A9" w:rsidP="007617A9">
            <w:pPr>
              <w:wordWrap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ကျွန်တော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က်ဘ်ဆို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ာမျက်နှာထိပ်ပိုင်းရှိ</w:t>
            </w:r>
            <w:r w:rsidRPr="003A73E7">
              <w:rPr>
                <w:rFonts w:eastAsia="Zawgyi-One" w:cs="Myanmar Text"/>
              </w:rPr>
              <w:t xml:space="preserve"> webchat </w:t>
            </w:r>
            <w:r w:rsidRPr="003A73E7">
              <w:rPr>
                <w:rFonts w:ascii="Myanmar Text" w:eastAsia="Zawgyi-One" w:hAnsi="Myanmar Text" w:cs="Myanmar Text"/>
              </w:rPr>
              <w:t>ကိုသုံး၍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ွန်လိုင်းဖြ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တော်တို့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က်သွယ်နိုင်သည်။</w:t>
            </w:r>
            <w:r w:rsidRPr="003A73E7">
              <w:rPr>
                <w:rFonts w:eastAsia="Zawgyi-One" w:cs="Myanmar Text"/>
              </w:rPr>
              <w:t xml:space="preserve"> </w:t>
            </w:r>
          </w:p>
          <w:p w14:paraId="3A180C78" w14:textId="77777777" w:rsidR="00115682" w:rsidRPr="003A73E7" w:rsidRDefault="00000000" w:rsidP="007617A9">
            <w:pPr>
              <w:pStyle w:val="Body"/>
              <w:wordWrap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/>
                <w:bCs/>
                <w:color w:val="6B2976"/>
                <w:w w:val="100"/>
              </w:rPr>
            </w:pPr>
            <w:hyperlink r:id="rId139" w:history="1">
              <w:r w:rsidR="007617A9" w:rsidRPr="003A73E7">
                <w:rPr>
                  <w:rStyle w:val="Hyperlink"/>
                  <w:rFonts w:eastAsia="Zawgyi-One" w:cs="Myanmar Text"/>
                  <w:bCs/>
                  <w:w w:val="100"/>
                </w:rPr>
                <w:t>www.ndis.gov.au</w:t>
              </w:r>
            </w:hyperlink>
          </w:p>
        </w:tc>
      </w:tr>
      <w:tr w:rsidR="00D863A6" w:rsidRPr="003A73E7" w14:paraId="7E0C181C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9A3CCE5" w14:textId="77777777" w:rsidR="00CD310C" w:rsidRPr="003A73E7" w:rsidRDefault="00CD310C" w:rsidP="007617A9">
            <w:pPr>
              <w:pStyle w:val="Image"/>
              <w:wordWrap w:val="0"/>
              <w:spacing w:before="120" w:after="0" w:line="240" w:lineRule="auto"/>
              <w:rPr>
                <w:rFonts w:cs="Myanmar Text"/>
                <w:lang w:eastAsia="en-AU"/>
              </w:rPr>
            </w:pPr>
          </w:p>
        </w:tc>
        <w:tc>
          <w:tcPr>
            <w:tcW w:w="6576" w:type="dxa"/>
          </w:tcPr>
          <w:p w14:paraId="7BF84215" w14:textId="77777777" w:rsidR="00CD310C" w:rsidRPr="003A73E7" w:rsidRDefault="007617A9" w:rsidP="007617A9">
            <w:pPr>
              <w:wordWrap w:val="0"/>
              <w:spacing w:before="12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င်္ဂလိပ်စက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မဟုတ်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ခြားဘာသာစကားပြောသူဖြစ်ပါက၊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ဌာနသ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ုန်းခေါ်ဆိုနိုင်သည်</w:t>
            </w:r>
            <w:r w:rsidRPr="003A73E7">
              <w:rPr>
                <w:rFonts w:eastAsia="Zawgyi-One" w:cs="Myanmar Text"/>
              </w:rPr>
              <w:t>-</w:t>
            </w:r>
          </w:p>
        </w:tc>
      </w:tr>
      <w:tr w:rsidR="00D863A6" w:rsidRPr="003A73E7" w14:paraId="09B8C17B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105ED5F" w14:textId="77777777" w:rsidR="00493D5D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  <w:lang w:eastAsia="en-AU"/>
              </w:rPr>
            </w:pPr>
            <w:r w:rsidRPr="003A73E7">
              <w:rPr>
                <w:rFonts w:cs="Myanmar Text"/>
                <w:noProof/>
                <w:lang w:eastAsia="en-AU"/>
              </w:rPr>
              <w:drawing>
                <wp:inline distT="0" distB="0" distL="0" distR="0" wp14:anchorId="034353F7" wp14:editId="48F8D9EF">
                  <wp:extent cx="1440000" cy="1440000"/>
                  <wp:effectExtent l="0" t="0" r="8255" b="8255"/>
                  <wp:docPr id="13" name="Picture 13" descr="ဘာသာပြန်နှင့် စကားပြန် ဌာန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ဘာသာပြန်နှင့် စကားပြန် ဌာနပုံ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B703173" w14:textId="77777777" w:rsidR="00092D2F" w:rsidRPr="003A73E7" w:rsidRDefault="007617A9" w:rsidP="007617A9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ဘာသာပြန်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ကားပြ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ဌာန</w:t>
            </w:r>
            <w:r w:rsidRPr="003A73E7">
              <w:rPr>
                <w:rFonts w:eastAsia="Zawgyi-One" w:cs="Myanmar Text"/>
              </w:rPr>
              <w:t xml:space="preserve"> (TIS)</w:t>
            </w:r>
          </w:p>
          <w:p w14:paraId="2A25DDBF" w14:textId="77777777" w:rsidR="00493D5D" w:rsidRPr="003A73E7" w:rsidRDefault="007617A9" w:rsidP="007617A9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r w:rsidRPr="003A73E7">
              <w:rPr>
                <w:rStyle w:val="IntenseEmphasis1"/>
                <w:rFonts w:eastAsia="Zawgyi-One" w:cs="Myanmar Text"/>
                <w:bCs/>
              </w:rPr>
              <w:t>131 450</w:t>
            </w:r>
          </w:p>
        </w:tc>
      </w:tr>
      <w:tr w:rsidR="00D863A6" w:rsidRPr="003A73E7" w14:paraId="0B5934B5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FE33E0A" w14:textId="77777777" w:rsidR="00CD310C" w:rsidRPr="003A73E7" w:rsidRDefault="00CD310C" w:rsidP="007617A9">
            <w:pPr>
              <w:pStyle w:val="Image"/>
              <w:wordWrap w:val="0"/>
              <w:spacing w:before="120" w:after="0" w:line="240" w:lineRule="auto"/>
              <w:rPr>
                <w:rFonts w:cs="Myanmar Text"/>
                <w:lang w:eastAsia="en-AU"/>
              </w:rPr>
            </w:pPr>
          </w:p>
        </w:tc>
        <w:tc>
          <w:tcPr>
            <w:tcW w:w="6576" w:type="dxa"/>
          </w:tcPr>
          <w:p w14:paraId="1BCFBB82" w14:textId="77777777" w:rsidR="00CD310C" w:rsidRPr="003A73E7" w:rsidRDefault="007617A9" w:rsidP="007617A9">
            <w:pPr>
              <w:wordWrap w:val="0"/>
              <w:spacing w:before="12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စကားပြော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ားအကြ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ချွတ်ယွင်းမှုရှိလျှ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ဌာနများသ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ုန်းခေါ်ဆိုနိုင်သည်</w:t>
            </w:r>
            <w:r w:rsidRPr="003A73E7">
              <w:rPr>
                <w:rFonts w:eastAsia="Zawgyi-One" w:cs="Myanmar Text"/>
              </w:rPr>
              <w:t>-</w:t>
            </w:r>
          </w:p>
        </w:tc>
      </w:tr>
      <w:tr w:rsidR="00D863A6" w:rsidRPr="003A73E7" w14:paraId="226B4102" w14:textId="77777777" w:rsidTr="009B4B96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847CC5B" w14:textId="77777777" w:rsidR="00493D5D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0944" behindDoc="0" locked="0" layoutInCell="1" allowOverlap="1" wp14:anchorId="0DCD904E" wp14:editId="1D0B3CA8">
                      <wp:simplePos x="0" y="0"/>
                      <wp:positionH relativeFrom="column">
                        <wp:posOffset>337820</wp:posOffset>
                      </wp:positionH>
                      <wp:positionV relativeFrom="paragraph">
                        <wp:posOffset>304800</wp:posOffset>
                      </wp:positionV>
                      <wp:extent cx="789940" cy="355600"/>
                      <wp:effectExtent l="0" t="0" r="10160" b="6350"/>
                      <wp:wrapNone/>
                      <wp:docPr id="132454743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3556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6B983F" w14:textId="77777777" w:rsidR="007617A9" w:rsidRPr="00A845F5" w:rsidRDefault="007617A9" w:rsidP="00A845F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lang w:val="en-PH"/>
                                    </w:rPr>
                                  </w:pPr>
                                  <w:r w:rsidRPr="00A845F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</w:rPr>
                                    <w:t>မင်္ဂလာပါ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CD904E" id="_x0000_s1049" type="#_x0000_t202" alt="&quot;&quot;" style="position:absolute;left:0;text-align:left;margin-left:26.6pt;margin-top:24pt;width:62.2pt;height:28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" filled="f" stroked="f">
                      <v:textbox inset="0,0,0,0">
                        <w:txbxContent>
                          <w:p w14:paraId="1C6B983F" w14:textId="77777777" w:rsidR="007617A9" w:rsidRPr="00A845F5" w:rsidRDefault="007617A9" w:rsidP="00A845F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lang w:val="en-PH"/>
                              </w:rPr>
                            </w:pPr>
                            <w:r w:rsidRPr="00A845F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</w:rPr>
                              <w:t>မင်္ဂလာပါ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60F0" w:rsidRPr="003A73E7">
              <w:rPr>
                <w:rFonts w:cs="Myanmar Text"/>
                <w:noProof/>
                <w:lang w:eastAsia="en-AU"/>
              </w:rPr>
              <w:drawing>
                <wp:inline distT="0" distB="0" distL="0" distR="0" wp14:anchorId="19C69761" wp14:editId="72AA135E">
                  <wp:extent cx="1440000" cy="1440000"/>
                  <wp:effectExtent l="0" t="0" r="8255" b="8255"/>
                  <wp:docPr id="9" name="Picture 9" descr="တီတီဝိုင် 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တီတီဝိုင် ပုံ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3D5D" w:rsidRPr="003A73E7">
              <w:rPr>
                <w:rFonts w:cs="Myanmar Text"/>
              </w:rPr>
              <w:t xml:space="preserve"> </w:t>
            </w:r>
          </w:p>
        </w:tc>
        <w:tc>
          <w:tcPr>
            <w:tcW w:w="6576" w:type="dxa"/>
          </w:tcPr>
          <w:p w14:paraId="7577BFA2" w14:textId="77777777" w:rsidR="00CD310C" w:rsidRPr="003A73E7" w:rsidRDefault="007617A9" w:rsidP="007617A9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>TTY</w:t>
            </w:r>
          </w:p>
          <w:p w14:paraId="0DFF9E5E" w14:textId="77777777" w:rsidR="00493D5D" w:rsidRPr="003A73E7" w:rsidRDefault="007617A9" w:rsidP="007617A9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r w:rsidRPr="003A73E7">
              <w:rPr>
                <w:rStyle w:val="IntenseEmphasis1"/>
                <w:rFonts w:ascii="Myanmar Text" w:eastAsia="Zawgyi-One" w:hAnsi="Myanmar Text" w:cs="Myanmar Text"/>
                <w:bCs/>
              </w:rPr>
              <w:t>၁၈၀၀</w:t>
            </w:r>
            <w:r w:rsidRPr="003A73E7">
              <w:rPr>
                <w:rStyle w:val="IntenseEmphasis1"/>
                <w:rFonts w:eastAsia="Zawgyi-One" w:cs="Myanmar Text"/>
                <w:bCs/>
              </w:rPr>
              <w:t xml:space="preserve"> </w:t>
            </w:r>
            <w:r w:rsidRPr="003A73E7">
              <w:rPr>
                <w:rStyle w:val="IntenseEmphasis1"/>
                <w:rFonts w:ascii="Myanmar Text" w:eastAsia="Zawgyi-One" w:hAnsi="Myanmar Text" w:cs="Myanmar Text"/>
                <w:bCs/>
              </w:rPr>
              <w:t>၅၅၅</w:t>
            </w:r>
            <w:r w:rsidRPr="003A73E7">
              <w:rPr>
                <w:rStyle w:val="IntenseEmphasis1"/>
                <w:rFonts w:eastAsia="Zawgyi-One" w:cs="Myanmar Text"/>
                <w:bCs/>
              </w:rPr>
              <w:t xml:space="preserve"> </w:t>
            </w:r>
            <w:r w:rsidRPr="003A73E7">
              <w:rPr>
                <w:rStyle w:val="IntenseEmphasis1"/>
                <w:rFonts w:ascii="Myanmar Text" w:eastAsia="Zawgyi-One" w:hAnsi="Myanmar Text" w:cs="Myanmar Text"/>
                <w:bCs/>
              </w:rPr>
              <w:t>၆၇၇</w:t>
            </w:r>
          </w:p>
        </w:tc>
      </w:tr>
      <w:tr w:rsidR="00D863A6" w:rsidRPr="003A73E7" w14:paraId="1FC2BDEF" w14:textId="77777777" w:rsidTr="009B4B96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7A9C0CC" w14:textId="77777777" w:rsidR="00493D5D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  <w:lang w:eastAsia="en-AU"/>
              </w:rPr>
            </w:pPr>
            <w:r w:rsidRPr="003A73E7">
              <w:rPr>
                <w:rFonts w:cs="Myanmar Text"/>
                <w:noProof/>
                <w:lang w:eastAsia="en-AU"/>
              </w:rPr>
              <w:drawing>
                <wp:inline distT="0" distB="0" distL="0" distR="0" wp14:anchorId="01B5E0A8" wp14:editId="397848E6">
                  <wp:extent cx="1440000" cy="1440000"/>
                  <wp:effectExtent l="0" t="0" r="8255" b="8255"/>
                  <wp:docPr id="14" name="Picture 14" descr="စကားပြောနားထောင် 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စကားပြောနားထောင် ပုံ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6560823" w14:textId="77777777" w:rsidR="00CD310C" w:rsidRPr="003A73E7" w:rsidRDefault="007617A9" w:rsidP="007617A9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>Speak and Listen</w:t>
            </w:r>
          </w:p>
          <w:p w14:paraId="7D82D8C3" w14:textId="77777777" w:rsidR="00493D5D" w:rsidRPr="003A73E7" w:rsidRDefault="007617A9" w:rsidP="007617A9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r w:rsidRPr="003A73E7">
              <w:rPr>
                <w:rStyle w:val="IntenseEmphasis1"/>
                <w:rFonts w:ascii="Myanmar Text" w:eastAsia="Zawgyi-One" w:hAnsi="Myanmar Text" w:cs="Myanmar Text"/>
                <w:bCs/>
              </w:rPr>
              <w:t>၁၈၀၀</w:t>
            </w:r>
            <w:r w:rsidRPr="003A73E7">
              <w:rPr>
                <w:rStyle w:val="IntenseEmphasis1"/>
                <w:rFonts w:eastAsia="Zawgyi-One" w:cs="Myanmar Text"/>
                <w:bCs/>
              </w:rPr>
              <w:t xml:space="preserve"> </w:t>
            </w:r>
            <w:r w:rsidRPr="003A73E7">
              <w:rPr>
                <w:rStyle w:val="IntenseEmphasis1"/>
                <w:rFonts w:ascii="Myanmar Text" w:eastAsia="Zawgyi-One" w:hAnsi="Myanmar Text" w:cs="Myanmar Text"/>
                <w:bCs/>
              </w:rPr>
              <w:t>၅၅၅</w:t>
            </w:r>
            <w:r w:rsidRPr="003A73E7">
              <w:rPr>
                <w:rStyle w:val="IntenseEmphasis1"/>
                <w:rFonts w:eastAsia="Zawgyi-One" w:cs="Myanmar Text"/>
                <w:bCs/>
              </w:rPr>
              <w:t xml:space="preserve"> </w:t>
            </w:r>
            <w:r w:rsidRPr="003A73E7">
              <w:rPr>
                <w:rStyle w:val="IntenseEmphasis1"/>
                <w:rFonts w:ascii="Myanmar Text" w:eastAsia="Zawgyi-One" w:hAnsi="Myanmar Text" w:cs="Myanmar Text"/>
                <w:bCs/>
              </w:rPr>
              <w:t>၇၂၇</w:t>
            </w:r>
          </w:p>
        </w:tc>
      </w:tr>
      <w:tr w:rsidR="00D863A6" w:rsidRPr="003A73E7" w14:paraId="0A6DBB78" w14:textId="77777777" w:rsidTr="009B4B96">
        <w:trPr>
          <w:trHeight w:val="18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CFD2E81" w14:textId="77777777" w:rsidR="00CD310C" w:rsidRPr="003A73E7" w:rsidRDefault="007617A9" w:rsidP="007617A9">
            <w:pPr>
              <w:pStyle w:val="Image"/>
              <w:wordWrap w:val="0"/>
              <w:spacing w:before="0" w:after="0" w:line="240" w:lineRule="auto"/>
              <w:rPr>
                <w:rFonts w:cs="Myanmar Text"/>
                <w:lang w:eastAsia="en-AU"/>
              </w:rPr>
            </w:pPr>
            <w:r w:rsidRPr="003A73E7">
              <w:rPr>
                <w:rFonts w:cs="Myanmar Text"/>
                <w:noProof/>
                <w:lang w:eastAsia="en-AU"/>
              </w:rPr>
              <w:drawing>
                <wp:inline distT="0" distB="0" distL="0" distR="0" wp14:anchorId="56917E6A" wp14:editId="26AB97B4">
                  <wp:extent cx="1260000" cy="1017642"/>
                  <wp:effectExtent l="0" t="0" r="0" b="0"/>
                  <wp:docPr id="58" name="Picture 58" descr="အမျိုးသား တစ်ဆင့်ခံ ဝန်ဆောင်မှု ပုံ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အမျိုးသား တစ်ဆင့်ခံ ဝန်ဆောင်မှု ပုံ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7EDB293" w14:textId="77777777" w:rsidR="00CD310C" w:rsidRPr="003A73E7" w:rsidRDefault="007617A9" w:rsidP="007617A9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eastAsia="Zawgyi-One" w:cs="Myanmar Text"/>
              </w:rPr>
              <w:t>National Relay Service</w:t>
            </w:r>
          </w:p>
          <w:p w14:paraId="24E89595" w14:textId="77777777" w:rsidR="00CD310C" w:rsidRPr="003A73E7" w:rsidRDefault="007617A9" w:rsidP="007617A9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Myanmar Text"/>
                <w:bCs/>
              </w:rPr>
            </w:pPr>
            <w:r w:rsidRPr="003A73E7">
              <w:rPr>
                <w:rStyle w:val="IntenseEmphasis1"/>
                <w:rFonts w:ascii="Myanmar Text" w:eastAsia="Zawgyi-One" w:hAnsi="Myanmar Text" w:cs="Myanmar Text"/>
                <w:bCs/>
              </w:rPr>
              <w:t>၁၃၃</w:t>
            </w:r>
            <w:r w:rsidRPr="003A73E7">
              <w:rPr>
                <w:rStyle w:val="IntenseEmphasis1"/>
                <w:rFonts w:eastAsia="Zawgyi-One" w:cs="Myanmar Text"/>
                <w:bCs/>
              </w:rPr>
              <w:t xml:space="preserve"> </w:t>
            </w:r>
            <w:r w:rsidRPr="003A73E7">
              <w:rPr>
                <w:rStyle w:val="IntenseEmphasis1"/>
                <w:rFonts w:ascii="Myanmar Text" w:eastAsia="Zawgyi-One" w:hAnsi="Myanmar Text" w:cs="Myanmar Text"/>
                <w:bCs/>
              </w:rPr>
              <w:t>၆၇၇</w:t>
            </w:r>
          </w:p>
          <w:p w14:paraId="09BF495A" w14:textId="77777777" w:rsidR="00CD310C" w:rsidRPr="003A73E7" w:rsidRDefault="00000000" w:rsidP="007617A9">
            <w:pPr>
              <w:wordWrap w:val="0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Myanmar Text"/>
              </w:rPr>
            </w:pPr>
            <w:hyperlink r:id="rId144" w:history="1">
              <w:r w:rsidR="004D16D1" w:rsidRPr="003A73E7">
                <w:rPr>
                  <w:rStyle w:val="Hyperlink"/>
                  <w:rFonts w:eastAsia="Zawgyi-One" w:cs="Myanmar Text"/>
                  <w:bCs/>
                </w:rPr>
                <w:t>www.accesshub.gov.au/about-the-nrs</w:t>
              </w:r>
            </w:hyperlink>
            <w:r w:rsidR="00C201D9" w:rsidRPr="003A73E7">
              <w:rPr>
                <w:rStyle w:val="Hyperlink"/>
                <w:rFonts w:eastAsia="Zawgyi-One" w:cs="Myanmar Text"/>
              </w:rPr>
              <w:t xml:space="preserve">   </w:t>
            </w:r>
          </w:p>
        </w:tc>
      </w:tr>
    </w:tbl>
    <w:p w14:paraId="2EBD9FCB" w14:textId="77777777" w:rsidR="008928D5" w:rsidRPr="003A73E7" w:rsidRDefault="007617A9" w:rsidP="007617A9">
      <w:pPr>
        <w:pStyle w:val="Heading2"/>
        <w:wordWrap w:val="0"/>
        <w:spacing w:line="240" w:lineRule="auto"/>
        <w:rPr>
          <w:rFonts w:cs="Myanmar Text"/>
        </w:rPr>
      </w:pPr>
      <w:bookmarkStart w:id="107" w:name="_Toc43391452"/>
      <w:bookmarkStart w:id="108" w:name="_Toc43391515"/>
      <w:bookmarkStart w:id="109" w:name="_Ref117079481"/>
      <w:bookmarkStart w:id="110" w:name="_Ref124149671"/>
      <w:bookmarkStart w:id="111" w:name="_Ref124149688"/>
      <w:bookmarkStart w:id="112" w:name="_Ref155785641"/>
      <w:bookmarkStart w:id="113" w:name="_Toc158624953"/>
      <w:r w:rsidRPr="003A73E7">
        <w:rPr>
          <w:rFonts w:ascii="Myanmar Text" w:eastAsia="Zawgyi-One" w:hAnsi="Myanmar Text" w:cs="Myanmar Text"/>
        </w:rPr>
        <w:lastRenderedPageBreak/>
        <w:t>ဝေါဟာရစာရင်း</w:t>
      </w:r>
      <w:bookmarkEnd w:id="107"/>
      <w:bookmarkEnd w:id="108"/>
      <w:bookmarkEnd w:id="109"/>
      <w:bookmarkEnd w:id="110"/>
      <w:bookmarkEnd w:id="111"/>
      <w:bookmarkEnd w:id="112"/>
      <w:bookmarkEnd w:id="113"/>
    </w:p>
    <w:p w14:paraId="3BA8073D" w14:textId="77777777" w:rsidR="00115682" w:rsidRPr="003A73E7" w:rsidRDefault="007617A9" w:rsidP="007617A9">
      <w:pPr>
        <w:wordWrap w:val="0"/>
        <w:spacing w:line="240" w:lineRule="auto"/>
        <w:rPr>
          <w:rFonts w:cs="Myanmar Text"/>
          <w:lang w:val="x-none" w:eastAsia="x-none"/>
        </w:rPr>
      </w:pPr>
      <w:r w:rsidRPr="003A73E7">
        <w:rPr>
          <w:rFonts w:ascii="Myanmar Text" w:eastAsia="Zawgyi-One" w:hAnsi="Myanmar Text" w:cs="Myanmar Text"/>
          <w:lang w:eastAsia="x-none"/>
        </w:rPr>
        <w:t>ဤစာရင်းတွင်</w:t>
      </w:r>
      <w:r w:rsidRPr="003A73E7">
        <w:rPr>
          <w:rFonts w:eastAsia="Zawgyi-One" w:cs="Myanmar Text"/>
          <w:lang w:eastAsia="x-none"/>
        </w:rPr>
        <w:t xml:space="preserve"> </w:t>
      </w:r>
      <w:r w:rsidRPr="003A73E7">
        <w:rPr>
          <w:rFonts w:ascii="Myanmar Text" w:eastAsia="Zawgyi-One" w:hAnsi="Myanmar Text" w:cs="Myanmar Text"/>
          <w:lang w:eastAsia="x-none"/>
        </w:rPr>
        <w:t>ဤအစီရင်ခံစာပါ</w:t>
      </w:r>
      <w:r w:rsidRPr="003A73E7">
        <w:rPr>
          <w:rFonts w:eastAsia="Zawgyi-One" w:cs="Myanmar Text"/>
          <w:lang w:eastAsia="x-none"/>
        </w:rPr>
        <w:t xml:space="preserve"> </w:t>
      </w:r>
      <w:r w:rsidRPr="003A73E7">
        <w:rPr>
          <w:rStyle w:val="Strong"/>
          <w:rFonts w:ascii="Myanmar Text" w:eastAsia="Zawgyi-One" w:hAnsi="Myanmar Text" w:cs="Myanmar Text"/>
          <w:lang w:eastAsia="x-none"/>
        </w:rPr>
        <w:t>စာလုံးမည်းများ</w:t>
      </w:r>
      <w:r w:rsidRPr="003A73E7">
        <w:rPr>
          <w:rFonts w:ascii="Myanmar Text" w:eastAsia="Zawgyi-One" w:hAnsi="Myanmar Text" w:cs="Myanmar Text"/>
          <w:lang w:eastAsia="x-none"/>
        </w:rPr>
        <w:t>ကို</w:t>
      </w:r>
      <w:r w:rsidRPr="003A73E7">
        <w:rPr>
          <w:rFonts w:eastAsia="Zawgyi-One" w:cs="Myanmar Text"/>
          <w:lang w:eastAsia="x-none"/>
        </w:rPr>
        <w:t xml:space="preserve"> </w:t>
      </w:r>
      <w:r w:rsidRPr="003A73E7">
        <w:rPr>
          <w:rFonts w:ascii="Myanmar Text" w:eastAsia="Zawgyi-One" w:hAnsi="Myanmar Text" w:cs="Myanmar Text"/>
          <w:lang w:eastAsia="x-none"/>
        </w:rPr>
        <w:t>ရှင်းပြထားသည်။</w:t>
      </w:r>
    </w:p>
    <w:tbl>
      <w:tblPr>
        <w:tblStyle w:val="Style1"/>
        <w:tblW w:w="9356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229"/>
      </w:tblGrid>
      <w:tr w:rsidR="00D863A6" w:rsidRPr="003A73E7" w14:paraId="23450319" w14:textId="77777777" w:rsidTr="007F45C7">
        <w:trPr>
          <w:gridAfter w:val="1"/>
          <w:wAfter w:w="229" w:type="dxa"/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82A767E" w14:textId="77777777" w:rsidR="00A94CA7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1FE79D26" wp14:editId="13847C98">
                  <wp:extent cx="1482725" cy="1482725"/>
                  <wp:effectExtent l="0" t="0" r="3175" b="3175"/>
                  <wp:docPr id="167049650" name="Picture 29" descr="မိမိကိုယ်ကို ညွှန်ပြနေသူတစ်ဦး။ ၎င်းတို့အပေါ်၌ စဥ်းစားနေသည်ကိုပြအကွက်တစ်ခု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049650" name="Picture 29" descr="မိမိကိုယ်ကို ညွှန်ပြနေသူတစ်ဦး။ ၎င်းတို့အပေါ်၌ စဥ်းစားနေသည်ကိုပြအကွက်တစ်ခု ရှိသည်။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010969D" w14:textId="77777777" w:rsidR="00A94CA7" w:rsidRPr="003A73E7" w:rsidRDefault="007617A9" w:rsidP="007617A9">
            <w:pPr>
              <w:pStyle w:val="WordList"/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3A73E7">
              <w:rPr>
                <w:rFonts w:ascii="Myanmar Text" w:eastAsia="Zawgyi-One" w:hAnsi="Myanmar Text" w:cs="Myanmar Text"/>
                <w:bCs/>
              </w:rPr>
              <w:t>သဘောထားအမြင်များ</w:t>
            </w:r>
          </w:p>
          <w:p w14:paraId="276EF2E2" w14:textId="77777777" w:rsidR="008F445F" w:rsidRPr="003A73E7" w:rsidRDefault="007617A9" w:rsidP="007617A9">
            <w:p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ဘောထားအမြင်များ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င်</w:t>
            </w:r>
          </w:p>
          <w:p w14:paraId="66688684" w14:textId="77777777" w:rsidR="008F445F" w:rsidRPr="003A73E7" w:rsidRDefault="007617A9" w:rsidP="007617A9">
            <w:pPr>
              <w:pStyle w:val="ListParagraph"/>
              <w:numPr>
                <w:ilvl w:val="0"/>
                <w:numId w:val="14"/>
              </w:num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ထင်မြင်သည့်အရာ</w:t>
            </w:r>
          </w:p>
          <w:p w14:paraId="52FD5B8E" w14:textId="77777777" w:rsidR="008F445F" w:rsidRPr="003A73E7" w:rsidRDefault="007617A9" w:rsidP="007617A9">
            <w:pPr>
              <w:pStyle w:val="ListParagraph"/>
              <w:numPr>
                <w:ilvl w:val="0"/>
                <w:numId w:val="14"/>
              </w:num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စိတ်ခံစားရသည့်အရာ</w:t>
            </w:r>
          </w:p>
          <w:p w14:paraId="5CAE3C1D" w14:textId="77777777" w:rsidR="00A94CA7" w:rsidRPr="003A73E7" w:rsidRDefault="007617A9" w:rsidP="007617A9">
            <w:pPr>
              <w:pStyle w:val="ListParagraph"/>
              <w:numPr>
                <w:ilvl w:val="0"/>
                <w:numId w:val="14"/>
              </w:num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ုံကြည်ရသည့်အရာတို့ဖြစ်ကြသည်။</w:t>
            </w:r>
          </w:p>
        </w:tc>
      </w:tr>
      <w:tr w:rsidR="00D863A6" w:rsidRPr="003A73E7" w14:paraId="1E39295B" w14:textId="77777777" w:rsidTr="007F45C7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9949267" w14:textId="77777777" w:rsidR="000349ED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5CAC9920" wp14:editId="647B4C85">
                  <wp:extent cx="1482725" cy="1482725"/>
                  <wp:effectExtent l="0" t="0" r="3175" b="3175"/>
                  <wp:docPr id="1441004690" name="Picture 30" descr="စကားပြောအကွက် ၂ ခုအောက်ရှိ လူ ၃ ဦး။ စကားပြောအကွက်တစ်ခုတွင် လက်မထောင်ထားသည့်ပုံ ရှိသည်။ အခြား စကားပြောကွက်တွင် လက်မအောက်စိုက်ထားသည့်ပုံ ရှိ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004690" name="Picture 30" descr="စကားပြောအကွက် ၂ ခုအောက်ရှိ လူ ၃ ဦး။ စကားပြောအကွက်တစ်ခုတွင် လက်မထောင်ထားသည့်ပုံ ရှိသည်။ အခြား စကားပြောကွက်တွင် လက်မအောက်စိုက်ထားသည့်ပုံ ရှိသည်။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gridSpan w:val="2"/>
          </w:tcPr>
          <w:p w14:paraId="43C1355C" w14:textId="77777777" w:rsidR="000349ED" w:rsidRPr="003A73E7" w:rsidRDefault="007617A9" w:rsidP="007617A9">
            <w:pPr>
              <w:pStyle w:val="WordList"/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3A73E7">
              <w:rPr>
                <w:rFonts w:ascii="Myanmar Text" w:eastAsia="Zawgyi-One" w:hAnsi="Myanmar Text" w:cs="Myanmar Text"/>
                <w:bCs/>
              </w:rPr>
              <w:t>အကြံပေးအဖွဲ့</w:t>
            </w:r>
          </w:p>
          <w:p w14:paraId="6628F03F" w14:textId="77777777" w:rsidR="000349ED" w:rsidRPr="003A73E7" w:rsidRDefault="007617A9" w:rsidP="007617A9">
            <w:p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ကြံပေးအဖွဲ့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နှင့်အတူ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ကိုင်ကြ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ူတစ်စုဖြစ်ပြီး</w:t>
            </w:r>
          </w:p>
          <w:p w14:paraId="4B959B52" w14:textId="77777777" w:rsidR="000349ED" w:rsidRPr="003A73E7" w:rsidRDefault="007617A9" w:rsidP="007617A9">
            <w:pPr>
              <w:pStyle w:val="ListParagraph"/>
              <w:numPr>
                <w:ilvl w:val="0"/>
                <w:numId w:val="11"/>
              </w:num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မည်သည့်အရာက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ောင်းမွန်စွ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နေသည်</w:t>
            </w:r>
            <w:r w:rsidRPr="003A73E7">
              <w:rPr>
                <w:rFonts w:eastAsia="Zawgyi-One" w:cs="Myanmar Text"/>
              </w:rPr>
              <w:t xml:space="preserve"> </w:t>
            </w:r>
          </w:p>
          <w:p w14:paraId="45746AFC" w14:textId="77777777" w:rsidR="000349ED" w:rsidRPr="003A73E7" w:rsidRDefault="007617A9" w:rsidP="007617A9">
            <w:pPr>
              <w:pStyle w:val="ListParagraph"/>
              <w:numPr>
                <w:ilvl w:val="0"/>
                <w:numId w:val="11"/>
              </w:num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မည်သည့်အရာ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ိုမိုကောင်းမွန်စွာလုပ်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ိုအပ်သည်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အ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ေမျှဖလှယ်ပေးကြပါသည်။</w:t>
            </w:r>
          </w:p>
        </w:tc>
      </w:tr>
      <w:tr w:rsidR="00D863A6" w:rsidRPr="003A73E7" w14:paraId="2D1E5D75" w14:textId="77777777" w:rsidTr="007F45C7">
        <w:trPr>
          <w:gridAfter w:val="1"/>
          <w:wAfter w:w="229" w:type="dxa"/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1F43971" w14:textId="77777777" w:rsidR="00C43AAB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693379BC" wp14:editId="76D1FEF4">
                  <wp:extent cx="1482725" cy="1482725"/>
                  <wp:effectExtent l="0" t="0" r="3175" b="3175"/>
                  <wp:docPr id="748513853" name="Picture 31" descr="အတားအဆီးနောက်ကွယ်မှ လူ ၂ ဦး။ တစ်ဦးက လက်မြှောက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8513853" name="Picture 31" descr="အတားအဆီးနောက်ကွယ်မှ လူ ၂ ဦး။ တစ်ဦးက လက်မြှောက်ထားသည်။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14C4C10" w14:textId="77777777" w:rsidR="00C43AAB" w:rsidRPr="003A73E7" w:rsidRDefault="007617A9" w:rsidP="007617A9">
            <w:pPr>
              <w:pStyle w:val="WordList"/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3A73E7">
              <w:rPr>
                <w:rFonts w:ascii="Myanmar Text" w:eastAsia="Zawgyi-One" w:hAnsi="Myanmar Text" w:cs="Myanmar Text"/>
                <w:bCs/>
              </w:rPr>
              <w:t>အဟန့်အတားများ</w:t>
            </w:r>
          </w:p>
          <w:p w14:paraId="470EDB80" w14:textId="77777777" w:rsidR="00C43AAB" w:rsidRPr="003A73E7" w:rsidRDefault="007617A9" w:rsidP="007617A9">
            <w:p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ဟန့်အတားဆိုသည်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တစ်ခုခ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ဆောင်ခြင်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ဟန့်တား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ရာဖြစ်ပါသည်</w:t>
            </w:r>
            <w:r w:rsidRPr="003A73E7">
              <w:rPr>
                <w:rFonts w:eastAsia="Zawgyi-One" w:cs="Myanmar Text"/>
              </w:rPr>
              <w:t>-</w:t>
            </w:r>
          </w:p>
          <w:p w14:paraId="2007A79A" w14:textId="77777777" w:rsidR="00C43AAB" w:rsidRPr="003A73E7" w:rsidRDefault="007617A9" w:rsidP="007617A9">
            <w:pPr>
              <w:pStyle w:val="ListParagraph"/>
              <w:numPr>
                <w:ilvl w:val="0"/>
                <w:numId w:val="6"/>
              </w:num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လုပ်ရန်လိုအပ်သည့်အရာ</w:t>
            </w:r>
            <w:r w:rsidRPr="003A73E7">
              <w:rPr>
                <w:rFonts w:eastAsia="Zawgyi-One" w:cs="Myanmar Text"/>
              </w:rPr>
              <w:t xml:space="preserve"> </w:t>
            </w:r>
          </w:p>
          <w:p w14:paraId="60B57A36" w14:textId="77777777" w:rsidR="00C43AAB" w:rsidRPr="003A73E7" w:rsidRDefault="007617A9" w:rsidP="007617A9">
            <w:pPr>
              <w:pStyle w:val="ListParagraph"/>
              <w:numPr>
                <w:ilvl w:val="0"/>
                <w:numId w:val="6"/>
              </w:numPr>
              <w:wordWrap w:val="0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လုပ်လိုသည့်အရာ။</w:t>
            </w:r>
          </w:p>
        </w:tc>
      </w:tr>
      <w:tr w:rsidR="00D863A6" w:rsidRPr="003A73E7" w14:paraId="66B7328C" w14:textId="77777777" w:rsidTr="007F45C7">
        <w:trPr>
          <w:gridAfter w:val="1"/>
          <w:wAfter w:w="229" w:type="dxa"/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0F4244E" w14:textId="77777777" w:rsidR="00C43AAB" w:rsidRPr="003A73E7" w:rsidRDefault="007617A9" w:rsidP="007617A9">
            <w:pPr>
              <w:pStyle w:val="Image"/>
              <w:wordWrap w:val="0"/>
              <w:spacing w:before="120"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lastRenderedPageBreak/>
              <w:drawing>
                <wp:inline distT="0" distB="0" distL="0" distR="0" wp14:anchorId="712ED8CA" wp14:editId="2D3FAADB">
                  <wp:extent cx="1440000" cy="1440000"/>
                  <wp:effectExtent l="0" t="0" r="8255" b="8255"/>
                  <wp:docPr id="1682197754" name="Picture 1682197754" descr="စာစောင်ကြီးကို အတူဖတ်နေသူ ၃ ဦး။ တစ်ဦးက စာစောင်ကြီးကို လက်ညှိုးညွှန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2197754" name="Picture 1682197754" descr="စာစောင်ကြီးကို အတူဖတ်နေသူ ၃ ဦး။ တစ်ဦးက စာစောင်ကြီးကို လက်ညှိုးညွှန်ထား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1216CCC" w14:textId="2892E256" w:rsidR="00C43AAB" w:rsidRPr="003A73E7" w:rsidRDefault="001E0F69" w:rsidP="007617A9">
            <w:pPr>
              <w:pStyle w:val="WordList"/>
              <w:wordWrap w:val="0"/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lang w:bidi="my-MM"/>
              </w:rPr>
            </w:pPr>
            <w:r w:rsidRPr="001E0F69">
              <w:rPr>
                <w:rFonts w:ascii="Myanmar Text" w:eastAsia="Zawgyi-One" w:hAnsi="Myanmar Text" w:cs="Myanmar Text" w:hint="cs"/>
                <w:bCs/>
                <w:cs/>
                <w:lang w:bidi="my-MM"/>
              </w:rPr>
              <w:t>ပူးတွဲ</w:t>
            </w:r>
            <w:r w:rsidRPr="001E0F69">
              <w:rPr>
                <w:rFonts w:ascii="Myanmar Text" w:eastAsia="Zawgyi-One" w:hAnsi="Myanmar Text" w:cs="Myanmar Text"/>
                <w:bCs/>
                <w:cs/>
                <w:lang w:bidi="my-MM"/>
              </w:rPr>
              <w:t>-</w:t>
            </w:r>
            <w:r w:rsidRPr="001E0F69">
              <w:rPr>
                <w:rFonts w:ascii="Myanmar Text" w:eastAsia="Zawgyi-One" w:hAnsi="Myanmar Text" w:cs="Myanmar Text" w:hint="cs"/>
                <w:bCs/>
                <w:cs/>
                <w:lang w:bidi="my-MM"/>
              </w:rPr>
              <w:t>ပုံစံ</w:t>
            </w:r>
          </w:p>
          <w:p w14:paraId="6A57AB3F" w14:textId="77777777" w:rsidR="00E432CA" w:rsidRPr="003A73E7" w:rsidRDefault="007617A9" w:rsidP="007617A9">
            <w:pPr>
              <w:wordWrap w:val="0"/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ပူးတွဲ</w:t>
            </w:r>
            <w:r w:rsidRPr="003A73E7">
              <w:rPr>
                <w:rFonts w:eastAsia="Zawgyi-One" w:cs="Myanmar Text"/>
              </w:rPr>
              <w:t>-</w:t>
            </w:r>
            <w:r w:rsidRPr="003A73E7">
              <w:rPr>
                <w:rFonts w:ascii="Myanmar Text" w:eastAsia="Zawgyi-One" w:hAnsi="Myanmar Text" w:cs="Myanmar Text"/>
              </w:rPr>
              <w:t>ပုံစံဆိုသည်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ူ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တို့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တူတကွ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ူးပေါင်းလုပ်ဆောင်သည့်အခါကိုဆိုလိုသည်</w:t>
            </w:r>
            <w:r w:rsidRPr="003A73E7">
              <w:rPr>
                <w:rFonts w:eastAsia="Zawgyi-One" w:cs="Myanmar Text"/>
              </w:rPr>
              <w:t>-</w:t>
            </w:r>
          </w:p>
          <w:p w14:paraId="40516CC3" w14:textId="77777777" w:rsidR="00E432CA" w:rsidRPr="003A73E7" w:rsidRDefault="007617A9" w:rsidP="007617A9">
            <w:pPr>
              <w:pStyle w:val="ListParagraph"/>
              <w:numPr>
                <w:ilvl w:val="0"/>
                <w:numId w:val="4"/>
              </w:numPr>
              <w:wordWrap w:val="0"/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သစ်တစ်ခုခု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ုပ်သည့်အခါ</w:t>
            </w:r>
            <w:r w:rsidRPr="003A73E7">
              <w:rPr>
                <w:rFonts w:eastAsia="Zawgyi-One" w:cs="Myanmar Text"/>
              </w:rPr>
              <w:t xml:space="preserve"> </w:t>
            </w:r>
          </w:p>
          <w:p w14:paraId="0EC640F8" w14:textId="77777777" w:rsidR="00C43AAB" w:rsidRPr="003A73E7" w:rsidRDefault="007617A9" w:rsidP="007617A9">
            <w:pPr>
              <w:pStyle w:val="ListParagraph"/>
              <w:numPr>
                <w:ilvl w:val="0"/>
                <w:numId w:val="4"/>
              </w:numPr>
              <w:wordWrap w:val="0"/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တစ်ခုခ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ပုံ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ိုးမြှင့်ပေးသည့်အခါ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ြစ်ပါသည်။</w:t>
            </w:r>
          </w:p>
        </w:tc>
      </w:tr>
      <w:tr w:rsidR="00D863A6" w:rsidRPr="003A73E7" w14:paraId="4F47B6C0" w14:textId="77777777" w:rsidTr="007F45C7">
        <w:trPr>
          <w:gridAfter w:val="1"/>
          <w:wAfter w:w="229" w:type="dxa"/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D1B1781" w14:textId="77777777" w:rsidR="001F49AB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lang w:eastAsia="en-AU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7E8A5591" wp14:editId="1C019CDB">
                  <wp:extent cx="1440000" cy="1440000"/>
                  <wp:effectExtent l="0" t="0" r="8255" b="8255"/>
                  <wp:docPr id="1474991052" name="Picture 1474991052" descr="&quot;Hello&quot;ကို ဘာသာ ၃မျိုးဖြင့် ရေးထားသော စကားပြောအကွက် ၃ခု အောက်ရှိ ယဥ်ကျေးမှုကွဲ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4991052" name="Picture 1474991052" descr="&quot;Hello&quot;ကို ဘာသာ ၃မျိုးဖြင့် ရေးထားသော စကားပြောအကွက် ၃ခု အောက်ရှိ ယဥ်ကျေးမှုကွဲလူတစ်စ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3615FE5" w14:textId="5A435BE1" w:rsidR="001F49AB" w:rsidRPr="003A73E7" w:rsidRDefault="007617A9" w:rsidP="007617A9">
            <w:pPr>
              <w:pStyle w:val="WordList"/>
              <w:wordWrap w:val="0"/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3A73E7">
              <w:rPr>
                <w:rFonts w:ascii="Myanmar Text" w:eastAsia="Zawgyi-One" w:hAnsi="Myanmar Text" w:cs="Myanmar Text"/>
                <w:bCs/>
              </w:rPr>
              <w:t>ယဉ်ကျေးမှုအရနှင့်</w:t>
            </w:r>
            <w:r w:rsidRPr="003A73E7">
              <w:rPr>
                <w:rFonts w:eastAsia="Zawgyi-One" w:cs="Myanmar Text"/>
                <w:bCs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bCs/>
              </w:rPr>
              <w:t>ဘာသာစကားအရ</w:t>
            </w:r>
            <w:r w:rsidRPr="003A73E7">
              <w:rPr>
                <w:rFonts w:eastAsia="Zawgyi-One" w:cs="Myanmar Text"/>
                <w:bCs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bCs/>
              </w:rPr>
              <w:t>ကွဲပြားခြင်း</w:t>
            </w:r>
            <w:r w:rsidRPr="003A73E7">
              <w:rPr>
                <w:rFonts w:eastAsia="Zawgyi-One" w:cs="Myanmar Text"/>
                <w:bCs/>
              </w:rPr>
              <w:t xml:space="preserve"> CALD</w:t>
            </w:r>
          </w:p>
          <w:p w14:paraId="39A8983A" w14:textId="77777777" w:rsidR="00891723" w:rsidRPr="003A73E7" w:rsidRDefault="007617A9" w:rsidP="007617A9">
            <w:pPr>
              <w:wordWrap w:val="0"/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ယဥ်ကျေးမှုကွဲသူ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ိုသည့်လူများသည်</w:t>
            </w:r>
            <w:r w:rsidRPr="003A73E7">
              <w:rPr>
                <w:rFonts w:eastAsia="Zawgyi-One" w:cs="Myanmar Text"/>
              </w:rPr>
              <w:t xml:space="preserve"> </w:t>
            </w:r>
          </w:p>
          <w:p w14:paraId="13E4C037" w14:textId="77777777" w:rsidR="00891723" w:rsidRPr="003A73E7" w:rsidRDefault="007617A9" w:rsidP="007617A9">
            <w:pPr>
              <w:pStyle w:val="ListParagraph"/>
              <w:numPr>
                <w:ilvl w:val="0"/>
                <w:numId w:val="2"/>
              </w:numPr>
              <w:wordWrap w:val="0"/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ဘဝပေါင်းစုံမှ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င်းသက်လာသည်</w:t>
            </w:r>
          </w:p>
          <w:p w14:paraId="49AEBAF9" w14:textId="77777777" w:rsidR="001F49AB" w:rsidRPr="003A73E7" w:rsidRDefault="007617A9" w:rsidP="007617A9">
            <w:pPr>
              <w:pStyle w:val="ListParagraph"/>
              <w:numPr>
                <w:ilvl w:val="0"/>
                <w:numId w:val="2"/>
              </w:numPr>
              <w:wordWrap w:val="0"/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င်္ဂလိပ်စကားမဟုတ်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ခြားဘာသာစကား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ြောသည်။</w:t>
            </w:r>
          </w:p>
        </w:tc>
      </w:tr>
      <w:tr w:rsidR="00D863A6" w:rsidRPr="003A73E7" w14:paraId="024EA03E" w14:textId="77777777" w:rsidTr="007F45C7">
        <w:trPr>
          <w:gridAfter w:val="1"/>
          <w:wAfter w:w="229" w:type="dxa"/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D3ACADB" w14:textId="77777777" w:rsidR="00A94CA7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04EB36BC" wp14:editId="4E9F6E1D">
                  <wp:extent cx="1483200" cy="1112400"/>
                  <wp:effectExtent l="0" t="0" r="3175" b="0"/>
                  <wp:docPr id="1243858087" name="Picture 1243858087" descr="အရောင်ရင့်ရင့် အဝတ် ဝတ်ထား၍ ရိုးရာအက ကခုန်နေသည့် လူတစ်စ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3858087" name="Picture 1243858087" descr="အရောင်ရင့်ရင့် အဝတ် ဝတ်ထား၍ ရိုးရာအက ကခုန်နေသည့် လူတစ်စ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384E4A4" w14:textId="77777777" w:rsidR="00A94CA7" w:rsidRPr="003A73E7" w:rsidRDefault="007617A9" w:rsidP="007617A9">
            <w:pPr>
              <w:pStyle w:val="WordList"/>
              <w:wordWrap w:val="0"/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3A73E7">
              <w:rPr>
                <w:rFonts w:ascii="Myanmar Text" w:eastAsia="Zawgyi-One" w:hAnsi="Myanmar Text" w:cs="Myanmar Text"/>
                <w:bCs/>
              </w:rPr>
              <w:t>ယဥ်ကျေးမှု</w:t>
            </w:r>
          </w:p>
          <w:p w14:paraId="3C441A15" w14:textId="77777777" w:rsidR="00A94CA7" w:rsidRPr="003A73E7" w:rsidRDefault="007617A9" w:rsidP="007617A9">
            <w:pPr>
              <w:wordWrap w:val="0"/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င့်ယဉ်ကျေးမှုသည်</w:t>
            </w:r>
            <w:r w:rsidRPr="003A73E7">
              <w:rPr>
                <w:rFonts w:eastAsia="Zawgyi-One" w:cs="Myanmar Text"/>
              </w:rPr>
              <w:t>-</w:t>
            </w:r>
          </w:p>
          <w:p w14:paraId="1BA95B71" w14:textId="77777777" w:rsidR="00A94CA7" w:rsidRPr="003A73E7" w:rsidRDefault="007617A9" w:rsidP="007617A9">
            <w:pPr>
              <w:pStyle w:val="ListParagraph"/>
              <w:numPr>
                <w:ilvl w:val="0"/>
                <w:numId w:val="12"/>
              </w:numPr>
              <w:wordWrap w:val="0"/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င်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ေထိုင်ပုံဖြစ်သည်</w:t>
            </w:r>
          </w:p>
          <w:p w14:paraId="4B25C049" w14:textId="77777777" w:rsidR="00A94CA7" w:rsidRPr="003A73E7" w:rsidRDefault="007617A9" w:rsidP="007617A9">
            <w:pPr>
              <w:pStyle w:val="ListParagraph"/>
              <w:numPr>
                <w:ilvl w:val="0"/>
                <w:numId w:val="12"/>
              </w:numPr>
              <w:wordWrap w:val="0"/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င့်အတွက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ရေးကြီးသည့်အရာဖြစ်သည်။</w:t>
            </w:r>
          </w:p>
        </w:tc>
      </w:tr>
      <w:tr w:rsidR="00D863A6" w:rsidRPr="003A73E7" w14:paraId="4523BEFC" w14:textId="77777777" w:rsidTr="007F45C7">
        <w:trPr>
          <w:gridAfter w:val="1"/>
          <w:wAfter w:w="229" w:type="dxa"/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D661755" w14:textId="77777777" w:rsidR="00971D1A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2992" behindDoc="0" locked="0" layoutInCell="1" allowOverlap="1" wp14:anchorId="555021A1" wp14:editId="1EE3DDDF">
                      <wp:simplePos x="0" y="0"/>
                      <wp:positionH relativeFrom="column">
                        <wp:posOffset>678815</wp:posOffset>
                      </wp:positionH>
                      <wp:positionV relativeFrom="paragraph">
                        <wp:posOffset>707390</wp:posOffset>
                      </wp:positionV>
                      <wp:extent cx="672465" cy="195580"/>
                      <wp:effectExtent l="0" t="0" r="13335" b="13970"/>
                      <wp:wrapNone/>
                      <wp:docPr id="154813840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1955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DCD135" w14:textId="77777777" w:rsidR="007617A9" w:rsidRPr="00A845F5" w:rsidRDefault="007617A9" w:rsidP="00A845F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z w:val="16"/>
                                      <w:szCs w:val="16"/>
                                      <w:lang w:val="en-PH"/>
                                    </w:rPr>
                                  </w:pPr>
                                  <w:r w:rsidRPr="00A845F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caps/>
                                      <w:sz w:val="16"/>
                                      <w:szCs w:val="16"/>
                                    </w:rPr>
                                    <w:t>မှတ်တမ်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5021A1" id="_x0000_s1050" type="#_x0000_t202" alt="&quot;&quot;" style="position:absolute;left:0;text-align:left;margin-left:53.45pt;margin-top:55.7pt;width:52.95pt;height:15.4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" filled="f" stroked="f">
                      <v:textbox inset="0,0,0,0">
                        <w:txbxContent>
                          <w:p w14:paraId="62DCD135" w14:textId="77777777" w:rsidR="007617A9" w:rsidRPr="00A845F5" w:rsidRDefault="007617A9" w:rsidP="00A845F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z w:val="16"/>
                                <w:szCs w:val="16"/>
                                <w:lang w:val="en-PH"/>
                              </w:rPr>
                            </w:pPr>
                            <w:r w:rsidRPr="00A845F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caps/>
                                <w:sz w:val="16"/>
                                <w:szCs w:val="16"/>
                              </w:rPr>
                              <w:t>မှတ်တမ်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71D1A" w:rsidRPr="003A73E7">
              <w:rPr>
                <w:rFonts w:cs="Myanmar Text"/>
                <w:noProof/>
              </w:rPr>
              <w:drawing>
                <wp:inline distT="0" distB="0" distL="0" distR="0" wp14:anchorId="3A71E617" wp14:editId="3E94D34D">
                  <wp:extent cx="1440000" cy="1440000"/>
                  <wp:effectExtent l="0" t="0" r="8255" b="8255"/>
                  <wp:docPr id="1388733303" name="Picture 1388733303" descr="သတင်းပြန်ကြားရေးစာစောင်၊ မှတ်တမ်းစာစောင်နှင့် ဒေါင်လိုက်ပုံပြမျဥ်း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733303" name="Picture 1388733303" descr="သတင်းပြန်ကြားရေးစာစောင်၊ မှတ်တမ်းစာစောင်နှင့် ဒေါင်လိုက်ပုံပြမျဥ်းတစ်ခု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099E32E" w14:textId="77777777" w:rsidR="00971D1A" w:rsidRPr="003A73E7" w:rsidRDefault="007617A9" w:rsidP="007617A9">
            <w:pPr>
              <w:pStyle w:val="WordList"/>
              <w:wordWrap w:val="0"/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3A73E7">
              <w:rPr>
                <w:rFonts w:ascii="Myanmar Text" w:eastAsia="Zawgyi-One" w:hAnsi="Myanmar Text" w:cs="Myanmar Text"/>
                <w:bCs/>
              </w:rPr>
              <w:t>အချက်အလက်များ</w:t>
            </w:r>
          </w:p>
          <w:p w14:paraId="5AAD619B" w14:textId="77777777" w:rsidR="00971D1A" w:rsidRPr="003A73E7" w:rsidRDefault="007617A9" w:rsidP="007617A9">
            <w:pPr>
              <w:wordWrap w:val="0"/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ချက်အလက်များအကြောင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ြောဆိုသည့်အခါ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တော်တို့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ိုလိုသည်မှာ</w:t>
            </w:r>
            <w:r w:rsidRPr="003A73E7">
              <w:rPr>
                <w:rFonts w:eastAsia="Zawgyi-One" w:cs="Myanmar Text"/>
              </w:rPr>
              <w:t xml:space="preserve"> -</w:t>
            </w:r>
          </w:p>
          <w:p w14:paraId="488667ED" w14:textId="77777777" w:rsidR="00971D1A" w:rsidRPr="003A73E7" w:rsidRDefault="007617A9" w:rsidP="007617A9">
            <w:pPr>
              <w:pStyle w:val="ListParagraph"/>
              <w:numPr>
                <w:ilvl w:val="0"/>
                <w:numId w:val="30"/>
              </w:numPr>
              <w:wordWrap w:val="0"/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ချက်အလက်အမှန်များ</w:t>
            </w:r>
          </w:p>
          <w:p w14:paraId="674DC929" w14:textId="77777777" w:rsidR="00971D1A" w:rsidRPr="003A73E7" w:rsidRDefault="007617A9" w:rsidP="007617A9">
            <w:pPr>
              <w:pStyle w:val="ListParagraph"/>
              <w:numPr>
                <w:ilvl w:val="0"/>
                <w:numId w:val="30"/>
              </w:numPr>
              <w:wordWrap w:val="0"/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တင်း</w:t>
            </w:r>
          </w:p>
          <w:p w14:paraId="2E2B1079" w14:textId="77777777" w:rsidR="00971D1A" w:rsidRPr="003A73E7" w:rsidRDefault="007617A9" w:rsidP="007617A9">
            <w:pPr>
              <w:pStyle w:val="ListParagraph"/>
              <w:numPr>
                <w:ilvl w:val="0"/>
                <w:numId w:val="30"/>
              </w:numPr>
              <w:wordWrap w:val="0"/>
              <w:spacing w:before="160" w:after="1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မှတ်တမ်း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ိုဆိုလိုသည်။</w:t>
            </w:r>
          </w:p>
        </w:tc>
      </w:tr>
      <w:tr w:rsidR="00D863A6" w:rsidRPr="003A73E7" w14:paraId="0B9CE83A" w14:textId="77777777" w:rsidTr="007F45C7">
        <w:trPr>
          <w:gridAfter w:val="1"/>
          <w:wAfter w:w="229" w:type="dxa"/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76298E6" w14:textId="77777777" w:rsidR="002327D5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lastRenderedPageBreak/>
              <w:drawing>
                <wp:inline distT="0" distB="0" distL="0" distR="0" wp14:anchorId="6E7B0DBB" wp14:editId="01CABA32">
                  <wp:extent cx="1482725" cy="1482725"/>
                  <wp:effectExtent l="0" t="0" r="3175" b="3175"/>
                  <wp:docPr id="1612959339" name="Picture 41" descr="သူတို့ကိုယ်သူတို့ လက်ညှိုးထိုးပြီး လက်မြှောက်ထားသည့် လူ၂ယောက်ရှေ့က လ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2959339" name="Picture 41" descr="သူတို့ကိုယ်သူတို့ လက်ညှိုးထိုးပြီး လက်မြှောက်ထားသည့် လူ၂ယောက်ရှေ့က လူတစ်ဦး။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C9070BD" w14:textId="77777777" w:rsidR="002327D5" w:rsidRPr="003A73E7" w:rsidRDefault="007617A9" w:rsidP="007617A9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3A73E7">
              <w:rPr>
                <w:rFonts w:ascii="Myanmar Text" w:eastAsia="Zawgyi-One" w:hAnsi="Myanmar Text" w:cs="Myanmar Text"/>
                <w:bCs/>
              </w:rPr>
              <w:t>ဖော်ထုတ်တွေ့ရှိခြင်း</w:t>
            </w:r>
            <w:r w:rsidRPr="003A73E7">
              <w:rPr>
                <w:rFonts w:eastAsia="Zawgyi-One" w:cs="Myanmar Text"/>
                <w:bCs/>
              </w:rPr>
              <w:t xml:space="preserve"> </w:t>
            </w:r>
          </w:p>
          <w:p w14:paraId="7C4203E8" w14:textId="77777777" w:rsidR="002327D5" w:rsidRPr="003A73E7" w:rsidRDefault="007617A9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င့်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ှိ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က္ခဏာတစ်ခုအဖြစ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ော်ထုတ်တွေ့ရှိသည့်အခါ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င်သည်လူအစုအဖွဲ့တစ်ခု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ဆက်စပ်နေကြောင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ြောဆိုနေခြင်းဖြစ်သည်။</w:t>
            </w:r>
          </w:p>
        </w:tc>
      </w:tr>
      <w:tr w:rsidR="00D863A6" w:rsidRPr="003A73E7" w14:paraId="1C18D456" w14:textId="77777777" w:rsidTr="007F45C7">
        <w:trPr>
          <w:gridAfter w:val="1"/>
          <w:wAfter w:w="229" w:type="dxa"/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D859FD0" w14:textId="77777777" w:rsidR="00971D1A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5955BBFF" wp14:editId="491A0971">
                  <wp:extent cx="1482725" cy="1482725"/>
                  <wp:effectExtent l="0" t="0" r="3175" b="3175"/>
                  <wp:docPr id="1475928603" name="Picture 32" descr="လူတစ်စုနှင့် ၎င်းတို့ကို ဝိုင်းရံထားသည့် လမ်းညွှန်မြှာ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5928603" name="Picture 32" descr="လူတစ်စုနှင့် ၎င်းတို့ကို ဝိုင်းရံထားသည့် လမ်းညွှန်မြှား။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A509E85" w14:textId="77777777" w:rsidR="00971D1A" w:rsidRPr="003A73E7" w:rsidRDefault="007617A9" w:rsidP="007617A9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3A73E7">
              <w:rPr>
                <w:rFonts w:ascii="Myanmar Text" w:eastAsia="Zawgyi-One" w:hAnsi="Myanmar Text" w:cs="Myanmar Text"/>
                <w:bCs/>
              </w:rPr>
              <w:t>လူတိုင်းပါဝင်ရမည်</w:t>
            </w:r>
          </w:p>
          <w:p w14:paraId="71DE1161" w14:textId="77777777" w:rsidR="00971D1A" w:rsidRPr="003A73E7" w:rsidRDefault="007617A9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ပါဝင်နိုင်သည်ဟ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ိုရာ၌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ူတိုင်းသည်</w:t>
            </w:r>
            <w:r w:rsidRPr="003A73E7">
              <w:rPr>
                <w:rFonts w:eastAsia="Zawgyi-One" w:cs="Myanmar Text"/>
              </w:rPr>
              <w:t>-</w:t>
            </w:r>
          </w:p>
          <w:p w14:paraId="6F4DB7DD" w14:textId="77777777" w:rsidR="00971D1A" w:rsidRPr="003A73E7" w:rsidRDefault="007617A9" w:rsidP="007617A9">
            <w:pPr>
              <w:pStyle w:val="ListParagraph"/>
              <w:numPr>
                <w:ilvl w:val="0"/>
                <w:numId w:val="18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ပါဝင်နိုင်သည်</w:t>
            </w:r>
            <w:r w:rsidRPr="003A73E7">
              <w:rPr>
                <w:rFonts w:eastAsia="Zawgyi-One" w:cs="Myanmar Text"/>
              </w:rPr>
              <w:t xml:space="preserve"> </w:t>
            </w:r>
          </w:p>
          <w:p w14:paraId="13937C6B" w14:textId="77777777" w:rsidR="00971D1A" w:rsidRPr="003A73E7" w:rsidRDefault="007617A9" w:rsidP="007617A9">
            <w:pPr>
              <w:pStyle w:val="ListParagraph"/>
              <w:numPr>
                <w:ilvl w:val="0"/>
                <w:numId w:val="18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ပါဝင်သက်ဆိုင်သည်ဟ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ူတိုင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ခံစားစေရမည်။</w:t>
            </w:r>
          </w:p>
        </w:tc>
      </w:tr>
      <w:tr w:rsidR="00D863A6" w:rsidRPr="003A73E7" w14:paraId="2BB8FEC6" w14:textId="77777777" w:rsidTr="007F45C7">
        <w:trPr>
          <w:gridAfter w:val="1"/>
          <w:wAfter w:w="229" w:type="dxa"/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F96BB4F" w14:textId="77777777" w:rsidR="00971D1A" w:rsidRPr="003A73E7" w:rsidRDefault="007617A9" w:rsidP="007617A9">
            <w:pPr>
              <w:pStyle w:val="Image"/>
              <w:wordWrap w:val="0"/>
              <w:spacing w:before="480"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06E922CC" wp14:editId="38E8B16B">
                  <wp:extent cx="1482725" cy="1482725"/>
                  <wp:effectExtent l="0" t="0" r="3175" b="3175"/>
                  <wp:docPr id="1857484238" name="Picture 33" descr="လူ ၂ ဦးနှင့် စကားပြောနေသော စကားပြန်တစ်ဦး။ ၎င်းတို့အပေါ်၌ အင်္ဂလိပ်စာမဟုတ်သော ဘာသာစကားဖြင့် ရေးသားထားသည့် စကားပြောအကွက်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7484238" name="Picture 33" descr="လူ ၂ ဦးနှင့် စကားပြောနေသော စကားပြန်တစ်ဦး။ ၎င်းတို့အပေါ်၌ အင်္ဂလိပ်စာမဟုတ်သော ဘာသာစကားဖြင့် ရေးသားထားသည့် စကားပြောအကွက်တစ်ခု။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49CBE42" w14:textId="77777777" w:rsidR="00971D1A" w:rsidRPr="003A73E7" w:rsidRDefault="007617A9" w:rsidP="007617A9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3A73E7">
              <w:rPr>
                <w:rFonts w:ascii="Myanmar Text" w:eastAsia="Zawgyi-One" w:hAnsi="Myanmar Text" w:cs="Myanmar Text"/>
                <w:bCs/>
              </w:rPr>
              <w:t>စကားပြန်</w:t>
            </w:r>
          </w:p>
          <w:p w14:paraId="1C3BCDDC" w14:textId="77777777" w:rsidR="000F29E2" w:rsidRPr="003A73E7" w:rsidRDefault="007617A9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စကားပြန်ဆိုသည်မှာ</w:t>
            </w:r>
            <w:r w:rsidRPr="003A73E7">
              <w:rPr>
                <w:rFonts w:eastAsia="Zawgyi-One" w:cs="Myanmar Text"/>
              </w:rPr>
              <w:t>-</w:t>
            </w:r>
          </w:p>
          <w:p w14:paraId="3D552945" w14:textId="77777777" w:rsidR="000F29E2" w:rsidRPr="003A73E7" w:rsidRDefault="007617A9" w:rsidP="007617A9">
            <w:pPr>
              <w:pStyle w:val="ListParagraph"/>
              <w:numPr>
                <w:ilvl w:val="0"/>
                <w:numId w:val="42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င့်ဘာသာစက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ြောသည်</w:t>
            </w:r>
          </w:p>
          <w:p w14:paraId="071D0653" w14:textId="77777777" w:rsidR="000F29E2" w:rsidRPr="003A73E7" w:rsidRDefault="007617A9" w:rsidP="007617A9">
            <w:pPr>
              <w:pStyle w:val="ListParagraph"/>
              <w:numPr>
                <w:ilvl w:val="0"/>
                <w:numId w:val="42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သ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ခြားသူများ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က်သွယ်စကားပြောရာတွ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ူညီပေးသည်</w:t>
            </w:r>
          </w:p>
          <w:p w14:paraId="7F8851D9" w14:textId="77777777" w:rsidR="00971D1A" w:rsidRPr="003A73E7" w:rsidRDefault="007617A9" w:rsidP="007617A9">
            <w:pPr>
              <w:pStyle w:val="ListParagraph"/>
              <w:numPr>
                <w:ilvl w:val="0"/>
                <w:numId w:val="42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ခြားသူ၏ပြောစက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ားလည်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ူညီပေးသူ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ိုလိုသည်။</w:t>
            </w:r>
          </w:p>
        </w:tc>
      </w:tr>
      <w:tr w:rsidR="00D863A6" w:rsidRPr="003A73E7" w14:paraId="436EDBFA" w14:textId="77777777" w:rsidTr="007F45C7">
        <w:trPr>
          <w:gridAfter w:val="1"/>
          <w:wAfter w:w="229" w:type="dxa"/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312BF07" w14:textId="77777777" w:rsidR="00971D1A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51EB3062" wp14:editId="46AC09A0">
                  <wp:extent cx="1482725" cy="1482725"/>
                  <wp:effectExtent l="0" t="0" r="3175" b="3175"/>
                  <wp:docPr id="1361983680" name="Picture 34" descr="ရုံးတစ်ရုံးရှေ့၌ စာစောင်ကိုင်ထားသော NDISနှင့် ပူးပေါင်းလုပ်ဆောင်သူတစ်ဦး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983680" name="Picture 34" descr="ရုံးတစ်ရုံးရှေ့၌ စာစောင်ကိုင်ထားသော NDISနှင့် ပူးပေါင်းလုပ်ဆောင်သူတစ်ဦး။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1376C3A" w14:textId="77777777" w:rsidR="00971D1A" w:rsidRPr="003A73E7" w:rsidRDefault="007617A9" w:rsidP="007617A9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3A73E7">
              <w:rPr>
                <w:rFonts w:eastAsia="Zawgyi-One" w:cs="Myanmar Text"/>
                <w:bCs/>
              </w:rPr>
              <w:t xml:space="preserve">NDIS </w:t>
            </w:r>
            <w:r w:rsidRPr="003A73E7">
              <w:rPr>
                <w:rFonts w:ascii="Myanmar Text" w:eastAsia="Zawgyi-One" w:hAnsi="Myanmar Text" w:cs="Myanmar Text"/>
                <w:bCs/>
              </w:rPr>
              <w:t>ပူးပေါင်းဆောင်ရွက်သူများ</w:t>
            </w:r>
          </w:p>
          <w:p w14:paraId="363FAA23" w14:textId="77777777" w:rsidR="00971D1A" w:rsidRPr="003A73E7" w:rsidRDefault="007617A9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3A73E7">
              <w:rPr>
                <w:rFonts w:eastAsia="Zawgyi-One" w:cs="Myanmar Text"/>
              </w:rPr>
              <w:t xml:space="preserve">NDIS </w:t>
            </w:r>
            <w:r w:rsidRPr="003A73E7">
              <w:rPr>
                <w:rFonts w:ascii="Myanmar Text" w:eastAsia="Zawgyi-One" w:hAnsi="Myanmar Text" w:cs="Myanmar Text"/>
              </w:rPr>
              <w:t>ပူးပေါင်းဆောင်ရွက်သူများဆိုသည်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ခြားသူများအ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န်ဆောင်မှု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ှာဖွေရန်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ုံးစွဲရန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ူညီပေးသူ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ြစ်ကြသည်။</w:t>
            </w:r>
          </w:p>
        </w:tc>
      </w:tr>
      <w:tr w:rsidR="00D863A6" w:rsidRPr="003A73E7" w14:paraId="2E73DAA4" w14:textId="77777777" w:rsidTr="007F45C7">
        <w:trPr>
          <w:gridAfter w:val="1"/>
          <w:wAfter w:w="229" w:type="dxa"/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EF9E8CE" w14:textId="77777777" w:rsidR="00EB50E5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lang w:eastAsia="en-AU"/>
              </w:rPr>
            </w:pPr>
            <w:r w:rsidRPr="003A73E7">
              <w:rPr>
                <w:rFonts w:cs="Myanmar Text"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5040" behindDoc="0" locked="0" layoutInCell="1" allowOverlap="1" wp14:anchorId="50FA19CA" wp14:editId="273D4841">
                      <wp:simplePos x="0" y="0"/>
                      <wp:positionH relativeFrom="column">
                        <wp:posOffset>297815</wp:posOffset>
                      </wp:positionH>
                      <wp:positionV relativeFrom="paragraph">
                        <wp:posOffset>353060</wp:posOffset>
                      </wp:positionV>
                      <wp:extent cx="892175" cy="309245"/>
                      <wp:effectExtent l="0" t="0" r="3175" b="0"/>
                      <wp:wrapNone/>
                      <wp:docPr id="208759481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92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059B8A" w14:textId="77777777" w:rsidR="007617A9" w:rsidRPr="00A845F5" w:rsidRDefault="007617A9" w:rsidP="00A845F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lang w:val="en-PH"/>
                                    </w:rPr>
                                  </w:pPr>
                                  <w:r w:rsidRPr="00A845F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</w:rPr>
                                    <w:t>ရလဒ်မျာ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FA19CA" id="_x0000_s1051" type="#_x0000_t202" alt="&quot;&quot;" style="position:absolute;left:0;text-align:left;margin-left:23.45pt;margin-top:27.8pt;width:70.25pt;height:24.3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" filled="f" stroked="f">
                      <v:textbox inset="0,0,0,0">
                        <w:txbxContent>
                          <w:p w14:paraId="1D059B8A" w14:textId="77777777" w:rsidR="007617A9" w:rsidRPr="00A845F5" w:rsidRDefault="007617A9" w:rsidP="00A845F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lang w:val="en-PH"/>
                              </w:rPr>
                            </w:pPr>
                            <w:r w:rsidRPr="00A845F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</w:rPr>
                              <w:t>ရလဒ်မျာ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47F76" w:rsidRPr="003A73E7">
              <w:rPr>
                <w:rFonts w:cs="Myanmar Text"/>
                <w:noProof/>
                <w:lang w:eastAsia="en-AU"/>
              </w:rPr>
              <w:drawing>
                <wp:inline distT="0" distB="0" distL="0" distR="0" wp14:anchorId="3EF00E9B" wp14:editId="1A6D22A8">
                  <wp:extent cx="1482725" cy="1482725"/>
                  <wp:effectExtent l="0" t="0" r="3175" b="3175"/>
                  <wp:docPr id="1676515903" name="Picture 35" descr="အမှန်ခြစ်သင်္ကေတများဖြင့်စာရင်းတစ်ခုပြထားသည့် ရလဒ်အဖြေလွှာတစ်စောင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6515903" name="Picture 35" descr="အမှန်ခြစ်သင်္ကေတများဖြင့်စာရင်းတစ်ခုပြထားသည့် ရလဒ်အဖြေလွှာတစ်စောင်။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464D84A" w14:textId="77777777" w:rsidR="00EB50E5" w:rsidRPr="003A73E7" w:rsidRDefault="007617A9" w:rsidP="007617A9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3A73E7">
              <w:rPr>
                <w:rFonts w:ascii="Myanmar Text" w:eastAsia="Zawgyi-One" w:hAnsi="Myanmar Text" w:cs="Myanmar Text"/>
                <w:bCs/>
              </w:rPr>
              <w:t>ရလဒ်များ</w:t>
            </w:r>
          </w:p>
          <w:p w14:paraId="4BCA643A" w14:textId="77777777" w:rsidR="00EB50E5" w:rsidRPr="003A73E7" w:rsidRDefault="007617A9" w:rsidP="007617A9">
            <w:pPr>
              <w:keepNext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ရလဒ်များ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ုပ်တို့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လုပ်က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ူများ၏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ဘဝများကိ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ြောင်းလဲပေးသည့်နည်းလမ်းများဖြစ်ပါသည်။</w:t>
            </w:r>
          </w:p>
        </w:tc>
      </w:tr>
      <w:tr w:rsidR="00D863A6" w:rsidRPr="003A73E7" w14:paraId="5B6D15E3" w14:textId="77777777" w:rsidTr="007F45C7">
        <w:trPr>
          <w:gridAfter w:val="1"/>
          <w:wAfter w:w="229" w:type="dxa"/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D9789B0" w14:textId="77777777" w:rsidR="00971D1A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lang w:eastAsia="en-AU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67D75268" wp14:editId="4A8155A5">
                  <wp:extent cx="1440000" cy="1440000"/>
                  <wp:effectExtent l="0" t="0" r="8255" b="8255"/>
                  <wp:docPr id="154398856" name="Picture 154398856" descr="ပါဝင်သုံးစွဲသူလူစုကို ပြသနေသည့် ပါဝင်သုံးစွဲသူပုံ။ နှစ်ဦးမှာ လက်မြှောက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 descr="ပါဝင်သုံးစွဲသူလူစုကို ပြသနေသည့် ပါဝင်သုံးစွဲသူပုံ။ နှစ်ဦးမှာ လက်မြှောက်ထား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98A030D" w14:textId="77777777" w:rsidR="00971D1A" w:rsidRPr="003A73E7" w:rsidRDefault="007617A9" w:rsidP="007617A9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3A73E7">
              <w:rPr>
                <w:rFonts w:ascii="Myanmar Text" w:eastAsia="Zawgyi-One" w:hAnsi="Myanmar Text" w:cs="Myanmar Text"/>
                <w:bCs/>
              </w:rPr>
              <w:t>ပါဝင်သုံးစွဲသူများ</w:t>
            </w:r>
          </w:p>
          <w:p w14:paraId="2EA3C298" w14:textId="77777777" w:rsidR="00971D1A" w:rsidRPr="003A73E7" w:rsidRDefault="007617A9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ပါဝင်သုံးစွဲသူများမှာ</w:t>
            </w:r>
            <w:r w:rsidRPr="003A73E7">
              <w:rPr>
                <w:rStyle w:val="Strong"/>
                <w:rFonts w:eastAsia="Zawgyi-One" w:cs="Myanmar Text"/>
                <w:b w:val="0"/>
                <w:bCs w:val="0"/>
                <w:color w:val="auto"/>
              </w:rPr>
              <w:t xml:space="preserve"> NDIS </w:t>
            </w:r>
            <w:r w:rsidRPr="003A73E7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တွင်ပါဝင်သည့်</w:t>
            </w:r>
            <w:r w:rsidRPr="003A73E7">
              <w:rPr>
                <w:rStyle w:val="Strong"/>
                <w:rFonts w:eastAsia="Zawgyi-One" w:cs="Myanmar Text"/>
                <w:b w:val="0"/>
                <w:bCs w:val="0"/>
                <w:color w:val="auto"/>
              </w:rPr>
              <w:t xml:space="preserve"> </w:t>
            </w:r>
            <w:r w:rsidRPr="003A73E7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မသန်စွမ်းသူများ</w:t>
            </w:r>
            <w:r w:rsidRPr="003A73E7">
              <w:rPr>
                <w:rStyle w:val="Strong"/>
                <w:rFonts w:eastAsia="Zawgyi-One" w:cs="Myanmar Text"/>
                <w:b w:val="0"/>
                <w:bCs w:val="0"/>
                <w:color w:val="auto"/>
              </w:rPr>
              <w:t xml:space="preserve"> </w:t>
            </w:r>
            <w:r w:rsidRPr="003A73E7">
              <w:rPr>
                <w:rStyle w:val="Strong"/>
                <w:rFonts w:ascii="Myanmar Text" w:eastAsia="Zawgyi-One" w:hAnsi="Myanmar Text" w:cs="Myanmar Text"/>
                <w:b w:val="0"/>
                <w:bCs w:val="0"/>
                <w:color w:val="auto"/>
              </w:rPr>
              <w:t>ဖြစ်ကြသည်။</w:t>
            </w:r>
          </w:p>
        </w:tc>
      </w:tr>
      <w:tr w:rsidR="00D863A6" w:rsidRPr="003A73E7" w14:paraId="3250797D" w14:textId="77777777" w:rsidTr="007F45C7">
        <w:trPr>
          <w:gridAfter w:val="1"/>
          <w:wAfter w:w="229" w:type="dxa"/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2ED890C" w14:textId="77777777" w:rsidR="00971D1A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</w:rPr>
              <w:drawing>
                <wp:inline distT="0" distB="0" distL="0" distR="0" wp14:anchorId="5EBF6A10" wp14:editId="7054E0D2">
                  <wp:extent cx="1440000" cy="1440000"/>
                  <wp:effectExtent l="0" t="0" r="8255" b="8255"/>
                  <wp:docPr id="597583069" name="Picture 597583069" descr="ပံ့ပိုးကူညီသည့် ဝန်ထမ်း ၃ ဦး။ တစ်ဦးမှာ ဆရာဝန်သုံးနားကျပ်တပ်ထားသည်။ အခြားတစ်ဦးမှာ စာစောင်ကိုင်ဆောင်ထားသည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 descr="ပံ့ပိုးကူညီသည့် ဝန်ထမ်း ၃ ဦး။ တစ်ဦးမှာ ဆရာဝန်သုံးနားကျပ်တပ်ထားသည်။ အခြားတစ်ဦးမှာ စာစောင်ကိုင်ဆောင်ထားသည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DAF5431" w14:textId="77777777" w:rsidR="00971D1A" w:rsidRPr="003A73E7" w:rsidRDefault="007617A9" w:rsidP="007617A9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3A73E7">
              <w:rPr>
                <w:rFonts w:ascii="Myanmar Text" w:eastAsia="Zawgyi-One" w:hAnsi="Myanmar Text" w:cs="Myanmar Text"/>
                <w:bCs/>
              </w:rPr>
              <w:t>ဝန်ဆောင်မှုပေးသူများ</w:t>
            </w:r>
          </w:p>
          <w:p w14:paraId="7A3DDCE7" w14:textId="77777777" w:rsidR="00971D1A" w:rsidRPr="003A73E7" w:rsidRDefault="007617A9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ဝန်ဆောင်မှုပေးသူများ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ါဝင်သုံးစွဲသူများအ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ဝန်ဆောင်မှု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ောင်ရွက်ပေးခြင်းဖြ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ပံ့ပိုးပေးသည်။</w:t>
            </w:r>
          </w:p>
        </w:tc>
      </w:tr>
      <w:tr w:rsidR="00D863A6" w:rsidRPr="003A73E7" w14:paraId="086C55E5" w14:textId="77777777" w:rsidTr="007F45C7">
        <w:trPr>
          <w:gridAfter w:val="1"/>
          <w:wAfter w:w="229" w:type="dxa"/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45175B8" w14:textId="77777777" w:rsidR="00971D1A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noProof/>
              </w:rPr>
            </w:pPr>
            <w:r w:rsidRPr="003A73E7">
              <w:rPr>
                <w:rFonts w:cs="Myanmar Text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7088" behindDoc="0" locked="0" layoutInCell="1" allowOverlap="1" wp14:anchorId="0341BF8B" wp14:editId="4AEA0F73">
                      <wp:simplePos x="0" y="0"/>
                      <wp:positionH relativeFrom="column">
                        <wp:posOffset>269240</wp:posOffset>
                      </wp:positionH>
                      <wp:positionV relativeFrom="paragraph">
                        <wp:posOffset>415290</wp:posOffset>
                      </wp:positionV>
                      <wp:extent cx="892175" cy="281940"/>
                      <wp:effectExtent l="0" t="0" r="3175" b="3810"/>
                      <wp:wrapNone/>
                      <wp:docPr id="192353967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8194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E322ED0" w14:textId="77777777" w:rsidR="007617A9" w:rsidRPr="00A845F5" w:rsidRDefault="007617A9" w:rsidP="00A845F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10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A845F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10"/>
                                      <w:sz w:val="18"/>
                                      <w:szCs w:val="18"/>
                                    </w:rPr>
                                    <w:t>အခွင့်အရေးမျာ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41BF8B" id="_x0000_s1052" type="#_x0000_t202" alt="&quot;&quot;" style="position:absolute;left:0;text-align:left;margin-left:21.2pt;margin-top:32.7pt;width:70.25pt;height:22.2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" filled="f" stroked="f">
                      <v:textbox inset="0,0,0,0">
                        <w:txbxContent>
                          <w:p w14:paraId="7E322ED0" w14:textId="77777777" w:rsidR="007617A9" w:rsidRPr="00A845F5" w:rsidRDefault="007617A9" w:rsidP="00A845F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10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A845F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10"/>
                                <w:sz w:val="18"/>
                                <w:szCs w:val="18"/>
                              </w:rPr>
                              <w:t>အခွင့်အရေးမျာ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6419E" w:rsidRPr="003A73E7">
              <w:rPr>
                <w:rFonts w:cs="Myanmar Text"/>
                <w:noProof/>
              </w:rPr>
              <w:drawing>
                <wp:inline distT="0" distB="0" distL="0" distR="0" wp14:anchorId="0BCC8FF6" wp14:editId="41BB7D51">
                  <wp:extent cx="1482725" cy="1482725"/>
                  <wp:effectExtent l="0" t="0" r="3175" b="3175"/>
                  <wp:docPr id="564415333" name="Picture 36" descr="'အခွင့်အရေးများ' ဟုရေးထားသော စာစောင်တစ်စောင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4415333" name="Picture 36" descr="'အခွင့်အရေးများ' ဟုရေးထားသော စာစောင်တစ်စောင်။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41DEE5B" w14:textId="77777777" w:rsidR="00971D1A" w:rsidRPr="003A73E7" w:rsidRDefault="007617A9" w:rsidP="007617A9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3A73E7">
              <w:rPr>
                <w:rFonts w:ascii="Myanmar Text" w:eastAsia="Zawgyi-One" w:hAnsi="Myanmar Text" w:cs="Myanmar Text"/>
                <w:bCs/>
              </w:rPr>
              <w:t>အခွင့်အရေးများ</w:t>
            </w:r>
          </w:p>
          <w:p w14:paraId="1B4E0316" w14:textId="77777777" w:rsidR="00971D1A" w:rsidRPr="003A73E7" w:rsidRDefault="007617A9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အခွင့်အရေးများ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ူများအနေဖြ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င့်အ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ောက်ပါတို့အတိုင်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ဆက်ဆံရမ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ည်းမျဥ်းများဖြစ်ပါသည်</w:t>
            </w:r>
            <w:r w:rsidRPr="003A73E7">
              <w:rPr>
                <w:rFonts w:eastAsia="Zawgyi-One" w:cs="Myanmar Text"/>
              </w:rPr>
              <w:t>-</w:t>
            </w:r>
          </w:p>
          <w:p w14:paraId="1AD9174B" w14:textId="77777777" w:rsidR="00971D1A" w:rsidRPr="003A73E7" w:rsidRDefault="007617A9" w:rsidP="007617A9">
            <w:pPr>
              <w:pStyle w:val="ListParagraph"/>
              <w:numPr>
                <w:ilvl w:val="0"/>
                <w:numId w:val="10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မျှမျှတတ</w:t>
            </w:r>
            <w:r w:rsidRPr="003A73E7">
              <w:rPr>
                <w:rFonts w:eastAsia="Zawgyi-One" w:cs="Myanmar Text"/>
              </w:rPr>
              <w:t xml:space="preserve"> </w:t>
            </w:r>
          </w:p>
          <w:p w14:paraId="155F69D9" w14:textId="77777777" w:rsidR="00971D1A" w:rsidRPr="003A73E7" w:rsidRDefault="007617A9" w:rsidP="007617A9">
            <w:pPr>
              <w:pStyle w:val="ListParagraph"/>
              <w:numPr>
                <w:ilvl w:val="0"/>
                <w:numId w:val="10"/>
              </w:num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တန်းတူညီမျှ။</w:t>
            </w:r>
          </w:p>
        </w:tc>
      </w:tr>
    </w:tbl>
    <w:p w14:paraId="3F27DE2D" w14:textId="77777777" w:rsidR="000F3FD8" w:rsidRPr="003A73E7" w:rsidRDefault="007617A9" w:rsidP="007617A9">
      <w:pPr>
        <w:wordWrap w:val="0"/>
        <w:spacing w:line="240" w:lineRule="auto"/>
        <w:rPr>
          <w:rFonts w:cs="Myanmar Text"/>
        </w:rPr>
      </w:pPr>
      <w:r w:rsidRPr="003A73E7">
        <w:rPr>
          <w:rFonts w:cs="Myanmar Text"/>
        </w:rPr>
        <w:br w:type="page"/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863A6" w:rsidRPr="003A73E7" w14:paraId="395D5B5A" w14:textId="77777777" w:rsidTr="00D0139E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7832FB9" w14:textId="77777777" w:rsidR="00971D1A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lang w:eastAsia="en-AU"/>
              </w:rPr>
            </w:pPr>
            <w:r w:rsidRPr="003A73E7">
              <w:rPr>
                <w:rFonts w:cs="Myanmar Text"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9136" behindDoc="0" locked="0" layoutInCell="1" allowOverlap="1" wp14:anchorId="50C35668" wp14:editId="2A2E6F87">
                      <wp:simplePos x="0" y="0"/>
                      <wp:positionH relativeFrom="column">
                        <wp:posOffset>294640</wp:posOffset>
                      </wp:positionH>
                      <wp:positionV relativeFrom="paragraph">
                        <wp:posOffset>488315</wp:posOffset>
                      </wp:positionV>
                      <wp:extent cx="892175" cy="229870"/>
                      <wp:effectExtent l="0" t="0" r="3175" b="0"/>
                      <wp:wrapNone/>
                      <wp:docPr id="29887568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298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A0BD35" w14:textId="77777777" w:rsidR="007617A9" w:rsidRPr="00A845F5" w:rsidRDefault="007617A9" w:rsidP="00A845F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Myanmar Text" w:hAnsi="Myanmar Text" w:cs="Myanmar Text"/>
                                      <w:spacing w:val="-10"/>
                                      <w:sz w:val="15"/>
                                      <w:szCs w:val="15"/>
                                      <w:lang w:val="en-PH"/>
                                    </w:rPr>
                                  </w:pPr>
                                  <w:r w:rsidRPr="00A845F5">
                                    <w:rPr>
                                      <w:rFonts w:ascii="Myanmar Text" w:eastAsia="Zawgyi-One" w:hAnsi="Myanmar Text" w:cs="Myanmar Text"/>
                                      <w:b/>
                                      <w:bCs/>
                                      <w:spacing w:val="-10"/>
                                      <w:sz w:val="15"/>
                                      <w:szCs w:val="15"/>
                                    </w:rPr>
                                    <w:t>ဆိုလိုရင်းအာဘော်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C35668" id="_x0000_s1053" type="#_x0000_t202" alt="&quot;&quot;" style="position:absolute;left:0;text-align:left;margin-left:23.2pt;margin-top:38.45pt;width:70.25pt;height:18.1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" filled="f" stroked="f">
                      <v:textbox inset="0,0,0,0">
                        <w:txbxContent>
                          <w:p w14:paraId="7AA0BD35" w14:textId="77777777" w:rsidR="007617A9" w:rsidRPr="00A845F5" w:rsidRDefault="007617A9" w:rsidP="00A845F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Myanmar Text" w:hAnsi="Myanmar Text" w:cs="Myanmar Text"/>
                                <w:spacing w:val="-10"/>
                                <w:sz w:val="15"/>
                                <w:szCs w:val="15"/>
                                <w:lang w:val="en-PH"/>
                              </w:rPr>
                            </w:pPr>
                            <w:r w:rsidRPr="00A845F5">
                              <w:rPr>
                                <w:rFonts w:ascii="Myanmar Text" w:eastAsia="Zawgyi-One" w:hAnsi="Myanmar Text" w:cs="Myanmar Text"/>
                                <w:b/>
                                <w:bCs/>
                                <w:spacing w:val="-10"/>
                                <w:sz w:val="15"/>
                                <w:szCs w:val="15"/>
                              </w:rPr>
                              <w:t>ဆိုလိုရင်းအာဘော်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82A83" w:rsidRPr="003A73E7">
              <w:rPr>
                <w:rFonts w:cs="Myanmar Text"/>
                <w:noProof/>
              </w:rPr>
              <w:drawing>
                <wp:inline distT="0" distB="0" distL="0" distR="0" wp14:anchorId="79871F22" wp14:editId="4FC25B41">
                  <wp:extent cx="1482725" cy="1482725"/>
                  <wp:effectExtent l="0" t="0" r="3175" b="3175"/>
                  <wp:docPr id="1192365120" name="Picture 1192365120" descr="မီးလုံးတစ်လုံးနှင့် အရေးကြီးကြောင်းပုံပြထားသော အကြောင်းအရာဆိုင်ရာ စာစောင်တစ်စောင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2365120" name="Picture 1192365120" descr="မီးလုံးတစ်လုံးနှင့် အရေးကြီးကြောင်းပုံပြထားသော အကြောင်းအရာဆိုင်ရာ စာစောင်တစ်စောင်။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ECAC211" w14:textId="77777777" w:rsidR="00971D1A" w:rsidRPr="003A73E7" w:rsidRDefault="007617A9" w:rsidP="007617A9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3A73E7">
              <w:rPr>
                <w:rFonts w:ascii="Myanmar Text" w:eastAsia="Zawgyi-One" w:hAnsi="Myanmar Text" w:cs="Myanmar Text"/>
                <w:bCs/>
              </w:rPr>
              <w:t>ဆိုလိုရင်းအာဘော်များ</w:t>
            </w:r>
          </w:p>
          <w:p w14:paraId="4383FBBD" w14:textId="77777777" w:rsidR="00971D1A" w:rsidRPr="003A73E7" w:rsidRDefault="007617A9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ဆိုလိုရင်းအာဘော်များ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တော်တို့အလုပ်နှ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ျွန်တော်တို့ဘဝ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မျိုးမျိုးမှ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ရလာ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န်ဖိုးရှိသေ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အကြံဉာဏ်မျ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ဖြစ်ပါသည်။</w:t>
            </w:r>
          </w:p>
        </w:tc>
      </w:tr>
      <w:tr w:rsidR="00D863A6" w:rsidRPr="003A73E7" w14:paraId="339F7770" w14:textId="77777777" w:rsidTr="00D0139E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D864F6E" w14:textId="77777777" w:rsidR="00971D1A" w:rsidRPr="003A73E7" w:rsidRDefault="007617A9" w:rsidP="007617A9">
            <w:pPr>
              <w:pStyle w:val="Image"/>
              <w:wordWrap w:val="0"/>
              <w:spacing w:line="240" w:lineRule="auto"/>
              <w:rPr>
                <w:rFonts w:cs="Myanmar Text"/>
                <w:lang w:eastAsia="en-AU"/>
              </w:rPr>
            </w:pPr>
            <w:r w:rsidRPr="003A73E7">
              <w:rPr>
                <w:rFonts w:cs="Myanmar Text"/>
                <w:noProof/>
                <w:lang w:eastAsia="en-AU"/>
              </w:rPr>
              <w:drawing>
                <wp:inline distT="0" distB="0" distL="0" distR="0" wp14:anchorId="6E33A8D9" wp14:editId="4EE17DAC">
                  <wp:extent cx="1482725" cy="1482725"/>
                  <wp:effectExtent l="0" t="0" r="3175" b="3175"/>
                  <wp:docPr id="1821442464" name="Picture 37" descr="စိတ်မကောင်းဖြစ်နေသူတစ်ဦး။ ၎င်းအပေါ်၌ ငိုနေသည့်ပုံပါ စဥ်းစားသည်ကိုပြအကွက်တစ်ခုနှင့် ဘေး၌ ပြဿနာပုံတစ်ခု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1442464" name="Picture 37" descr="စိတ်မကောင်းဖြစ်နေသူတစ်ဦး။ ၎င်းအပေါ်၌ ငိုနေသည့်ပုံပါ စဥ်းစားသည်ကိုပြအကွက်တစ်ခုနှင့် ဘေး၌ ပြဿနာပုံတစ်ခု။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4A21098" w14:textId="77777777" w:rsidR="00971D1A" w:rsidRPr="003A73E7" w:rsidRDefault="007617A9" w:rsidP="007617A9">
            <w:pPr>
              <w:pStyle w:val="WordList"/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bCs/>
              </w:rPr>
            </w:pPr>
            <w:r w:rsidRPr="003A73E7">
              <w:rPr>
                <w:rFonts w:ascii="Myanmar Text" w:eastAsia="Zawgyi-One" w:hAnsi="Myanmar Text" w:cs="Myanmar Text"/>
                <w:bCs/>
              </w:rPr>
              <w:t>စိတ်ဒဏ်ရာ</w:t>
            </w:r>
          </w:p>
          <w:p w14:paraId="486364B2" w14:textId="77777777" w:rsidR="00971D1A" w:rsidRPr="003A73E7" w:rsidRDefault="007617A9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စိတ်ဒဏ်ရာဆိုသည်မှာ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င့်အပေါ်ဆိုးဝါးစွာဖြစ်ပွားခဲ့သည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တစ်ခုခုအပေါ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ခံစားရပုံကိုဆိုလိုသည်။</w:t>
            </w:r>
            <w:r w:rsidRPr="003A73E7">
              <w:rPr>
                <w:rFonts w:eastAsia="Zawgyi-One" w:cs="Myanmar Text"/>
              </w:rPr>
              <w:t xml:space="preserve"> </w:t>
            </w:r>
          </w:p>
          <w:p w14:paraId="281AD376" w14:textId="77777777" w:rsidR="00971D1A" w:rsidRPr="003A73E7" w:rsidRDefault="007617A9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ဥပမာ၊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င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ကြောက်ရွံ့နေနိုင်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ို့မဟုတ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စိတ်သောကရောက်နေနိုင်သည်။</w:t>
            </w:r>
          </w:p>
          <w:p w14:paraId="282F24B2" w14:textId="77777777" w:rsidR="00971D1A" w:rsidRPr="003A73E7" w:rsidRDefault="007617A9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Myanmar Text"/>
              </w:rPr>
            </w:pPr>
            <w:r w:rsidRPr="003A73E7">
              <w:rPr>
                <w:rFonts w:ascii="Myanmar Text" w:eastAsia="Zawgyi-One" w:hAnsi="Myanmar Text" w:cs="Myanmar Text"/>
              </w:rPr>
              <w:t>စိတ်ဒဏ်ရာသည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လူများအား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နည်းလမ်းအမျိုမျိုးဖြင့်</w:t>
            </w:r>
            <w:r w:rsidRPr="003A73E7">
              <w:rPr>
                <w:rFonts w:eastAsia="Zawgyi-One" w:cs="Myanmar Text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</w:rPr>
              <w:t>သက်ရောက်နိုင်သည်။</w:t>
            </w:r>
          </w:p>
        </w:tc>
      </w:tr>
    </w:tbl>
    <w:p w14:paraId="07B5D510" w14:textId="77777777" w:rsidR="00463A40" w:rsidRPr="003A73E7" w:rsidRDefault="00463A40" w:rsidP="007617A9">
      <w:pPr>
        <w:pStyle w:val="NoSpacing"/>
        <w:wordWrap w:val="0"/>
        <w:spacing w:before="1800" w:after="120"/>
        <w:rPr>
          <w:rFonts w:ascii="FS Me Pro" w:hAnsi="FS Me Pro" w:cs="Myanmar Text"/>
        </w:rPr>
      </w:pPr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D863A6" w:rsidRPr="003A73E7" w14:paraId="0761A054" w14:textId="77777777" w:rsidTr="00BD36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65BB8454" w14:textId="77777777" w:rsidR="000E4E3C" w:rsidRPr="003A73E7" w:rsidRDefault="007617A9" w:rsidP="007617A9">
            <w:pPr>
              <w:wordWrap w:val="0"/>
              <w:spacing w:line="240" w:lineRule="auto"/>
              <w:rPr>
                <w:rFonts w:cs="Myanmar Text"/>
              </w:rPr>
            </w:pPr>
            <w:r w:rsidRPr="003A73E7">
              <w:rPr>
                <w:rFonts w:cs="Myanmar Text"/>
                <w:noProof/>
                <w:lang w:eastAsia="en-AU"/>
              </w:rPr>
              <w:drawing>
                <wp:inline distT="0" distB="0" distL="0" distR="0" wp14:anchorId="3B9F1E9B" wp14:editId="6265E218">
                  <wp:extent cx="864000" cy="864000"/>
                  <wp:effectExtent l="0" t="0" r="0" b="0"/>
                  <wp:docPr id="74" name="Picture 74" descr="အချက်အလက်ရယူမှုအုပ်စု အမှတ်တံဆိပ်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အချက်အလက်ရယူမှုအုပ်စု အမှတ်တံဆိပ်။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65D06939" w14:textId="72F36905" w:rsidR="000E4E3C" w:rsidRPr="003A73E7" w:rsidRDefault="007617A9" w:rsidP="007617A9">
            <w:pPr>
              <w:wordWrap w:val="0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Myanmar Text"/>
                <w:sz w:val="22"/>
              </w:rPr>
            </w:pP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အချက်အလက်</w:t>
            </w:r>
            <w:r w:rsidRPr="003A73E7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ရယူရေး</w:t>
            </w:r>
            <w:r w:rsidRPr="003A73E7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အုပ်စု</w:t>
            </w:r>
            <w:r w:rsidRPr="003A73E7">
              <w:rPr>
                <w:rFonts w:eastAsia="Zawgyi-One" w:cs="Myanmar Text"/>
                <w:sz w:val="24"/>
                <w:szCs w:val="24"/>
              </w:rPr>
              <w:t xml:space="preserve"> (Information Access Group) 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သည်</w:t>
            </w:r>
            <w:r w:rsidRPr="003A73E7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ကုန်သွယ်ရေးကိစ္စအတွက်</w:t>
            </w:r>
            <w:r w:rsidR="007F45C7">
              <w:rPr>
                <w:rFonts w:eastAsia="Zawgyi-One" w:cs="Myanmar Text"/>
                <w:sz w:val="24"/>
                <w:szCs w:val="24"/>
              </w:rPr>
              <w:t> 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ခွင့်ပြုထားသောဓာတ်ပုံနှင့်</w:t>
            </w:r>
            <w:r w:rsidR="007F45C7">
              <w:rPr>
                <w:rFonts w:eastAsia="Zawgyi-One" w:cs="Myanmar Text"/>
                <w:sz w:val="24"/>
                <w:szCs w:val="24"/>
              </w:rPr>
              <w:t> 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စိတ်တိုင်းကျပြုလုပ်ထားသောပုံရိပ်များကို</w:t>
            </w:r>
            <w:r w:rsidRPr="003A73E7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အသုံးပြု၍</w:t>
            </w:r>
            <w:r w:rsidRPr="003A73E7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ဤအလွယ်ဖတ်</w:t>
            </w:r>
            <w:r w:rsidRPr="003A73E7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စာစောင်ကို</w:t>
            </w:r>
            <w:r w:rsidRPr="003A73E7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ရေးသားပြုစုသည်။</w:t>
            </w:r>
            <w:r w:rsidRPr="003A73E7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ဤပုံရိပ်များကို</w:t>
            </w:r>
            <w:r w:rsidRPr="003A73E7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ခွင့်ပြုချက်မရှိဘဲ</w:t>
            </w:r>
            <w:r w:rsidRPr="003A73E7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အသုံးပြု၍</w:t>
            </w:r>
            <w:r w:rsidRPr="003A73E7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မရနိုင်ပါ။</w:t>
            </w:r>
            <w:r w:rsidRPr="003A73E7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အဆိုပါပုံရိပ်များနှင့်ပတ်သက်၍</w:t>
            </w:r>
            <w:r w:rsidRPr="003A73E7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စုံစမ်းမေးမြန်းမှုများကို</w:t>
            </w:r>
            <w:r w:rsidRPr="003A73E7">
              <w:rPr>
                <w:rFonts w:eastAsia="Zawgyi-One" w:cs="Myanmar Text"/>
                <w:sz w:val="24"/>
                <w:szCs w:val="24"/>
              </w:rPr>
              <w:t xml:space="preserve"> </w:t>
            </w:r>
            <w:hyperlink r:id="rId150" w:history="1">
              <w:r w:rsidRPr="003A73E7">
                <w:rPr>
                  <w:rStyle w:val="Hyperlink"/>
                  <w:rFonts w:eastAsia="Zawgyi-One" w:cs="Myanmar Text"/>
                  <w:bCs/>
                  <w:sz w:val="24"/>
                  <w:szCs w:val="24"/>
                </w:rPr>
                <w:t>www.informationaccessgroup.com</w:t>
              </w:r>
            </w:hyperlink>
            <w:r w:rsidRPr="003A73E7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တွင်ပြုလုပ်နိုင်ပါသည်။</w:t>
            </w:r>
            <w:r w:rsidRPr="003A73E7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အလုပ်နံပါတ်</w:t>
            </w:r>
            <w:r w:rsidRPr="003A73E7">
              <w:rPr>
                <w:rFonts w:eastAsia="Zawgyi-One" w:cs="Myanmar Text"/>
                <w:sz w:val="24"/>
                <w:szCs w:val="24"/>
              </w:rPr>
              <w:t xml:space="preserve"> 5212-A 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ကို</w:t>
            </w:r>
            <w:r w:rsidRPr="003A73E7">
              <w:rPr>
                <w:rFonts w:eastAsia="Zawgyi-One" w:cs="Myanmar Text"/>
                <w:sz w:val="24"/>
                <w:szCs w:val="24"/>
              </w:rPr>
              <w:t xml:space="preserve"> </w:t>
            </w:r>
            <w:r w:rsidRPr="003A73E7">
              <w:rPr>
                <w:rFonts w:ascii="Myanmar Text" w:eastAsia="Zawgyi-One" w:hAnsi="Myanmar Text" w:cs="Myanmar Text"/>
                <w:sz w:val="24"/>
                <w:szCs w:val="24"/>
              </w:rPr>
              <w:t>အညွှန်းပြုပါ။</w:t>
            </w:r>
          </w:p>
        </w:tc>
      </w:tr>
      <w:bookmarkEnd w:id="90"/>
      <w:bookmarkEnd w:id="91"/>
    </w:tbl>
    <w:p w14:paraId="47506A37" w14:textId="77777777" w:rsidR="006A3B43" w:rsidRPr="003A73E7" w:rsidRDefault="006A3B43" w:rsidP="007617A9">
      <w:pPr>
        <w:pStyle w:val="Tablespacerrow"/>
        <w:wordWrap w:val="0"/>
        <w:rPr>
          <w:rFonts w:cs="Myanmar Text"/>
        </w:rPr>
        <w:sectPr w:rsidR="006A3B43" w:rsidRPr="003A73E7" w:rsidSect="00693872">
          <w:footerReference w:type="default" r:id="rId151"/>
          <w:headerReference w:type="first" r:id="rId152"/>
          <w:footerReference w:type="first" r:id="rId153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7307A68E" w14:textId="77777777" w:rsidR="00EC31C6" w:rsidRPr="003A73E7" w:rsidRDefault="00EC31C6" w:rsidP="007617A9">
      <w:pPr>
        <w:wordWrap w:val="0"/>
        <w:spacing w:line="240" w:lineRule="auto"/>
        <w:rPr>
          <w:rFonts w:cs="Myanmar Text"/>
          <w:lang w:val="en-US"/>
        </w:rPr>
      </w:pPr>
    </w:p>
    <w:sectPr w:rsidR="00EC31C6" w:rsidRPr="003A73E7" w:rsidSect="00693872">
      <w:footerReference w:type="default" r:id="rId154"/>
      <w:headerReference w:type="first" r:id="rId155"/>
      <w:footerReference w:type="first" r:id="rId15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A42F8" w14:textId="77777777" w:rsidR="00693872" w:rsidRDefault="00693872">
      <w:pPr>
        <w:spacing w:before="0" w:after="0" w:line="240" w:lineRule="auto"/>
      </w:pPr>
      <w:r>
        <w:separator/>
      </w:r>
    </w:p>
  </w:endnote>
  <w:endnote w:type="continuationSeparator" w:id="0">
    <w:p w14:paraId="66995DF9" w14:textId="77777777" w:rsidR="00693872" w:rsidRDefault="0069387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FD19B52E-1609-434D-9C82-83E666B3B064}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  <w:embedRegular r:id="rId2" w:fontKey="{5AC6062E-CECA-473E-AE5A-5A2558C9FC46}"/>
    <w:embedBold r:id="rId3" w:fontKey="{360E9644-40B4-41A9-A0CC-D8032D6F0F99}"/>
    <w:embedItalic r:id="rId4" w:fontKey="{D09B4AB7-0355-4996-9C02-0CA5EF3FB19A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42490EEA-552D-42A9-8308-91780C9C0BFD}"/>
    <w:embedBold r:id="rId6" w:fontKey="{B079AE2D-D2A7-44A9-8DDE-89BDD1E1A1FB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  <w:embedRegular r:id="rId7" w:fontKey="{FEFA6DA3-CDFD-4288-968F-79DBC266FF1E}"/>
    <w:embedBold r:id="rId8" w:fontKey="{0451B234-E1ED-4AED-911C-B05C5992E28E}"/>
    <w:embedItalic r:id="rId9" w:fontKey="{DCE6777C-01E7-4107-B6F9-73586118FB7E}"/>
  </w:font>
  <w:font w:name="Zawgyi-One">
    <w:altName w:val="Yu Gothic"/>
    <w:charset w:val="00"/>
    <w:family w:val="swiss"/>
    <w:pitch w:val="variable"/>
    <w:sig w:usb0="61002A87" w:usb1="80000000" w:usb2="00000008" w:usb3="00000000" w:csb0="000101FF" w:csb1="00000000"/>
    <w:embedRegular r:id="rId10" w:fontKey="{03CF5CFB-AB2D-402A-913F-E1044F1516EF}"/>
    <w:embedBold r:id="rId11" w:fontKey="{9CC6A03C-3703-4BC8-8994-E2775CB74D47}"/>
    <w:embedItalic r:id="rId12" w:fontKey="{D110CAE0-6C55-446B-BF8E-077CB877BBC8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2274C" w14:textId="18DED9E3" w:rsidR="007617A9" w:rsidRPr="008E465E" w:rsidRDefault="002F7E0B" w:rsidP="008E465E">
    <w:pPr>
      <w:pStyle w:val="Footer"/>
      <w:spacing w:line="240" w:lineRule="auto"/>
      <w:rPr>
        <w:rFonts w:cs="Myanmar Text"/>
      </w:rPr>
    </w:pPr>
    <w:r w:rsidRPr="000749C5">
      <w:drawing>
        <wp:anchor distT="0" distB="0" distL="114300" distR="114300" simplePos="0" relativeHeight="251661312" behindDoc="1" locked="1" layoutInCell="1" allowOverlap="1" wp14:anchorId="3859A152" wp14:editId="15BB6F99">
          <wp:simplePos x="0" y="0"/>
          <wp:positionH relativeFrom="page">
            <wp:posOffset>-52070</wp:posOffset>
          </wp:positionH>
          <wp:positionV relativeFrom="page">
            <wp:posOffset>9566910</wp:posOffset>
          </wp:positionV>
          <wp:extent cx="7808595" cy="1122045"/>
          <wp:effectExtent l="0" t="0" r="1905" b="1905"/>
          <wp:wrapNone/>
          <wp:docPr id="2001179545" name="Picture 200117954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617A9" w:rsidRPr="008E465E">
      <w:rPr>
        <w:rFonts w:ascii="Myanmar Text" w:eastAsia="Zawgyi-One" w:hAnsi="Myanmar Text" w:cs="Myanmar Text"/>
      </w:rPr>
      <w:t>စာမျက်နှာ</w:t>
    </w:r>
    <w:r w:rsidR="007617A9" w:rsidRPr="008E465E">
      <w:rPr>
        <w:rFonts w:eastAsia="Zawgyi-One" w:cs="Myanmar Text"/>
      </w:rPr>
      <w:t xml:space="preserve"> </w:t>
    </w:r>
    <w:r w:rsidR="007617A9" w:rsidRPr="008E465E">
      <w:rPr>
        <w:rFonts w:cs="Myanmar Text"/>
      </w:rPr>
      <w:fldChar w:fldCharType="begin"/>
    </w:r>
    <w:r w:rsidR="007617A9" w:rsidRPr="008E465E">
      <w:rPr>
        <w:rFonts w:eastAsia="Zawgyi-One" w:cs="Myanmar Text"/>
      </w:rPr>
      <w:instrText xml:space="preserve"> PAGE   \* MERGEFORMAT </w:instrText>
    </w:r>
    <w:r w:rsidR="007617A9" w:rsidRPr="008E465E">
      <w:rPr>
        <w:rFonts w:cs="Myanmar Text"/>
      </w:rPr>
      <w:fldChar w:fldCharType="separate"/>
    </w:r>
    <w:r w:rsidR="007617A9" w:rsidRPr="008E465E">
      <w:rPr>
        <w:rFonts w:eastAsia="Zawgyi-One" w:cs="Myanmar Text"/>
      </w:rPr>
      <w:t>54</w:t>
    </w:r>
    <w:r w:rsidR="007617A9" w:rsidRPr="008E465E">
      <w:rPr>
        <w:rFonts w:cs="Myanmar Text"/>
      </w:rPr>
      <w:fldChar w:fldCharType="end"/>
    </w:r>
    <w:r w:rsidR="007617A9" w:rsidRPr="008E465E">
      <w:rPr>
        <w:rFonts w:eastAsia="Zawgyi-One" w:cs="Myanmar Text"/>
      </w:rPr>
      <w:t>/</w:t>
    </w:r>
    <w:r w:rsidR="007617A9" w:rsidRPr="008E465E">
      <w:rPr>
        <w:rFonts w:cs="Myanmar Text"/>
      </w:rPr>
      <w:fldChar w:fldCharType="begin"/>
    </w:r>
    <w:r w:rsidR="007617A9" w:rsidRPr="008E465E">
      <w:rPr>
        <w:rFonts w:eastAsia="Zawgyi-One" w:cs="Myanmar Text"/>
      </w:rPr>
      <w:instrText xml:space="preserve"> NUMPAGES   \* MERGEFORMAT </w:instrText>
    </w:r>
    <w:r w:rsidR="007617A9" w:rsidRPr="008E465E">
      <w:rPr>
        <w:rFonts w:cs="Myanmar Text"/>
      </w:rPr>
      <w:fldChar w:fldCharType="separate"/>
    </w:r>
    <w:r w:rsidR="007617A9" w:rsidRPr="008E465E">
      <w:rPr>
        <w:rFonts w:eastAsia="Zawgyi-One" w:cs="Myanmar Text"/>
      </w:rPr>
      <w:t>55</w:t>
    </w:r>
    <w:r w:rsidR="007617A9" w:rsidRPr="008E465E">
      <w:rPr>
        <w:rFonts w:cs="Myanmar Text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172F3" w14:textId="77777777" w:rsidR="007617A9" w:rsidRPr="00E65233" w:rsidRDefault="007617A9" w:rsidP="00EC34F7">
    <w:pPr>
      <w:pStyle w:val="Footerfrontpage"/>
    </w:pPr>
    <w:r w:rsidRPr="00E65233">
      <w:rPr>
        <w:noProof/>
      </w:rPr>
      <w:drawing>
        <wp:inline distT="0" distB="0" distL="0" distR="0" wp14:anchorId="5A1810B3" wp14:editId="7E674DCF">
          <wp:extent cx="1260000" cy="624393"/>
          <wp:effectExtent l="0" t="0" r="0" b="4445"/>
          <wp:docPr id="20" name="Picture 20" descr="NDIS အမှတ်တံဆိပ်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NDIS အမှတ်တံဆိပ်။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E65233">
      <w:rPr>
        <w:rFonts w:eastAsia="Zawgyi-One" w:cs="Zawgyi-One"/>
      </w:rPr>
      <w:tab/>
    </w:r>
    <w:r w:rsidRPr="00E65233">
      <w:rPr>
        <w:rFonts w:eastAsia="Zawgyi-One" w:cs="Zawgyi-One"/>
      </w:rPr>
      <w:tab/>
    </w:r>
    <w:r w:rsidRPr="00E65233">
      <w:rPr>
        <w:rFonts w:eastAsia="Zawgyi-One" w:cs="Zawgyi-One"/>
      </w:rPr>
      <w:tab/>
    </w:r>
    <w:r w:rsidRPr="00E65233">
      <w:rPr>
        <w:rFonts w:eastAsia="Zawgyi-One" w:cs="Zawgyi-One"/>
      </w:rPr>
      <w:tab/>
    </w:r>
    <w:r w:rsidRPr="00E65233">
      <w:rPr>
        <w:rFonts w:eastAsia="Zawgyi-One" w:cs="Zawgyi-One"/>
      </w:rPr>
      <w:tab/>
    </w:r>
    <w:r w:rsidRPr="00E65233">
      <w:rPr>
        <w:rFonts w:eastAsia="Zawgyi-One" w:cs="Zawgyi-One"/>
      </w:rPr>
      <w:tab/>
    </w:r>
    <w:r w:rsidRPr="00E65233">
      <w:rPr>
        <w:rFonts w:eastAsia="Zawgyi-One" w:cs="Zawgyi-One"/>
      </w:rPr>
      <w:tab/>
    </w:r>
    <w:r w:rsidRPr="00E65233">
      <w:rPr>
        <w:rFonts w:eastAsia="Zawgyi-One" w:cs="Zawgyi-One"/>
      </w:rPr>
      <w:tab/>
      <w:t xml:space="preserve"> ndis.gov.au</w:t>
    </w:r>
  </w:p>
  <w:p w14:paraId="1C93CE1D" w14:textId="77777777" w:rsidR="007617A9" w:rsidRPr="00E65233" w:rsidRDefault="007617A9" w:rsidP="00EC34F7">
    <w:pPr>
      <w:pStyle w:val="Tablespacerrow"/>
    </w:pPr>
    <w:r w:rsidRPr="00E65233">
      <w:br/>
    </w:r>
  </w:p>
  <w:p w14:paraId="6D56EF7F" w14:textId="77777777" w:rsidR="007617A9" w:rsidRPr="00E65233" w:rsidRDefault="007617A9" w:rsidP="00C36784">
    <w:pPr>
      <w:pStyle w:val="Default"/>
      <w:rPr>
        <w:rFonts w:ascii="FS Me Pro" w:hAnsi="FS Me Pr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7ACB4" w14:textId="77777777" w:rsidR="007617A9" w:rsidRPr="001A07DF" w:rsidRDefault="007617A9" w:rsidP="000749C5">
    <w:pPr>
      <w:pStyle w:val="Footer"/>
    </w:pPr>
    <w:r w:rsidRPr="00AD2EFB">
      <w:rPr>
        <w:rStyle w:val="IntenseEmphasis1"/>
        <w:rFonts w:ascii="Zawgyi-One" w:eastAsia="Zawgyi-One" w:hAnsi="Zawgyi-One" w:cs="Zawgyi-One"/>
      </w:rPr>
      <w:t>ndis.gov.au</w:t>
    </w:r>
    <w:r w:rsidRPr="00AD2EFB">
      <w:rPr>
        <w:rStyle w:val="IntenseEmphasis1"/>
        <w:rFonts w:ascii="Zawgyi-One" w:eastAsia="Zawgyi-One" w:hAnsi="Zawgyi-One" w:cs="Zawgyi-One"/>
      </w:rPr>
      <w:tab/>
    </w:r>
    <w:sdt>
      <w:sdtPr>
        <w:alias w:val="Title"/>
        <w:id w:val="2004366198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ultural and Linguistic Diversity Strategy 2024–2028</w:t>
        </w:r>
      </w:sdtContent>
    </w:sdt>
    <w:r>
      <w:rPr>
        <w:rFonts w:ascii="Zawgyi-One" w:eastAsia="Zawgyi-One" w:hAnsi="Zawgyi-One" w:cs="Zawgyi-One"/>
      </w:rPr>
      <w:t xml:space="preserve"> | </w:t>
    </w:r>
    <w:sdt>
      <w:sdtPr>
        <w:id w:val="1877817195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  <w:rFonts w:ascii="Zawgyi-One" w:eastAsia="Zawgyi-One" w:hAnsi="Zawgyi-One" w:cs="Zawgyi-One"/>
          </w:rPr>
          <w:t>Click or tap to enter a date.</w:t>
        </w:r>
      </w:sdtContent>
    </w:sdt>
    <w:r w:rsidRPr="00AD2EFB">
      <w:rPr>
        <w:rStyle w:val="IntenseEmphasis1"/>
        <w:rFonts w:ascii="Zawgyi-One" w:eastAsia="Zawgyi-One" w:hAnsi="Zawgyi-One" w:cs="Zawgyi-One"/>
      </w:rPr>
      <w:tab/>
    </w:r>
    <w:sdt>
      <w:sdtPr>
        <w:id w:val="1096735257"/>
        <w:docPartObj>
          <w:docPartGallery w:val="Page Numbers (Bottom of Page)"/>
          <w:docPartUnique/>
        </w:docPartObj>
      </w:sdtPr>
      <w:sdtContent>
        <w:r w:rsidRPr="001A07DF">
          <w:rPr>
            <w:rFonts w:ascii="Zawgyi-One" w:eastAsia="Zawgyi-One" w:hAnsi="Zawgyi-One" w:cs="Zawgyi-One"/>
          </w:rPr>
          <w:t xml:space="preserve">စာမျက်နှာ </w:t>
        </w:r>
        <w:r w:rsidRPr="001A07DF">
          <w:fldChar w:fldCharType="begin"/>
        </w:r>
        <w:r w:rsidRPr="001A07DF">
          <w:rPr>
            <w:rFonts w:ascii="Zawgyi-One" w:eastAsia="Zawgyi-One" w:hAnsi="Zawgyi-One" w:cs="Zawgyi-One"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Fonts w:ascii="Zawgyi-One" w:eastAsia="Zawgyi-One" w:hAnsi="Zawgyi-One" w:cs="Zawgyi-One"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95514" w14:textId="77777777" w:rsidR="007617A9" w:rsidRPr="00E65233" w:rsidRDefault="007617A9" w:rsidP="00C65783">
    <w:pPr>
      <w:rPr>
        <w:lang w:val="en-US"/>
      </w:rPr>
    </w:pPr>
    <w:r w:rsidRPr="00E65233">
      <w:rPr>
        <w:noProof/>
        <w:lang w:val="en-US"/>
      </w:rPr>
      <w:drawing>
        <wp:inline distT="0" distB="0" distL="0" distR="0" wp14:anchorId="6CD2FABC" wp14:editId="50513E2A">
          <wp:extent cx="1620000" cy="919733"/>
          <wp:effectExtent l="0" t="0" r="0" b="0"/>
          <wp:docPr id="7" name="Picture 7" descr="NDIA အမှတ်တံဆိပ်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A အမှတ်တံဆိပ်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621C09F" w14:textId="77777777" w:rsidR="007617A9" w:rsidRPr="00E65233" w:rsidRDefault="007617A9" w:rsidP="00CB3B8E"/>
  <w:p w14:paraId="07E7843C" w14:textId="77777777" w:rsidR="007617A9" w:rsidRPr="00E65233" w:rsidRDefault="007617A9" w:rsidP="00CB3B8E">
    <w:pPr>
      <w:pStyle w:val="Backpagetext"/>
    </w:pPr>
    <w:r w:rsidRPr="00E65233">
      <w:rPr>
        <w:rFonts w:eastAsia="Zawgyi-One" w:cs="Zawgyi-One"/>
      </w:rPr>
      <w:t>ndis.gov.au</w:t>
    </w:r>
  </w:p>
  <w:p w14:paraId="57C897A2" w14:textId="77777777" w:rsidR="007617A9" w:rsidRPr="00E65233" w:rsidRDefault="007617A9" w:rsidP="00CB3B8E">
    <w:pPr>
      <w:pStyle w:val="Backpagetext"/>
    </w:pPr>
  </w:p>
  <w:p w14:paraId="456E17A4" w14:textId="77777777" w:rsidR="007617A9" w:rsidRPr="00E65233" w:rsidRDefault="007617A9" w:rsidP="00CB3B8E">
    <w:pPr>
      <w:pStyle w:val="Backpagetext"/>
    </w:pPr>
  </w:p>
  <w:p w14:paraId="2B8DB6BC" w14:textId="77777777" w:rsidR="007617A9" w:rsidRPr="00E65233" w:rsidRDefault="007617A9" w:rsidP="00CB3B8E">
    <w:pPr>
      <w:pStyle w:val="ProductCode"/>
    </w:pPr>
    <w:r w:rsidRPr="00E65233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C0F34" w14:textId="77777777" w:rsidR="00693872" w:rsidRDefault="00693872">
      <w:pPr>
        <w:spacing w:before="0" w:after="0" w:line="240" w:lineRule="auto"/>
      </w:pPr>
      <w:r>
        <w:separator/>
      </w:r>
    </w:p>
  </w:footnote>
  <w:footnote w:type="continuationSeparator" w:id="0">
    <w:p w14:paraId="3686CD0C" w14:textId="77777777" w:rsidR="00693872" w:rsidRDefault="0069387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3DDC8" w14:textId="77777777" w:rsidR="007617A9" w:rsidRDefault="007617A9">
    <w:pPr>
      <w:pStyle w:val="Header"/>
    </w:pPr>
    <w:r>
      <w:drawing>
        <wp:anchor distT="0" distB="0" distL="114300" distR="114300" simplePos="0" relativeHeight="251658240" behindDoc="1" locked="0" layoutInCell="1" allowOverlap="1" wp14:anchorId="6287D008" wp14:editId="0F44B673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75758" cy="10908000"/>
          <wp:effectExtent l="0" t="0" r="0" b="8255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048793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5758" cy="109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64A58" w14:textId="77777777" w:rsidR="007617A9" w:rsidRPr="00C65783" w:rsidRDefault="007617A9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4DA5F8E1" wp14:editId="7349AF32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EE34389" id="Rectangle 8" o:spid="_x0000_s1026" alt="&quot;&quot;" style="position:absolute;margin-left:-8.4pt;margin-top:-17.75pt;width:612.3pt;height:850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281406FA"/>
    <w:lvl w:ilvl="0" w:tplc="0C42AF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B483E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B0E9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064D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56AD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CE6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0087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66B4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2A278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35D7C"/>
    <w:multiLevelType w:val="hybridMultilevel"/>
    <w:tmpl w:val="1EEA5CBE"/>
    <w:lvl w:ilvl="0" w:tplc="676AC4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C9E48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9E78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D0F9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0C05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F2AC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E06B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02A3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4CBB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B1258"/>
    <w:multiLevelType w:val="hybridMultilevel"/>
    <w:tmpl w:val="BD6E95E8"/>
    <w:lvl w:ilvl="0" w:tplc="B9CA2B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84C2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E633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64FB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C658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5EC0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2AFD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8264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7067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3D77A2"/>
    <w:multiLevelType w:val="hybridMultilevel"/>
    <w:tmpl w:val="C616CD64"/>
    <w:lvl w:ilvl="0" w:tplc="965CD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39CE7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B224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804A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AEC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EAE6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60A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624D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B5487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3C6F0E"/>
    <w:multiLevelType w:val="hybridMultilevel"/>
    <w:tmpl w:val="F3C0C1EE"/>
    <w:lvl w:ilvl="0" w:tplc="287A33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F8C61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AC46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48A0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5E35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B69B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CEAA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AA62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5032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EC5804"/>
    <w:multiLevelType w:val="hybridMultilevel"/>
    <w:tmpl w:val="A678C7D8"/>
    <w:lvl w:ilvl="0" w:tplc="108E6B16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A336D792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B0C4E20C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839EDA88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2C1ED44C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E52A2242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8898AFC8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1FAA129E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B5340B2A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6" w15:restartNumberingAfterBreak="0">
    <w:nsid w:val="08083C12"/>
    <w:multiLevelType w:val="hybridMultilevel"/>
    <w:tmpl w:val="3E20E59A"/>
    <w:lvl w:ilvl="0" w:tplc="D1484F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88E99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1AC4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7E65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9840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E462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1ACE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3AC9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0AF4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0A1349"/>
    <w:multiLevelType w:val="hybridMultilevel"/>
    <w:tmpl w:val="687A93E2"/>
    <w:lvl w:ilvl="0" w:tplc="B8AE60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3B442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6816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6417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74B1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A6C2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F039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244C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FA46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354B90"/>
    <w:multiLevelType w:val="hybridMultilevel"/>
    <w:tmpl w:val="46ACB930"/>
    <w:lvl w:ilvl="0" w:tplc="5240E7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3833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5227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78F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C238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08DE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16B4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E0DA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445C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936215"/>
    <w:multiLevelType w:val="hybridMultilevel"/>
    <w:tmpl w:val="4A68ECF8"/>
    <w:lvl w:ilvl="0" w:tplc="407065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C7C4E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18A6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F4C5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D0C2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F0B7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8472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48C3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907E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9212E5"/>
    <w:multiLevelType w:val="hybridMultilevel"/>
    <w:tmpl w:val="71006F82"/>
    <w:lvl w:ilvl="0" w:tplc="C20E2604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B27CC124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1526BA00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21681B4C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9B1050FC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53EF2EC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686BB50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76BC710E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9C260AD4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 w15:restartNumberingAfterBreak="0">
    <w:nsid w:val="10B92FF2"/>
    <w:multiLevelType w:val="hybridMultilevel"/>
    <w:tmpl w:val="2F740076"/>
    <w:lvl w:ilvl="0" w:tplc="888CF2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AA4F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A284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7A66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36BC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0401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0E53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44A3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52A8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450B0"/>
    <w:multiLevelType w:val="hybridMultilevel"/>
    <w:tmpl w:val="66124178"/>
    <w:lvl w:ilvl="0" w:tplc="2F8C8D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62069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4039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9E00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0C30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7A94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96E1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EAD9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4403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762C1"/>
    <w:multiLevelType w:val="hybridMultilevel"/>
    <w:tmpl w:val="9466B76A"/>
    <w:lvl w:ilvl="0" w:tplc="3DB819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92407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3277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9EA8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FA1A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64C3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06F2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9A91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EE76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E20021"/>
    <w:multiLevelType w:val="hybridMultilevel"/>
    <w:tmpl w:val="1D163C34"/>
    <w:lvl w:ilvl="0" w:tplc="8B98E3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1619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10CA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9436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B4EC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00D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D859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B2EA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FC5B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9124DD"/>
    <w:multiLevelType w:val="hybridMultilevel"/>
    <w:tmpl w:val="E4AE912C"/>
    <w:lvl w:ilvl="0" w:tplc="D7C6538E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F9BE74CC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43709AAC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544678B4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2E6C3B84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8BCA2E04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B680B9F6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95B4A4B0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8C2A9546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6" w15:restartNumberingAfterBreak="0">
    <w:nsid w:val="156D2D82"/>
    <w:multiLevelType w:val="hybridMultilevel"/>
    <w:tmpl w:val="1C4296B8"/>
    <w:lvl w:ilvl="0" w:tplc="352673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DC45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F426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B47C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C238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EEF8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B029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CE37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1ECC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5E1BE8"/>
    <w:multiLevelType w:val="hybridMultilevel"/>
    <w:tmpl w:val="480C7CE0"/>
    <w:lvl w:ilvl="0" w:tplc="E80E21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CE254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F65B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B00C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B21A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DE10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B269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BC35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EEEF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224B86"/>
    <w:multiLevelType w:val="hybridMultilevel"/>
    <w:tmpl w:val="FA7E3658"/>
    <w:lvl w:ilvl="0" w:tplc="4CE8F7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DA60D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7677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CC64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B216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A2B5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0E4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7889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387B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281836"/>
    <w:multiLevelType w:val="hybridMultilevel"/>
    <w:tmpl w:val="14404686"/>
    <w:lvl w:ilvl="0" w:tplc="56DE0A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B3699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00F4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409F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A060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2285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AE72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AC7B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5844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644E89"/>
    <w:multiLevelType w:val="hybridMultilevel"/>
    <w:tmpl w:val="A8600788"/>
    <w:lvl w:ilvl="0" w:tplc="4252D3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B667F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5623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A8B4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9C1B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FE3F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6E76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C2D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009A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2B30ED"/>
    <w:multiLevelType w:val="hybridMultilevel"/>
    <w:tmpl w:val="75C46E38"/>
    <w:lvl w:ilvl="0" w:tplc="37B821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7622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ACED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BC74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D074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FAA4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6227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CCF3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7AC0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BF50F0"/>
    <w:multiLevelType w:val="hybridMultilevel"/>
    <w:tmpl w:val="9AC0395E"/>
    <w:lvl w:ilvl="0" w:tplc="63788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CA0D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605B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30D7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42F0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42B9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7057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387B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F02F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5368B4"/>
    <w:multiLevelType w:val="hybridMultilevel"/>
    <w:tmpl w:val="2C6CA4F8"/>
    <w:lvl w:ilvl="0" w:tplc="6DE0BF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F437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94A7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9417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0C77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5C91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5EC5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6071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46E5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2FD06D2E"/>
    <w:multiLevelType w:val="hybridMultilevel"/>
    <w:tmpl w:val="89203090"/>
    <w:lvl w:ilvl="0" w:tplc="E40642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17206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589E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C7F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568B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F68C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6642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7289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FA52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FFB7F59"/>
    <w:multiLevelType w:val="hybridMultilevel"/>
    <w:tmpl w:val="7E10CC8C"/>
    <w:lvl w:ilvl="0" w:tplc="1534D6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CF636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F0D0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9402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608F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7036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1ABD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6AEE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A04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7E15BF"/>
    <w:multiLevelType w:val="hybridMultilevel"/>
    <w:tmpl w:val="33689E30"/>
    <w:lvl w:ilvl="0" w:tplc="CE9E1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404EF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98FD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3AA5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DAB9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6ACE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2A74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5405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82B0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4DC2359"/>
    <w:multiLevelType w:val="hybridMultilevel"/>
    <w:tmpl w:val="A7F4B28A"/>
    <w:lvl w:ilvl="0" w:tplc="2BC818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B889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EC03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AA22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8EF3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2C23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187F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784B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7E27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8522BE"/>
    <w:multiLevelType w:val="hybridMultilevel"/>
    <w:tmpl w:val="DF0087F2"/>
    <w:lvl w:ilvl="0" w:tplc="49F47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DCC65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7ABC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6AAD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E64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4AC0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E042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0074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C04C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F16336"/>
    <w:multiLevelType w:val="hybridMultilevel"/>
    <w:tmpl w:val="1E482024"/>
    <w:lvl w:ilvl="0" w:tplc="1D50C8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4D4F4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E61C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9E8A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AA54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22F6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7C6E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D436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96BA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C21142"/>
    <w:multiLevelType w:val="hybridMultilevel"/>
    <w:tmpl w:val="D4FC81EA"/>
    <w:lvl w:ilvl="0" w:tplc="983808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B9067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CC14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9C6B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AE4C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DE6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34E7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F4D7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C0EB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E424F8"/>
    <w:multiLevelType w:val="hybridMultilevel"/>
    <w:tmpl w:val="C4AC8220"/>
    <w:lvl w:ilvl="0" w:tplc="631E15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0CE75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8C5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F44B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AAB8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8621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92A8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C25E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A603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306150"/>
    <w:multiLevelType w:val="hybridMultilevel"/>
    <w:tmpl w:val="191A65F6"/>
    <w:lvl w:ilvl="0" w:tplc="F73666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D0487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64C1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3017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6CEC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4A96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6A08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1CF5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F071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5A5FD1"/>
    <w:multiLevelType w:val="hybridMultilevel"/>
    <w:tmpl w:val="5AC47F54"/>
    <w:lvl w:ilvl="0" w:tplc="D88AA9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4404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F4FA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9CD3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BC3D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C1A95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8277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F25A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5A32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A556E5"/>
    <w:multiLevelType w:val="hybridMultilevel"/>
    <w:tmpl w:val="E1C627D4"/>
    <w:lvl w:ilvl="0" w:tplc="E9DC65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14889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F4B7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3E39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0889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6E65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9E7F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F27A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88AD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4BF11E0"/>
    <w:multiLevelType w:val="hybridMultilevel"/>
    <w:tmpl w:val="405EB1DE"/>
    <w:lvl w:ilvl="0" w:tplc="324AAB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2A0B3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9245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FA64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6AEF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0237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4CC6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BE0F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2015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5202169"/>
    <w:multiLevelType w:val="hybridMultilevel"/>
    <w:tmpl w:val="91002EFC"/>
    <w:lvl w:ilvl="0" w:tplc="0CE4F6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D0816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8CF0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2430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AE94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40E4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9EF6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9041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C2DC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AA4F4C"/>
    <w:multiLevelType w:val="hybridMultilevel"/>
    <w:tmpl w:val="76B0D7E4"/>
    <w:lvl w:ilvl="0" w:tplc="92CC25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D40D9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BAC5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D01D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8A0E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B4FE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7E8A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5052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3E6E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F20046"/>
    <w:multiLevelType w:val="hybridMultilevel"/>
    <w:tmpl w:val="53F2BDFC"/>
    <w:lvl w:ilvl="0" w:tplc="CAC0E0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A699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D0D6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A6A7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16C9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5050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3EC6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90A4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E041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01276D"/>
    <w:multiLevelType w:val="hybridMultilevel"/>
    <w:tmpl w:val="5B20678A"/>
    <w:lvl w:ilvl="0" w:tplc="F5405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B88E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22F0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6CD9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D49A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585F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27E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987E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0E02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B8177C"/>
    <w:multiLevelType w:val="hybridMultilevel"/>
    <w:tmpl w:val="A42A64BA"/>
    <w:lvl w:ilvl="0" w:tplc="80EEC0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77A50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C674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1611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4268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3E95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8072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149B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128E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BED15CE"/>
    <w:multiLevelType w:val="hybridMultilevel"/>
    <w:tmpl w:val="C18A4A34"/>
    <w:lvl w:ilvl="0" w:tplc="FF202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BD2D7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9460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84CE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24F4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76EE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504B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AC69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481F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2B3812"/>
    <w:multiLevelType w:val="hybridMultilevel"/>
    <w:tmpl w:val="56382C4C"/>
    <w:lvl w:ilvl="0" w:tplc="368E6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B2A95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E4E5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6C6C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4EC9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C00E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7050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2DF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689F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043A99"/>
    <w:multiLevelType w:val="hybridMultilevel"/>
    <w:tmpl w:val="8A46065C"/>
    <w:lvl w:ilvl="0" w:tplc="F24E2F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9B0D1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60C6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F2A8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26D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56AE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FA0E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C879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3690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AC657D"/>
    <w:multiLevelType w:val="hybridMultilevel"/>
    <w:tmpl w:val="88DAA974"/>
    <w:lvl w:ilvl="0" w:tplc="AEE87D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6C97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729F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F4F2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889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74F1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3662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A4D1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1E92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9D86F0A"/>
    <w:multiLevelType w:val="hybridMultilevel"/>
    <w:tmpl w:val="A3129B2C"/>
    <w:lvl w:ilvl="0" w:tplc="CFEC2998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70897A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71345D62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92CDA2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489E2310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7C6E071A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A8E6F738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BE08C20A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96FCE3F6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7" w15:restartNumberingAfterBreak="0">
    <w:nsid w:val="609A4362"/>
    <w:multiLevelType w:val="hybridMultilevel"/>
    <w:tmpl w:val="7A7C5A64"/>
    <w:lvl w:ilvl="0" w:tplc="84FA06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5C70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827A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188B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C8AF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F6DE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7678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102A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FEC3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5E0E93"/>
    <w:multiLevelType w:val="hybridMultilevel"/>
    <w:tmpl w:val="A4B087F8"/>
    <w:lvl w:ilvl="0" w:tplc="4524CF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1CAD6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2C83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2225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C27D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2876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12C4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469E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8EA6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2906E5"/>
    <w:multiLevelType w:val="hybridMultilevel"/>
    <w:tmpl w:val="268059EA"/>
    <w:lvl w:ilvl="0" w:tplc="0784BC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8AA7A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54CA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3483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049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A4D2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D2B3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60F3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089A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4F855A0"/>
    <w:multiLevelType w:val="hybridMultilevel"/>
    <w:tmpl w:val="CA301826"/>
    <w:lvl w:ilvl="0" w:tplc="5F7CA4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4479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C01C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84A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509A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7676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D0E4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1C26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54B2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57E57DE"/>
    <w:multiLevelType w:val="hybridMultilevel"/>
    <w:tmpl w:val="78F4CC92"/>
    <w:lvl w:ilvl="0" w:tplc="0C3220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A483D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547D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086D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9E2E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2022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881F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8424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65C4F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6425021"/>
    <w:multiLevelType w:val="hybridMultilevel"/>
    <w:tmpl w:val="6B7AA448"/>
    <w:lvl w:ilvl="0" w:tplc="B6067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42CB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40E4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EACE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B251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063D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2289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FA6D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EE15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76D141A"/>
    <w:multiLevelType w:val="hybridMultilevel"/>
    <w:tmpl w:val="1F52EE80"/>
    <w:lvl w:ilvl="0" w:tplc="F9F01ABC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20B410DC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3EEEA9AE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EA72A29E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F426118C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98F80DF6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F46ED75C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66542BF0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15440E66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4" w15:restartNumberingAfterBreak="0">
    <w:nsid w:val="68D75AD7"/>
    <w:multiLevelType w:val="hybridMultilevel"/>
    <w:tmpl w:val="589847CE"/>
    <w:lvl w:ilvl="0" w:tplc="AAB2F1E0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D098D9CC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71070D4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D6783C18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E5520B56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50E0F3BA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DD2EBBDE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DBB0A04E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3A2898BC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5" w15:restartNumberingAfterBreak="0">
    <w:nsid w:val="694D77F2"/>
    <w:multiLevelType w:val="hybridMultilevel"/>
    <w:tmpl w:val="1B84D5E4"/>
    <w:lvl w:ilvl="0" w:tplc="1E9494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CB4FF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CAEF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00C4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CEDF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1C81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E4F7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8CA5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228D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DEF47F2"/>
    <w:multiLevelType w:val="hybridMultilevel"/>
    <w:tmpl w:val="BAAE1B82"/>
    <w:lvl w:ilvl="0" w:tplc="0A525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8AB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6A05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982D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E0D7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240C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FED4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14FC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C2DD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EDE051A"/>
    <w:multiLevelType w:val="hybridMultilevel"/>
    <w:tmpl w:val="F118E430"/>
    <w:lvl w:ilvl="0" w:tplc="01D807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12F0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7830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6C2C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F60E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C0E6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5A67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78BE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FE2A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46220C0"/>
    <w:multiLevelType w:val="hybridMultilevel"/>
    <w:tmpl w:val="BBBA6030"/>
    <w:lvl w:ilvl="0" w:tplc="46A4633A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11822BD2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5EFC71B2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1258FE0A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688AD926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46522950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348E8C2A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D19A84A2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A370B1E2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59" w15:restartNumberingAfterBreak="0">
    <w:nsid w:val="75520F1B"/>
    <w:multiLevelType w:val="hybridMultilevel"/>
    <w:tmpl w:val="15EECC58"/>
    <w:lvl w:ilvl="0" w:tplc="E5B4DE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F628E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0C83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2C70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70A1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9A5D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F683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DA10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685C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D22676A"/>
    <w:multiLevelType w:val="hybridMultilevel"/>
    <w:tmpl w:val="49826F42"/>
    <w:lvl w:ilvl="0" w:tplc="1A4E73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FA80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7C2E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4A3D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48FF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D4FB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6E0E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762A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B2C1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D806BE2"/>
    <w:multiLevelType w:val="hybridMultilevel"/>
    <w:tmpl w:val="94B424CE"/>
    <w:lvl w:ilvl="0" w:tplc="B9F433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95064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9CAF1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9ECF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0AD4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4276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BEA9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96DF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661D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DBF6D29"/>
    <w:multiLevelType w:val="hybridMultilevel"/>
    <w:tmpl w:val="4F6C6D42"/>
    <w:lvl w:ilvl="0" w:tplc="1A5A74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EEA8C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3233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B6AE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361D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4823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4C4A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5C23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C0CD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C372CE"/>
    <w:multiLevelType w:val="hybridMultilevel"/>
    <w:tmpl w:val="14F426DE"/>
    <w:lvl w:ilvl="0" w:tplc="C96E3A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0DACD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0845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66A4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8042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9606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0C4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0492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78C5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E6D6CD1"/>
    <w:multiLevelType w:val="hybridMultilevel"/>
    <w:tmpl w:val="2CCA968A"/>
    <w:lvl w:ilvl="0" w:tplc="6644CA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E00B2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F4E2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72EE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A0B6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6CCD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1406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18F7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F08C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EA26755"/>
    <w:multiLevelType w:val="hybridMultilevel"/>
    <w:tmpl w:val="CC4E4AAE"/>
    <w:lvl w:ilvl="0" w:tplc="3DB6CDA4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93C0C1EC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9292C2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BD2CDF8E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FFD8BD48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F0A8E74A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C5C83C94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557A88D0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3266DD98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num w:numId="1" w16cid:durableId="588078884">
    <w:abstractNumId w:val="24"/>
  </w:num>
  <w:num w:numId="2" w16cid:durableId="210315425">
    <w:abstractNumId w:val="41"/>
  </w:num>
  <w:num w:numId="3" w16cid:durableId="923760448">
    <w:abstractNumId w:val="26"/>
  </w:num>
  <w:num w:numId="4" w16cid:durableId="183790697">
    <w:abstractNumId w:val="53"/>
  </w:num>
  <w:num w:numId="5" w16cid:durableId="1022317277">
    <w:abstractNumId w:val="38"/>
  </w:num>
  <w:num w:numId="6" w16cid:durableId="708803111">
    <w:abstractNumId w:val="9"/>
  </w:num>
  <w:num w:numId="7" w16cid:durableId="205946138">
    <w:abstractNumId w:val="33"/>
  </w:num>
  <w:num w:numId="8" w16cid:durableId="842429409">
    <w:abstractNumId w:val="50"/>
  </w:num>
  <w:num w:numId="9" w16cid:durableId="2122451021">
    <w:abstractNumId w:val="48"/>
  </w:num>
  <w:num w:numId="10" w16cid:durableId="1926065946">
    <w:abstractNumId w:val="36"/>
  </w:num>
  <w:num w:numId="11" w16cid:durableId="530920713">
    <w:abstractNumId w:val="59"/>
  </w:num>
  <w:num w:numId="12" w16cid:durableId="888373052">
    <w:abstractNumId w:val="30"/>
  </w:num>
  <w:num w:numId="13" w16cid:durableId="1611618977">
    <w:abstractNumId w:val="43"/>
  </w:num>
  <w:num w:numId="14" w16cid:durableId="24135048">
    <w:abstractNumId w:val="4"/>
  </w:num>
  <w:num w:numId="15" w16cid:durableId="803232351">
    <w:abstractNumId w:val="57"/>
  </w:num>
  <w:num w:numId="16" w16cid:durableId="1733964769">
    <w:abstractNumId w:val="34"/>
  </w:num>
  <w:num w:numId="17" w16cid:durableId="1814518490">
    <w:abstractNumId w:val="5"/>
  </w:num>
  <w:num w:numId="18" w16cid:durableId="1507017654">
    <w:abstractNumId w:val="1"/>
  </w:num>
  <w:num w:numId="19" w16cid:durableId="29845825">
    <w:abstractNumId w:val="28"/>
  </w:num>
  <w:num w:numId="20" w16cid:durableId="771243121">
    <w:abstractNumId w:val="0"/>
  </w:num>
  <w:num w:numId="21" w16cid:durableId="1802649203">
    <w:abstractNumId w:val="60"/>
  </w:num>
  <w:num w:numId="22" w16cid:durableId="1695960920">
    <w:abstractNumId w:val="39"/>
  </w:num>
  <w:num w:numId="23" w16cid:durableId="867257147">
    <w:abstractNumId w:val="6"/>
  </w:num>
  <w:num w:numId="24" w16cid:durableId="1334911701">
    <w:abstractNumId w:val="35"/>
  </w:num>
  <w:num w:numId="25" w16cid:durableId="1891457601">
    <w:abstractNumId w:val="45"/>
  </w:num>
  <w:num w:numId="26" w16cid:durableId="1915318168">
    <w:abstractNumId w:val="21"/>
  </w:num>
  <w:num w:numId="27" w16cid:durableId="1579170606">
    <w:abstractNumId w:val="54"/>
  </w:num>
  <w:num w:numId="28" w16cid:durableId="1607729600">
    <w:abstractNumId w:val="51"/>
  </w:num>
  <w:num w:numId="29" w16cid:durableId="332798463">
    <w:abstractNumId w:val="42"/>
  </w:num>
  <w:num w:numId="30" w16cid:durableId="640118948">
    <w:abstractNumId w:val="52"/>
  </w:num>
  <w:num w:numId="31" w16cid:durableId="1624536177">
    <w:abstractNumId w:val="13"/>
  </w:num>
  <w:num w:numId="32" w16cid:durableId="1227187459">
    <w:abstractNumId w:val="18"/>
  </w:num>
  <w:num w:numId="33" w16cid:durableId="1832941170">
    <w:abstractNumId w:val="7"/>
  </w:num>
  <w:num w:numId="34" w16cid:durableId="1361054734">
    <w:abstractNumId w:val="20"/>
  </w:num>
  <w:num w:numId="35" w16cid:durableId="385421942">
    <w:abstractNumId w:val="58"/>
  </w:num>
  <w:num w:numId="36" w16cid:durableId="2076120467">
    <w:abstractNumId w:val="32"/>
  </w:num>
  <w:num w:numId="37" w16cid:durableId="1634218181">
    <w:abstractNumId w:val="62"/>
  </w:num>
  <w:num w:numId="38" w16cid:durableId="1306930866">
    <w:abstractNumId w:val="2"/>
  </w:num>
  <w:num w:numId="39" w16cid:durableId="2033989415">
    <w:abstractNumId w:val="15"/>
  </w:num>
  <w:num w:numId="40" w16cid:durableId="418142764">
    <w:abstractNumId w:val="16"/>
  </w:num>
  <w:num w:numId="41" w16cid:durableId="306668818">
    <w:abstractNumId w:val="14"/>
  </w:num>
  <w:num w:numId="42" w16cid:durableId="658390249">
    <w:abstractNumId w:val="27"/>
  </w:num>
  <w:num w:numId="43" w16cid:durableId="641350455">
    <w:abstractNumId w:val="44"/>
  </w:num>
  <w:num w:numId="44" w16cid:durableId="49960678">
    <w:abstractNumId w:val="23"/>
  </w:num>
  <w:num w:numId="45" w16cid:durableId="601377772">
    <w:abstractNumId w:val="11"/>
  </w:num>
  <w:num w:numId="46" w16cid:durableId="1978490331">
    <w:abstractNumId w:val="40"/>
  </w:num>
  <w:num w:numId="47" w16cid:durableId="1550267318">
    <w:abstractNumId w:val="65"/>
  </w:num>
  <w:num w:numId="48" w16cid:durableId="525751329">
    <w:abstractNumId w:val="19"/>
  </w:num>
  <w:num w:numId="49" w16cid:durableId="1399597119">
    <w:abstractNumId w:val="22"/>
  </w:num>
  <w:num w:numId="50" w16cid:durableId="221141810">
    <w:abstractNumId w:val="8"/>
  </w:num>
  <w:num w:numId="51" w16cid:durableId="1956861255">
    <w:abstractNumId w:val="31"/>
  </w:num>
  <w:num w:numId="52" w16cid:durableId="1363290269">
    <w:abstractNumId w:val="63"/>
  </w:num>
  <w:num w:numId="53" w16cid:durableId="1415277285">
    <w:abstractNumId w:val="10"/>
  </w:num>
  <w:num w:numId="54" w16cid:durableId="398796503">
    <w:abstractNumId w:val="46"/>
  </w:num>
  <w:num w:numId="55" w16cid:durableId="1574125002">
    <w:abstractNumId w:val="56"/>
  </w:num>
  <w:num w:numId="56" w16cid:durableId="1570921195">
    <w:abstractNumId w:val="61"/>
  </w:num>
  <w:num w:numId="57" w16cid:durableId="1854148886">
    <w:abstractNumId w:val="47"/>
  </w:num>
  <w:num w:numId="58" w16cid:durableId="278537203">
    <w:abstractNumId w:val="12"/>
  </w:num>
  <w:num w:numId="59" w16cid:durableId="1306816391">
    <w:abstractNumId w:val="25"/>
  </w:num>
  <w:num w:numId="60" w16cid:durableId="1170146279">
    <w:abstractNumId w:val="55"/>
  </w:num>
  <w:num w:numId="61" w16cid:durableId="1220364442">
    <w:abstractNumId w:val="64"/>
  </w:num>
  <w:num w:numId="62" w16cid:durableId="1983000358">
    <w:abstractNumId w:val="37"/>
  </w:num>
  <w:num w:numId="63" w16cid:durableId="1733188723">
    <w:abstractNumId w:val="17"/>
  </w:num>
  <w:num w:numId="64" w16cid:durableId="1080837093">
    <w:abstractNumId w:val="49"/>
  </w:num>
  <w:num w:numId="65" w16cid:durableId="585648625">
    <w:abstractNumId w:val="29"/>
  </w:num>
  <w:num w:numId="66" w16cid:durableId="1320884974">
    <w:abstractNumId w:val="3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TrueType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2201"/>
    <w:rsid w:val="000131A3"/>
    <w:rsid w:val="000132BF"/>
    <w:rsid w:val="00013C0A"/>
    <w:rsid w:val="00013E60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2890"/>
    <w:rsid w:val="000236B5"/>
    <w:rsid w:val="00023867"/>
    <w:rsid w:val="00025085"/>
    <w:rsid w:val="00026D9B"/>
    <w:rsid w:val="00026E8E"/>
    <w:rsid w:val="000276DA"/>
    <w:rsid w:val="00027F1E"/>
    <w:rsid w:val="0003212C"/>
    <w:rsid w:val="000326CA"/>
    <w:rsid w:val="00032C87"/>
    <w:rsid w:val="00033014"/>
    <w:rsid w:val="0003438E"/>
    <w:rsid w:val="000349ED"/>
    <w:rsid w:val="00034C79"/>
    <w:rsid w:val="00035CE8"/>
    <w:rsid w:val="00035D95"/>
    <w:rsid w:val="00036E23"/>
    <w:rsid w:val="00037460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47EB1"/>
    <w:rsid w:val="0005049B"/>
    <w:rsid w:val="000506D4"/>
    <w:rsid w:val="0005115A"/>
    <w:rsid w:val="0005158E"/>
    <w:rsid w:val="00051741"/>
    <w:rsid w:val="00052332"/>
    <w:rsid w:val="000529ED"/>
    <w:rsid w:val="00052C01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308"/>
    <w:rsid w:val="000625EB"/>
    <w:rsid w:val="0006339E"/>
    <w:rsid w:val="000638F0"/>
    <w:rsid w:val="00063FB9"/>
    <w:rsid w:val="00064806"/>
    <w:rsid w:val="00065443"/>
    <w:rsid w:val="00067033"/>
    <w:rsid w:val="0006719A"/>
    <w:rsid w:val="00067268"/>
    <w:rsid w:val="000676E6"/>
    <w:rsid w:val="0007213A"/>
    <w:rsid w:val="00073579"/>
    <w:rsid w:val="000741EF"/>
    <w:rsid w:val="000749C5"/>
    <w:rsid w:val="00074F07"/>
    <w:rsid w:val="0007564C"/>
    <w:rsid w:val="0007577E"/>
    <w:rsid w:val="00076426"/>
    <w:rsid w:val="000765B7"/>
    <w:rsid w:val="00076E20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7EF"/>
    <w:rsid w:val="0008380D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636A"/>
    <w:rsid w:val="00097C02"/>
    <w:rsid w:val="000A04BE"/>
    <w:rsid w:val="000A0B89"/>
    <w:rsid w:val="000A12ED"/>
    <w:rsid w:val="000A1627"/>
    <w:rsid w:val="000A1AC3"/>
    <w:rsid w:val="000A2CA7"/>
    <w:rsid w:val="000A31E6"/>
    <w:rsid w:val="000A5D45"/>
    <w:rsid w:val="000A6160"/>
    <w:rsid w:val="000A6221"/>
    <w:rsid w:val="000A627C"/>
    <w:rsid w:val="000A6AC9"/>
    <w:rsid w:val="000A6DAA"/>
    <w:rsid w:val="000A7480"/>
    <w:rsid w:val="000A767E"/>
    <w:rsid w:val="000A7B00"/>
    <w:rsid w:val="000A7E84"/>
    <w:rsid w:val="000B0B85"/>
    <w:rsid w:val="000B1CA0"/>
    <w:rsid w:val="000B1F3D"/>
    <w:rsid w:val="000B2B08"/>
    <w:rsid w:val="000B3023"/>
    <w:rsid w:val="000B3505"/>
    <w:rsid w:val="000B3542"/>
    <w:rsid w:val="000B3729"/>
    <w:rsid w:val="000B3931"/>
    <w:rsid w:val="000B3AB2"/>
    <w:rsid w:val="000B438B"/>
    <w:rsid w:val="000B4D35"/>
    <w:rsid w:val="000B54BD"/>
    <w:rsid w:val="000B573C"/>
    <w:rsid w:val="000B58C9"/>
    <w:rsid w:val="000B684C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40"/>
    <w:rsid w:val="000D02F3"/>
    <w:rsid w:val="000D07D6"/>
    <w:rsid w:val="000D0A69"/>
    <w:rsid w:val="000D0ABE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5DCA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6558"/>
    <w:rsid w:val="000F1288"/>
    <w:rsid w:val="000F1FDA"/>
    <w:rsid w:val="000F29E2"/>
    <w:rsid w:val="000F32BB"/>
    <w:rsid w:val="000F32D8"/>
    <w:rsid w:val="000F3C06"/>
    <w:rsid w:val="000F3DAB"/>
    <w:rsid w:val="000F3DEF"/>
    <w:rsid w:val="000F3E68"/>
    <w:rsid w:val="000F3FD8"/>
    <w:rsid w:val="000F4040"/>
    <w:rsid w:val="000F431B"/>
    <w:rsid w:val="000F4B81"/>
    <w:rsid w:val="000F4FCC"/>
    <w:rsid w:val="000F52F4"/>
    <w:rsid w:val="00100247"/>
    <w:rsid w:val="00101DC6"/>
    <w:rsid w:val="0010205D"/>
    <w:rsid w:val="0010274C"/>
    <w:rsid w:val="00104C96"/>
    <w:rsid w:val="00104CF5"/>
    <w:rsid w:val="0010561C"/>
    <w:rsid w:val="001056CB"/>
    <w:rsid w:val="001066AD"/>
    <w:rsid w:val="001077C6"/>
    <w:rsid w:val="001078E4"/>
    <w:rsid w:val="00110CC5"/>
    <w:rsid w:val="001110D2"/>
    <w:rsid w:val="001118E7"/>
    <w:rsid w:val="00111BC2"/>
    <w:rsid w:val="00112A4D"/>
    <w:rsid w:val="001131E0"/>
    <w:rsid w:val="001135BF"/>
    <w:rsid w:val="00113808"/>
    <w:rsid w:val="00113CE3"/>
    <w:rsid w:val="00114898"/>
    <w:rsid w:val="00114B3B"/>
    <w:rsid w:val="00115336"/>
    <w:rsid w:val="00115682"/>
    <w:rsid w:val="001156E7"/>
    <w:rsid w:val="00115BCF"/>
    <w:rsid w:val="00115E73"/>
    <w:rsid w:val="001179C2"/>
    <w:rsid w:val="00117AEC"/>
    <w:rsid w:val="001207BF"/>
    <w:rsid w:val="00120A79"/>
    <w:rsid w:val="00120C33"/>
    <w:rsid w:val="00120CB9"/>
    <w:rsid w:val="00120EEC"/>
    <w:rsid w:val="001214F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14E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67D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725"/>
    <w:rsid w:val="00147C2C"/>
    <w:rsid w:val="00147F76"/>
    <w:rsid w:val="00150649"/>
    <w:rsid w:val="00150B3C"/>
    <w:rsid w:val="00150F3C"/>
    <w:rsid w:val="001513F4"/>
    <w:rsid w:val="00151618"/>
    <w:rsid w:val="00151817"/>
    <w:rsid w:val="00151B51"/>
    <w:rsid w:val="00151C4E"/>
    <w:rsid w:val="001529D0"/>
    <w:rsid w:val="0015329D"/>
    <w:rsid w:val="00153E51"/>
    <w:rsid w:val="00153FC3"/>
    <w:rsid w:val="0015569B"/>
    <w:rsid w:val="00157ACA"/>
    <w:rsid w:val="001600B3"/>
    <w:rsid w:val="0016092C"/>
    <w:rsid w:val="00160B29"/>
    <w:rsid w:val="001619E4"/>
    <w:rsid w:val="001620F2"/>
    <w:rsid w:val="001626A7"/>
    <w:rsid w:val="00162701"/>
    <w:rsid w:val="00164186"/>
    <w:rsid w:val="00165099"/>
    <w:rsid w:val="0016570E"/>
    <w:rsid w:val="00165863"/>
    <w:rsid w:val="00165DF8"/>
    <w:rsid w:val="001663A3"/>
    <w:rsid w:val="00166689"/>
    <w:rsid w:val="00166B61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41C2"/>
    <w:rsid w:val="001869AE"/>
    <w:rsid w:val="00187383"/>
    <w:rsid w:val="001875A1"/>
    <w:rsid w:val="0019031B"/>
    <w:rsid w:val="00190B04"/>
    <w:rsid w:val="00190D93"/>
    <w:rsid w:val="001913A3"/>
    <w:rsid w:val="001917D9"/>
    <w:rsid w:val="001930BD"/>
    <w:rsid w:val="00193854"/>
    <w:rsid w:val="0019560B"/>
    <w:rsid w:val="00195E2B"/>
    <w:rsid w:val="0019630A"/>
    <w:rsid w:val="0019631C"/>
    <w:rsid w:val="001977B4"/>
    <w:rsid w:val="00197B5D"/>
    <w:rsid w:val="001A07DF"/>
    <w:rsid w:val="001A089E"/>
    <w:rsid w:val="001A20D1"/>
    <w:rsid w:val="001A2138"/>
    <w:rsid w:val="001A27FA"/>
    <w:rsid w:val="001A28B4"/>
    <w:rsid w:val="001A2E5E"/>
    <w:rsid w:val="001A2FB3"/>
    <w:rsid w:val="001A375B"/>
    <w:rsid w:val="001A4B24"/>
    <w:rsid w:val="001A4B9E"/>
    <w:rsid w:val="001A4D0F"/>
    <w:rsid w:val="001A5C7B"/>
    <w:rsid w:val="001A6053"/>
    <w:rsid w:val="001A712D"/>
    <w:rsid w:val="001B1575"/>
    <w:rsid w:val="001B2CCF"/>
    <w:rsid w:val="001B2D99"/>
    <w:rsid w:val="001B30A8"/>
    <w:rsid w:val="001B30D8"/>
    <w:rsid w:val="001B337A"/>
    <w:rsid w:val="001B4580"/>
    <w:rsid w:val="001B45AF"/>
    <w:rsid w:val="001B4AD1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0B9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AB"/>
    <w:rsid w:val="001E0ADC"/>
    <w:rsid w:val="001E0B48"/>
    <w:rsid w:val="001E0C39"/>
    <w:rsid w:val="001E0D92"/>
    <w:rsid w:val="001E0F69"/>
    <w:rsid w:val="001E0FAE"/>
    <w:rsid w:val="001E12A1"/>
    <w:rsid w:val="001E1359"/>
    <w:rsid w:val="001E291A"/>
    <w:rsid w:val="001E29FF"/>
    <w:rsid w:val="001E3790"/>
    <w:rsid w:val="001E3C3E"/>
    <w:rsid w:val="001E48AD"/>
    <w:rsid w:val="001E5232"/>
    <w:rsid w:val="001E52F1"/>
    <w:rsid w:val="001E538A"/>
    <w:rsid w:val="001E57AD"/>
    <w:rsid w:val="001E5FE9"/>
    <w:rsid w:val="001E662F"/>
    <w:rsid w:val="001E773F"/>
    <w:rsid w:val="001E7FD5"/>
    <w:rsid w:val="001F011B"/>
    <w:rsid w:val="001F0255"/>
    <w:rsid w:val="001F07F6"/>
    <w:rsid w:val="001F0AEE"/>
    <w:rsid w:val="001F0FFA"/>
    <w:rsid w:val="001F1557"/>
    <w:rsid w:val="001F1A59"/>
    <w:rsid w:val="001F23DC"/>
    <w:rsid w:val="001F2C8E"/>
    <w:rsid w:val="001F2ED6"/>
    <w:rsid w:val="001F38D7"/>
    <w:rsid w:val="001F46AA"/>
    <w:rsid w:val="001F49AB"/>
    <w:rsid w:val="001F6A2E"/>
    <w:rsid w:val="001F7D75"/>
    <w:rsid w:val="002007BC"/>
    <w:rsid w:val="00201532"/>
    <w:rsid w:val="00201F45"/>
    <w:rsid w:val="002021AA"/>
    <w:rsid w:val="00202A4A"/>
    <w:rsid w:val="002033EA"/>
    <w:rsid w:val="00203FDC"/>
    <w:rsid w:val="00204022"/>
    <w:rsid w:val="00206145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3C9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A85"/>
    <w:rsid w:val="00222B97"/>
    <w:rsid w:val="00222DD4"/>
    <w:rsid w:val="0022452E"/>
    <w:rsid w:val="00226311"/>
    <w:rsid w:val="00230100"/>
    <w:rsid w:val="00230213"/>
    <w:rsid w:val="00230B06"/>
    <w:rsid w:val="00231385"/>
    <w:rsid w:val="0023217A"/>
    <w:rsid w:val="002321E3"/>
    <w:rsid w:val="0023245A"/>
    <w:rsid w:val="002327D5"/>
    <w:rsid w:val="00233061"/>
    <w:rsid w:val="00233933"/>
    <w:rsid w:val="00233BBD"/>
    <w:rsid w:val="00233F70"/>
    <w:rsid w:val="0023472A"/>
    <w:rsid w:val="0023482A"/>
    <w:rsid w:val="00234A9F"/>
    <w:rsid w:val="00234B6C"/>
    <w:rsid w:val="002355D4"/>
    <w:rsid w:val="00235D23"/>
    <w:rsid w:val="002361EF"/>
    <w:rsid w:val="00236622"/>
    <w:rsid w:val="00236EC0"/>
    <w:rsid w:val="00236F23"/>
    <w:rsid w:val="0023797D"/>
    <w:rsid w:val="00241A33"/>
    <w:rsid w:val="00242F73"/>
    <w:rsid w:val="00242F94"/>
    <w:rsid w:val="00244512"/>
    <w:rsid w:val="002447AB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47797"/>
    <w:rsid w:val="00247C11"/>
    <w:rsid w:val="0025072B"/>
    <w:rsid w:val="00250F8A"/>
    <w:rsid w:val="00251618"/>
    <w:rsid w:val="002526D7"/>
    <w:rsid w:val="00252800"/>
    <w:rsid w:val="002535DE"/>
    <w:rsid w:val="0025388D"/>
    <w:rsid w:val="0025430D"/>
    <w:rsid w:val="00255C9D"/>
    <w:rsid w:val="00255E68"/>
    <w:rsid w:val="00256E86"/>
    <w:rsid w:val="00257CF8"/>
    <w:rsid w:val="002601B5"/>
    <w:rsid w:val="00260273"/>
    <w:rsid w:val="002605C8"/>
    <w:rsid w:val="002611B8"/>
    <w:rsid w:val="00261363"/>
    <w:rsid w:val="00261C3A"/>
    <w:rsid w:val="0026225B"/>
    <w:rsid w:val="0026512B"/>
    <w:rsid w:val="00265D26"/>
    <w:rsid w:val="00265DC1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0CFA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147"/>
    <w:rsid w:val="0028641E"/>
    <w:rsid w:val="0028667F"/>
    <w:rsid w:val="00286AA5"/>
    <w:rsid w:val="0028736C"/>
    <w:rsid w:val="0028749A"/>
    <w:rsid w:val="002875DD"/>
    <w:rsid w:val="00287F44"/>
    <w:rsid w:val="0029060F"/>
    <w:rsid w:val="00290F99"/>
    <w:rsid w:val="00290FDA"/>
    <w:rsid w:val="0029207F"/>
    <w:rsid w:val="002920B3"/>
    <w:rsid w:val="00293323"/>
    <w:rsid w:val="00294267"/>
    <w:rsid w:val="00294E65"/>
    <w:rsid w:val="00295BFF"/>
    <w:rsid w:val="00296078"/>
    <w:rsid w:val="0029625C"/>
    <w:rsid w:val="0029735F"/>
    <w:rsid w:val="00297660"/>
    <w:rsid w:val="002A02BB"/>
    <w:rsid w:val="002A05A4"/>
    <w:rsid w:val="002A096A"/>
    <w:rsid w:val="002A09EA"/>
    <w:rsid w:val="002A2EFB"/>
    <w:rsid w:val="002A3384"/>
    <w:rsid w:val="002A3997"/>
    <w:rsid w:val="002A3A25"/>
    <w:rsid w:val="002A3CE7"/>
    <w:rsid w:val="002A3D7F"/>
    <w:rsid w:val="002A429B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D11"/>
    <w:rsid w:val="002B3E95"/>
    <w:rsid w:val="002B78FD"/>
    <w:rsid w:val="002B7929"/>
    <w:rsid w:val="002C3091"/>
    <w:rsid w:val="002C3A29"/>
    <w:rsid w:val="002C4196"/>
    <w:rsid w:val="002C4267"/>
    <w:rsid w:val="002C55A6"/>
    <w:rsid w:val="002C5B50"/>
    <w:rsid w:val="002C6664"/>
    <w:rsid w:val="002C75B6"/>
    <w:rsid w:val="002C79AC"/>
    <w:rsid w:val="002D080A"/>
    <w:rsid w:val="002D220D"/>
    <w:rsid w:val="002D4144"/>
    <w:rsid w:val="002D5212"/>
    <w:rsid w:val="002D552C"/>
    <w:rsid w:val="002D55B1"/>
    <w:rsid w:val="002D5F7E"/>
    <w:rsid w:val="002D6314"/>
    <w:rsid w:val="002D6EC8"/>
    <w:rsid w:val="002E0A8A"/>
    <w:rsid w:val="002E0C4C"/>
    <w:rsid w:val="002E100F"/>
    <w:rsid w:val="002E16BB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364"/>
    <w:rsid w:val="002F4984"/>
    <w:rsid w:val="002F4CE9"/>
    <w:rsid w:val="002F637F"/>
    <w:rsid w:val="002F63FC"/>
    <w:rsid w:val="002F7283"/>
    <w:rsid w:val="002F79D1"/>
    <w:rsid w:val="002F7AA8"/>
    <w:rsid w:val="002F7E0B"/>
    <w:rsid w:val="00300FF6"/>
    <w:rsid w:val="00302BF8"/>
    <w:rsid w:val="00302D64"/>
    <w:rsid w:val="00302E6C"/>
    <w:rsid w:val="0030525C"/>
    <w:rsid w:val="0030594A"/>
    <w:rsid w:val="00305AC4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1750E"/>
    <w:rsid w:val="00317EA7"/>
    <w:rsid w:val="003200FA"/>
    <w:rsid w:val="00320137"/>
    <w:rsid w:val="00320559"/>
    <w:rsid w:val="00321806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4D6"/>
    <w:rsid w:val="003267DF"/>
    <w:rsid w:val="0032794B"/>
    <w:rsid w:val="00331243"/>
    <w:rsid w:val="00331C1F"/>
    <w:rsid w:val="0033269A"/>
    <w:rsid w:val="00332990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0A"/>
    <w:rsid w:val="003425A0"/>
    <w:rsid w:val="00343869"/>
    <w:rsid w:val="00343CB8"/>
    <w:rsid w:val="00343F16"/>
    <w:rsid w:val="00344601"/>
    <w:rsid w:val="00344D04"/>
    <w:rsid w:val="00345859"/>
    <w:rsid w:val="00347BF5"/>
    <w:rsid w:val="00350298"/>
    <w:rsid w:val="003502B8"/>
    <w:rsid w:val="003509A2"/>
    <w:rsid w:val="00350E04"/>
    <w:rsid w:val="0035235E"/>
    <w:rsid w:val="003523D6"/>
    <w:rsid w:val="00352926"/>
    <w:rsid w:val="0035461D"/>
    <w:rsid w:val="003547FD"/>
    <w:rsid w:val="00354C00"/>
    <w:rsid w:val="00354FD6"/>
    <w:rsid w:val="0035558A"/>
    <w:rsid w:val="003563D9"/>
    <w:rsid w:val="003567D6"/>
    <w:rsid w:val="00356A05"/>
    <w:rsid w:val="00357305"/>
    <w:rsid w:val="0035746F"/>
    <w:rsid w:val="00360317"/>
    <w:rsid w:val="003619B1"/>
    <w:rsid w:val="00361F93"/>
    <w:rsid w:val="0036245C"/>
    <w:rsid w:val="00362BA7"/>
    <w:rsid w:val="00362F00"/>
    <w:rsid w:val="0036372B"/>
    <w:rsid w:val="00364E77"/>
    <w:rsid w:val="00365437"/>
    <w:rsid w:val="00365F18"/>
    <w:rsid w:val="00366A3D"/>
    <w:rsid w:val="00366D0C"/>
    <w:rsid w:val="00366D82"/>
    <w:rsid w:val="00367F2B"/>
    <w:rsid w:val="00370A3B"/>
    <w:rsid w:val="00370B82"/>
    <w:rsid w:val="003741D2"/>
    <w:rsid w:val="0037449D"/>
    <w:rsid w:val="0037458D"/>
    <w:rsid w:val="00374CB3"/>
    <w:rsid w:val="003763EE"/>
    <w:rsid w:val="003766B2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AB1"/>
    <w:rsid w:val="00391C73"/>
    <w:rsid w:val="00391DE8"/>
    <w:rsid w:val="00392562"/>
    <w:rsid w:val="00392C28"/>
    <w:rsid w:val="0039312B"/>
    <w:rsid w:val="003932E2"/>
    <w:rsid w:val="00395194"/>
    <w:rsid w:val="003955F4"/>
    <w:rsid w:val="0039574C"/>
    <w:rsid w:val="003962D0"/>
    <w:rsid w:val="00397314"/>
    <w:rsid w:val="00397682"/>
    <w:rsid w:val="003978EE"/>
    <w:rsid w:val="00397F4E"/>
    <w:rsid w:val="003A0025"/>
    <w:rsid w:val="003A29BA"/>
    <w:rsid w:val="003A4128"/>
    <w:rsid w:val="003A5211"/>
    <w:rsid w:val="003A52BE"/>
    <w:rsid w:val="003A5998"/>
    <w:rsid w:val="003A60F0"/>
    <w:rsid w:val="003A73E7"/>
    <w:rsid w:val="003A776D"/>
    <w:rsid w:val="003B0746"/>
    <w:rsid w:val="003B0C8A"/>
    <w:rsid w:val="003B34BE"/>
    <w:rsid w:val="003B3832"/>
    <w:rsid w:val="003B3EBE"/>
    <w:rsid w:val="003B3F39"/>
    <w:rsid w:val="003B4BA1"/>
    <w:rsid w:val="003B5252"/>
    <w:rsid w:val="003B5FD8"/>
    <w:rsid w:val="003B63EC"/>
    <w:rsid w:val="003B6F09"/>
    <w:rsid w:val="003B77FF"/>
    <w:rsid w:val="003B7C5D"/>
    <w:rsid w:val="003C063F"/>
    <w:rsid w:val="003C0691"/>
    <w:rsid w:val="003C0CDC"/>
    <w:rsid w:val="003C132E"/>
    <w:rsid w:val="003C1FCE"/>
    <w:rsid w:val="003C25FD"/>
    <w:rsid w:val="003C3145"/>
    <w:rsid w:val="003C31AE"/>
    <w:rsid w:val="003C451A"/>
    <w:rsid w:val="003C4A3D"/>
    <w:rsid w:val="003C55F6"/>
    <w:rsid w:val="003C57C9"/>
    <w:rsid w:val="003C5B88"/>
    <w:rsid w:val="003C5D2C"/>
    <w:rsid w:val="003C61B2"/>
    <w:rsid w:val="003C6953"/>
    <w:rsid w:val="003C7928"/>
    <w:rsid w:val="003D19FA"/>
    <w:rsid w:val="003D2B61"/>
    <w:rsid w:val="003D2F99"/>
    <w:rsid w:val="003D31FE"/>
    <w:rsid w:val="003D369B"/>
    <w:rsid w:val="003D3777"/>
    <w:rsid w:val="003D3ED2"/>
    <w:rsid w:val="003D4B1A"/>
    <w:rsid w:val="003D4B35"/>
    <w:rsid w:val="003D528A"/>
    <w:rsid w:val="003D5BA1"/>
    <w:rsid w:val="003D5CF1"/>
    <w:rsid w:val="003D6075"/>
    <w:rsid w:val="003D61D6"/>
    <w:rsid w:val="003D6622"/>
    <w:rsid w:val="003D7355"/>
    <w:rsid w:val="003E0E59"/>
    <w:rsid w:val="003E1DAD"/>
    <w:rsid w:val="003E203E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4986"/>
    <w:rsid w:val="003F5ED6"/>
    <w:rsid w:val="004008C7"/>
    <w:rsid w:val="004019A6"/>
    <w:rsid w:val="00401BD0"/>
    <w:rsid w:val="0040210F"/>
    <w:rsid w:val="004027C9"/>
    <w:rsid w:val="004029A2"/>
    <w:rsid w:val="004031C2"/>
    <w:rsid w:val="004047B9"/>
    <w:rsid w:val="004048D7"/>
    <w:rsid w:val="0040525D"/>
    <w:rsid w:val="004052C5"/>
    <w:rsid w:val="00405C0D"/>
    <w:rsid w:val="00406799"/>
    <w:rsid w:val="004077C4"/>
    <w:rsid w:val="00411A9E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AF4"/>
    <w:rsid w:val="004200D8"/>
    <w:rsid w:val="00421FCB"/>
    <w:rsid w:val="00422D96"/>
    <w:rsid w:val="00422F20"/>
    <w:rsid w:val="00425227"/>
    <w:rsid w:val="0042573B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370EE"/>
    <w:rsid w:val="00437DD8"/>
    <w:rsid w:val="0044021C"/>
    <w:rsid w:val="004408DA"/>
    <w:rsid w:val="00440DA1"/>
    <w:rsid w:val="004414F8"/>
    <w:rsid w:val="00441B81"/>
    <w:rsid w:val="004428D8"/>
    <w:rsid w:val="00442C08"/>
    <w:rsid w:val="00443E4B"/>
    <w:rsid w:val="004443B6"/>
    <w:rsid w:val="004444C0"/>
    <w:rsid w:val="00444C85"/>
    <w:rsid w:val="00444E54"/>
    <w:rsid w:val="00445213"/>
    <w:rsid w:val="00446314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25F"/>
    <w:rsid w:val="004574B9"/>
    <w:rsid w:val="00457CDB"/>
    <w:rsid w:val="0046140A"/>
    <w:rsid w:val="00461B6A"/>
    <w:rsid w:val="00462395"/>
    <w:rsid w:val="00463323"/>
    <w:rsid w:val="00463A40"/>
    <w:rsid w:val="0046419E"/>
    <w:rsid w:val="0046428D"/>
    <w:rsid w:val="004642B7"/>
    <w:rsid w:val="00464AC2"/>
    <w:rsid w:val="0046573B"/>
    <w:rsid w:val="004663DB"/>
    <w:rsid w:val="004664EC"/>
    <w:rsid w:val="00467F78"/>
    <w:rsid w:val="004703DB"/>
    <w:rsid w:val="00470848"/>
    <w:rsid w:val="00470A3B"/>
    <w:rsid w:val="00470A4D"/>
    <w:rsid w:val="0047130E"/>
    <w:rsid w:val="00471D58"/>
    <w:rsid w:val="00471FFB"/>
    <w:rsid w:val="0047205E"/>
    <w:rsid w:val="004738BB"/>
    <w:rsid w:val="00473952"/>
    <w:rsid w:val="004745BD"/>
    <w:rsid w:val="00474979"/>
    <w:rsid w:val="0047544B"/>
    <w:rsid w:val="00475A42"/>
    <w:rsid w:val="00477F80"/>
    <w:rsid w:val="004806A4"/>
    <w:rsid w:val="00482C02"/>
    <w:rsid w:val="004835A1"/>
    <w:rsid w:val="00483E32"/>
    <w:rsid w:val="004854B6"/>
    <w:rsid w:val="00485751"/>
    <w:rsid w:val="0048577D"/>
    <w:rsid w:val="0048639C"/>
    <w:rsid w:val="00490AD8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50A"/>
    <w:rsid w:val="00495C4F"/>
    <w:rsid w:val="0049616A"/>
    <w:rsid w:val="0049693A"/>
    <w:rsid w:val="004A176E"/>
    <w:rsid w:val="004A17E3"/>
    <w:rsid w:val="004A225F"/>
    <w:rsid w:val="004A257D"/>
    <w:rsid w:val="004A2627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A98"/>
    <w:rsid w:val="004B0454"/>
    <w:rsid w:val="004B0465"/>
    <w:rsid w:val="004B14E6"/>
    <w:rsid w:val="004B2604"/>
    <w:rsid w:val="004B270D"/>
    <w:rsid w:val="004B3BDF"/>
    <w:rsid w:val="004B49BD"/>
    <w:rsid w:val="004B5CAD"/>
    <w:rsid w:val="004B77D7"/>
    <w:rsid w:val="004B798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6D1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7B0"/>
    <w:rsid w:val="004D732F"/>
    <w:rsid w:val="004E01BD"/>
    <w:rsid w:val="004E0C16"/>
    <w:rsid w:val="004E1806"/>
    <w:rsid w:val="004E1912"/>
    <w:rsid w:val="004E2588"/>
    <w:rsid w:val="004E277B"/>
    <w:rsid w:val="004E3C1B"/>
    <w:rsid w:val="004E3C46"/>
    <w:rsid w:val="004E47A9"/>
    <w:rsid w:val="004E55B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3E54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4C5"/>
    <w:rsid w:val="00503517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301"/>
    <w:rsid w:val="00514EF1"/>
    <w:rsid w:val="00515070"/>
    <w:rsid w:val="0051657E"/>
    <w:rsid w:val="00516F6D"/>
    <w:rsid w:val="00516FB7"/>
    <w:rsid w:val="00520927"/>
    <w:rsid w:val="00521622"/>
    <w:rsid w:val="00521681"/>
    <w:rsid w:val="005216A9"/>
    <w:rsid w:val="00522E51"/>
    <w:rsid w:val="005237F9"/>
    <w:rsid w:val="00523D76"/>
    <w:rsid w:val="005241B9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1CF4"/>
    <w:rsid w:val="0055235E"/>
    <w:rsid w:val="00552804"/>
    <w:rsid w:val="00552A6A"/>
    <w:rsid w:val="00552D6D"/>
    <w:rsid w:val="00552E16"/>
    <w:rsid w:val="0055311F"/>
    <w:rsid w:val="005537E1"/>
    <w:rsid w:val="00553825"/>
    <w:rsid w:val="005540EE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1E53"/>
    <w:rsid w:val="00562E4E"/>
    <w:rsid w:val="00563892"/>
    <w:rsid w:val="00563FCE"/>
    <w:rsid w:val="005641E3"/>
    <w:rsid w:val="00565E00"/>
    <w:rsid w:val="00566767"/>
    <w:rsid w:val="00566F05"/>
    <w:rsid w:val="00567387"/>
    <w:rsid w:val="0056794B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2CE"/>
    <w:rsid w:val="00576331"/>
    <w:rsid w:val="00576476"/>
    <w:rsid w:val="00576E58"/>
    <w:rsid w:val="0057778E"/>
    <w:rsid w:val="0058011F"/>
    <w:rsid w:val="005808BD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8"/>
    <w:rsid w:val="0059050E"/>
    <w:rsid w:val="005907BC"/>
    <w:rsid w:val="0059094A"/>
    <w:rsid w:val="00590B90"/>
    <w:rsid w:val="00590CA6"/>
    <w:rsid w:val="005912FB"/>
    <w:rsid w:val="00591AEC"/>
    <w:rsid w:val="00592746"/>
    <w:rsid w:val="0059275C"/>
    <w:rsid w:val="005935CA"/>
    <w:rsid w:val="005937F4"/>
    <w:rsid w:val="00593808"/>
    <w:rsid w:val="00594ACE"/>
    <w:rsid w:val="00594D50"/>
    <w:rsid w:val="00595A9E"/>
    <w:rsid w:val="00595BF6"/>
    <w:rsid w:val="00596775"/>
    <w:rsid w:val="00596C0C"/>
    <w:rsid w:val="00597CDA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200"/>
    <w:rsid w:val="005B0824"/>
    <w:rsid w:val="005B0852"/>
    <w:rsid w:val="005B2DB8"/>
    <w:rsid w:val="005B30A8"/>
    <w:rsid w:val="005B342B"/>
    <w:rsid w:val="005B3A19"/>
    <w:rsid w:val="005B47B8"/>
    <w:rsid w:val="005B4CA3"/>
    <w:rsid w:val="005B4F1E"/>
    <w:rsid w:val="005B5163"/>
    <w:rsid w:val="005B583C"/>
    <w:rsid w:val="005B5B3D"/>
    <w:rsid w:val="005B6E92"/>
    <w:rsid w:val="005C0434"/>
    <w:rsid w:val="005C14D8"/>
    <w:rsid w:val="005C2896"/>
    <w:rsid w:val="005C2C45"/>
    <w:rsid w:val="005C3A36"/>
    <w:rsid w:val="005C45CC"/>
    <w:rsid w:val="005C48A1"/>
    <w:rsid w:val="005C568E"/>
    <w:rsid w:val="005C593D"/>
    <w:rsid w:val="005C5E7C"/>
    <w:rsid w:val="005C636F"/>
    <w:rsid w:val="005D013E"/>
    <w:rsid w:val="005D1C35"/>
    <w:rsid w:val="005D3860"/>
    <w:rsid w:val="005D3AC4"/>
    <w:rsid w:val="005D4403"/>
    <w:rsid w:val="005D52DF"/>
    <w:rsid w:val="005D5B40"/>
    <w:rsid w:val="005D5F72"/>
    <w:rsid w:val="005D612C"/>
    <w:rsid w:val="005D66FD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4EA"/>
    <w:rsid w:val="005F1711"/>
    <w:rsid w:val="005F1D18"/>
    <w:rsid w:val="005F1D95"/>
    <w:rsid w:val="005F295B"/>
    <w:rsid w:val="005F29AC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57F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8C3"/>
    <w:rsid w:val="00615F13"/>
    <w:rsid w:val="00617AA0"/>
    <w:rsid w:val="00617BC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7AA"/>
    <w:rsid w:val="00633BE9"/>
    <w:rsid w:val="00634110"/>
    <w:rsid w:val="0063474E"/>
    <w:rsid w:val="00634A87"/>
    <w:rsid w:val="00634CBD"/>
    <w:rsid w:val="006355FB"/>
    <w:rsid w:val="00635FA8"/>
    <w:rsid w:val="0063685C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2F77"/>
    <w:rsid w:val="0064398A"/>
    <w:rsid w:val="00643E55"/>
    <w:rsid w:val="00644449"/>
    <w:rsid w:val="0064491D"/>
    <w:rsid w:val="00644964"/>
    <w:rsid w:val="00644C39"/>
    <w:rsid w:val="00645365"/>
    <w:rsid w:val="00647623"/>
    <w:rsid w:val="0065057E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686"/>
    <w:rsid w:val="00660C3D"/>
    <w:rsid w:val="00660C93"/>
    <w:rsid w:val="00661F97"/>
    <w:rsid w:val="0066341E"/>
    <w:rsid w:val="00663497"/>
    <w:rsid w:val="0066369C"/>
    <w:rsid w:val="00664011"/>
    <w:rsid w:val="00664A48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8A5"/>
    <w:rsid w:val="00681D9F"/>
    <w:rsid w:val="00683057"/>
    <w:rsid w:val="00684D62"/>
    <w:rsid w:val="006852B7"/>
    <w:rsid w:val="00685D05"/>
    <w:rsid w:val="0068603B"/>
    <w:rsid w:val="0068651D"/>
    <w:rsid w:val="00686814"/>
    <w:rsid w:val="00686C3F"/>
    <w:rsid w:val="00686F57"/>
    <w:rsid w:val="006871BE"/>
    <w:rsid w:val="0068750E"/>
    <w:rsid w:val="00687667"/>
    <w:rsid w:val="00687EE5"/>
    <w:rsid w:val="006904B6"/>
    <w:rsid w:val="00690AF8"/>
    <w:rsid w:val="00691415"/>
    <w:rsid w:val="00692BFE"/>
    <w:rsid w:val="00692F90"/>
    <w:rsid w:val="00693872"/>
    <w:rsid w:val="0069432A"/>
    <w:rsid w:val="00694798"/>
    <w:rsid w:val="006947F8"/>
    <w:rsid w:val="00695FC5"/>
    <w:rsid w:val="00697B90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A77"/>
    <w:rsid w:val="006A5D18"/>
    <w:rsid w:val="006A604C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860"/>
    <w:rsid w:val="006C6077"/>
    <w:rsid w:val="006C7933"/>
    <w:rsid w:val="006D0D00"/>
    <w:rsid w:val="006D170C"/>
    <w:rsid w:val="006D1CF7"/>
    <w:rsid w:val="006D1E9E"/>
    <w:rsid w:val="006D3380"/>
    <w:rsid w:val="006D34D7"/>
    <w:rsid w:val="006D3EA5"/>
    <w:rsid w:val="006D42D3"/>
    <w:rsid w:val="006D5177"/>
    <w:rsid w:val="006D5181"/>
    <w:rsid w:val="006D5691"/>
    <w:rsid w:val="006D6D4C"/>
    <w:rsid w:val="006D762F"/>
    <w:rsid w:val="006E06C4"/>
    <w:rsid w:val="006E08C3"/>
    <w:rsid w:val="006E142A"/>
    <w:rsid w:val="006E166D"/>
    <w:rsid w:val="006E1CC1"/>
    <w:rsid w:val="006E1D30"/>
    <w:rsid w:val="006E2028"/>
    <w:rsid w:val="006E2560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2B2"/>
    <w:rsid w:val="006F1C70"/>
    <w:rsid w:val="006F28B7"/>
    <w:rsid w:val="006F28D2"/>
    <w:rsid w:val="006F2B85"/>
    <w:rsid w:val="006F2C8C"/>
    <w:rsid w:val="006F302C"/>
    <w:rsid w:val="006F31F2"/>
    <w:rsid w:val="006F3B59"/>
    <w:rsid w:val="006F3E43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74AC"/>
    <w:rsid w:val="00711A25"/>
    <w:rsid w:val="0071223B"/>
    <w:rsid w:val="00712417"/>
    <w:rsid w:val="007126B8"/>
    <w:rsid w:val="00712830"/>
    <w:rsid w:val="007138A0"/>
    <w:rsid w:val="00713B9C"/>
    <w:rsid w:val="007141F0"/>
    <w:rsid w:val="00714536"/>
    <w:rsid w:val="007147F3"/>
    <w:rsid w:val="00714AF3"/>
    <w:rsid w:val="00715DD6"/>
    <w:rsid w:val="007162A8"/>
    <w:rsid w:val="00716B39"/>
    <w:rsid w:val="007175EB"/>
    <w:rsid w:val="007177DA"/>
    <w:rsid w:val="00720C90"/>
    <w:rsid w:val="00720DDD"/>
    <w:rsid w:val="0072183B"/>
    <w:rsid w:val="007227CD"/>
    <w:rsid w:val="00722980"/>
    <w:rsid w:val="00722AEB"/>
    <w:rsid w:val="00723993"/>
    <w:rsid w:val="00723BCB"/>
    <w:rsid w:val="007248CE"/>
    <w:rsid w:val="00724D1F"/>
    <w:rsid w:val="007258BD"/>
    <w:rsid w:val="007259A9"/>
    <w:rsid w:val="00725E3E"/>
    <w:rsid w:val="007260F5"/>
    <w:rsid w:val="007263C8"/>
    <w:rsid w:val="00726490"/>
    <w:rsid w:val="00726502"/>
    <w:rsid w:val="00726AC0"/>
    <w:rsid w:val="007273C6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5C79"/>
    <w:rsid w:val="007361CD"/>
    <w:rsid w:val="007363F4"/>
    <w:rsid w:val="0073640F"/>
    <w:rsid w:val="00737409"/>
    <w:rsid w:val="00737802"/>
    <w:rsid w:val="00740F4A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3A3"/>
    <w:rsid w:val="00750693"/>
    <w:rsid w:val="007507FD"/>
    <w:rsid w:val="00750B70"/>
    <w:rsid w:val="00750D2C"/>
    <w:rsid w:val="00751D7A"/>
    <w:rsid w:val="00752829"/>
    <w:rsid w:val="00752C9B"/>
    <w:rsid w:val="00752F3F"/>
    <w:rsid w:val="00753B6D"/>
    <w:rsid w:val="00754389"/>
    <w:rsid w:val="00754A62"/>
    <w:rsid w:val="00755DA7"/>
    <w:rsid w:val="0075623E"/>
    <w:rsid w:val="007563AD"/>
    <w:rsid w:val="0075683F"/>
    <w:rsid w:val="00757065"/>
    <w:rsid w:val="007571B9"/>
    <w:rsid w:val="007603D9"/>
    <w:rsid w:val="007617A9"/>
    <w:rsid w:val="00761AE0"/>
    <w:rsid w:val="00761FAD"/>
    <w:rsid w:val="00762958"/>
    <w:rsid w:val="00762C85"/>
    <w:rsid w:val="00763076"/>
    <w:rsid w:val="007645DD"/>
    <w:rsid w:val="00764FE7"/>
    <w:rsid w:val="00765D11"/>
    <w:rsid w:val="00766C9E"/>
    <w:rsid w:val="007670E3"/>
    <w:rsid w:val="007675EA"/>
    <w:rsid w:val="0076784B"/>
    <w:rsid w:val="00770057"/>
    <w:rsid w:val="00770726"/>
    <w:rsid w:val="00770965"/>
    <w:rsid w:val="007711E2"/>
    <w:rsid w:val="00771432"/>
    <w:rsid w:val="00771597"/>
    <w:rsid w:val="00771A7E"/>
    <w:rsid w:val="00771DF5"/>
    <w:rsid w:val="0077223E"/>
    <w:rsid w:val="00773FE7"/>
    <w:rsid w:val="00774412"/>
    <w:rsid w:val="00776E94"/>
    <w:rsid w:val="00777314"/>
    <w:rsid w:val="007778FA"/>
    <w:rsid w:val="00780C0E"/>
    <w:rsid w:val="00780CCC"/>
    <w:rsid w:val="00780E50"/>
    <w:rsid w:val="00781ED3"/>
    <w:rsid w:val="007826A8"/>
    <w:rsid w:val="00782A10"/>
    <w:rsid w:val="00782A83"/>
    <w:rsid w:val="00784132"/>
    <w:rsid w:val="00784273"/>
    <w:rsid w:val="007850A8"/>
    <w:rsid w:val="007853DC"/>
    <w:rsid w:val="00785FE2"/>
    <w:rsid w:val="007861AA"/>
    <w:rsid w:val="00786260"/>
    <w:rsid w:val="0078648E"/>
    <w:rsid w:val="007901A0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4EA"/>
    <w:rsid w:val="00797607"/>
    <w:rsid w:val="007977BD"/>
    <w:rsid w:val="007977D5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2DD3"/>
    <w:rsid w:val="007B307D"/>
    <w:rsid w:val="007B3150"/>
    <w:rsid w:val="007B3CE7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191"/>
    <w:rsid w:val="007C53A6"/>
    <w:rsid w:val="007C5556"/>
    <w:rsid w:val="007C7C8A"/>
    <w:rsid w:val="007D2116"/>
    <w:rsid w:val="007D330C"/>
    <w:rsid w:val="007D3F8F"/>
    <w:rsid w:val="007D4743"/>
    <w:rsid w:val="007D6CCC"/>
    <w:rsid w:val="007D73EB"/>
    <w:rsid w:val="007E01CD"/>
    <w:rsid w:val="007E02C0"/>
    <w:rsid w:val="007E051B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396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213"/>
    <w:rsid w:val="007F45C7"/>
    <w:rsid w:val="007F4875"/>
    <w:rsid w:val="007F4962"/>
    <w:rsid w:val="007F4CDB"/>
    <w:rsid w:val="007F4CF8"/>
    <w:rsid w:val="007F5F71"/>
    <w:rsid w:val="007F6129"/>
    <w:rsid w:val="007F637A"/>
    <w:rsid w:val="007F6B5E"/>
    <w:rsid w:val="007F72D2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7C91"/>
    <w:rsid w:val="00810159"/>
    <w:rsid w:val="0081027F"/>
    <w:rsid w:val="00810468"/>
    <w:rsid w:val="008104A9"/>
    <w:rsid w:val="00810F0F"/>
    <w:rsid w:val="0081128E"/>
    <w:rsid w:val="00811FC6"/>
    <w:rsid w:val="00813AF5"/>
    <w:rsid w:val="00814DB3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147"/>
    <w:rsid w:val="008212FE"/>
    <w:rsid w:val="008213F1"/>
    <w:rsid w:val="00824443"/>
    <w:rsid w:val="00824BF6"/>
    <w:rsid w:val="00825046"/>
    <w:rsid w:val="00825C70"/>
    <w:rsid w:val="00825FEA"/>
    <w:rsid w:val="008265B9"/>
    <w:rsid w:val="008269DC"/>
    <w:rsid w:val="0082788A"/>
    <w:rsid w:val="00827FCE"/>
    <w:rsid w:val="00830990"/>
    <w:rsid w:val="008315EB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206B"/>
    <w:rsid w:val="008436E7"/>
    <w:rsid w:val="00843B3F"/>
    <w:rsid w:val="00843DA2"/>
    <w:rsid w:val="00844AA2"/>
    <w:rsid w:val="00845D8F"/>
    <w:rsid w:val="00846038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4E2"/>
    <w:rsid w:val="00855C02"/>
    <w:rsid w:val="00856D98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ACB"/>
    <w:rsid w:val="00864BAE"/>
    <w:rsid w:val="00864C77"/>
    <w:rsid w:val="00865716"/>
    <w:rsid w:val="00866612"/>
    <w:rsid w:val="00867DF3"/>
    <w:rsid w:val="008718A1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385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AEB"/>
    <w:rsid w:val="00883B42"/>
    <w:rsid w:val="0088421A"/>
    <w:rsid w:val="00884790"/>
    <w:rsid w:val="0088624E"/>
    <w:rsid w:val="00886974"/>
    <w:rsid w:val="00886CF8"/>
    <w:rsid w:val="008870F5"/>
    <w:rsid w:val="008911EA"/>
    <w:rsid w:val="00891723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759"/>
    <w:rsid w:val="00897019"/>
    <w:rsid w:val="00897C5F"/>
    <w:rsid w:val="008A052F"/>
    <w:rsid w:val="008A0810"/>
    <w:rsid w:val="008A0EE5"/>
    <w:rsid w:val="008A17E1"/>
    <w:rsid w:val="008A210E"/>
    <w:rsid w:val="008A2EEF"/>
    <w:rsid w:val="008A40E4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472"/>
    <w:rsid w:val="008C3619"/>
    <w:rsid w:val="008C416E"/>
    <w:rsid w:val="008C4DF4"/>
    <w:rsid w:val="008C5C0E"/>
    <w:rsid w:val="008C67FE"/>
    <w:rsid w:val="008C6888"/>
    <w:rsid w:val="008C695E"/>
    <w:rsid w:val="008C6B7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2C1"/>
    <w:rsid w:val="008E1A96"/>
    <w:rsid w:val="008E2344"/>
    <w:rsid w:val="008E2429"/>
    <w:rsid w:val="008E32B5"/>
    <w:rsid w:val="008E465E"/>
    <w:rsid w:val="008E4C23"/>
    <w:rsid w:val="008E5A05"/>
    <w:rsid w:val="008E5CF3"/>
    <w:rsid w:val="008E77E2"/>
    <w:rsid w:val="008F0D7E"/>
    <w:rsid w:val="008F0F52"/>
    <w:rsid w:val="008F16D2"/>
    <w:rsid w:val="008F19A9"/>
    <w:rsid w:val="008F19AC"/>
    <w:rsid w:val="008F1F8A"/>
    <w:rsid w:val="008F21F0"/>
    <w:rsid w:val="008F2A2C"/>
    <w:rsid w:val="008F2C27"/>
    <w:rsid w:val="008F445F"/>
    <w:rsid w:val="008F483D"/>
    <w:rsid w:val="008F4961"/>
    <w:rsid w:val="008F4D67"/>
    <w:rsid w:val="008F5032"/>
    <w:rsid w:val="008F5249"/>
    <w:rsid w:val="008F5EDD"/>
    <w:rsid w:val="008F652E"/>
    <w:rsid w:val="008F6E21"/>
    <w:rsid w:val="008F7C50"/>
    <w:rsid w:val="009002A3"/>
    <w:rsid w:val="009002CF"/>
    <w:rsid w:val="00901638"/>
    <w:rsid w:val="00901944"/>
    <w:rsid w:val="00901AED"/>
    <w:rsid w:val="00903A25"/>
    <w:rsid w:val="00904103"/>
    <w:rsid w:val="00904FF4"/>
    <w:rsid w:val="009056FF"/>
    <w:rsid w:val="00906257"/>
    <w:rsid w:val="00906890"/>
    <w:rsid w:val="00906FF7"/>
    <w:rsid w:val="00907324"/>
    <w:rsid w:val="00907488"/>
    <w:rsid w:val="00907851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5E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762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B0E"/>
    <w:rsid w:val="00934D22"/>
    <w:rsid w:val="00934D33"/>
    <w:rsid w:val="009360E2"/>
    <w:rsid w:val="0093668E"/>
    <w:rsid w:val="00936990"/>
    <w:rsid w:val="00937061"/>
    <w:rsid w:val="009377D7"/>
    <w:rsid w:val="009402B2"/>
    <w:rsid w:val="00940496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CD7"/>
    <w:rsid w:val="0095087C"/>
    <w:rsid w:val="00951202"/>
    <w:rsid w:val="00951ED8"/>
    <w:rsid w:val="00951FD9"/>
    <w:rsid w:val="00951FDA"/>
    <w:rsid w:val="009528D1"/>
    <w:rsid w:val="00952CE6"/>
    <w:rsid w:val="009539E3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629"/>
    <w:rsid w:val="00967B6F"/>
    <w:rsid w:val="00970061"/>
    <w:rsid w:val="00970AB5"/>
    <w:rsid w:val="0097127B"/>
    <w:rsid w:val="00971900"/>
    <w:rsid w:val="00971D1A"/>
    <w:rsid w:val="00971FDB"/>
    <w:rsid w:val="00974BE4"/>
    <w:rsid w:val="00974C57"/>
    <w:rsid w:val="0097523B"/>
    <w:rsid w:val="00976097"/>
    <w:rsid w:val="00976F33"/>
    <w:rsid w:val="00977E3B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75E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B62"/>
    <w:rsid w:val="009B2E1E"/>
    <w:rsid w:val="009B3499"/>
    <w:rsid w:val="009B3DBC"/>
    <w:rsid w:val="009B3E1B"/>
    <w:rsid w:val="009B3EEE"/>
    <w:rsid w:val="009B4B96"/>
    <w:rsid w:val="009B5265"/>
    <w:rsid w:val="009B5861"/>
    <w:rsid w:val="009B5F33"/>
    <w:rsid w:val="009B6614"/>
    <w:rsid w:val="009B6711"/>
    <w:rsid w:val="009B6C53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19DC"/>
    <w:rsid w:val="009C21FB"/>
    <w:rsid w:val="009C3338"/>
    <w:rsid w:val="009C363B"/>
    <w:rsid w:val="009C4106"/>
    <w:rsid w:val="009C5D0B"/>
    <w:rsid w:val="009C6CC7"/>
    <w:rsid w:val="009C775F"/>
    <w:rsid w:val="009D031E"/>
    <w:rsid w:val="009D108A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54B"/>
    <w:rsid w:val="009E3FBF"/>
    <w:rsid w:val="009E4241"/>
    <w:rsid w:val="009E6D91"/>
    <w:rsid w:val="009F0214"/>
    <w:rsid w:val="009F0728"/>
    <w:rsid w:val="009F08A4"/>
    <w:rsid w:val="009F0A48"/>
    <w:rsid w:val="009F1282"/>
    <w:rsid w:val="009F1A39"/>
    <w:rsid w:val="009F26B1"/>
    <w:rsid w:val="009F2AEE"/>
    <w:rsid w:val="009F3783"/>
    <w:rsid w:val="009F3EA5"/>
    <w:rsid w:val="009F4856"/>
    <w:rsid w:val="009F4B56"/>
    <w:rsid w:val="009F4E5B"/>
    <w:rsid w:val="009F7C3B"/>
    <w:rsid w:val="00A0150A"/>
    <w:rsid w:val="00A0258A"/>
    <w:rsid w:val="00A04142"/>
    <w:rsid w:val="00A04529"/>
    <w:rsid w:val="00A047CD"/>
    <w:rsid w:val="00A04C3B"/>
    <w:rsid w:val="00A04DD4"/>
    <w:rsid w:val="00A05276"/>
    <w:rsid w:val="00A057E6"/>
    <w:rsid w:val="00A06064"/>
    <w:rsid w:val="00A063CF"/>
    <w:rsid w:val="00A067AF"/>
    <w:rsid w:val="00A07F0A"/>
    <w:rsid w:val="00A10816"/>
    <w:rsid w:val="00A10EB2"/>
    <w:rsid w:val="00A10EB3"/>
    <w:rsid w:val="00A11E17"/>
    <w:rsid w:val="00A123AE"/>
    <w:rsid w:val="00A12731"/>
    <w:rsid w:val="00A13482"/>
    <w:rsid w:val="00A1457C"/>
    <w:rsid w:val="00A145F2"/>
    <w:rsid w:val="00A1485A"/>
    <w:rsid w:val="00A15079"/>
    <w:rsid w:val="00A15080"/>
    <w:rsid w:val="00A15641"/>
    <w:rsid w:val="00A16150"/>
    <w:rsid w:val="00A17A35"/>
    <w:rsid w:val="00A2185F"/>
    <w:rsid w:val="00A2374A"/>
    <w:rsid w:val="00A23C2C"/>
    <w:rsid w:val="00A2403B"/>
    <w:rsid w:val="00A24596"/>
    <w:rsid w:val="00A24C20"/>
    <w:rsid w:val="00A24C2C"/>
    <w:rsid w:val="00A24F0B"/>
    <w:rsid w:val="00A252DB"/>
    <w:rsid w:val="00A25E34"/>
    <w:rsid w:val="00A25F4B"/>
    <w:rsid w:val="00A26181"/>
    <w:rsid w:val="00A26257"/>
    <w:rsid w:val="00A30010"/>
    <w:rsid w:val="00A30025"/>
    <w:rsid w:val="00A301AA"/>
    <w:rsid w:val="00A301B3"/>
    <w:rsid w:val="00A30E11"/>
    <w:rsid w:val="00A31074"/>
    <w:rsid w:val="00A33000"/>
    <w:rsid w:val="00A33062"/>
    <w:rsid w:val="00A342E8"/>
    <w:rsid w:val="00A343EE"/>
    <w:rsid w:val="00A34E80"/>
    <w:rsid w:val="00A351C8"/>
    <w:rsid w:val="00A35DF3"/>
    <w:rsid w:val="00A36E19"/>
    <w:rsid w:val="00A40236"/>
    <w:rsid w:val="00A402C5"/>
    <w:rsid w:val="00A4078D"/>
    <w:rsid w:val="00A4088C"/>
    <w:rsid w:val="00A4152F"/>
    <w:rsid w:val="00A41EF1"/>
    <w:rsid w:val="00A4297A"/>
    <w:rsid w:val="00A42B60"/>
    <w:rsid w:val="00A42CA6"/>
    <w:rsid w:val="00A43618"/>
    <w:rsid w:val="00A43AE7"/>
    <w:rsid w:val="00A4405B"/>
    <w:rsid w:val="00A44B53"/>
    <w:rsid w:val="00A44C2C"/>
    <w:rsid w:val="00A45A07"/>
    <w:rsid w:val="00A46186"/>
    <w:rsid w:val="00A47051"/>
    <w:rsid w:val="00A473C8"/>
    <w:rsid w:val="00A474BD"/>
    <w:rsid w:val="00A47539"/>
    <w:rsid w:val="00A47798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355"/>
    <w:rsid w:val="00A575D6"/>
    <w:rsid w:val="00A57F4A"/>
    <w:rsid w:val="00A612A7"/>
    <w:rsid w:val="00A613F0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1DD4"/>
    <w:rsid w:val="00A72B89"/>
    <w:rsid w:val="00A72D15"/>
    <w:rsid w:val="00A72FC6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305"/>
    <w:rsid w:val="00A8445A"/>
    <w:rsid w:val="00A845F5"/>
    <w:rsid w:val="00A85973"/>
    <w:rsid w:val="00A85C74"/>
    <w:rsid w:val="00A85CA2"/>
    <w:rsid w:val="00A85CB0"/>
    <w:rsid w:val="00A8686B"/>
    <w:rsid w:val="00A8707E"/>
    <w:rsid w:val="00A872ED"/>
    <w:rsid w:val="00A90E03"/>
    <w:rsid w:val="00A9232A"/>
    <w:rsid w:val="00A9232D"/>
    <w:rsid w:val="00A92415"/>
    <w:rsid w:val="00A925AA"/>
    <w:rsid w:val="00A92E94"/>
    <w:rsid w:val="00A93A15"/>
    <w:rsid w:val="00A9449E"/>
    <w:rsid w:val="00A94CA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4E1B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356F"/>
    <w:rsid w:val="00AC4DC9"/>
    <w:rsid w:val="00AC5A96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019"/>
    <w:rsid w:val="00AD28BB"/>
    <w:rsid w:val="00AD2924"/>
    <w:rsid w:val="00AD2EFB"/>
    <w:rsid w:val="00AD3642"/>
    <w:rsid w:val="00AD383A"/>
    <w:rsid w:val="00AD3B58"/>
    <w:rsid w:val="00AD3B62"/>
    <w:rsid w:val="00AD4BEA"/>
    <w:rsid w:val="00AD5A64"/>
    <w:rsid w:val="00AD6448"/>
    <w:rsid w:val="00AD6E3F"/>
    <w:rsid w:val="00AD7328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4419"/>
    <w:rsid w:val="00AE572F"/>
    <w:rsid w:val="00AE5BB3"/>
    <w:rsid w:val="00AE6421"/>
    <w:rsid w:val="00AE6C21"/>
    <w:rsid w:val="00AE71A7"/>
    <w:rsid w:val="00AE72D0"/>
    <w:rsid w:val="00AE737C"/>
    <w:rsid w:val="00AE7C3E"/>
    <w:rsid w:val="00AE7D44"/>
    <w:rsid w:val="00AF236B"/>
    <w:rsid w:val="00AF298F"/>
    <w:rsid w:val="00AF4CF0"/>
    <w:rsid w:val="00AF5C7C"/>
    <w:rsid w:val="00AF65E8"/>
    <w:rsid w:val="00AF6844"/>
    <w:rsid w:val="00AF70DE"/>
    <w:rsid w:val="00AF7FE2"/>
    <w:rsid w:val="00B0006E"/>
    <w:rsid w:val="00B00537"/>
    <w:rsid w:val="00B00801"/>
    <w:rsid w:val="00B01A0A"/>
    <w:rsid w:val="00B01D10"/>
    <w:rsid w:val="00B01DB4"/>
    <w:rsid w:val="00B027D8"/>
    <w:rsid w:val="00B0357F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7C6"/>
    <w:rsid w:val="00B15430"/>
    <w:rsid w:val="00B15539"/>
    <w:rsid w:val="00B16200"/>
    <w:rsid w:val="00B17021"/>
    <w:rsid w:val="00B17218"/>
    <w:rsid w:val="00B1757D"/>
    <w:rsid w:val="00B20619"/>
    <w:rsid w:val="00B20D5A"/>
    <w:rsid w:val="00B2231F"/>
    <w:rsid w:val="00B22F30"/>
    <w:rsid w:val="00B23321"/>
    <w:rsid w:val="00B23DEB"/>
    <w:rsid w:val="00B24473"/>
    <w:rsid w:val="00B247D7"/>
    <w:rsid w:val="00B24B9D"/>
    <w:rsid w:val="00B25FC5"/>
    <w:rsid w:val="00B26876"/>
    <w:rsid w:val="00B271F2"/>
    <w:rsid w:val="00B27A0D"/>
    <w:rsid w:val="00B30C60"/>
    <w:rsid w:val="00B30DAC"/>
    <w:rsid w:val="00B316EE"/>
    <w:rsid w:val="00B31B59"/>
    <w:rsid w:val="00B3234D"/>
    <w:rsid w:val="00B3258F"/>
    <w:rsid w:val="00B3292E"/>
    <w:rsid w:val="00B32C5E"/>
    <w:rsid w:val="00B339ED"/>
    <w:rsid w:val="00B340CE"/>
    <w:rsid w:val="00B341F0"/>
    <w:rsid w:val="00B34CBE"/>
    <w:rsid w:val="00B356FD"/>
    <w:rsid w:val="00B36888"/>
    <w:rsid w:val="00B37395"/>
    <w:rsid w:val="00B3786C"/>
    <w:rsid w:val="00B406B8"/>
    <w:rsid w:val="00B40DE6"/>
    <w:rsid w:val="00B42304"/>
    <w:rsid w:val="00B42ECB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17C"/>
    <w:rsid w:val="00B64927"/>
    <w:rsid w:val="00B66ABB"/>
    <w:rsid w:val="00B6717C"/>
    <w:rsid w:val="00B676E1"/>
    <w:rsid w:val="00B67CBD"/>
    <w:rsid w:val="00B67E4E"/>
    <w:rsid w:val="00B7095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4DD6"/>
    <w:rsid w:val="00B7537E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C93"/>
    <w:rsid w:val="00B85A5C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3F6D"/>
    <w:rsid w:val="00B94569"/>
    <w:rsid w:val="00B948BC"/>
    <w:rsid w:val="00B9514E"/>
    <w:rsid w:val="00B957C3"/>
    <w:rsid w:val="00B96B22"/>
    <w:rsid w:val="00B973F2"/>
    <w:rsid w:val="00B976B5"/>
    <w:rsid w:val="00B97CC6"/>
    <w:rsid w:val="00BA0C6D"/>
    <w:rsid w:val="00BA0D34"/>
    <w:rsid w:val="00BA155C"/>
    <w:rsid w:val="00BA186A"/>
    <w:rsid w:val="00BA1926"/>
    <w:rsid w:val="00BA21F3"/>
    <w:rsid w:val="00BA377E"/>
    <w:rsid w:val="00BA42E9"/>
    <w:rsid w:val="00BA4443"/>
    <w:rsid w:val="00BA542A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663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8ED"/>
    <w:rsid w:val="00BD210F"/>
    <w:rsid w:val="00BD2E5A"/>
    <w:rsid w:val="00BD367D"/>
    <w:rsid w:val="00BD382D"/>
    <w:rsid w:val="00BD4009"/>
    <w:rsid w:val="00BD4B7C"/>
    <w:rsid w:val="00BD5860"/>
    <w:rsid w:val="00BD5CF2"/>
    <w:rsid w:val="00BD6442"/>
    <w:rsid w:val="00BD6BA3"/>
    <w:rsid w:val="00BD722E"/>
    <w:rsid w:val="00BE10F0"/>
    <w:rsid w:val="00BE1255"/>
    <w:rsid w:val="00BE1680"/>
    <w:rsid w:val="00BE1C27"/>
    <w:rsid w:val="00BE1F51"/>
    <w:rsid w:val="00BE2452"/>
    <w:rsid w:val="00BE3FC7"/>
    <w:rsid w:val="00BE4C01"/>
    <w:rsid w:val="00BE57AE"/>
    <w:rsid w:val="00BE59FC"/>
    <w:rsid w:val="00BE679B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6FB9"/>
    <w:rsid w:val="00C070C7"/>
    <w:rsid w:val="00C07429"/>
    <w:rsid w:val="00C102E8"/>
    <w:rsid w:val="00C10BFC"/>
    <w:rsid w:val="00C1107A"/>
    <w:rsid w:val="00C11420"/>
    <w:rsid w:val="00C118A4"/>
    <w:rsid w:val="00C122C9"/>
    <w:rsid w:val="00C1248F"/>
    <w:rsid w:val="00C12C01"/>
    <w:rsid w:val="00C14B83"/>
    <w:rsid w:val="00C14E56"/>
    <w:rsid w:val="00C157B9"/>
    <w:rsid w:val="00C16B4E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AAB"/>
    <w:rsid w:val="00C43C97"/>
    <w:rsid w:val="00C458C8"/>
    <w:rsid w:val="00C46131"/>
    <w:rsid w:val="00C47669"/>
    <w:rsid w:val="00C502CF"/>
    <w:rsid w:val="00C5092D"/>
    <w:rsid w:val="00C50C4F"/>
    <w:rsid w:val="00C510AC"/>
    <w:rsid w:val="00C52C2E"/>
    <w:rsid w:val="00C52CBA"/>
    <w:rsid w:val="00C534C6"/>
    <w:rsid w:val="00C5354A"/>
    <w:rsid w:val="00C5387F"/>
    <w:rsid w:val="00C54117"/>
    <w:rsid w:val="00C549B7"/>
    <w:rsid w:val="00C55638"/>
    <w:rsid w:val="00C5563A"/>
    <w:rsid w:val="00C55894"/>
    <w:rsid w:val="00C567AC"/>
    <w:rsid w:val="00C56890"/>
    <w:rsid w:val="00C57D1B"/>
    <w:rsid w:val="00C60BB9"/>
    <w:rsid w:val="00C61160"/>
    <w:rsid w:val="00C61BE3"/>
    <w:rsid w:val="00C62FD1"/>
    <w:rsid w:val="00C6474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3E0D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2FC2"/>
    <w:rsid w:val="00C93264"/>
    <w:rsid w:val="00C93D40"/>
    <w:rsid w:val="00C94F8F"/>
    <w:rsid w:val="00C9543C"/>
    <w:rsid w:val="00C96642"/>
    <w:rsid w:val="00C973C5"/>
    <w:rsid w:val="00C976B1"/>
    <w:rsid w:val="00CA093D"/>
    <w:rsid w:val="00CA0D1E"/>
    <w:rsid w:val="00CA1F4B"/>
    <w:rsid w:val="00CA223D"/>
    <w:rsid w:val="00CA22F8"/>
    <w:rsid w:val="00CA2ADB"/>
    <w:rsid w:val="00CA33C2"/>
    <w:rsid w:val="00CA4248"/>
    <w:rsid w:val="00CA42D7"/>
    <w:rsid w:val="00CA4E5A"/>
    <w:rsid w:val="00CA6848"/>
    <w:rsid w:val="00CA6C4C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0F3"/>
    <w:rsid w:val="00CB4476"/>
    <w:rsid w:val="00CB47C9"/>
    <w:rsid w:val="00CB4AD7"/>
    <w:rsid w:val="00CB4E58"/>
    <w:rsid w:val="00CB5C2F"/>
    <w:rsid w:val="00CB641C"/>
    <w:rsid w:val="00CB6DD2"/>
    <w:rsid w:val="00CB6EF1"/>
    <w:rsid w:val="00CB76E4"/>
    <w:rsid w:val="00CB7D2F"/>
    <w:rsid w:val="00CC0618"/>
    <w:rsid w:val="00CC126C"/>
    <w:rsid w:val="00CC248A"/>
    <w:rsid w:val="00CC3E7F"/>
    <w:rsid w:val="00CC3ED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754"/>
    <w:rsid w:val="00CD72BE"/>
    <w:rsid w:val="00CE065D"/>
    <w:rsid w:val="00CE0786"/>
    <w:rsid w:val="00CE1134"/>
    <w:rsid w:val="00CE13CF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7C2"/>
    <w:rsid w:val="00CF6A0B"/>
    <w:rsid w:val="00CF6BDA"/>
    <w:rsid w:val="00CF77B5"/>
    <w:rsid w:val="00CF7BBA"/>
    <w:rsid w:val="00CF7E0E"/>
    <w:rsid w:val="00D00823"/>
    <w:rsid w:val="00D0092D"/>
    <w:rsid w:val="00D0139E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6C1E"/>
    <w:rsid w:val="00D0708F"/>
    <w:rsid w:val="00D07180"/>
    <w:rsid w:val="00D07945"/>
    <w:rsid w:val="00D107E7"/>
    <w:rsid w:val="00D10A12"/>
    <w:rsid w:val="00D11D5E"/>
    <w:rsid w:val="00D1201A"/>
    <w:rsid w:val="00D12365"/>
    <w:rsid w:val="00D1287E"/>
    <w:rsid w:val="00D136C9"/>
    <w:rsid w:val="00D140AD"/>
    <w:rsid w:val="00D1670F"/>
    <w:rsid w:val="00D179E8"/>
    <w:rsid w:val="00D17AA0"/>
    <w:rsid w:val="00D20FB6"/>
    <w:rsid w:val="00D221E1"/>
    <w:rsid w:val="00D223F5"/>
    <w:rsid w:val="00D233BC"/>
    <w:rsid w:val="00D2376D"/>
    <w:rsid w:val="00D2465C"/>
    <w:rsid w:val="00D24908"/>
    <w:rsid w:val="00D24CB6"/>
    <w:rsid w:val="00D24F67"/>
    <w:rsid w:val="00D25A24"/>
    <w:rsid w:val="00D25C78"/>
    <w:rsid w:val="00D25E9E"/>
    <w:rsid w:val="00D26167"/>
    <w:rsid w:val="00D26653"/>
    <w:rsid w:val="00D2757D"/>
    <w:rsid w:val="00D2782C"/>
    <w:rsid w:val="00D316EF"/>
    <w:rsid w:val="00D3321D"/>
    <w:rsid w:val="00D33C1A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1E5"/>
    <w:rsid w:val="00D42C73"/>
    <w:rsid w:val="00D43444"/>
    <w:rsid w:val="00D449EB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439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3473"/>
    <w:rsid w:val="00D74140"/>
    <w:rsid w:val="00D748B0"/>
    <w:rsid w:val="00D75EC3"/>
    <w:rsid w:val="00D8040C"/>
    <w:rsid w:val="00D809FB"/>
    <w:rsid w:val="00D819EC"/>
    <w:rsid w:val="00D81F31"/>
    <w:rsid w:val="00D82628"/>
    <w:rsid w:val="00D83A0E"/>
    <w:rsid w:val="00D83DD1"/>
    <w:rsid w:val="00D84205"/>
    <w:rsid w:val="00D8577E"/>
    <w:rsid w:val="00D858F7"/>
    <w:rsid w:val="00D85FBF"/>
    <w:rsid w:val="00D863A6"/>
    <w:rsid w:val="00D8674C"/>
    <w:rsid w:val="00D868CD"/>
    <w:rsid w:val="00D86CEB"/>
    <w:rsid w:val="00D870E4"/>
    <w:rsid w:val="00D8726C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49C3"/>
    <w:rsid w:val="00D95A8B"/>
    <w:rsid w:val="00D96046"/>
    <w:rsid w:val="00D967BF"/>
    <w:rsid w:val="00D968C9"/>
    <w:rsid w:val="00D96AC0"/>
    <w:rsid w:val="00D97E4A"/>
    <w:rsid w:val="00D97EC2"/>
    <w:rsid w:val="00DA06DB"/>
    <w:rsid w:val="00DA12D6"/>
    <w:rsid w:val="00DA1730"/>
    <w:rsid w:val="00DA17F8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0437"/>
    <w:rsid w:val="00DB12BD"/>
    <w:rsid w:val="00DB35E1"/>
    <w:rsid w:val="00DB3C1C"/>
    <w:rsid w:val="00DB3CAF"/>
    <w:rsid w:val="00DB4541"/>
    <w:rsid w:val="00DB675D"/>
    <w:rsid w:val="00DB6C61"/>
    <w:rsid w:val="00DB6C65"/>
    <w:rsid w:val="00DC176E"/>
    <w:rsid w:val="00DC1E15"/>
    <w:rsid w:val="00DC1E22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3E41"/>
    <w:rsid w:val="00DF40E0"/>
    <w:rsid w:val="00DF4144"/>
    <w:rsid w:val="00DF45D8"/>
    <w:rsid w:val="00DF558D"/>
    <w:rsid w:val="00DF5CC0"/>
    <w:rsid w:val="00DF5D9A"/>
    <w:rsid w:val="00DF7B10"/>
    <w:rsid w:val="00DF7F6B"/>
    <w:rsid w:val="00E0094C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159"/>
    <w:rsid w:val="00E108FB"/>
    <w:rsid w:val="00E1099F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2AB"/>
    <w:rsid w:val="00E24DDB"/>
    <w:rsid w:val="00E25323"/>
    <w:rsid w:val="00E25720"/>
    <w:rsid w:val="00E26856"/>
    <w:rsid w:val="00E26BF5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251"/>
    <w:rsid w:val="00E42703"/>
    <w:rsid w:val="00E42890"/>
    <w:rsid w:val="00E432CA"/>
    <w:rsid w:val="00E43A0B"/>
    <w:rsid w:val="00E44C33"/>
    <w:rsid w:val="00E45C36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FBB"/>
    <w:rsid w:val="00E604E2"/>
    <w:rsid w:val="00E608EB"/>
    <w:rsid w:val="00E626EC"/>
    <w:rsid w:val="00E62893"/>
    <w:rsid w:val="00E63AA5"/>
    <w:rsid w:val="00E64494"/>
    <w:rsid w:val="00E648F4"/>
    <w:rsid w:val="00E65233"/>
    <w:rsid w:val="00E65441"/>
    <w:rsid w:val="00E65F37"/>
    <w:rsid w:val="00E66D2B"/>
    <w:rsid w:val="00E6776F"/>
    <w:rsid w:val="00E72D79"/>
    <w:rsid w:val="00E72E77"/>
    <w:rsid w:val="00E74522"/>
    <w:rsid w:val="00E74BE8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198D"/>
    <w:rsid w:val="00EA1BFD"/>
    <w:rsid w:val="00EA231C"/>
    <w:rsid w:val="00EA2BDF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0E5"/>
    <w:rsid w:val="00EB54B7"/>
    <w:rsid w:val="00EB5A2E"/>
    <w:rsid w:val="00EB6B71"/>
    <w:rsid w:val="00EB6D8F"/>
    <w:rsid w:val="00EB77DF"/>
    <w:rsid w:val="00EB78A0"/>
    <w:rsid w:val="00EC0AA4"/>
    <w:rsid w:val="00EC1011"/>
    <w:rsid w:val="00EC1317"/>
    <w:rsid w:val="00EC15EF"/>
    <w:rsid w:val="00EC2642"/>
    <w:rsid w:val="00EC2E8A"/>
    <w:rsid w:val="00EC31C6"/>
    <w:rsid w:val="00EC34F7"/>
    <w:rsid w:val="00EC3564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4BFA"/>
    <w:rsid w:val="00EE5670"/>
    <w:rsid w:val="00EE56DD"/>
    <w:rsid w:val="00EE66C2"/>
    <w:rsid w:val="00EE67E1"/>
    <w:rsid w:val="00EE6856"/>
    <w:rsid w:val="00EE69F8"/>
    <w:rsid w:val="00EE7006"/>
    <w:rsid w:val="00EF11F7"/>
    <w:rsid w:val="00EF1701"/>
    <w:rsid w:val="00EF19A7"/>
    <w:rsid w:val="00EF2111"/>
    <w:rsid w:val="00EF3133"/>
    <w:rsid w:val="00EF31D3"/>
    <w:rsid w:val="00EF3C9C"/>
    <w:rsid w:val="00EF3E44"/>
    <w:rsid w:val="00EF69D8"/>
    <w:rsid w:val="00EF70A1"/>
    <w:rsid w:val="00EF75D2"/>
    <w:rsid w:val="00EF7DCF"/>
    <w:rsid w:val="00EF7F54"/>
    <w:rsid w:val="00F016C9"/>
    <w:rsid w:val="00F01983"/>
    <w:rsid w:val="00F01DC1"/>
    <w:rsid w:val="00F03072"/>
    <w:rsid w:val="00F030EA"/>
    <w:rsid w:val="00F03488"/>
    <w:rsid w:val="00F0422E"/>
    <w:rsid w:val="00F042AE"/>
    <w:rsid w:val="00F05356"/>
    <w:rsid w:val="00F0540A"/>
    <w:rsid w:val="00F05CBB"/>
    <w:rsid w:val="00F05FC3"/>
    <w:rsid w:val="00F06CD8"/>
    <w:rsid w:val="00F06DF6"/>
    <w:rsid w:val="00F0707F"/>
    <w:rsid w:val="00F07345"/>
    <w:rsid w:val="00F111CF"/>
    <w:rsid w:val="00F1206E"/>
    <w:rsid w:val="00F122D1"/>
    <w:rsid w:val="00F128A2"/>
    <w:rsid w:val="00F12AF4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456"/>
    <w:rsid w:val="00F20942"/>
    <w:rsid w:val="00F219C4"/>
    <w:rsid w:val="00F219D7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248B"/>
    <w:rsid w:val="00F3309F"/>
    <w:rsid w:val="00F33196"/>
    <w:rsid w:val="00F3481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FCB"/>
    <w:rsid w:val="00F619ED"/>
    <w:rsid w:val="00F627B6"/>
    <w:rsid w:val="00F62EDC"/>
    <w:rsid w:val="00F63238"/>
    <w:rsid w:val="00F632B1"/>
    <w:rsid w:val="00F63497"/>
    <w:rsid w:val="00F63982"/>
    <w:rsid w:val="00F6445B"/>
    <w:rsid w:val="00F64870"/>
    <w:rsid w:val="00F65BCE"/>
    <w:rsid w:val="00F664B0"/>
    <w:rsid w:val="00F665F5"/>
    <w:rsid w:val="00F677EA"/>
    <w:rsid w:val="00F67D88"/>
    <w:rsid w:val="00F708BA"/>
    <w:rsid w:val="00F72AF7"/>
    <w:rsid w:val="00F72B08"/>
    <w:rsid w:val="00F73058"/>
    <w:rsid w:val="00F730C0"/>
    <w:rsid w:val="00F74375"/>
    <w:rsid w:val="00F744E5"/>
    <w:rsid w:val="00F74B03"/>
    <w:rsid w:val="00F7566F"/>
    <w:rsid w:val="00F75A05"/>
    <w:rsid w:val="00F76573"/>
    <w:rsid w:val="00F76C6A"/>
    <w:rsid w:val="00F80132"/>
    <w:rsid w:val="00F81713"/>
    <w:rsid w:val="00F8184A"/>
    <w:rsid w:val="00F81F27"/>
    <w:rsid w:val="00F82BDA"/>
    <w:rsid w:val="00F839CC"/>
    <w:rsid w:val="00F84588"/>
    <w:rsid w:val="00F84877"/>
    <w:rsid w:val="00F84993"/>
    <w:rsid w:val="00F84CD1"/>
    <w:rsid w:val="00F85D03"/>
    <w:rsid w:val="00F8659E"/>
    <w:rsid w:val="00F90983"/>
    <w:rsid w:val="00F91A79"/>
    <w:rsid w:val="00F942A7"/>
    <w:rsid w:val="00F94A87"/>
    <w:rsid w:val="00F94C76"/>
    <w:rsid w:val="00FA02B9"/>
    <w:rsid w:val="00FA06A7"/>
    <w:rsid w:val="00FA0A62"/>
    <w:rsid w:val="00FA0C09"/>
    <w:rsid w:val="00FA0C97"/>
    <w:rsid w:val="00FA0D35"/>
    <w:rsid w:val="00FA1199"/>
    <w:rsid w:val="00FA1216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BD3"/>
    <w:rsid w:val="00FB07D9"/>
    <w:rsid w:val="00FB0C21"/>
    <w:rsid w:val="00FB1298"/>
    <w:rsid w:val="00FB1C47"/>
    <w:rsid w:val="00FB2631"/>
    <w:rsid w:val="00FB27CE"/>
    <w:rsid w:val="00FB2CBC"/>
    <w:rsid w:val="00FB3503"/>
    <w:rsid w:val="00FB4D19"/>
    <w:rsid w:val="00FB4F76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44C5"/>
    <w:rsid w:val="00FC4F0B"/>
    <w:rsid w:val="00FC5016"/>
    <w:rsid w:val="00FC5717"/>
    <w:rsid w:val="00FC6C4E"/>
    <w:rsid w:val="00FC74B2"/>
    <w:rsid w:val="00FD0AE2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219"/>
    <w:rsid w:val="00FE7766"/>
    <w:rsid w:val="00FE7AB4"/>
    <w:rsid w:val="00FF0945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AC0512"/>
  <w15:docId w15:val="{8A039230-07A5-4D21-B77E-71B9CDF8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A6053"/>
    <w:pPr>
      <w:spacing w:before="240" w:after="240" w:line="360" w:lineRule="auto"/>
    </w:pPr>
    <w:rPr>
      <w:rFonts w:ascii="FS Me Pro" w:hAnsi="FS Me Pro" w:cs="Tahoma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053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8726C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F67D88"/>
    <w:pPr>
      <w:keepNext/>
      <w:spacing w:after="0"/>
      <w:outlineLvl w:val="2"/>
    </w:pPr>
    <w:rPr>
      <w:rFonts w:cs="Times New Roman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5A5C"/>
    <w:pPr>
      <w:keepNext/>
      <w:keepLines/>
      <w:spacing w:line="240" w:lineRule="auto"/>
      <w:outlineLvl w:val="3"/>
    </w:pPr>
    <w:rPr>
      <w:rFonts w:eastAsiaTheme="majorEastAsia" w:cstheme="majorBidi"/>
      <w:b/>
      <w:bCs/>
      <w:color w:val="6B2976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A6053"/>
    <w:rPr>
      <w:rFonts w:ascii="FS Me Pro" w:hAnsi="FS Me Pro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8726C"/>
    <w:rPr>
      <w:rFonts w:ascii="FS Me Pro" w:hAnsi="FS Me Pro"/>
      <w:b/>
      <w:bCs/>
      <w:color w:val="6B2976"/>
      <w:sz w:val="40"/>
      <w:szCs w:val="40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F67D88"/>
    <w:rPr>
      <w:rFonts w:ascii="FS Me Pro" w:hAnsi="FS Me Pro"/>
      <w:b/>
      <w:bCs/>
      <w:sz w:val="32"/>
      <w:szCs w:val="32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027F1E"/>
    <w:pPr>
      <w:pBdr>
        <w:between w:val="single" w:sz="4" w:space="4" w:color="6B2976"/>
      </w:pBdr>
      <w:tabs>
        <w:tab w:val="right" w:pos="9323"/>
      </w:tabs>
      <w:spacing w:before="720" w:after="360" w:line="240" w:lineRule="auto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B85A5C"/>
    <w:rPr>
      <w:rFonts w:ascii="FS Me Pro" w:eastAsiaTheme="majorEastAsia" w:hAnsi="FS Me Pro" w:cstheme="majorBidi"/>
      <w:b/>
      <w:bCs/>
      <w:color w:val="6B2976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B24473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6053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6053"/>
    <w:rPr>
      <w:rFonts w:ascii="FS Me Pro" w:hAnsi="FS Me Pro"/>
      <w:b/>
      <w:bCs/>
      <w:color w:val="FFFFFF" w:themeColor="background1"/>
      <w:sz w:val="40"/>
      <w:szCs w:val="40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Statisticstyle">
    <w:name w:val="Statistic style"/>
    <w:basedOn w:val="DefaultParagraphFont"/>
    <w:uiPriority w:val="1"/>
    <w:qFormat/>
    <w:rsid w:val="007901A0"/>
    <w:rPr>
      <w:rFonts w:ascii="FS Me Pro" w:hAnsi="FS Me Pro"/>
      <w:b/>
      <w:color w:val="6B2976"/>
      <w:position w:val="-2"/>
      <w:sz w:val="36"/>
    </w:rPr>
  </w:style>
  <w:style w:type="paragraph" w:customStyle="1" w:styleId="WordList">
    <w:name w:val="Word List"/>
    <w:basedOn w:val="Normal"/>
    <w:qFormat/>
    <w:rsid w:val="009C19DC"/>
    <w:pPr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0.jpeg"/><Relationship Id="rId21" Type="http://schemas.openxmlformats.org/officeDocument/2006/relationships/image" Target="media/image10.jpeg"/><Relationship Id="rId42" Type="http://schemas.openxmlformats.org/officeDocument/2006/relationships/image" Target="media/image31.jpeg"/><Relationship Id="rId63" Type="http://schemas.openxmlformats.org/officeDocument/2006/relationships/image" Target="media/image52.jpeg"/><Relationship Id="rId84" Type="http://schemas.openxmlformats.org/officeDocument/2006/relationships/image" Target="media/image71.jpeg"/><Relationship Id="rId138" Type="http://schemas.openxmlformats.org/officeDocument/2006/relationships/image" Target="media/image117.jpeg"/><Relationship Id="rId159" Type="http://schemas.openxmlformats.org/officeDocument/2006/relationships/theme" Target="theme/theme1.xml"/><Relationship Id="rId107" Type="http://schemas.openxmlformats.org/officeDocument/2006/relationships/image" Target="media/image91.jpeg"/><Relationship Id="rId11" Type="http://schemas.openxmlformats.org/officeDocument/2006/relationships/image" Target="media/image1.png"/><Relationship Id="rId32" Type="http://schemas.openxmlformats.org/officeDocument/2006/relationships/image" Target="media/image21.jpeg"/><Relationship Id="rId53" Type="http://schemas.openxmlformats.org/officeDocument/2006/relationships/image" Target="media/image42.jpeg"/><Relationship Id="rId74" Type="http://schemas.openxmlformats.org/officeDocument/2006/relationships/image" Target="media/image62.jpeg"/><Relationship Id="rId128" Type="http://schemas.openxmlformats.org/officeDocument/2006/relationships/image" Target="media/image109.jpeg"/><Relationship Id="rId149" Type="http://schemas.openxmlformats.org/officeDocument/2006/relationships/image" Target="media/image126.png"/><Relationship Id="rId5" Type="http://schemas.openxmlformats.org/officeDocument/2006/relationships/numbering" Target="numbering.xml"/><Relationship Id="rId95" Type="http://schemas.openxmlformats.org/officeDocument/2006/relationships/image" Target="media/image81.jpeg"/><Relationship Id="rId22" Type="http://schemas.openxmlformats.org/officeDocument/2006/relationships/image" Target="media/image11.jpeg"/><Relationship Id="rId43" Type="http://schemas.openxmlformats.org/officeDocument/2006/relationships/image" Target="media/image32.jpeg"/><Relationship Id="rId64" Type="http://schemas.openxmlformats.org/officeDocument/2006/relationships/image" Target="media/image53.jpeg"/><Relationship Id="rId118" Type="http://schemas.openxmlformats.org/officeDocument/2006/relationships/image" Target="media/image101.jpeg"/><Relationship Id="rId139" Type="http://schemas.openxmlformats.org/officeDocument/2006/relationships/hyperlink" Target="http://www.ndis.gov.au" TargetMode="External"/><Relationship Id="rId80" Type="http://schemas.openxmlformats.org/officeDocument/2006/relationships/image" Target="media/image68.jpeg"/><Relationship Id="rId85" Type="http://schemas.openxmlformats.org/officeDocument/2006/relationships/image" Target="media/image72.png"/><Relationship Id="rId150" Type="http://schemas.openxmlformats.org/officeDocument/2006/relationships/hyperlink" Target="http://www.informationaccessgroup.com" TargetMode="External"/><Relationship Id="rId155" Type="http://schemas.openxmlformats.org/officeDocument/2006/relationships/header" Target="header2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33" Type="http://schemas.openxmlformats.org/officeDocument/2006/relationships/image" Target="media/image22.jpeg"/><Relationship Id="rId38" Type="http://schemas.openxmlformats.org/officeDocument/2006/relationships/image" Target="media/image27.jpeg"/><Relationship Id="rId59" Type="http://schemas.openxmlformats.org/officeDocument/2006/relationships/image" Target="media/image48.jpeg"/><Relationship Id="rId103" Type="http://schemas.openxmlformats.org/officeDocument/2006/relationships/image" Target="media/image88.jpeg"/><Relationship Id="rId108" Type="http://schemas.openxmlformats.org/officeDocument/2006/relationships/image" Target="media/image92.jpeg"/><Relationship Id="rId124" Type="http://schemas.openxmlformats.org/officeDocument/2006/relationships/image" Target="media/image106.jpeg"/><Relationship Id="rId129" Type="http://schemas.openxmlformats.org/officeDocument/2006/relationships/image" Target="media/image110.jpeg"/><Relationship Id="rId54" Type="http://schemas.openxmlformats.org/officeDocument/2006/relationships/image" Target="media/image43.jpeg"/><Relationship Id="rId70" Type="http://schemas.openxmlformats.org/officeDocument/2006/relationships/image" Target="media/image59.jpeg"/><Relationship Id="rId75" Type="http://schemas.openxmlformats.org/officeDocument/2006/relationships/image" Target="media/image63.jpeg"/><Relationship Id="rId91" Type="http://schemas.openxmlformats.org/officeDocument/2006/relationships/image" Target="media/image77.jpeg"/><Relationship Id="rId96" Type="http://schemas.openxmlformats.org/officeDocument/2006/relationships/image" Target="media/image82.jpeg"/><Relationship Id="rId140" Type="http://schemas.openxmlformats.org/officeDocument/2006/relationships/image" Target="media/image118.jpeg"/><Relationship Id="rId145" Type="http://schemas.openxmlformats.org/officeDocument/2006/relationships/image" Target="media/image122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98.jpeg"/><Relationship Id="rId119" Type="http://schemas.openxmlformats.org/officeDocument/2006/relationships/image" Target="media/image102.jpeg"/><Relationship Id="rId44" Type="http://schemas.openxmlformats.org/officeDocument/2006/relationships/image" Target="media/image33.jpeg"/><Relationship Id="rId60" Type="http://schemas.openxmlformats.org/officeDocument/2006/relationships/image" Target="media/image49.jpeg"/><Relationship Id="rId65" Type="http://schemas.openxmlformats.org/officeDocument/2006/relationships/image" Target="media/image54.jpeg"/><Relationship Id="rId81" Type="http://schemas.openxmlformats.org/officeDocument/2006/relationships/image" Target="media/image69.jpeg"/><Relationship Id="rId86" Type="http://schemas.openxmlformats.org/officeDocument/2006/relationships/image" Target="media/image73.jpeg"/><Relationship Id="rId130" Type="http://schemas.openxmlformats.org/officeDocument/2006/relationships/image" Target="media/image111.jpeg"/><Relationship Id="rId135" Type="http://schemas.openxmlformats.org/officeDocument/2006/relationships/image" Target="media/image115.png"/><Relationship Id="rId151" Type="http://schemas.openxmlformats.org/officeDocument/2006/relationships/footer" Target="footer1.xml"/><Relationship Id="rId156" Type="http://schemas.openxmlformats.org/officeDocument/2006/relationships/footer" Target="footer4.xml"/><Relationship Id="rId13" Type="http://schemas.openxmlformats.org/officeDocument/2006/relationships/image" Target="media/image3.jpeg"/><Relationship Id="rId18" Type="http://schemas.openxmlformats.org/officeDocument/2006/relationships/hyperlink" Target="http://www.ndis.gov.au/CALD" TargetMode="External"/><Relationship Id="rId39" Type="http://schemas.openxmlformats.org/officeDocument/2006/relationships/image" Target="media/image28.jpeg"/><Relationship Id="rId109" Type="http://schemas.openxmlformats.org/officeDocument/2006/relationships/image" Target="media/image93.jpeg"/><Relationship Id="rId34" Type="http://schemas.openxmlformats.org/officeDocument/2006/relationships/image" Target="media/image23.jpeg"/><Relationship Id="rId50" Type="http://schemas.openxmlformats.org/officeDocument/2006/relationships/image" Target="media/image39.jpeg"/><Relationship Id="rId55" Type="http://schemas.openxmlformats.org/officeDocument/2006/relationships/image" Target="media/image44.jpeg"/><Relationship Id="rId76" Type="http://schemas.openxmlformats.org/officeDocument/2006/relationships/image" Target="media/image64.jpeg"/><Relationship Id="rId97" Type="http://schemas.openxmlformats.org/officeDocument/2006/relationships/hyperlink" Target="http://www.ndis.gov.au/CALD" TargetMode="External"/><Relationship Id="rId104" Type="http://schemas.openxmlformats.org/officeDocument/2006/relationships/image" Target="media/image89.jpeg"/><Relationship Id="rId120" Type="http://schemas.openxmlformats.org/officeDocument/2006/relationships/image" Target="media/image103.jpeg"/><Relationship Id="rId125" Type="http://schemas.openxmlformats.org/officeDocument/2006/relationships/hyperlink" Target="http://www.ndis.gov.au/CALD" TargetMode="External"/><Relationship Id="rId141" Type="http://schemas.openxmlformats.org/officeDocument/2006/relationships/image" Target="media/image119.jpeg"/><Relationship Id="rId146" Type="http://schemas.openxmlformats.org/officeDocument/2006/relationships/image" Target="media/image123.jpeg"/><Relationship Id="rId7" Type="http://schemas.openxmlformats.org/officeDocument/2006/relationships/settings" Target="settings.xml"/><Relationship Id="rId71" Type="http://schemas.openxmlformats.org/officeDocument/2006/relationships/image" Target="media/image60.jpeg"/><Relationship Id="rId92" Type="http://schemas.openxmlformats.org/officeDocument/2006/relationships/image" Target="media/image78.jpe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3.jpeg"/><Relationship Id="rId40" Type="http://schemas.openxmlformats.org/officeDocument/2006/relationships/image" Target="media/image29.jpeg"/><Relationship Id="rId45" Type="http://schemas.openxmlformats.org/officeDocument/2006/relationships/image" Target="media/image34.jpeg"/><Relationship Id="rId66" Type="http://schemas.openxmlformats.org/officeDocument/2006/relationships/image" Target="media/image55.jpeg"/><Relationship Id="rId87" Type="http://schemas.openxmlformats.org/officeDocument/2006/relationships/image" Target="media/image74.jpeg"/><Relationship Id="rId110" Type="http://schemas.openxmlformats.org/officeDocument/2006/relationships/image" Target="media/image94.jpeg"/><Relationship Id="rId115" Type="http://schemas.openxmlformats.org/officeDocument/2006/relationships/hyperlink" Target="http://www.ndis.gov.au/CALD" TargetMode="External"/><Relationship Id="rId131" Type="http://schemas.openxmlformats.org/officeDocument/2006/relationships/image" Target="media/image112.jpeg"/><Relationship Id="rId136" Type="http://schemas.openxmlformats.org/officeDocument/2006/relationships/hyperlink" Target="https://www.facebook.com/NDISAus" TargetMode="External"/><Relationship Id="rId157" Type="http://schemas.openxmlformats.org/officeDocument/2006/relationships/fontTable" Target="fontTable.xml"/><Relationship Id="rId61" Type="http://schemas.openxmlformats.org/officeDocument/2006/relationships/image" Target="media/image50.jpeg"/><Relationship Id="rId82" Type="http://schemas.openxmlformats.org/officeDocument/2006/relationships/hyperlink" Target="http://www.ndis.gov.au/CALD" TargetMode="External"/><Relationship Id="rId152" Type="http://schemas.openxmlformats.org/officeDocument/2006/relationships/header" Target="header1.xml"/><Relationship Id="rId19" Type="http://schemas.openxmlformats.org/officeDocument/2006/relationships/image" Target="media/image8.jpeg"/><Relationship Id="rId14" Type="http://schemas.openxmlformats.org/officeDocument/2006/relationships/image" Target="media/image4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5.jpeg"/><Relationship Id="rId100" Type="http://schemas.openxmlformats.org/officeDocument/2006/relationships/image" Target="media/image85.jpeg"/><Relationship Id="rId105" Type="http://schemas.openxmlformats.org/officeDocument/2006/relationships/hyperlink" Target="http://www.ndis.gov.au/CALD" TargetMode="External"/><Relationship Id="rId126" Type="http://schemas.openxmlformats.org/officeDocument/2006/relationships/image" Target="media/image107.jpeg"/><Relationship Id="rId147" Type="http://schemas.openxmlformats.org/officeDocument/2006/relationships/image" Target="media/image124.jpeg"/><Relationship Id="rId8" Type="http://schemas.openxmlformats.org/officeDocument/2006/relationships/webSettings" Target="webSettings.xml"/><Relationship Id="rId51" Type="http://schemas.openxmlformats.org/officeDocument/2006/relationships/image" Target="media/image40.jpeg"/><Relationship Id="rId72" Type="http://schemas.openxmlformats.org/officeDocument/2006/relationships/hyperlink" Target="http://www.ndis.gov.au/CALD" TargetMode="External"/><Relationship Id="rId93" Type="http://schemas.openxmlformats.org/officeDocument/2006/relationships/image" Target="media/image79.jpeg"/><Relationship Id="rId98" Type="http://schemas.openxmlformats.org/officeDocument/2006/relationships/image" Target="media/image83.jpeg"/><Relationship Id="rId121" Type="http://schemas.openxmlformats.org/officeDocument/2006/relationships/image" Target="media/image104.jpeg"/><Relationship Id="rId142" Type="http://schemas.openxmlformats.org/officeDocument/2006/relationships/image" Target="media/image120.jpeg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6.jpeg"/><Relationship Id="rId116" Type="http://schemas.openxmlformats.org/officeDocument/2006/relationships/image" Target="media/image99.jpeg"/><Relationship Id="rId137" Type="http://schemas.openxmlformats.org/officeDocument/2006/relationships/image" Target="media/image116.jpeg"/><Relationship Id="rId158" Type="http://schemas.openxmlformats.org/officeDocument/2006/relationships/glossaryDocument" Target="glossary/document.xml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62" Type="http://schemas.openxmlformats.org/officeDocument/2006/relationships/image" Target="media/image51.jpeg"/><Relationship Id="rId83" Type="http://schemas.openxmlformats.org/officeDocument/2006/relationships/image" Target="media/image70.jpeg"/><Relationship Id="rId88" Type="http://schemas.openxmlformats.org/officeDocument/2006/relationships/image" Target="media/image75.jpeg"/><Relationship Id="rId111" Type="http://schemas.openxmlformats.org/officeDocument/2006/relationships/image" Target="media/image95.jpeg"/><Relationship Id="rId132" Type="http://schemas.openxmlformats.org/officeDocument/2006/relationships/image" Target="media/image113.jpeg"/><Relationship Id="rId153" Type="http://schemas.openxmlformats.org/officeDocument/2006/relationships/footer" Target="footer2.xml"/><Relationship Id="rId15" Type="http://schemas.openxmlformats.org/officeDocument/2006/relationships/image" Target="media/image5.pn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image" Target="media/image90.jpeg"/><Relationship Id="rId127" Type="http://schemas.openxmlformats.org/officeDocument/2006/relationships/image" Target="media/image108.jpeg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73" Type="http://schemas.openxmlformats.org/officeDocument/2006/relationships/image" Target="media/image61.jpeg"/><Relationship Id="rId78" Type="http://schemas.openxmlformats.org/officeDocument/2006/relationships/image" Target="media/image66.jpeg"/><Relationship Id="rId94" Type="http://schemas.openxmlformats.org/officeDocument/2006/relationships/image" Target="media/image80.png"/><Relationship Id="rId99" Type="http://schemas.openxmlformats.org/officeDocument/2006/relationships/image" Target="media/image84.jpeg"/><Relationship Id="rId101" Type="http://schemas.openxmlformats.org/officeDocument/2006/relationships/image" Target="media/image86.jpeg"/><Relationship Id="rId122" Type="http://schemas.openxmlformats.org/officeDocument/2006/relationships/image" Target="media/image105.jpeg"/><Relationship Id="rId143" Type="http://schemas.openxmlformats.org/officeDocument/2006/relationships/image" Target="media/image121.png"/><Relationship Id="rId148" Type="http://schemas.openxmlformats.org/officeDocument/2006/relationships/image" Target="media/image125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5.jpeg"/><Relationship Id="rId47" Type="http://schemas.openxmlformats.org/officeDocument/2006/relationships/image" Target="media/image36.jpeg"/><Relationship Id="rId68" Type="http://schemas.openxmlformats.org/officeDocument/2006/relationships/image" Target="media/image57.jpeg"/><Relationship Id="rId89" Type="http://schemas.openxmlformats.org/officeDocument/2006/relationships/hyperlink" Target="http://www.ndis.gov.au/CALD" TargetMode="External"/><Relationship Id="rId112" Type="http://schemas.openxmlformats.org/officeDocument/2006/relationships/image" Target="media/image96.jpeg"/><Relationship Id="rId133" Type="http://schemas.openxmlformats.org/officeDocument/2006/relationships/hyperlink" Target="http://www.ndis.gov.au" TargetMode="External"/><Relationship Id="rId154" Type="http://schemas.openxmlformats.org/officeDocument/2006/relationships/footer" Target="footer3.xml"/><Relationship Id="rId16" Type="http://schemas.openxmlformats.org/officeDocument/2006/relationships/image" Target="media/image6.jpeg"/><Relationship Id="rId37" Type="http://schemas.openxmlformats.org/officeDocument/2006/relationships/image" Target="media/image26.jpeg"/><Relationship Id="rId58" Type="http://schemas.openxmlformats.org/officeDocument/2006/relationships/image" Target="media/image47.jpeg"/><Relationship Id="rId79" Type="http://schemas.openxmlformats.org/officeDocument/2006/relationships/image" Target="media/image67.jpeg"/><Relationship Id="rId102" Type="http://schemas.openxmlformats.org/officeDocument/2006/relationships/image" Target="media/image87.jpeg"/><Relationship Id="rId123" Type="http://schemas.openxmlformats.org/officeDocument/2006/relationships/hyperlink" Target="http://www.ndis.gov.au/CALD" TargetMode="External"/><Relationship Id="rId144" Type="http://schemas.openxmlformats.org/officeDocument/2006/relationships/hyperlink" Target="http://www.accesshub.gov.au/about-the-nrs" TargetMode="External"/><Relationship Id="rId90" Type="http://schemas.openxmlformats.org/officeDocument/2006/relationships/image" Target="media/image76.jpeg"/><Relationship Id="rId27" Type="http://schemas.openxmlformats.org/officeDocument/2006/relationships/image" Target="media/image16.jpeg"/><Relationship Id="rId48" Type="http://schemas.openxmlformats.org/officeDocument/2006/relationships/image" Target="media/image37.jpeg"/><Relationship Id="rId69" Type="http://schemas.openxmlformats.org/officeDocument/2006/relationships/image" Target="media/image58.jpeg"/><Relationship Id="rId113" Type="http://schemas.openxmlformats.org/officeDocument/2006/relationships/image" Target="media/image97.jpeg"/><Relationship Id="rId134" Type="http://schemas.openxmlformats.org/officeDocument/2006/relationships/image" Target="media/image114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7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9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3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291B35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291B35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Zawgyi-One">
    <w:altName w:val="Yu Gothic"/>
    <w:charset w:val="00"/>
    <w:family w:val="swiss"/>
    <w:pitch w:val="variable"/>
    <w:sig w:usb0="61002A87" w:usb1="80000000" w:usb2="00000008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C445F"/>
    <w:rsid w:val="000E6558"/>
    <w:rsid w:val="000F132A"/>
    <w:rsid w:val="001010D4"/>
    <w:rsid w:val="001C6CB8"/>
    <w:rsid w:val="001E1925"/>
    <w:rsid w:val="0023322F"/>
    <w:rsid w:val="00291B35"/>
    <w:rsid w:val="002A4536"/>
    <w:rsid w:val="00333CC8"/>
    <w:rsid w:val="003710BD"/>
    <w:rsid w:val="003921FB"/>
    <w:rsid w:val="00412BB5"/>
    <w:rsid w:val="00432856"/>
    <w:rsid w:val="0050728D"/>
    <w:rsid w:val="00507C2D"/>
    <w:rsid w:val="00536784"/>
    <w:rsid w:val="0062434D"/>
    <w:rsid w:val="00624E95"/>
    <w:rsid w:val="006B29E8"/>
    <w:rsid w:val="006F055A"/>
    <w:rsid w:val="0079589E"/>
    <w:rsid w:val="007D4641"/>
    <w:rsid w:val="007E409B"/>
    <w:rsid w:val="008902C5"/>
    <w:rsid w:val="008D3C4B"/>
    <w:rsid w:val="0095447F"/>
    <w:rsid w:val="00954F36"/>
    <w:rsid w:val="00997A79"/>
    <w:rsid w:val="009E29C5"/>
    <w:rsid w:val="009F3189"/>
    <w:rsid w:val="00B41F9B"/>
    <w:rsid w:val="00B90C78"/>
    <w:rsid w:val="00C23D5E"/>
    <w:rsid w:val="00CD28C3"/>
    <w:rsid w:val="00CF48B8"/>
    <w:rsid w:val="00D30C95"/>
    <w:rsid w:val="00D65062"/>
    <w:rsid w:val="00DA484E"/>
    <w:rsid w:val="00DA6EF4"/>
    <w:rsid w:val="00E10EBA"/>
    <w:rsid w:val="00F05282"/>
    <w:rsid w:val="00F14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2856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d4ce67-7909-48f8-adba-10a38cadedde" xsi:nil="true"/>
    <lcf76f155ced4ddcb4097134ff3c332f xmlns="fc3bfd07-c524-4227-a812-b1f8ee2d463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B7F91E-38B2-4BDF-932D-8B5CB058B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5B31EA-3FF8-465A-85CC-AB139E45F0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0F615D-36F9-4F0D-89EC-999B93C856CE}">
  <ds:schemaRefs>
    <ds:schemaRef ds:uri="http://schemas.microsoft.com/office/2006/metadata/properties"/>
    <ds:schemaRef ds:uri="http://schemas.microsoft.com/office/infopath/2007/PartnerControls"/>
    <ds:schemaRef ds:uri="c8d4ce67-7909-48f8-adba-10a38cadedde"/>
    <ds:schemaRef ds:uri="fc3bfd07-c524-4227-a812-b1f8ee2d463b"/>
  </ds:schemaRefs>
</ds:datastoreItem>
</file>

<file path=customXml/itemProps4.xml><?xml version="1.0" encoding="utf-8"?>
<ds:datastoreItem xmlns:ds="http://schemas.openxmlformats.org/officeDocument/2006/customXml" ds:itemID="{2CA3A00A-0F59-4925-9D60-C2514310C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83</TotalTime>
  <Pages>39</Pages>
  <Words>3204</Words>
  <Characters>18263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ယဥ်ကျေးမှုအရနှင့် ဘာသာစကားအရ ကွဲပြားသည့် နည်းဗျူဟာ ၂၀၂၄-၂၀၂၈</vt:lpstr>
    </vt:vector>
  </TitlesOfParts>
  <Company>Hewlett-Packard</Company>
  <LinksUpToDate>false</LinksUpToDate>
  <CharactersWithSpaces>2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ယဥ်ကျေးမှုအရနှင့် ဘာသာစကားအရ ကွဲပြားသည့် နည်းဗျူဟာ ၂၀၂၄-၂၀၂၈</dc:title>
  <dc:creator>National Disability Insurance Agency</dc:creator>
  <cp:lastModifiedBy>Thomas Kiorgaard</cp:lastModifiedBy>
  <cp:revision>9</cp:revision>
  <cp:lastPrinted>2024-02-20T00:22:00Z</cp:lastPrinted>
  <dcterms:created xsi:type="dcterms:W3CDTF">2024-02-13T18:44:00Z</dcterms:created>
  <dcterms:modified xsi:type="dcterms:W3CDTF">2024-02-20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MSIP_Label_2b83f8d7-e91f-4eee-a336-52a8061c0503_ActionId">
    <vt:lpwstr>9bde7fa0-576e-4fb7-9ce2-c772cc247da9</vt:lpwstr>
  </property>
  <property fmtid="{D5CDD505-2E9C-101B-9397-08002B2CF9AE}" pid="4" name="MSIP_Label_2b83f8d7-e91f-4eee-a336-52a8061c0503_ContentBits">
    <vt:lpwstr>0</vt:lpwstr>
  </property>
  <property fmtid="{D5CDD505-2E9C-101B-9397-08002B2CF9AE}" pid="5" name="MSIP_Label_2b83f8d7-e91f-4eee-a336-52a8061c0503_Enabled">
    <vt:lpwstr>true</vt:lpwstr>
  </property>
  <property fmtid="{D5CDD505-2E9C-101B-9397-08002B2CF9AE}" pid="6" name="MSIP_Label_2b83f8d7-e91f-4eee-a336-52a8061c0503_Method">
    <vt:lpwstr>Privileged</vt:lpwstr>
  </property>
  <property fmtid="{D5CDD505-2E9C-101B-9397-08002B2CF9AE}" pid="7" name="MSIP_Label_2b83f8d7-e91f-4eee-a336-52a8061c0503_Name">
    <vt:lpwstr>OFFICIAL</vt:lpwstr>
  </property>
  <property fmtid="{D5CDD505-2E9C-101B-9397-08002B2CF9AE}" pid="8" name="MSIP_Label_2b83f8d7-e91f-4eee-a336-52a8061c0503_SetDate">
    <vt:lpwstr>2024-01-01T21:59:58Z</vt:lpwstr>
  </property>
  <property fmtid="{D5CDD505-2E9C-101B-9397-08002B2CF9AE}" pid="9" name="MSIP_Label_2b83f8d7-e91f-4eee-a336-52a8061c0503_SiteId">
    <vt:lpwstr>cd778b65-752d-454a-87cf-b9990fe58993</vt:lpwstr>
  </property>
</Properties>
</file>